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9758C" w14:textId="77777777" w:rsidR="005E48CB" w:rsidRPr="005B5464" w:rsidRDefault="005E48CB" w:rsidP="005E48CB"/>
    <w:p w14:paraId="17CF6463" w14:textId="09CA5E9A" w:rsidR="005E48CB" w:rsidRPr="005B5464" w:rsidRDefault="00061957" w:rsidP="005E48CB">
      <w:pPr>
        <w:jc w:val="center"/>
        <w:rPr>
          <w:sz w:val="40"/>
          <w:szCs w:val="40"/>
        </w:rPr>
      </w:pPr>
      <w:r w:rsidRPr="005B5464">
        <w:rPr>
          <w:sz w:val="40"/>
          <w:szCs w:val="40"/>
        </w:rPr>
        <w:t>Dutch Research Council (NWO)</w:t>
      </w:r>
    </w:p>
    <w:p w14:paraId="0A4AEC6E" w14:textId="77777777" w:rsidR="005E48CB" w:rsidRPr="005B5464" w:rsidRDefault="005E48CB" w:rsidP="005E48CB">
      <w:pPr>
        <w:jc w:val="center"/>
      </w:pPr>
    </w:p>
    <w:p w14:paraId="775CEFDB" w14:textId="339BEF25" w:rsidR="005E48CB" w:rsidRPr="005B5464" w:rsidRDefault="005E48CB" w:rsidP="005E48CB">
      <w:pPr>
        <w:jc w:val="center"/>
        <w:rPr>
          <w:sz w:val="40"/>
          <w:szCs w:val="40"/>
        </w:rPr>
      </w:pPr>
      <w:r w:rsidRPr="005B5464">
        <w:rPr>
          <w:sz w:val="40"/>
          <w:szCs w:val="40"/>
        </w:rPr>
        <w:t>NWO Domain</w:t>
      </w:r>
    </w:p>
    <w:p w14:paraId="436A91BB" w14:textId="003236F0" w:rsidR="005E48CB" w:rsidRPr="005B5464" w:rsidRDefault="00061957" w:rsidP="005E48CB">
      <w:pPr>
        <w:jc w:val="center"/>
        <w:rPr>
          <w:sz w:val="40"/>
          <w:szCs w:val="40"/>
        </w:rPr>
      </w:pPr>
      <w:r w:rsidRPr="005B5464">
        <w:rPr>
          <w:sz w:val="40"/>
          <w:szCs w:val="40"/>
        </w:rPr>
        <w:t>Applied and Engineering Sciences (AES)</w:t>
      </w:r>
    </w:p>
    <w:p w14:paraId="6A657F6F" w14:textId="77777777" w:rsidR="005E48CB" w:rsidRPr="005B5464" w:rsidRDefault="005E48CB" w:rsidP="005E48CB">
      <w:pPr>
        <w:jc w:val="center"/>
        <w:rPr>
          <w:sz w:val="40"/>
          <w:szCs w:val="40"/>
        </w:rPr>
      </w:pPr>
    </w:p>
    <w:p w14:paraId="52D6B09F" w14:textId="77777777" w:rsidR="005E48CB" w:rsidRPr="005B5464" w:rsidRDefault="005E48CB" w:rsidP="005E48CB">
      <w:pPr>
        <w:jc w:val="center"/>
        <w:rPr>
          <w:sz w:val="36"/>
          <w:szCs w:val="36"/>
        </w:rPr>
      </w:pPr>
    </w:p>
    <w:p w14:paraId="1142A1CD" w14:textId="77777777" w:rsidR="005E48CB" w:rsidRPr="005B5464" w:rsidRDefault="005E48CB" w:rsidP="005E48CB">
      <w:pPr>
        <w:jc w:val="center"/>
      </w:pPr>
    </w:p>
    <w:p w14:paraId="4445E760" w14:textId="77777777" w:rsidR="005E48CB" w:rsidRPr="005B5464" w:rsidRDefault="00F64488" w:rsidP="005E48CB">
      <w:pPr>
        <w:jc w:val="center"/>
        <w:rPr>
          <w:sz w:val="48"/>
          <w:szCs w:val="48"/>
        </w:rPr>
      </w:pPr>
      <w:r w:rsidRPr="005B5464">
        <w:rPr>
          <w:sz w:val="48"/>
          <w:szCs w:val="48"/>
        </w:rPr>
        <w:t>Demonstrator round</w:t>
      </w:r>
    </w:p>
    <w:p w14:paraId="48CA26AA" w14:textId="165A2C18" w:rsidR="00F64488" w:rsidRPr="005B5464" w:rsidRDefault="00F64488" w:rsidP="005E48CB">
      <w:pPr>
        <w:jc w:val="center"/>
        <w:rPr>
          <w:sz w:val="48"/>
          <w:szCs w:val="48"/>
        </w:rPr>
      </w:pPr>
      <w:r w:rsidRPr="005B5464">
        <w:rPr>
          <w:sz w:val="48"/>
          <w:szCs w:val="48"/>
        </w:rPr>
        <w:t>202</w:t>
      </w:r>
      <w:r w:rsidR="00BB6F9D">
        <w:rPr>
          <w:sz w:val="48"/>
          <w:szCs w:val="48"/>
        </w:rPr>
        <w:t>3</w:t>
      </w:r>
    </w:p>
    <w:p w14:paraId="0E3A2AF7" w14:textId="77777777" w:rsidR="005E48CB" w:rsidRPr="005B5464" w:rsidRDefault="005E48CB" w:rsidP="005E48CB">
      <w:pPr>
        <w:jc w:val="center"/>
        <w:rPr>
          <w:sz w:val="48"/>
          <w:szCs w:val="48"/>
        </w:rPr>
      </w:pPr>
    </w:p>
    <w:p w14:paraId="52CF9756" w14:textId="77777777" w:rsidR="005E48CB" w:rsidRPr="005B5464" w:rsidRDefault="005E48CB" w:rsidP="005E48CB">
      <w:pPr>
        <w:jc w:val="center"/>
        <w:rPr>
          <w:sz w:val="48"/>
          <w:szCs w:val="48"/>
        </w:rPr>
      </w:pPr>
    </w:p>
    <w:p w14:paraId="00ED94F0" w14:textId="1B1AFFBF" w:rsidR="005E48CB" w:rsidRPr="005B5464" w:rsidRDefault="005E48CB" w:rsidP="005E48CB">
      <w:pPr>
        <w:jc w:val="center"/>
        <w:rPr>
          <w:sz w:val="48"/>
          <w:szCs w:val="48"/>
        </w:rPr>
      </w:pPr>
      <w:r w:rsidRPr="005B5464">
        <w:rPr>
          <w:sz w:val="48"/>
          <w:szCs w:val="48"/>
        </w:rPr>
        <w:t>&lt;Project Title&gt;</w:t>
      </w:r>
    </w:p>
    <w:p w14:paraId="357774BC" w14:textId="22350874" w:rsidR="00F64488" w:rsidRPr="005B5464" w:rsidRDefault="00F64488" w:rsidP="005E48CB">
      <w:pPr>
        <w:jc w:val="center"/>
        <w:rPr>
          <w:sz w:val="48"/>
          <w:szCs w:val="48"/>
        </w:rPr>
      </w:pPr>
    </w:p>
    <w:tbl>
      <w:tblPr>
        <w:tblStyle w:val="Tabelraster1"/>
        <w:tblW w:w="0" w:type="auto"/>
        <w:shd w:val="clear" w:color="auto" w:fill="F2F2F2" w:themeFill="background1" w:themeFillShade="F2"/>
        <w:tblCellMar>
          <w:top w:w="170" w:type="dxa"/>
          <w:left w:w="284" w:type="dxa"/>
          <w:bottom w:w="284" w:type="dxa"/>
          <w:right w:w="284" w:type="dxa"/>
        </w:tblCellMar>
        <w:tblLook w:val="04A0" w:firstRow="1" w:lastRow="0" w:firstColumn="1" w:lastColumn="0" w:noHBand="0" w:noVBand="1"/>
      </w:tblPr>
      <w:tblGrid>
        <w:gridCol w:w="9062"/>
      </w:tblGrid>
      <w:tr w:rsidR="005E48CB" w:rsidRPr="005B5464" w14:paraId="6231026B" w14:textId="77777777" w:rsidTr="00E3235E">
        <w:tc>
          <w:tcPr>
            <w:tcW w:w="9062" w:type="dxa"/>
            <w:shd w:val="clear" w:color="auto" w:fill="FFFFFF" w:themeFill="background1"/>
          </w:tcPr>
          <w:p w14:paraId="42C616F5" w14:textId="4126EB4A" w:rsidR="00B666BB" w:rsidRPr="005B5464" w:rsidRDefault="00B666BB" w:rsidP="00B666BB">
            <w:pPr>
              <w:tabs>
                <w:tab w:val="right" w:pos="9072"/>
              </w:tabs>
              <w:rPr>
                <w:szCs w:val="20"/>
              </w:rPr>
            </w:pPr>
            <w:r w:rsidRPr="005B5464">
              <w:t xml:space="preserve">Compulsory template </w:t>
            </w:r>
            <w:r w:rsidR="009A4AFB" w:rsidRPr="005B5464">
              <w:t>relating to</w:t>
            </w:r>
            <w:r w:rsidRPr="005B5464">
              <w:t xml:space="preserve"> the brochure “Demonstrator: Call for proposals”.</w:t>
            </w:r>
          </w:p>
          <w:p w14:paraId="446B7EF5" w14:textId="148F3D9E" w:rsidR="00B666BB" w:rsidRPr="005B5464" w:rsidRDefault="00B666BB" w:rsidP="00B666BB">
            <w:pPr>
              <w:tabs>
                <w:tab w:val="right" w:pos="9072"/>
              </w:tabs>
              <w:rPr>
                <w:szCs w:val="20"/>
              </w:rPr>
            </w:pPr>
            <w:r w:rsidRPr="005B5464">
              <w:t>For the specific conditions and an explanation of the points, please refer to th</w:t>
            </w:r>
            <w:r w:rsidR="005528D3" w:rsidRPr="005B5464">
              <w:t>e</w:t>
            </w:r>
            <w:r w:rsidRPr="005B5464">
              <w:t xml:space="preserve"> brochure </w:t>
            </w:r>
            <w:hyperlink r:id="rId8" w:history="1">
              <w:r w:rsidRPr="005B5464">
                <w:rPr>
                  <w:rStyle w:val="Hyperlink"/>
                </w:rPr>
                <w:t>(https://www.nwo.nl/demonstrator</w:t>
              </w:r>
            </w:hyperlink>
            <w:r w:rsidRPr="005B5464">
              <w:t>).</w:t>
            </w:r>
          </w:p>
          <w:p w14:paraId="6AF2618E" w14:textId="50FE98A7" w:rsidR="00061957" w:rsidRPr="005B5464" w:rsidRDefault="00061957" w:rsidP="00B666BB">
            <w:pPr>
              <w:tabs>
                <w:tab w:val="right" w:pos="9072"/>
              </w:tabs>
              <w:spacing w:before="120"/>
              <w:rPr>
                <w:szCs w:val="20"/>
              </w:rPr>
            </w:pPr>
            <w:r w:rsidRPr="005B5464">
              <w:t>This is the official Demonstrator template. Any changes in the content and structure of this document will be not accepted, subject to the exceptions listed below.</w:t>
            </w:r>
          </w:p>
          <w:p w14:paraId="42751CA4" w14:textId="02E738A9" w:rsidR="00BF23D0" w:rsidRPr="005B5464" w:rsidRDefault="00061957" w:rsidP="00B666BB">
            <w:pPr>
              <w:tabs>
                <w:tab w:val="right" w:pos="9072"/>
              </w:tabs>
              <w:spacing w:before="120"/>
              <w:rPr>
                <w:szCs w:val="20"/>
              </w:rPr>
            </w:pPr>
            <w:r w:rsidRPr="005B5464">
              <w:t xml:space="preserve">The document should not exceed 15 pages, excluding the cover page, list of publications and compulsory annexes. Use font Calibri 10. The number of pages in each section is indicated as a guideline. The section lengths may be </w:t>
            </w:r>
            <w:r w:rsidR="005528D3" w:rsidRPr="005B5464">
              <w:t>changed</w:t>
            </w:r>
            <w:r w:rsidRPr="005B5464">
              <w:t>, provided the total number of pages does not exceed 15.</w:t>
            </w:r>
          </w:p>
          <w:p w14:paraId="6F957BA5" w14:textId="39E66391" w:rsidR="00061957" w:rsidRPr="005B5464" w:rsidRDefault="00101131" w:rsidP="00B666BB">
            <w:pPr>
              <w:tabs>
                <w:tab w:val="right" w:pos="9072"/>
              </w:tabs>
              <w:spacing w:before="120"/>
              <w:rPr>
                <w:szCs w:val="20"/>
              </w:rPr>
            </w:pPr>
            <w:r w:rsidRPr="005B5464">
              <w:t xml:space="preserve">To ensure a clear layout, sections sometimes begin on a new page, which may leave a lot of space on the previous page. </w:t>
            </w:r>
            <w:r w:rsidR="005528D3" w:rsidRPr="005B5464">
              <w:t>T</w:t>
            </w:r>
            <w:r w:rsidRPr="005B5464">
              <w:t xml:space="preserve">hese white spaces </w:t>
            </w:r>
            <w:r w:rsidR="005528D3" w:rsidRPr="005B5464">
              <w:t xml:space="preserve">may be removed so </w:t>
            </w:r>
            <w:r w:rsidRPr="005B5464">
              <w:t xml:space="preserve">that each section follows on from the last, but please </w:t>
            </w:r>
            <w:r w:rsidR="00275BF7">
              <w:t>keep</w:t>
            </w:r>
            <w:r w:rsidRPr="005B5464">
              <w:t xml:space="preserve"> clarity in mind.</w:t>
            </w:r>
          </w:p>
          <w:p w14:paraId="18FF14B1" w14:textId="77777777" w:rsidR="00B666BB" w:rsidRPr="005B5464" w:rsidRDefault="00B666BB" w:rsidP="00B666BB">
            <w:pPr>
              <w:tabs>
                <w:tab w:val="right" w:pos="9072"/>
              </w:tabs>
              <w:spacing w:before="120"/>
              <w:rPr>
                <w:szCs w:val="20"/>
              </w:rPr>
            </w:pPr>
            <w:r w:rsidRPr="005B5464">
              <w:t>Word tips:</w:t>
            </w:r>
          </w:p>
          <w:p w14:paraId="0CC98100" w14:textId="2DC5E5C4" w:rsidR="00B666BB" w:rsidRPr="005B5464" w:rsidRDefault="00B666BB" w:rsidP="00B666BB">
            <w:pPr>
              <w:pStyle w:val="ListParagraph"/>
              <w:numPr>
                <w:ilvl w:val="0"/>
                <w:numId w:val="1"/>
              </w:numPr>
              <w:tabs>
                <w:tab w:val="clear" w:pos="340"/>
                <w:tab w:val="clear" w:pos="680"/>
                <w:tab w:val="clear" w:pos="1021"/>
                <w:tab w:val="clear" w:pos="1361"/>
                <w:tab w:val="right" w:pos="9072"/>
              </w:tabs>
              <w:spacing w:line="240" w:lineRule="auto"/>
              <w:ind w:left="428"/>
              <w:rPr>
                <w:szCs w:val="20"/>
              </w:rPr>
            </w:pPr>
            <w:r w:rsidRPr="005B5464">
              <w:t xml:space="preserve">Comments in </w:t>
            </w:r>
            <w:r w:rsidRPr="005B5464">
              <w:rPr>
                <w:i/>
                <w:szCs w:val="20"/>
              </w:rPr>
              <w:t>italics</w:t>
            </w:r>
            <w:r w:rsidRPr="005B5464">
              <w:t xml:space="preserve"> may be removed from the document after the form has been completed. This text block may also be deleted (but you can also use it as inspiration for sub-headings). </w:t>
            </w:r>
          </w:p>
          <w:p w14:paraId="2966A768" w14:textId="0F4D4FAF" w:rsidR="005E48CB" w:rsidRPr="005B5464" w:rsidRDefault="00B666BB" w:rsidP="00AD5E02">
            <w:pPr>
              <w:pStyle w:val="ListParagraph"/>
              <w:numPr>
                <w:ilvl w:val="0"/>
                <w:numId w:val="1"/>
              </w:numPr>
              <w:tabs>
                <w:tab w:val="clear" w:pos="340"/>
                <w:tab w:val="clear" w:pos="680"/>
                <w:tab w:val="clear" w:pos="1021"/>
                <w:tab w:val="clear" w:pos="1361"/>
                <w:tab w:val="right" w:pos="9072"/>
              </w:tabs>
              <w:spacing w:line="240" w:lineRule="auto"/>
              <w:ind w:left="428"/>
              <w:rPr>
                <w:rFonts w:cs="Times New Roman"/>
                <w:szCs w:val="20"/>
              </w:rPr>
            </w:pPr>
            <w:r w:rsidRPr="005B5464">
              <w:t>Refresh the “Table of contents” by right-clicking on a grey box of the table of contents. Choose the field “Update”. You can choose to refresh the entire table or just the page numbering.</w:t>
            </w:r>
          </w:p>
        </w:tc>
      </w:tr>
    </w:tbl>
    <w:p w14:paraId="0D36A136" w14:textId="77777777" w:rsidR="003D5252" w:rsidRPr="005B5464" w:rsidRDefault="003D5252" w:rsidP="003D5252">
      <w:pPr>
        <w:tabs>
          <w:tab w:val="clear" w:pos="340"/>
          <w:tab w:val="clear" w:pos="680"/>
          <w:tab w:val="clear" w:pos="1021"/>
          <w:tab w:val="clear" w:pos="1361"/>
        </w:tabs>
        <w:spacing w:after="160" w:line="259" w:lineRule="auto"/>
      </w:pPr>
    </w:p>
    <w:p w14:paraId="62FBE915" w14:textId="77777777" w:rsidR="003D5252" w:rsidRPr="005B5464" w:rsidRDefault="003D5252" w:rsidP="003D5252">
      <w:pPr>
        <w:tabs>
          <w:tab w:val="clear" w:pos="340"/>
          <w:tab w:val="clear" w:pos="680"/>
          <w:tab w:val="clear" w:pos="1021"/>
          <w:tab w:val="clear" w:pos="1361"/>
        </w:tabs>
        <w:spacing w:after="160" w:line="259" w:lineRule="auto"/>
      </w:pPr>
    </w:p>
    <w:p w14:paraId="03D33C09" w14:textId="4AC78310" w:rsidR="009A4AFB" w:rsidRPr="005B5464" w:rsidRDefault="009A4AFB" w:rsidP="003D5252">
      <w:pPr>
        <w:tabs>
          <w:tab w:val="clear" w:pos="340"/>
          <w:tab w:val="clear" w:pos="680"/>
          <w:tab w:val="clear" w:pos="1021"/>
          <w:tab w:val="clear" w:pos="1361"/>
        </w:tabs>
        <w:spacing w:after="160" w:line="259" w:lineRule="auto"/>
        <w:sectPr w:rsidR="009A4AFB" w:rsidRPr="005B5464">
          <w:headerReference w:type="default" r:id="rId9"/>
          <w:footerReference w:type="default" r:id="rId10"/>
          <w:pgSz w:w="11906" w:h="16838"/>
          <w:pgMar w:top="1417" w:right="1417" w:bottom="1417" w:left="1417" w:header="708" w:footer="708" w:gutter="0"/>
          <w:cols w:space="708"/>
          <w:docGrid w:linePitch="360"/>
        </w:sectPr>
      </w:pPr>
    </w:p>
    <w:sdt>
      <w:sdtPr>
        <w:rPr>
          <w:rFonts w:ascii="Calibri" w:eastAsiaTheme="minorHAnsi" w:hAnsi="Calibri" w:cs="Calibri"/>
          <w:color w:val="262626" w:themeColor="text1" w:themeTint="D9"/>
          <w:sz w:val="19"/>
          <w:szCs w:val="19"/>
        </w:rPr>
        <w:id w:val="1888378186"/>
        <w:docPartObj>
          <w:docPartGallery w:val="Table of Contents"/>
          <w:docPartUnique/>
        </w:docPartObj>
      </w:sdtPr>
      <w:sdtEndPr>
        <w:rPr>
          <w:b/>
          <w:bCs/>
          <w:sz w:val="20"/>
        </w:rPr>
      </w:sdtEndPr>
      <w:sdtContent>
        <w:p w14:paraId="7269F36C" w14:textId="438EBAA2" w:rsidR="003D5252" w:rsidRPr="005B5464" w:rsidRDefault="003D5252" w:rsidP="003D5252">
          <w:pPr>
            <w:pStyle w:val="TOCHeading"/>
            <w:spacing w:before="0"/>
          </w:pPr>
          <w:r w:rsidRPr="005B5464">
            <w:t>Table of contents</w:t>
          </w:r>
        </w:p>
        <w:p w14:paraId="58588793" w14:textId="58BB628B" w:rsidR="004B00E8" w:rsidRDefault="003D5252">
          <w:pPr>
            <w:pStyle w:val="TOC1"/>
            <w:rPr>
              <w:rFonts w:asciiTheme="minorHAnsi" w:eastAsiaTheme="minorEastAsia" w:hAnsiTheme="minorHAnsi" w:cstheme="minorBidi"/>
              <w:noProof/>
              <w:color w:val="auto"/>
              <w:sz w:val="22"/>
              <w:szCs w:val="22"/>
              <w:lang w:val="nl-NL" w:eastAsia="nl-NL"/>
            </w:rPr>
          </w:pPr>
          <w:r w:rsidRPr="005B5464">
            <w:fldChar w:fldCharType="begin"/>
          </w:r>
          <w:r w:rsidRPr="005B5464">
            <w:instrText xml:space="preserve"> TOC \o "1-3" \h \z \u </w:instrText>
          </w:r>
          <w:r w:rsidRPr="005B5464">
            <w:fldChar w:fldCharType="separate"/>
          </w:r>
          <w:hyperlink w:anchor="_Toc124338145" w:history="1">
            <w:r w:rsidR="004B00E8" w:rsidRPr="002B4962">
              <w:rPr>
                <w:rStyle w:val="Hyperlink"/>
                <w:rFonts w:cstheme="minorHAnsi"/>
                <w:noProof/>
                <w:lang w:val="nl-NL"/>
              </w:rPr>
              <w:t>1.</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nl-NL"/>
              </w:rPr>
              <w:t>Contact details</w:t>
            </w:r>
            <w:r w:rsidR="004B00E8">
              <w:rPr>
                <w:noProof/>
                <w:webHidden/>
              </w:rPr>
              <w:tab/>
            </w:r>
            <w:r w:rsidR="004B00E8">
              <w:rPr>
                <w:noProof/>
                <w:webHidden/>
              </w:rPr>
              <w:fldChar w:fldCharType="begin"/>
            </w:r>
            <w:r w:rsidR="004B00E8">
              <w:rPr>
                <w:noProof/>
                <w:webHidden/>
              </w:rPr>
              <w:instrText xml:space="preserve"> PAGEREF _Toc124338145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5755F83B" w14:textId="2E2C452C"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46" w:history="1">
            <w:r w:rsidR="004B00E8" w:rsidRPr="002B4962">
              <w:rPr>
                <w:rStyle w:val="Hyperlink"/>
                <w:noProof/>
              </w:rPr>
              <w:t>1.1</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Official representative</w:t>
            </w:r>
            <w:r w:rsidR="004B00E8">
              <w:rPr>
                <w:noProof/>
                <w:webHidden/>
              </w:rPr>
              <w:tab/>
            </w:r>
            <w:r w:rsidR="004B00E8">
              <w:rPr>
                <w:noProof/>
                <w:webHidden/>
              </w:rPr>
              <w:fldChar w:fldCharType="begin"/>
            </w:r>
            <w:r w:rsidR="004B00E8">
              <w:rPr>
                <w:noProof/>
                <w:webHidden/>
              </w:rPr>
              <w:instrText xml:space="preserve"> PAGEREF _Toc124338146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1820C382" w14:textId="4EA96656"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47" w:history="1">
            <w:r w:rsidR="004B00E8" w:rsidRPr="002B4962">
              <w:rPr>
                <w:rStyle w:val="Hyperlink"/>
                <w:rFonts w:cstheme="minorHAnsi"/>
                <w:noProof/>
              </w:rPr>
              <w:t>1.2</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rPr>
              <w:t>Co-applicant(s)</w:t>
            </w:r>
            <w:r w:rsidR="004B00E8">
              <w:rPr>
                <w:noProof/>
                <w:webHidden/>
              </w:rPr>
              <w:tab/>
            </w:r>
            <w:r w:rsidR="004B00E8">
              <w:rPr>
                <w:noProof/>
                <w:webHidden/>
              </w:rPr>
              <w:fldChar w:fldCharType="begin"/>
            </w:r>
            <w:r w:rsidR="004B00E8">
              <w:rPr>
                <w:noProof/>
                <w:webHidden/>
              </w:rPr>
              <w:instrText xml:space="preserve"> PAGEREF _Toc124338147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3BF8FE0F" w14:textId="3060CA2C"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48" w:history="1">
            <w:r w:rsidR="004B00E8" w:rsidRPr="002B4962">
              <w:rPr>
                <w:rStyle w:val="Hyperlink"/>
                <w:rFonts w:cstheme="minorHAnsi"/>
                <w:noProof/>
              </w:rPr>
              <w:t>1.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rPr>
              <w:t>Title</w:t>
            </w:r>
            <w:r w:rsidR="004B00E8">
              <w:rPr>
                <w:noProof/>
                <w:webHidden/>
              </w:rPr>
              <w:tab/>
            </w:r>
            <w:r w:rsidR="004B00E8">
              <w:rPr>
                <w:noProof/>
                <w:webHidden/>
              </w:rPr>
              <w:fldChar w:fldCharType="begin"/>
            </w:r>
            <w:r w:rsidR="004B00E8">
              <w:rPr>
                <w:noProof/>
                <w:webHidden/>
              </w:rPr>
              <w:instrText xml:space="preserve"> PAGEREF _Toc124338148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5A376941" w14:textId="2866D636"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49" w:history="1">
            <w:r w:rsidR="004B00E8" w:rsidRPr="002B4962">
              <w:rPr>
                <w:rStyle w:val="Hyperlink"/>
                <w:rFonts w:cstheme="minorHAnsi"/>
                <w:noProof/>
              </w:rPr>
              <w:t>1.4</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rPr>
              <w:t>Keywords</w:t>
            </w:r>
            <w:r w:rsidR="004B00E8">
              <w:rPr>
                <w:noProof/>
                <w:webHidden/>
              </w:rPr>
              <w:tab/>
            </w:r>
            <w:r w:rsidR="004B00E8">
              <w:rPr>
                <w:noProof/>
                <w:webHidden/>
              </w:rPr>
              <w:fldChar w:fldCharType="begin"/>
            </w:r>
            <w:r w:rsidR="004B00E8">
              <w:rPr>
                <w:noProof/>
                <w:webHidden/>
              </w:rPr>
              <w:instrText xml:space="preserve"> PAGEREF _Toc124338149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1ACDBA5B" w14:textId="1F34C45E"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0" w:history="1">
            <w:r w:rsidR="004B00E8" w:rsidRPr="002B4962">
              <w:rPr>
                <w:rStyle w:val="Hyperlink"/>
                <w:rFonts w:cstheme="minorHAnsi"/>
                <w:noProof/>
              </w:rPr>
              <w:t>1.5</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rPr>
              <w:t>Summary / Description of the Demonstrator</w:t>
            </w:r>
            <w:r w:rsidR="004B00E8">
              <w:rPr>
                <w:noProof/>
                <w:webHidden/>
              </w:rPr>
              <w:tab/>
            </w:r>
            <w:r w:rsidR="004B00E8">
              <w:rPr>
                <w:noProof/>
                <w:webHidden/>
              </w:rPr>
              <w:fldChar w:fldCharType="begin"/>
            </w:r>
            <w:r w:rsidR="004B00E8">
              <w:rPr>
                <w:noProof/>
                <w:webHidden/>
              </w:rPr>
              <w:instrText xml:space="preserve"> PAGEREF _Toc124338150 \h </w:instrText>
            </w:r>
            <w:r w:rsidR="004B00E8">
              <w:rPr>
                <w:noProof/>
                <w:webHidden/>
              </w:rPr>
            </w:r>
            <w:r w:rsidR="004B00E8">
              <w:rPr>
                <w:noProof/>
                <w:webHidden/>
              </w:rPr>
              <w:fldChar w:fldCharType="separate"/>
            </w:r>
            <w:r w:rsidR="004B00E8">
              <w:rPr>
                <w:noProof/>
                <w:webHidden/>
              </w:rPr>
              <w:t>1</w:t>
            </w:r>
            <w:r w:rsidR="004B00E8">
              <w:rPr>
                <w:noProof/>
                <w:webHidden/>
              </w:rPr>
              <w:fldChar w:fldCharType="end"/>
            </w:r>
          </w:hyperlink>
        </w:p>
        <w:p w14:paraId="6173036F" w14:textId="00B30CD5"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51" w:history="1">
            <w:r w:rsidR="004B00E8" w:rsidRPr="002B4962">
              <w:rPr>
                <w:rStyle w:val="Hyperlink"/>
                <w:rFonts w:cstheme="minorHAnsi"/>
                <w:noProof/>
                <w:lang w:val="nl-NL"/>
              </w:rPr>
              <w:t>2.</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nl-NL"/>
              </w:rPr>
              <w:t>Basis and Innovation (Criterion 1)</w:t>
            </w:r>
            <w:r w:rsidR="004B00E8">
              <w:rPr>
                <w:noProof/>
                <w:webHidden/>
              </w:rPr>
              <w:tab/>
            </w:r>
            <w:r w:rsidR="004B00E8">
              <w:rPr>
                <w:noProof/>
                <w:webHidden/>
              </w:rPr>
              <w:fldChar w:fldCharType="begin"/>
            </w:r>
            <w:r w:rsidR="004B00E8">
              <w:rPr>
                <w:noProof/>
                <w:webHidden/>
              </w:rPr>
              <w:instrText xml:space="preserve"> PAGEREF _Toc124338151 \h </w:instrText>
            </w:r>
            <w:r w:rsidR="004B00E8">
              <w:rPr>
                <w:noProof/>
                <w:webHidden/>
              </w:rPr>
            </w:r>
            <w:r w:rsidR="004B00E8">
              <w:rPr>
                <w:noProof/>
                <w:webHidden/>
              </w:rPr>
              <w:fldChar w:fldCharType="separate"/>
            </w:r>
            <w:r w:rsidR="004B00E8">
              <w:rPr>
                <w:noProof/>
                <w:webHidden/>
              </w:rPr>
              <w:t>2</w:t>
            </w:r>
            <w:r w:rsidR="004B00E8">
              <w:rPr>
                <w:noProof/>
                <w:webHidden/>
              </w:rPr>
              <w:fldChar w:fldCharType="end"/>
            </w:r>
          </w:hyperlink>
        </w:p>
        <w:p w14:paraId="14579304" w14:textId="7483E42A"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2" w:history="1">
            <w:r w:rsidR="004B00E8" w:rsidRPr="002B4962">
              <w:rPr>
                <w:rStyle w:val="Hyperlink"/>
                <w:noProof/>
              </w:rPr>
              <w:t>2.1</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The Problem and the Solution</w:t>
            </w:r>
            <w:r w:rsidR="004B00E8">
              <w:rPr>
                <w:noProof/>
                <w:webHidden/>
              </w:rPr>
              <w:tab/>
            </w:r>
            <w:r w:rsidR="004B00E8">
              <w:rPr>
                <w:noProof/>
                <w:webHidden/>
              </w:rPr>
              <w:fldChar w:fldCharType="begin"/>
            </w:r>
            <w:r w:rsidR="004B00E8">
              <w:rPr>
                <w:noProof/>
                <w:webHidden/>
              </w:rPr>
              <w:instrText xml:space="preserve"> PAGEREF _Toc124338152 \h </w:instrText>
            </w:r>
            <w:r w:rsidR="004B00E8">
              <w:rPr>
                <w:noProof/>
                <w:webHidden/>
              </w:rPr>
            </w:r>
            <w:r w:rsidR="004B00E8">
              <w:rPr>
                <w:noProof/>
                <w:webHidden/>
              </w:rPr>
              <w:fldChar w:fldCharType="separate"/>
            </w:r>
            <w:r w:rsidR="004B00E8">
              <w:rPr>
                <w:noProof/>
                <w:webHidden/>
              </w:rPr>
              <w:t>2</w:t>
            </w:r>
            <w:r w:rsidR="004B00E8">
              <w:rPr>
                <w:noProof/>
                <w:webHidden/>
              </w:rPr>
              <w:fldChar w:fldCharType="end"/>
            </w:r>
          </w:hyperlink>
        </w:p>
        <w:p w14:paraId="7EAFC42F" w14:textId="2D665608"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3" w:history="1">
            <w:r w:rsidR="004B00E8" w:rsidRPr="002B4962">
              <w:rPr>
                <w:rStyle w:val="Hyperlink"/>
                <w:noProof/>
              </w:rPr>
              <w:t>2.2</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Scientific and technological basis</w:t>
            </w:r>
            <w:r w:rsidR="004B00E8">
              <w:rPr>
                <w:noProof/>
                <w:webHidden/>
              </w:rPr>
              <w:tab/>
            </w:r>
            <w:r w:rsidR="004B00E8">
              <w:rPr>
                <w:noProof/>
                <w:webHidden/>
              </w:rPr>
              <w:fldChar w:fldCharType="begin"/>
            </w:r>
            <w:r w:rsidR="004B00E8">
              <w:rPr>
                <w:noProof/>
                <w:webHidden/>
              </w:rPr>
              <w:instrText xml:space="preserve"> PAGEREF _Toc124338153 \h </w:instrText>
            </w:r>
            <w:r w:rsidR="004B00E8">
              <w:rPr>
                <w:noProof/>
                <w:webHidden/>
              </w:rPr>
            </w:r>
            <w:r w:rsidR="004B00E8">
              <w:rPr>
                <w:noProof/>
                <w:webHidden/>
              </w:rPr>
              <w:fldChar w:fldCharType="separate"/>
            </w:r>
            <w:r w:rsidR="004B00E8">
              <w:rPr>
                <w:noProof/>
                <w:webHidden/>
              </w:rPr>
              <w:t>2</w:t>
            </w:r>
            <w:r w:rsidR="004B00E8">
              <w:rPr>
                <w:noProof/>
                <w:webHidden/>
              </w:rPr>
              <w:fldChar w:fldCharType="end"/>
            </w:r>
          </w:hyperlink>
        </w:p>
        <w:p w14:paraId="38064712" w14:textId="7D375A92"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4" w:history="1">
            <w:r w:rsidR="004B00E8" w:rsidRPr="002B4962">
              <w:rPr>
                <w:rStyle w:val="Hyperlink"/>
                <w:noProof/>
              </w:rPr>
              <w:t>2.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Innovation</w:t>
            </w:r>
            <w:r w:rsidR="004B00E8">
              <w:rPr>
                <w:noProof/>
                <w:webHidden/>
              </w:rPr>
              <w:tab/>
            </w:r>
            <w:r w:rsidR="004B00E8">
              <w:rPr>
                <w:noProof/>
                <w:webHidden/>
              </w:rPr>
              <w:fldChar w:fldCharType="begin"/>
            </w:r>
            <w:r w:rsidR="004B00E8">
              <w:rPr>
                <w:noProof/>
                <w:webHidden/>
              </w:rPr>
              <w:instrText xml:space="preserve"> PAGEREF _Toc124338154 \h </w:instrText>
            </w:r>
            <w:r w:rsidR="004B00E8">
              <w:rPr>
                <w:noProof/>
                <w:webHidden/>
              </w:rPr>
            </w:r>
            <w:r w:rsidR="004B00E8">
              <w:rPr>
                <w:noProof/>
                <w:webHidden/>
              </w:rPr>
              <w:fldChar w:fldCharType="separate"/>
            </w:r>
            <w:r w:rsidR="004B00E8">
              <w:rPr>
                <w:noProof/>
                <w:webHidden/>
              </w:rPr>
              <w:t>2</w:t>
            </w:r>
            <w:r w:rsidR="004B00E8">
              <w:rPr>
                <w:noProof/>
                <w:webHidden/>
              </w:rPr>
              <w:fldChar w:fldCharType="end"/>
            </w:r>
          </w:hyperlink>
        </w:p>
        <w:p w14:paraId="63E14B17" w14:textId="058C3770"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55" w:history="1">
            <w:r w:rsidR="004B00E8" w:rsidRPr="002B4962">
              <w:rPr>
                <w:rStyle w:val="Hyperlink"/>
                <w:rFonts w:cstheme="minorHAnsi"/>
                <w:noProof/>
                <w:lang w:val="nl-NL"/>
              </w:rPr>
              <w:t>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nl-NL"/>
              </w:rPr>
              <w:t>Societal impact (Criterion 2)</w:t>
            </w:r>
            <w:r w:rsidR="004B00E8">
              <w:rPr>
                <w:noProof/>
                <w:webHidden/>
              </w:rPr>
              <w:tab/>
            </w:r>
            <w:r w:rsidR="004B00E8">
              <w:rPr>
                <w:noProof/>
                <w:webHidden/>
              </w:rPr>
              <w:fldChar w:fldCharType="begin"/>
            </w:r>
            <w:r w:rsidR="004B00E8">
              <w:rPr>
                <w:noProof/>
                <w:webHidden/>
              </w:rPr>
              <w:instrText xml:space="preserve"> PAGEREF _Toc124338155 \h </w:instrText>
            </w:r>
            <w:r w:rsidR="004B00E8">
              <w:rPr>
                <w:noProof/>
                <w:webHidden/>
              </w:rPr>
            </w:r>
            <w:r w:rsidR="004B00E8">
              <w:rPr>
                <w:noProof/>
                <w:webHidden/>
              </w:rPr>
              <w:fldChar w:fldCharType="separate"/>
            </w:r>
            <w:r w:rsidR="004B00E8">
              <w:rPr>
                <w:noProof/>
                <w:webHidden/>
              </w:rPr>
              <w:t>3</w:t>
            </w:r>
            <w:r w:rsidR="004B00E8">
              <w:rPr>
                <w:noProof/>
                <w:webHidden/>
              </w:rPr>
              <w:fldChar w:fldCharType="end"/>
            </w:r>
          </w:hyperlink>
        </w:p>
        <w:p w14:paraId="550A8B1E" w14:textId="34D13957"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6" w:history="1">
            <w:r w:rsidR="004B00E8" w:rsidRPr="002B4962">
              <w:rPr>
                <w:rStyle w:val="Hyperlink"/>
                <w:noProof/>
              </w:rPr>
              <w:t>3.1.</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Vision of succes</w:t>
            </w:r>
            <w:r w:rsidR="004B00E8">
              <w:rPr>
                <w:noProof/>
                <w:webHidden/>
              </w:rPr>
              <w:tab/>
            </w:r>
            <w:r w:rsidR="004B00E8">
              <w:rPr>
                <w:noProof/>
                <w:webHidden/>
              </w:rPr>
              <w:fldChar w:fldCharType="begin"/>
            </w:r>
            <w:r w:rsidR="004B00E8">
              <w:rPr>
                <w:noProof/>
                <w:webHidden/>
              </w:rPr>
              <w:instrText xml:space="preserve"> PAGEREF _Toc124338156 \h </w:instrText>
            </w:r>
            <w:r w:rsidR="004B00E8">
              <w:rPr>
                <w:noProof/>
                <w:webHidden/>
              </w:rPr>
            </w:r>
            <w:r w:rsidR="004B00E8">
              <w:rPr>
                <w:noProof/>
                <w:webHidden/>
              </w:rPr>
              <w:fldChar w:fldCharType="separate"/>
            </w:r>
            <w:r w:rsidR="004B00E8">
              <w:rPr>
                <w:noProof/>
                <w:webHidden/>
              </w:rPr>
              <w:t>3</w:t>
            </w:r>
            <w:r w:rsidR="004B00E8">
              <w:rPr>
                <w:noProof/>
                <w:webHidden/>
              </w:rPr>
              <w:fldChar w:fldCharType="end"/>
            </w:r>
          </w:hyperlink>
        </w:p>
        <w:p w14:paraId="1087EEF8" w14:textId="2B143867"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7" w:history="1">
            <w:r w:rsidR="004B00E8" w:rsidRPr="002B4962">
              <w:rPr>
                <w:rStyle w:val="Hyperlink"/>
                <w:noProof/>
              </w:rPr>
              <w:t>3.2.</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Value creation</w:t>
            </w:r>
            <w:r w:rsidR="004B00E8">
              <w:rPr>
                <w:noProof/>
                <w:webHidden/>
              </w:rPr>
              <w:tab/>
            </w:r>
            <w:r w:rsidR="004B00E8">
              <w:rPr>
                <w:noProof/>
                <w:webHidden/>
              </w:rPr>
              <w:fldChar w:fldCharType="begin"/>
            </w:r>
            <w:r w:rsidR="004B00E8">
              <w:rPr>
                <w:noProof/>
                <w:webHidden/>
              </w:rPr>
              <w:instrText xml:space="preserve"> PAGEREF _Toc124338157 \h </w:instrText>
            </w:r>
            <w:r w:rsidR="004B00E8">
              <w:rPr>
                <w:noProof/>
                <w:webHidden/>
              </w:rPr>
            </w:r>
            <w:r w:rsidR="004B00E8">
              <w:rPr>
                <w:noProof/>
                <w:webHidden/>
              </w:rPr>
              <w:fldChar w:fldCharType="separate"/>
            </w:r>
            <w:r w:rsidR="004B00E8">
              <w:rPr>
                <w:noProof/>
                <w:webHidden/>
              </w:rPr>
              <w:t>3</w:t>
            </w:r>
            <w:r w:rsidR="004B00E8">
              <w:rPr>
                <w:noProof/>
                <w:webHidden/>
              </w:rPr>
              <w:fldChar w:fldCharType="end"/>
            </w:r>
          </w:hyperlink>
        </w:p>
        <w:p w14:paraId="49E7573E" w14:textId="4A8B3AB1"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58" w:history="1">
            <w:r w:rsidR="004B00E8" w:rsidRPr="002B4962">
              <w:rPr>
                <w:rStyle w:val="Hyperlink"/>
                <w:noProof/>
              </w:rPr>
              <w:t>3.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Transfer activities (Productive interactions)</w:t>
            </w:r>
            <w:r w:rsidR="004B00E8">
              <w:rPr>
                <w:noProof/>
                <w:webHidden/>
              </w:rPr>
              <w:tab/>
            </w:r>
            <w:r w:rsidR="004B00E8">
              <w:rPr>
                <w:noProof/>
                <w:webHidden/>
              </w:rPr>
              <w:fldChar w:fldCharType="begin"/>
            </w:r>
            <w:r w:rsidR="004B00E8">
              <w:rPr>
                <w:noProof/>
                <w:webHidden/>
              </w:rPr>
              <w:instrText xml:space="preserve"> PAGEREF _Toc124338158 \h </w:instrText>
            </w:r>
            <w:r w:rsidR="004B00E8">
              <w:rPr>
                <w:noProof/>
                <w:webHidden/>
              </w:rPr>
            </w:r>
            <w:r w:rsidR="004B00E8">
              <w:rPr>
                <w:noProof/>
                <w:webHidden/>
              </w:rPr>
              <w:fldChar w:fldCharType="separate"/>
            </w:r>
            <w:r w:rsidR="004B00E8">
              <w:rPr>
                <w:noProof/>
                <w:webHidden/>
              </w:rPr>
              <w:t>4</w:t>
            </w:r>
            <w:r w:rsidR="004B00E8">
              <w:rPr>
                <w:noProof/>
                <w:webHidden/>
              </w:rPr>
              <w:fldChar w:fldCharType="end"/>
            </w:r>
          </w:hyperlink>
        </w:p>
        <w:p w14:paraId="4B0AB360" w14:textId="766C7479"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59" w:history="1">
            <w:r w:rsidR="004B00E8" w:rsidRPr="002B4962">
              <w:rPr>
                <w:rStyle w:val="Hyperlink"/>
                <w:rFonts w:cstheme="minorHAnsi"/>
                <w:noProof/>
                <w:lang w:val="en-US"/>
              </w:rPr>
              <w:t>4.</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en-US"/>
              </w:rPr>
              <w:t>Project approach and project team (Criterion 3)</w:t>
            </w:r>
            <w:r w:rsidR="004B00E8">
              <w:rPr>
                <w:noProof/>
                <w:webHidden/>
              </w:rPr>
              <w:tab/>
            </w:r>
            <w:r w:rsidR="004B00E8">
              <w:rPr>
                <w:noProof/>
                <w:webHidden/>
              </w:rPr>
              <w:fldChar w:fldCharType="begin"/>
            </w:r>
            <w:r w:rsidR="004B00E8">
              <w:rPr>
                <w:noProof/>
                <w:webHidden/>
              </w:rPr>
              <w:instrText xml:space="preserve"> PAGEREF _Toc124338159 \h </w:instrText>
            </w:r>
            <w:r w:rsidR="004B00E8">
              <w:rPr>
                <w:noProof/>
                <w:webHidden/>
              </w:rPr>
            </w:r>
            <w:r w:rsidR="004B00E8">
              <w:rPr>
                <w:noProof/>
                <w:webHidden/>
              </w:rPr>
              <w:fldChar w:fldCharType="separate"/>
            </w:r>
            <w:r w:rsidR="004B00E8">
              <w:rPr>
                <w:noProof/>
                <w:webHidden/>
              </w:rPr>
              <w:t>5</w:t>
            </w:r>
            <w:r w:rsidR="004B00E8">
              <w:rPr>
                <w:noProof/>
                <w:webHidden/>
              </w:rPr>
              <w:fldChar w:fldCharType="end"/>
            </w:r>
          </w:hyperlink>
        </w:p>
        <w:p w14:paraId="74903925" w14:textId="7B09FEEE"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60" w:history="1">
            <w:r w:rsidR="004B00E8" w:rsidRPr="002B4962">
              <w:rPr>
                <w:rStyle w:val="Hyperlink"/>
                <w:noProof/>
              </w:rPr>
              <w:t>4.1.</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Project approach</w:t>
            </w:r>
            <w:r w:rsidR="004B00E8">
              <w:rPr>
                <w:noProof/>
                <w:webHidden/>
              </w:rPr>
              <w:tab/>
            </w:r>
            <w:r w:rsidR="004B00E8">
              <w:rPr>
                <w:noProof/>
                <w:webHidden/>
              </w:rPr>
              <w:fldChar w:fldCharType="begin"/>
            </w:r>
            <w:r w:rsidR="004B00E8">
              <w:rPr>
                <w:noProof/>
                <w:webHidden/>
              </w:rPr>
              <w:instrText xml:space="preserve"> PAGEREF _Toc124338160 \h </w:instrText>
            </w:r>
            <w:r w:rsidR="004B00E8">
              <w:rPr>
                <w:noProof/>
                <w:webHidden/>
              </w:rPr>
            </w:r>
            <w:r w:rsidR="004B00E8">
              <w:rPr>
                <w:noProof/>
                <w:webHidden/>
              </w:rPr>
              <w:fldChar w:fldCharType="separate"/>
            </w:r>
            <w:r w:rsidR="004B00E8">
              <w:rPr>
                <w:noProof/>
                <w:webHidden/>
              </w:rPr>
              <w:t>5</w:t>
            </w:r>
            <w:r w:rsidR="004B00E8">
              <w:rPr>
                <w:noProof/>
                <w:webHidden/>
              </w:rPr>
              <w:fldChar w:fldCharType="end"/>
            </w:r>
          </w:hyperlink>
        </w:p>
        <w:p w14:paraId="5BED4763" w14:textId="1732050F"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61" w:history="1">
            <w:r w:rsidR="004B00E8" w:rsidRPr="002B4962">
              <w:rPr>
                <w:rStyle w:val="Hyperlink"/>
                <w:noProof/>
              </w:rPr>
              <w:t>4.2.</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Project team</w:t>
            </w:r>
            <w:r w:rsidR="004B00E8">
              <w:rPr>
                <w:noProof/>
                <w:webHidden/>
              </w:rPr>
              <w:tab/>
            </w:r>
            <w:r w:rsidR="004B00E8">
              <w:rPr>
                <w:noProof/>
                <w:webHidden/>
              </w:rPr>
              <w:fldChar w:fldCharType="begin"/>
            </w:r>
            <w:r w:rsidR="004B00E8">
              <w:rPr>
                <w:noProof/>
                <w:webHidden/>
              </w:rPr>
              <w:instrText xml:space="preserve"> PAGEREF _Toc124338161 \h </w:instrText>
            </w:r>
            <w:r w:rsidR="004B00E8">
              <w:rPr>
                <w:noProof/>
                <w:webHidden/>
              </w:rPr>
            </w:r>
            <w:r w:rsidR="004B00E8">
              <w:rPr>
                <w:noProof/>
                <w:webHidden/>
              </w:rPr>
              <w:fldChar w:fldCharType="separate"/>
            </w:r>
            <w:r w:rsidR="004B00E8">
              <w:rPr>
                <w:noProof/>
                <w:webHidden/>
              </w:rPr>
              <w:t>5</w:t>
            </w:r>
            <w:r w:rsidR="004B00E8">
              <w:rPr>
                <w:noProof/>
                <w:webHidden/>
              </w:rPr>
              <w:fldChar w:fldCharType="end"/>
            </w:r>
          </w:hyperlink>
        </w:p>
        <w:p w14:paraId="38D8800D" w14:textId="56E21D0E"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62" w:history="1">
            <w:r w:rsidR="004B00E8" w:rsidRPr="002B4962">
              <w:rPr>
                <w:rStyle w:val="Hyperlink"/>
                <w:noProof/>
              </w:rPr>
              <w:t>4.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Risks</w:t>
            </w:r>
            <w:r w:rsidR="004B00E8">
              <w:rPr>
                <w:noProof/>
                <w:webHidden/>
              </w:rPr>
              <w:tab/>
            </w:r>
            <w:r w:rsidR="004B00E8">
              <w:rPr>
                <w:noProof/>
                <w:webHidden/>
              </w:rPr>
              <w:fldChar w:fldCharType="begin"/>
            </w:r>
            <w:r w:rsidR="004B00E8">
              <w:rPr>
                <w:noProof/>
                <w:webHidden/>
              </w:rPr>
              <w:instrText xml:space="preserve"> PAGEREF _Toc124338162 \h </w:instrText>
            </w:r>
            <w:r w:rsidR="004B00E8">
              <w:rPr>
                <w:noProof/>
                <w:webHidden/>
              </w:rPr>
            </w:r>
            <w:r w:rsidR="004B00E8">
              <w:rPr>
                <w:noProof/>
                <w:webHidden/>
              </w:rPr>
              <w:fldChar w:fldCharType="separate"/>
            </w:r>
            <w:r w:rsidR="004B00E8">
              <w:rPr>
                <w:noProof/>
                <w:webHidden/>
              </w:rPr>
              <w:t>5</w:t>
            </w:r>
            <w:r w:rsidR="004B00E8">
              <w:rPr>
                <w:noProof/>
                <w:webHidden/>
              </w:rPr>
              <w:fldChar w:fldCharType="end"/>
            </w:r>
          </w:hyperlink>
        </w:p>
        <w:p w14:paraId="64B53974" w14:textId="59592C7C"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63" w:history="1">
            <w:r w:rsidR="004B00E8" w:rsidRPr="002B4962">
              <w:rPr>
                <w:rStyle w:val="Hyperlink"/>
                <w:noProof/>
              </w:rPr>
              <w:t>4.4.</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Budget</w:t>
            </w:r>
            <w:r w:rsidR="004B00E8">
              <w:rPr>
                <w:noProof/>
                <w:webHidden/>
              </w:rPr>
              <w:tab/>
            </w:r>
            <w:r w:rsidR="004B00E8">
              <w:rPr>
                <w:noProof/>
                <w:webHidden/>
              </w:rPr>
              <w:fldChar w:fldCharType="begin"/>
            </w:r>
            <w:r w:rsidR="004B00E8">
              <w:rPr>
                <w:noProof/>
                <w:webHidden/>
              </w:rPr>
              <w:instrText xml:space="preserve"> PAGEREF _Toc124338163 \h </w:instrText>
            </w:r>
            <w:r w:rsidR="004B00E8">
              <w:rPr>
                <w:noProof/>
                <w:webHidden/>
              </w:rPr>
            </w:r>
            <w:r w:rsidR="004B00E8">
              <w:rPr>
                <w:noProof/>
                <w:webHidden/>
              </w:rPr>
              <w:fldChar w:fldCharType="separate"/>
            </w:r>
            <w:r w:rsidR="004B00E8">
              <w:rPr>
                <w:noProof/>
                <w:webHidden/>
              </w:rPr>
              <w:t>5</w:t>
            </w:r>
            <w:r w:rsidR="004B00E8">
              <w:rPr>
                <w:noProof/>
                <w:webHidden/>
              </w:rPr>
              <w:fldChar w:fldCharType="end"/>
            </w:r>
          </w:hyperlink>
        </w:p>
        <w:p w14:paraId="176A02F7" w14:textId="0A8944C7" w:rsidR="004B00E8" w:rsidRDefault="00000000">
          <w:pPr>
            <w:pStyle w:val="TOC2"/>
            <w:rPr>
              <w:rFonts w:asciiTheme="minorHAnsi" w:eastAsiaTheme="minorEastAsia" w:hAnsiTheme="minorHAnsi" w:cstheme="minorBidi"/>
              <w:noProof/>
              <w:color w:val="auto"/>
              <w:sz w:val="22"/>
              <w:szCs w:val="22"/>
              <w:lang w:val="nl-NL" w:eastAsia="nl-NL"/>
            </w:rPr>
          </w:pPr>
          <w:hyperlink w:anchor="_Toc124338164" w:history="1">
            <w:r w:rsidR="004B00E8" w:rsidRPr="002B4962">
              <w:rPr>
                <w:rStyle w:val="Hyperlink"/>
                <w:noProof/>
              </w:rPr>
              <w:t>4.5.</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Patent position with respect to Demonstrator knowledge</w:t>
            </w:r>
            <w:r w:rsidR="004B00E8">
              <w:rPr>
                <w:noProof/>
                <w:webHidden/>
              </w:rPr>
              <w:tab/>
            </w:r>
            <w:r w:rsidR="004B00E8">
              <w:rPr>
                <w:noProof/>
                <w:webHidden/>
              </w:rPr>
              <w:fldChar w:fldCharType="begin"/>
            </w:r>
            <w:r w:rsidR="004B00E8">
              <w:rPr>
                <w:noProof/>
                <w:webHidden/>
              </w:rPr>
              <w:instrText xml:space="preserve"> PAGEREF _Toc124338164 \h </w:instrText>
            </w:r>
            <w:r w:rsidR="004B00E8">
              <w:rPr>
                <w:noProof/>
                <w:webHidden/>
              </w:rPr>
            </w:r>
            <w:r w:rsidR="004B00E8">
              <w:rPr>
                <w:noProof/>
                <w:webHidden/>
              </w:rPr>
              <w:fldChar w:fldCharType="separate"/>
            </w:r>
            <w:r w:rsidR="004B00E8">
              <w:rPr>
                <w:noProof/>
                <w:webHidden/>
              </w:rPr>
              <w:t>6</w:t>
            </w:r>
            <w:r w:rsidR="004B00E8">
              <w:rPr>
                <w:noProof/>
                <w:webHidden/>
              </w:rPr>
              <w:fldChar w:fldCharType="end"/>
            </w:r>
          </w:hyperlink>
        </w:p>
        <w:p w14:paraId="59007FD1" w14:textId="6D1929F2"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65" w:history="1">
            <w:r w:rsidR="004B00E8" w:rsidRPr="002B4962">
              <w:rPr>
                <w:rStyle w:val="Hyperlink"/>
                <w:rFonts w:cstheme="minorHAnsi"/>
                <w:noProof/>
                <w:lang w:val="nl-NL"/>
              </w:rPr>
              <w:t>5.</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nl-NL"/>
              </w:rPr>
              <w:t>Data management questions</w:t>
            </w:r>
            <w:r w:rsidR="004B00E8">
              <w:rPr>
                <w:noProof/>
                <w:webHidden/>
              </w:rPr>
              <w:tab/>
            </w:r>
            <w:r w:rsidR="004B00E8">
              <w:rPr>
                <w:noProof/>
                <w:webHidden/>
              </w:rPr>
              <w:fldChar w:fldCharType="begin"/>
            </w:r>
            <w:r w:rsidR="004B00E8">
              <w:rPr>
                <w:noProof/>
                <w:webHidden/>
              </w:rPr>
              <w:instrText xml:space="preserve"> PAGEREF _Toc124338165 \h </w:instrText>
            </w:r>
            <w:r w:rsidR="004B00E8">
              <w:rPr>
                <w:noProof/>
                <w:webHidden/>
              </w:rPr>
            </w:r>
            <w:r w:rsidR="004B00E8">
              <w:rPr>
                <w:noProof/>
                <w:webHidden/>
              </w:rPr>
              <w:fldChar w:fldCharType="separate"/>
            </w:r>
            <w:r w:rsidR="004B00E8">
              <w:rPr>
                <w:noProof/>
                <w:webHidden/>
              </w:rPr>
              <w:t>7</w:t>
            </w:r>
            <w:r w:rsidR="004B00E8">
              <w:rPr>
                <w:noProof/>
                <w:webHidden/>
              </w:rPr>
              <w:fldChar w:fldCharType="end"/>
            </w:r>
          </w:hyperlink>
        </w:p>
        <w:p w14:paraId="033456B6" w14:textId="4AC951E3"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66" w:history="1">
            <w:r w:rsidR="004B00E8" w:rsidRPr="002B4962">
              <w:rPr>
                <w:rStyle w:val="Hyperlink"/>
                <w:rFonts w:cstheme="minorHAnsi"/>
                <w:noProof/>
                <w:lang w:val="nl-NL"/>
              </w:rPr>
              <w:t>6.</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rFonts w:cstheme="minorHAnsi"/>
                <w:noProof/>
                <w:lang w:val="nl-NL"/>
              </w:rPr>
              <w:t>Statement by official representative</w:t>
            </w:r>
            <w:r w:rsidR="004B00E8">
              <w:rPr>
                <w:noProof/>
                <w:webHidden/>
              </w:rPr>
              <w:tab/>
            </w:r>
            <w:r w:rsidR="004B00E8">
              <w:rPr>
                <w:noProof/>
                <w:webHidden/>
              </w:rPr>
              <w:fldChar w:fldCharType="begin"/>
            </w:r>
            <w:r w:rsidR="004B00E8">
              <w:rPr>
                <w:noProof/>
                <w:webHidden/>
              </w:rPr>
              <w:instrText xml:space="preserve"> PAGEREF _Toc124338166 \h </w:instrText>
            </w:r>
            <w:r w:rsidR="004B00E8">
              <w:rPr>
                <w:noProof/>
                <w:webHidden/>
              </w:rPr>
            </w:r>
            <w:r w:rsidR="004B00E8">
              <w:rPr>
                <w:noProof/>
                <w:webHidden/>
              </w:rPr>
              <w:fldChar w:fldCharType="separate"/>
            </w:r>
            <w:r w:rsidR="004B00E8">
              <w:rPr>
                <w:noProof/>
                <w:webHidden/>
              </w:rPr>
              <w:t>7</w:t>
            </w:r>
            <w:r w:rsidR="004B00E8">
              <w:rPr>
                <w:noProof/>
                <w:webHidden/>
              </w:rPr>
              <w:fldChar w:fldCharType="end"/>
            </w:r>
          </w:hyperlink>
        </w:p>
        <w:p w14:paraId="09EF392C" w14:textId="7C3370AB"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67" w:history="1">
            <w:r w:rsidR="004B00E8" w:rsidRPr="002B4962">
              <w:rPr>
                <w:rStyle w:val="Hyperlink"/>
                <w:rFonts w:cstheme="minorHAnsi"/>
                <w:noProof/>
                <w:lang w:val="en-US"/>
              </w:rPr>
              <w:t>Approval of university of applied sciences (in case of HBO)</w:t>
            </w:r>
            <w:r w:rsidR="004B00E8">
              <w:rPr>
                <w:noProof/>
                <w:webHidden/>
              </w:rPr>
              <w:tab/>
            </w:r>
            <w:r w:rsidR="004B00E8">
              <w:rPr>
                <w:noProof/>
                <w:webHidden/>
              </w:rPr>
              <w:fldChar w:fldCharType="begin"/>
            </w:r>
            <w:r w:rsidR="004B00E8">
              <w:rPr>
                <w:noProof/>
                <w:webHidden/>
              </w:rPr>
              <w:instrText xml:space="preserve"> PAGEREF _Toc124338167 \h </w:instrText>
            </w:r>
            <w:r w:rsidR="004B00E8">
              <w:rPr>
                <w:noProof/>
                <w:webHidden/>
              </w:rPr>
            </w:r>
            <w:r w:rsidR="004B00E8">
              <w:rPr>
                <w:noProof/>
                <w:webHidden/>
              </w:rPr>
              <w:fldChar w:fldCharType="separate"/>
            </w:r>
            <w:r w:rsidR="004B00E8">
              <w:rPr>
                <w:noProof/>
                <w:webHidden/>
              </w:rPr>
              <w:t>7</w:t>
            </w:r>
            <w:r w:rsidR="004B00E8">
              <w:rPr>
                <w:noProof/>
                <w:webHidden/>
              </w:rPr>
              <w:fldChar w:fldCharType="end"/>
            </w:r>
          </w:hyperlink>
        </w:p>
        <w:p w14:paraId="3970F12E" w14:textId="01D3A81E" w:rsidR="004B00E8" w:rsidRDefault="00000000">
          <w:pPr>
            <w:pStyle w:val="TOC1"/>
            <w:rPr>
              <w:rFonts w:asciiTheme="minorHAnsi" w:eastAsiaTheme="minorEastAsia" w:hAnsiTheme="minorHAnsi" w:cstheme="minorBidi"/>
              <w:noProof/>
              <w:color w:val="auto"/>
              <w:sz w:val="22"/>
              <w:szCs w:val="22"/>
              <w:lang w:val="nl-NL" w:eastAsia="nl-NL"/>
            </w:rPr>
          </w:pPr>
          <w:hyperlink w:anchor="_Toc124338168" w:history="1">
            <w:r w:rsidR="004B00E8" w:rsidRPr="002B4962">
              <w:rPr>
                <w:rStyle w:val="Hyperlink"/>
                <w:noProof/>
              </w:rPr>
              <w:t>Annexes</w:t>
            </w:r>
            <w:r w:rsidR="004B00E8">
              <w:rPr>
                <w:noProof/>
                <w:webHidden/>
              </w:rPr>
              <w:tab/>
            </w:r>
            <w:r w:rsidR="004B00E8">
              <w:rPr>
                <w:noProof/>
                <w:webHidden/>
              </w:rPr>
              <w:fldChar w:fldCharType="begin"/>
            </w:r>
            <w:r w:rsidR="004B00E8">
              <w:rPr>
                <w:noProof/>
                <w:webHidden/>
              </w:rPr>
              <w:instrText xml:space="preserve"> PAGEREF _Toc124338168 \h </w:instrText>
            </w:r>
            <w:r w:rsidR="004B00E8">
              <w:rPr>
                <w:noProof/>
                <w:webHidden/>
              </w:rPr>
            </w:r>
            <w:r w:rsidR="004B00E8">
              <w:rPr>
                <w:noProof/>
                <w:webHidden/>
              </w:rPr>
              <w:fldChar w:fldCharType="separate"/>
            </w:r>
            <w:r w:rsidR="004B00E8">
              <w:rPr>
                <w:noProof/>
                <w:webHidden/>
              </w:rPr>
              <w:t>8</w:t>
            </w:r>
            <w:r w:rsidR="004B00E8">
              <w:rPr>
                <w:noProof/>
                <w:webHidden/>
              </w:rPr>
              <w:fldChar w:fldCharType="end"/>
            </w:r>
          </w:hyperlink>
        </w:p>
        <w:p w14:paraId="3CE131EA" w14:textId="1821A735" w:rsidR="004B00E8" w:rsidRDefault="00000000">
          <w:pPr>
            <w:pStyle w:val="TOC2"/>
            <w:tabs>
              <w:tab w:val="left" w:pos="1760"/>
            </w:tabs>
            <w:rPr>
              <w:rFonts w:asciiTheme="minorHAnsi" w:eastAsiaTheme="minorEastAsia" w:hAnsiTheme="minorHAnsi" w:cstheme="minorBidi"/>
              <w:noProof/>
              <w:color w:val="auto"/>
              <w:sz w:val="22"/>
              <w:szCs w:val="22"/>
              <w:lang w:val="nl-NL" w:eastAsia="nl-NL"/>
            </w:rPr>
          </w:pPr>
          <w:hyperlink w:anchor="_Toc124338169" w:history="1">
            <w:r w:rsidR="004B00E8" w:rsidRPr="002B4962">
              <w:rPr>
                <w:rStyle w:val="Hyperlink"/>
                <w:noProof/>
              </w:rPr>
              <w:t xml:space="preserve">Annexe 1 </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Demonstrator budget</w:t>
            </w:r>
            <w:r w:rsidR="004B00E8">
              <w:rPr>
                <w:noProof/>
                <w:webHidden/>
              </w:rPr>
              <w:tab/>
            </w:r>
            <w:r w:rsidR="004B00E8">
              <w:rPr>
                <w:noProof/>
                <w:webHidden/>
              </w:rPr>
              <w:fldChar w:fldCharType="begin"/>
            </w:r>
            <w:r w:rsidR="004B00E8">
              <w:rPr>
                <w:noProof/>
                <w:webHidden/>
              </w:rPr>
              <w:instrText xml:space="preserve"> PAGEREF _Toc124338169 \h </w:instrText>
            </w:r>
            <w:r w:rsidR="004B00E8">
              <w:rPr>
                <w:noProof/>
                <w:webHidden/>
              </w:rPr>
            </w:r>
            <w:r w:rsidR="004B00E8">
              <w:rPr>
                <w:noProof/>
                <w:webHidden/>
              </w:rPr>
              <w:fldChar w:fldCharType="separate"/>
            </w:r>
            <w:r w:rsidR="004B00E8">
              <w:rPr>
                <w:noProof/>
                <w:webHidden/>
              </w:rPr>
              <w:t>8</w:t>
            </w:r>
            <w:r w:rsidR="004B00E8">
              <w:rPr>
                <w:noProof/>
                <w:webHidden/>
              </w:rPr>
              <w:fldChar w:fldCharType="end"/>
            </w:r>
          </w:hyperlink>
        </w:p>
        <w:p w14:paraId="2644C21D" w14:textId="37F901D4" w:rsidR="004B00E8" w:rsidRDefault="00000000">
          <w:pPr>
            <w:pStyle w:val="TOC2"/>
            <w:tabs>
              <w:tab w:val="left" w:pos="1760"/>
            </w:tabs>
            <w:rPr>
              <w:rFonts w:asciiTheme="minorHAnsi" w:eastAsiaTheme="minorEastAsia" w:hAnsiTheme="minorHAnsi" w:cstheme="minorBidi"/>
              <w:noProof/>
              <w:color w:val="auto"/>
              <w:sz w:val="22"/>
              <w:szCs w:val="22"/>
              <w:lang w:val="nl-NL" w:eastAsia="nl-NL"/>
            </w:rPr>
          </w:pPr>
          <w:hyperlink w:anchor="_Toc124338170" w:history="1">
            <w:r w:rsidR="004B00E8" w:rsidRPr="002B4962">
              <w:rPr>
                <w:rStyle w:val="Hyperlink"/>
                <w:noProof/>
              </w:rPr>
              <w:t xml:space="preserve">Annexe 2 </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Composition of sounding board group</w:t>
            </w:r>
            <w:r w:rsidR="004B00E8">
              <w:rPr>
                <w:noProof/>
                <w:webHidden/>
              </w:rPr>
              <w:tab/>
            </w:r>
            <w:r w:rsidR="004B00E8">
              <w:rPr>
                <w:noProof/>
                <w:webHidden/>
              </w:rPr>
              <w:fldChar w:fldCharType="begin"/>
            </w:r>
            <w:r w:rsidR="004B00E8">
              <w:rPr>
                <w:noProof/>
                <w:webHidden/>
              </w:rPr>
              <w:instrText xml:space="preserve"> PAGEREF _Toc124338170 \h </w:instrText>
            </w:r>
            <w:r w:rsidR="004B00E8">
              <w:rPr>
                <w:noProof/>
                <w:webHidden/>
              </w:rPr>
            </w:r>
            <w:r w:rsidR="004B00E8">
              <w:rPr>
                <w:noProof/>
                <w:webHidden/>
              </w:rPr>
              <w:fldChar w:fldCharType="separate"/>
            </w:r>
            <w:r w:rsidR="004B00E8">
              <w:rPr>
                <w:noProof/>
                <w:webHidden/>
              </w:rPr>
              <w:t>9</w:t>
            </w:r>
            <w:r w:rsidR="004B00E8">
              <w:rPr>
                <w:noProof/>
                <w:webHidden/>
              </w:rPr>
              <w:fldChar w:fldCharType="end"/>
            </w:r>
          </w:hyperlink>
        </w:p>
        <w:p w14:paraId="36D79FCA" w14:textId="4E0A9C0F" w:rsidR="004B00E8" w:rsidRDefault="00000000">
          <w:pPr>
            <w:pStyle w:val="TOC2"/>
            <w:tabs>
              <w:tab w:val="left" w:pos="1760"/>
            </w:tabs>
            <w:rPr>
              <w:rFonts w:asciiTheme="minorHAnsi" w:eastAsiaTheme="minorEastAsia" w:hAnsiTheme="minorHAnsi" w:cstheme="minorBidi"/>
              <w:noProof/>
              <w:color w:val="auto"/>
              <w:sz w:val="22"/>
              <w:szCs w:val="22"/>
              <w:lang w:val="nl-NL" w:eastAsia="nl-NL"/>
            </w:rPr>
          </w:pPr>
          <w:hyperlink w:anchor="_Toc124338171" w:history="1">
            <w:r w:rsidR="004B00E8" w:rsidRPr="002B4962">
              <w:rPr>
                <w:rStyle w:val="Hyperlink"/>
                <w:noProof/>
              </w:rPr>
              <w:t>Annexe 3</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Persons involved in the project</w:t>
            </w:r>
            <w:r w:rsidR="004B00E8">
              <w:rPr>
                <w:noProof/>
                <w:webHidden/>
              </w:rPr>
              <w:tab/>
            </w:r>
            <w:r w:rsidR="004B00E8">
              <w:rPr>
                <w:noProof/>
                <w:webHidden/>
              </w:rPr>
              <w:fldChar w:fldCharType="begin"/>
            </w:r>
            <w:r w:rsidR="004B00E8">
              <w:rPr>
                <w:noProof/>
                <w:webHidden/>
              </w:rPr>
              <w:instrText xml:space="preserve"> PAGEREF _Toc124338171 \h </w:instrText>
            </w:r>
            <w:r w:rsidR="004B00E8">
              <w:rPr>
                <w:noProof/>
                <w:webHidden/>
              </w:rPr>
            </w:r>
            <w:r w:rsidR="004B00E8">
              <w:rPr>
                <w:noProof/>
                <w:webHidden/>
              </w:rPr>
              <w:fldChar w:fldCharType="separate"/>
            </w:r>
            <w:r w:rsidR="004B00E8">
              <w:rPr>
                <w:noProof/>
                <w:webHidden/>
              </w:rPr>
              <w:t>9</w:t>
            </w:r>
            <w:r w:rsidR="004B00E8">
              <w:rPr>
                <w:noProof/>
                <w:webHidden/>
              </w:rPr>
              <w:fldChar w:fldCharType="end"/>
            </w:r>
          </w:hyperlink>
        </w:p>
        <w:p w14:paraId="0919C647" w14:textId="2AC8D8D7" w:rsidR="004B00E8" w:rsidRDefault="00000000">
          <w:pPr>
            <w:pStyle w:val="TOC2"/>
            <w:tabs>
              <w:tab w:val="left" w:pos="1760"/>
            </w:tabs>
            <w:rPr>
              <w:rFonts w:asciiTheme="minorHAnsi" w:eastAsiaTheme="minorEastAsia" w:hAnsiTheme="minorHAnsi" w:cstheme="minorBidi"/>
              <w:noProof/>
              <w:color w:val="auto"/>
              <w:sz w:val="22"/>
              <w:szCs w:val="22"/>
              <w:lang w:val="nl-NL" w:eastAsia="nl-NL"/>
            </w:rPr>
          </w:pPr>
          <w:hyperlink w:anchor="_Toc124338172" w:history="1">
            <w:r w:rsidR="004B00E8" w:rsidRPr="002B4962">
              <w:rPr>
                <w:rStyle w:val="Hyperlink"/>
                <w:noProof/>
              </w:rPr>
              <w:t>Annexe 4</w:t>
            </w:r>
            <w:r w:rsidR="004B00E8">
              <w:rPr>
                <w:rFonts w:asciiTheme="minorHAnsi" w:eastAsiaTheme="minorEastAsia" w:hAnsiTheme="minorHAnsi" w:cstheme="minorBidi"/>
                <w:noProof/>
                <w:color w:val="auto"/>
                <w:sz w:val="22"/>
                <w:szCs w:val="22"/>
                <w:lang w:val="nl-NL" w:eastAsia="nl-NL"/>
              </w:rPr>
              <w:tab/>
            </w:r>
            <w:r w:rsidR="004B00E8" w:rsidRPr="002B4962">
              <w:rPr>
                <w:rStyle w:val="Hyperlink"/>
                <w:noProof/>
              </w:rPr>
              <w:t>Explanation of the data management section</w:t>
            </w:r>
            <w:r w:rsidR="004B00E8">
              <w:rPr>
                <w:noProof/>
                <w:webHidden/>
              </w:rPr>
              <w:tab/>
            </w:r>
            <w:r w:rsidR="004B00E8">
              <w:rPr>
                <w:noProof/>
                <w:webHidden/>
              </w:rPr>
              <w:fldChar w:fldCharType="begin"/>
            </w:r>
            <w:r w:rsidR="004B00E8">
              <w:rPr>
                <w:noProof/>
                <w:webHidden/>
              </w:rPr>
              <w:instrText xml:space="preserve"> PAGEREF _Toc124338172 \h </w:instrText>
            </w:r>
            <w:r w:rsidR="004B00E8">
              <w:rPr>
                <w:noProof/>
                <w:webHidden/>
              </w:rPr>
            </w:r>
            <w:r w:rsidR="004B00E8">
              <w:rPr>
                <w:noProof/>
                <w:webHidden/>
              </w:rPr>
              <w:fldChar w:fldCharType="separate"/>
            </w:r>
            <w:r w:rsidR="004B00E8">
              <w:rPr>
                <w:noProof/>
                <w:webHidden/>
              </w:rPr>
              <w:t>10</w:t>
            </w:r>
            <w:r w:rsidR="004B00E8">
              <w:rPr>
                <w:noProof/>
                <w:webHidden/>
              </w:rPr>
              <w:fldChar w:fldCharType="end"/>
            </w:r>
          </w:hyperlink>
        </w:p>
        <w:p w14:paraId="7C962761" w14:textId="748CCB1A" w:rsidR="003D5252" w:rsidRPr="005B5464" w:rsidRDefault="003D5252" w:rsidP="00E3235E">
          <w:r w:rsidRPr="005B5464">
            <w:rPr>
              <w:b/>
              <w:bCs/>
            </w:rPr>
            <w:fldChar w:fldCharType="end"/>
          </w:r>
        </w:p>
      </w:sdtContent>
    </w:sdt>
    <w:tbl>
      <w:tblPr>
        <w:tblStyle w:val="TableGrid"/>
        <w:tblW w:w="8787" w:type="dxa"/>
        <w:tblLook w:val="04A0" w:firstRow="1" w:lastRow="0" w:firstColumn="1" w:lastColumn="0" w:noHBand="0" w:noVBand="1"/>
      </w:tblPr>
      <w:tblGrid>
        <w:gridCol w:w="3020"/>
        <w:gridCol w:w="377"/>
        <w:gridCol w:w="851"/>
        <w:gridCol w:w="1416"/>
        <w:gridCol w:w="1416"/>
        <w:gridCol w:w="1707"/>
      </w:tblGrid>
      <w:tr w:rsidR="003D5252" w:rsidRPr="005B5464" w14:paraId="4EDF537C" w14:textId="77777777" w:rsidTr="00BA1BDA">
        <w:tc>
          <w:tcPr>
            <w:tcW w:w="8787" w:type="dxa"/>
            <w:gridSpan w:val="6"/>
          </w:tcPr>
          <w:p w14:paraId="2771ABFA" w14:textId="4921315C" w:rsidR="003D5252" w:rsidRPr="00084651" w:rsidRDefault="003D5252" w:rsidP="00FD5DA9">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nl-NL"/>
              </w:rPr>
            </w:pPr>
            <w:bookmarkStart w:id="0" w:name="_Toc124338145"/>
            <w:r w:rsidRPr="00084651">
              <w:rPr>
                <w:rFonts w:asciiTheme="minorHAnsi" w:hAnsiTheme="minorHAnsi" w:cstheme="minorHAnsi"/>
                <w:sz w:val="28"/>
                <w:szCs w:val="28"/>
                <w:lang w:val="nl-NL"/>
              </w:rPr>
              <w:lastRenderedPageBreak/>
              <w:t>Contact details</w:t>
            </w:r>
            <w:bookmarkEnd w:id="0"/>
          </w:p>
        </w:tc>
      </w:tr>
      <w:tr w:rsidR="003D5252" w:rsidRPr="005B5464" w14:paraId="5D5E76AD" w14:textId="77777777" w:rsidTr="00BA1BDA">
        <w:tc>
          <w:tcPr>
            <w:tcW w:w="8787" w:type="dxa"/>
            <w:gridSpan w:val="6"/>
          </w:tcPr>
          <w:p w14:paraId="6892A8B1" w14:textId="28C99ECF" w:rsidR="003D5252" w:rsidRPr="00084651" w:rsidRDefault="00061957" w:rsidP="00084651">
            <w:pPr>
              <w:pStyle w:val="Heading2"/>
              <w:numPr>
                <w:ilvl w:val="0"/>
                <w:numId w:val="16"/>
              </w:numPr>
              <w:tabs>
                <w:tab w:val="clear" w:pos="340"/>
                <w:tab w:val="clear" w:pos="680"/>
                <w:tab w:val="clear" w:pos="1021"/>
                <w:tab w:val="clear" w:pos="1361"/>
              </w:tabs>
              <w:ind w:left="600" w:hanging="643"/>
              <w:outlineLvl w:val="1"/>
              <w:rPr>
                <w:rFonts w:ascii="Calibri" w:hAnsi="Calibri" w:cs="Calibri"/>
                <w:sz w:val="24"/>
                <w:szCs w:val="24"/>
              </w:rPr>
            </w:pPr>
            <w:bookmarkStart w:id="1" w:name="_Toc124338146"/>
            <w:r w:rsidRPr="00084651">
              <w:rPr>
                <w:rFonts w:ascii="Calibri" w:hAnsi="Calibri" w:cs="Calibri"/>
                <w:sz w:val="24"/>
                <w:szCs w:val="24"/>
              </w:rPr>
              <w:t>Official representative</w:t>
            </w:r>
            <w:bookmarkEnd w:id="1"/>
            <w:r w:rsidRPr="00084651">
              <w:rPr>
                <w:rFonts w:ascii="Calibri" w:hAnsi="Calibri" w:cs="Calibri"/>
                <w:sz w:val="24"/>
                <w:szCs w:val="24"/>
              </w:rPr>
              <w:t xml:space="preserve"> </w:t>
            </w:r>
          </w:p>
        </w:tc>
      </w:tr>
      <w:tr w:rsidR="003D5252" w:rsidRPr="005B5464" w14:paraId="500F23ED" w14:textId="77777777" w:rsidTr="00BA1BDA">
        <w:tc>
          <w:tcPr>
            <w:tcW w:w="8787" w:type="dxa"/>
            <w:gridSpan w:val="6"/>
          </w:tcPr>
          <w:p w14:paraId="0BFBA5AA" w14:textId="7A35FC16" w:rsidR="003D5252" w:rsidRPr="005B5464" w:rsidRDefault="003D5252" w:rsidP="0052711B">
            <w:pPr>
              <w:pStyle w:val="KopVraagcategorie"/>
              <w:spacing w:before="0"/>
              <w:rPr>
                <w:i/>
                <w:color w:val="auto"/>
                <w:sz w:val="20"/>
                <w:szCs w:val="20"/>
              </w:rPr>
            </w:pPr>
            <w:r w:rsidRPr="005B5464">
              <w:rPr>
                <w:i/>
                <w:color w:val="auto"/>
                <w:sz w:val="20"/>
                <w:szCs w:val="20"/>
              </w:rPr>
              <w:t xml:space="preserve">State the name and address details of the main applicant </w:t>
            </w:r>
          </w:p>
        </w:tc>
      </w:tr>
      <w:tr w:rsidR="003D5252" w:rsidRPr="005B5464" w14:paraId="4AF94955" w14:textId="77777777" w:rsidTr="00BA1BDA">
        <w:tc>
          <w:tcPr>
            <w:tcW w:w="3020" w:type="dxa"/>
          </w:tcPr>
          <w:p w14:paraId="52B105AC" w14:textId="2849D342" w:rsidR="003D5252" w:rsidRPr="005B5464" w:rsidRDefault="003D5252" w:rsidP="00FD5DA9">
            <w:pPr>
              <w:pStyle w:val="KopVraagcategorie"/>
              <w:spacing w:before="0"/>
              <w:rPr>
                <w:color w:val="auto"/>
                <w:sz w:val="20"/>
                <w:szCs w:val="20"/>
              </w:rPr>
            </w:pPr>
            <w:r w:rsidRPr="005B5464">
              <w:rPr>
                <w:color w:val="auto"/>
                <w:sz w:val="20"/>
                <w:szCs w:val="20"/>
              </w:rPr>
              <w:t>Surname, initials and title</w:t>
            </w:r>
          </w:p>
        </w:tc>
        <w:tc>
          <w:tcPr>
            <w:tcW w:w="377" w:type="dxa"/>
          </w:tcPr>
          <w:p w14:paraId="6C338241"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0F18F19A" w14:textId="77777777" w:rsidR="003D5252" w:rsidRPr="005B5464" w:rsidRDefault="003D5252" w:rsidP="00E3235E">
            <w:pPr>
              <w:pStyle w:val="KopVraagcategorie"/>
              <w:spacing w:before="0"/>
              <w:rPr>
                <w:color w:val="auto"/>
                <w:sz w:val="20"/>
                <w:szCs w:val="20"/>
              </w:rPr>
            </w:pPr>
          </w:p>
        </w:tc>
      </w:tr>
      <w:tr w:rsidR="003D5252" w:rsidRPr="005B5464" w14:paraId="5277BED6" w14:textId="77777777" w:rsidTr="00BA1BDA">
        <w:tc>
          <w:tcPr>
            <w:tcW w:w="3020" w:type="dxa"/>
          </w:tcPr>
          <w:p w14:paraId="1ECA59DB" w14:textId="0663CAB3" w:rsidR="003D5252" w:rsidRPr="005B5464" w:rsidRDefault="003D5252" w:rsidP="00FD5DA9">
            <w:pPr>
              <w:pStyle w:val="KopVraagcategorie"/>
              <w:spacing w:before="0"/>
              <w:rPr>
                <w:color w:val="auto"/>
                <w:sz w:val="20"/>
                <w:szCs w:val="20"/>
              </w:rPr>
            </w:pPr>
            <w:r w:rsidRPr="005B5464">
              <w:rPr>
                <w:color w:val="auto"/>
                <w:sz w:val="20"/>
                <w:szCs w:val="20"/>
              </w:rPr>
              <w:t>Organisation</w:t>
            </w:r>
          </w:p>
        </w:tc>
        <w:tc>
          <w:tcPr>
            <w:tcW w:w="377" w:type="dxa"/>
          </w:tcPr>
          <w:p w14:paraId="53E5E3B3"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355D2C42" w14:textId="77777777" w:rsidR="003D5252" w:rsidRPr="005B5464" w:rsidRDefault="003D5252" w:rsidP="00E3235E">
            <w:pPr>
              <w:pStyle w:val="KopVraagcategorie"/>
              <w:spacing w:before="0"/>
              <w:rPr>
                <w:color w:val="auto"/>
                <w:sz w:val="20"/>
                <w:szCs w:val="20"/>
              </w:rPr>
            </w:pPr>
          </w:p>
        </w:tc>
      </w:tr>
      <w:tr w:rsidR="00B666BB" w:rsidRPr="005B5464" w14:paraId="7279FA39" w14:textId="77777777" w:rsidTr="00BA1BDA">
        <w:tc>
          <w:tcPr>
            <w:tcW w:w="3020" w:type="dxa"/>
          </w:tcPr>
          <w:p w14:paraId="0E6175A6" w14:textId="5692AE10" w:rsidR="00B666BB" w:rsidRPr="005B5464" w:rsidRDefault="00B666BB" w:rsidP="00FD5DA9">
            <w:pPr>
              <w:pStyle w:val="KopVraagcategorie"/>
              <w:spacing w:before="0"/>
              <w:rPr>
                <w:color w:val="auto"/>
                <w:sz w:val="20"/>
                <w:szCs w:val="20"/>
              </w:rPr>
            </w:pPr>
            <w:r w:rsidRPr="005B5464">
              <w:rPr>
                <w:color w:val="auto"/>
                <w:sz w:val="20"/>
                <w:szCs w:val="20"/>
              </w:rPr>
              <w:t>IBAN of the main applicant’s institution</w:t>
            </w:r>
          </w:p>
        </w:tc>
        <w:tc>
          <w:tcPr>
            <w:tcW w:w="377" w:type="dxa"/>
          </w:tcPr>
          <w:p w14:paraId="4BEB2244" w14:textId="7240B5BE" w:rsidR="00B666BB" w:rsidRPr="005B5464" w:rsidRDefault="0036742C" w:rsidP="00E3235E">
            <w:pPr>
              <w:pStyle w:val="KopVraagcategorie"/>
              <w:spacing w:before="0"/>
              <w:rPr>
                <w:color w:val="auto"/>
                <w:sz w:val="20"/>
                <w:szCs w:val="20"/>
              </w:rPr>
            </w:pPr>
            <w:r w:rsidRPr="005B5464">
              <w:rPr>
                <w:color w:val="auto"/>
                <w:sz w:val="20"/>
                <w:szCs w:val="20"/>
              </w:rPr>
              <w:t>:</w:t>
            </w:r>
          </w:p>
        </w:tc>
        <w:tc>
          <w:tcPr>
            <w:tcW w:w="5390" w:type="dxa"/>
            <w:gridSpan w:val="4"/>
          </w:tcPr>
          <w:p w14:paraId="168E770D" w14:textId="77777777" w:rsidR="00B666BB" w:rsidRPr="005B5464" w:rsidRDefault="00B666BB" w:rsidP="00E3235E">
            <w:pPr>
              <w:pStyle w:val="KopVraagcategorie"/>
              <w:spacing w:before="0"/>
              <w:rPr>
                <w:color w:val="auto"/>
                <w:sz w:val="20"/>
                <w:szCs w:val="20"/>
              </w:rPr>
            </w:pPr>
          </w:p>
        </w:tc>
      </w:tr>
      <w:tr w:rsidR="003D5252" w:rsidRPr="005B5464" w14:paraId="52A82FF8" w14:textId="77777777" w:rsidTr="00BA1BDA">
        <w:tc>
          <w:tcPr>
            <w:tcW w:w="3020" w:type="dxa"/>
          </w:tcPr>
          <w:p w14:paraId="16B42C67" w14:textId="7F52EBDD" w:rsidR="003D5252" w:rsidRPr="005B5464" w:rsidRDefault="003D5252" w:rsidP="00FD5DA9">
            <w:pPr>
              <w:pStyle w:val="KopVraagcategorie"/>
              <w:spacing w:before="0"/>
              <w:rPr>
                <w:color w:val="auto"/>
                <w:sz w:val="20"/>
                <w:szCs w:val="20"/>
              </w:rPr>
            </w:pPr>
            <w:r w:rsidRPr="005B5464">
              <w:rPr>
                <w:color w:val="auto"/>
                <w:sz w:val="20"/>
                <w:szCs w:val="20"/>
              </w:rPr>
              <w:t>Phone number</w:t>
            </w:r>
          </w:p>
        </w:tc>
        <w:tc>
          <w:tcPr>
            <w:tcW w:w="377" w:type="dxa"/>
          </w:tcPr>
          <w:p w14:paraId="19181D53"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4D29AB94" w14:textId="77777777" w:rsidR="003D5252" w:rsidRPr="005B5464" w:rsidRDefault="003D5252" w:rsidP="00E3235E">
            <w:pPr>
              <w:pStyle w:val="KopVraagcategorie"/>
              <w:spacing w:before="0"/>
              <w:rPr>
                <w:color w:val="auto"/>
                <w:sz w:val="20"/>
                <w:szCs w:val="20"/>
              </w:rPr>
            </w:pPr>
          </w:p>
        </w:tc>
      </w:tr>
      <w:tr w:rsidR="003D5252" w:rsidRPr="005B5464" w14:paraId="288D595E" w14:textId="77777777" w:rsidTr="00BA1BDA">
        <w:tc>
          <w:tcPr>
            <w:tcW w:w="3020" w:type="dxa"/>
          </w:tcPr>
          <w:p w14:paraId="194529D1" w14:textId="77777777" w:rsidR="003D5252" w:rsidRPr="005B5464" w:rsidRDefault="00E97DC5" w:rsidP="00E97DC5">
            <w:pPr>
              <w:pStyle w:val="KopVraagcategorie"/>
              <w:spacing w:before="0"/>
              <w:rPr>
                <w:color w:val="auto"/>
                <w:sz w:val="20"/>
                <w:szCs w:val="20"/>
              </w:rPr>
            </w:pPr>
            <w:r w:rsidRPr="005B5464">
              <w:rPr>
                <w:color w:val="auto"/>
                <w:sz w:val="20"/>
                <w:szCs w:val="20"/>
              </w:rPr>
              <w:t>Email</w:t>
            </w:r>
          </w:p>
        </w:tc>
        <w:tc>
          <w:tcPr>
            <w:tcW w:w="377" w:type="dxa"/>
          </w:tcPr>
          <w:p w14:paraId="0D61FFE9"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03A33DFA" w14:textId="77777777" w:rsidR="003D5252" w:rsidRPr="005B5464" w:rsidRDefault="003D5252" w:rsidP="00E3235E">
            <w:pPr>
              <w:pStyle w:val="KopVraagcategorie"/>
              <w:spacing w:before="0"/>
              <w:rPr>
                <w:color w:val="auto"/>
                <w:sz w:val="20"/>
                <w:szCs w:val="20"/>
              </w:rPr>
            </w:pPr>
          </w:p>
        </w:tc>
      </w:tr>
      <w:tr w:rsidR="003D5252" w:rsidRPr="005B5464" w14:paraId="03610DCA" w14:textId="77777777" w:rsidTr="00BA1BDA">
        <w:tc>
          <w:tcPr>
            <w:tcW w:w="3020" w:type="dxa"/>
          </w:tcPr>
          <w:p w14:paraId="094590B1" w14:textId="2621431B" w:rsidR="003D5252" w:rsidRPr="005B5464" w:rsidRDefault="003D5252" w:rsidP="00FD5DA9">
            <w:pPr>
              <w:pStyle w:val="KopVraagcategorie"/>
              <w:spacing w:before="0"/>
              <w:rPr>
                <w:color w:val="auto"/>
                <w:sz w:val="20"/>
                <w:szCs w:val="20"/>
              </w:rPr>
            </w:pPr>
            <w:r w:rsidRPr="005B5464">
              <w:rPr>
                <w:color w:val="auto"/>
                <w:sz w:val="20"/>
                <w:szCs w:val="20"/>
              </w:rPr>
              <w:t>Part-time percentage</w:t>
            </w:r>
          </w:p>
        </w:tc>
        <w:tc>
          <w:tcPr>
            <w:tcW w:w="377" w:type="dxa"/>
          </w:tcPr>
          <w:p w14:paraId="4CCC9C82"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609D08A2" w14:textId="77777777" w:rsidR="003D5252" w:rsidRPr="005B5464" w:rsidRDefault="003D5252" w:rsidP="00E3235E">
            <w:pPr>
              <w:pStyle w:val="KopVraagcategorie"/>
              <w:spacing w:before="0"/>
              <w:rPr>
                <w:color w:val="auto"/>
                <w:sz w:val="20"/>
                <w:szCs w:val="20"/>
              </w:rPr>
            </w:pPr>
          </w:p>
        </w:tc>
      </w:tr>
      <w:tr w:rsidR="003D5252" w:rsidRPr="005B5464" w14:paraId="746B82D9" w14:textId="77777777" w:rsidTr="00BA1BDA">
        <w:tc>
          <w:tcPr>
            <w:tcW w:w="3020" w:type="dxa"/>
          </w:tcPr>
          <w:p w14:paraId="5C322D69" w14:textId="48081081" w:rsidR="003D5252" w:rsidRPr="005B5464" w:rsidRDefault="00BB6F9D" w:rsidP="00FD5DA9">
            <w:pPr>
              <w:pStyle w:val="KopVraagcategorie"/>
              <w:spacing w:before="0"/>
              <w:rPr>
                <w:color w:val="auto"/>
                <w:sz w:val="20"/>
                <w:szCs w:val="20"/>
              </w:rPr>
            </w:pPr>
            <w:r>
              <w:rPr>
                <w:color w:val="auto"/>
                <w:sz w:val="20"/>
                <w:szCs w:val="20"/>
              </w:rPr>
              <w:t>Regular employment</w:t>
            </w:r>
          </w:p>
        </w:tc>
        <w:tc>
          <w:tcPr>
            <w:tcW w:w="377" w:type="dxa"/>
          </w:tcPr>
          <w:p w14:paraId="0C04FCD9"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851" w:type="dxa"/>
          </w:tcPr>
          <w:p w14:paraId="3664D34B" w14:textId="67039D44" w:rsidR="003D5252" w:rsidRPr="005B5464" w:rsidRDefault="00000000" w:rsidP="00E3235E">
            <w:pPr>
              <w:tabs>
                <w:tab w:val="clear" w:pos="340"/>
                <w:tab w:val="clear" w:pos="680"/>
                <w:tab w:val="clear" w:pos="1021"/>
                <w:tab w:val="clear" w:pos="1361"/>
              </w:tabs>
              <w:ind w:left="-117" w:right="457"/>
              <w:jc w:val="right"/>
              <w:rPr>
                <w:szCs w:val="20"/>
              </w:rPr>
            </w:pPr>
            <w:sdt>
              <w:sdtPr>
                <w:rPr>
                  <w:szCs w:val="20"/>
                </w:rPr>
                <w:id w:val="-891649391"/>
                <w14:checkbox>
                  <w14:checked w14:val="0"/>
                  <w14:checkedState w14:val="2612" w14:font="MS Gothic"/>
                  <w14:uncheckedState w14:val="2610" w14:font="MS Gothic"/>
                </w14:checkbox>
              </w:sdtPr>
              <w:sdtContent>
                <w:r w:rsidR="003D5252" w:rsidRPr="005B5464">
                  <w:rPr>
                    <w:rFonts w:ascii="MS Gothic" w:eastAsia="MS Gothic" w:hAnsi="MS Gothic"/>
                    <w:szCs w:val="20"/>
                  </w:rPr>
                  <w:t>☐</w:t>
                </w:r>
              </w:sdtContent>
            </w:sdt>
          </w:p>
        </w:tc>
        <w:tc>
          <w:tcPr>
            <w:tcW w:w="1416" w:type="dxa"/>
          </w:tcPr>
          <w:p w14:paraId="18D4BC09" w14:textId="41454706" w:rsidR="003D5252" w:rsidRPr="005B5464" w:rsidRDefault="00880ED6" w:rsidP="00E3235E">
            <w:pPr>
              <w:pStyle w:val="KopVraagcategorie"/>
              <w:spacing w:before="0"/>
              <w:rPr>
                <w:color w:val="auto"/>
                <w:sz w:val="20"/>
                <w:szCs w:val="20"/>
              </w:rPr>
            </w:pPr>
            <w:r w:rsidRPr="005B5464">
              <w:rPr>
                <w:color w:val="auto"/>
                <w:sz w:val="20"/>
                <w:szCs w:val="20"/>
              </w:rPr>
              <w:t>yes</w:t>
            </w:r>
          </w:p>
        </w:tc>
        <w:tc>
          <w:tcPr>
            <w:tcW w:w="1416" w:type="dxa"/>
          </w:tcPr>
          <w:p w14:paraId="343E71B3" w14:textId="257E5002" w:rsidR="003D5252" w:rsidRPr="005B5464" w:rsidRDefault="00000000" w:rsidP="00E3235E">
            <w:pPr>
              <w:tabs>
                <w:tab w:val="clear" w:pos="340"/>
                <w:tab w:val="clear" w:pos="680"/>
                <w:tab w:val="clear" w:pos="1021"/>
                <w:tab w:val="clear" w:pos="1361"/>
              </w:tabs>
              <w:ind w:left="-117" w:right="29"/>
              <w:jc w:val="right"/>
              <w:rPr>
                <w:szCs w:val="20"/>
              </w:rPr>
            </w:pPr>
            <w:sdt>
              <w:sdtPr>
                <w:rPr>
                  <w:szCs w:val="20"/>
                </w:rPr>
                <w:id w:val="1618793945"/>
                <w14:checkbox>
                  <w14:checked w14:val="0"/>
                  <w14:checkedState w14:val="2612" w14:font="MS Gothic"/>
                  <w14:uncheckedState w14:val="2610" w14:font="MS Gothic"/>
                </w14:checkbox>
              </w:sdtPr>
              <w:sdtContent>
                <w:r w:rsidR="003D5252" w:rsidRPr="005B5464">
                  <w:rPr>
                    <w:rFonts w:ascii="Segoe UI Symbol" w:hAnsi="Segoe UI Symbol" w:cs="Segoe UI Symbol"/>
                    <w:szCs w:val="20"/>
                  </w:rPr>
                  <w:t>☐</w:t>
                </w:r>
              </w:sdtContent>
            </w:sdt>
          </w:p>
        </w:tc>
        <w:tc>
          <w:tcPr>
            <w:tcW w:w="1707" w:type="dxa"/>
          </w:tcPr>
          <w:p w14:paraId="4565FB6E" w14:textId="728BAF4E" w:rsidR="003D5252" w:rsidRPr="005B5464" w:rsidRDefault="00880ED6" w:rsidP="00E3235E">
            <w:pPr>
              <w:pStyle w:val="KopVraagcategorie"/>
              <w:tabs>
                <w:tab w:val="clear" w:pos="426"/>
                <w:tab w:val="clear" w:pos="1021"/>
                <w:tab w:val="clear" w:pos="1361"/>
              </w:tabs>
              <w:spacing w:before="0"/>
              <w:rPr>
                <w:color w:val="auto"/>
                <w:sz w:val="20"/>
                <w:szCs w:val="20"/>
              </w:rPr>
            </w:pPr>
            <w:r w:rsidRPr="005B5464">
              <w:rPr>
                <w:color w:val="auto"/>
                <w:sz w:val="20"/>
                <w:szCs w:val="20"/>
              </w:rPr>
              <w:t>no</w:t>
            </w:r>
          </w:p>
        </w:tc>
      </w:tr>
      <w:tr w:rsidR="003D5252" w:rsidRPr="005B5464" w14:paraId="021769AD" w14:textId="77777777" w:rsidTr="00BA1BDA">
        <w:tc>
          <w:tcPr>
            <w:tcW w:w="8787" w:type="dxa"/>
            <w:gridSpan w:val="6"/>
          </w:tcPr>
          <w:p w14:paraId="5B87C181" w14:textId="6F96F2F5" w:rsidR="003D5252" w:rsidRPr="00084651" w:rsidRDefault="00061957" w:rsidP="003D5252">
            <w:pPr>
              <w:pStyle w:val="Heading2"/>
              <w:numPr>
                <w:ilvl w:val="0"/>
                <w:numId w:val="16"/>
              </w:numPr>
              <w:tabs>
                <w:tab w:val="clear" w:pos="340"/>
                <w:tab w:val="clear" w:pos="680"/>
                <w:tab w:val="clear" w:pos="1021"/>
                <w:tab w:val="clear" w:pos="1361"/>
              </w:tabs>
              <w:ind w:left="589" w:hanging="589"/>
              <w:outlineLvl w:val="1"/>
              <w:rPr>
                <w:rFonts w:asciiTheme="minorHAnsi" w:hAnsiTheme="minorHAnsi" w:cstheme="minorHAnsi"/>
                <w:sz w:val="24"/>
                <w:szCs w:val="24"/>
              </w:rPr>
            </w:pPr>
            <w:bookmarkStart w:id="2" w:name="_Toc124338147"/>
            <w:r w:rsidRPr="00084651">
              <w:rPr>
                <w:rFonts w:asciiTheme="minorHAnsi" w:hAnsiTheme="minorHAnsi" w:cstheme="minorHAnsi"/>
                <w:sz w:val="24"/>
                <w:szCs w:val="24"/>
              </w:rPr>
              <w:t>Co-applicant(s)</w:t>
            </w:r>
            <w:bookmarkEnd w:id="2"/>
          </w:p>
        </w:tc>
      </w:tr>
      <w:tr w:rsidR="003D5252" w:rsidRPr="005B5464" w14:paraId="7A545577" w14:textId="77777777" w:rsidTr="00BA1BDA">
        <w:tc>
          <w:tcPr>
            <w:tcW w:w="8787" w:type="dxa"/>
            <w:gridSpan w:val="6"/>
          </w:tcPr>
          <w:p w14:paraId="573DD655" w14:textId="4479699A" w:rsidR="003D5252" w:rsidRPr="005B5464" w:rsidRDefault="003D5252" w:rsidP="0052711B">
            <w:pPr>
              <w:pStyle w:val="KopVraagcategorie"/>
              <w:spacing w:before="0"/>
              <w:rPr>
                <w:i/>
                <w:color w:val="auto"/>
                <w:sz w:val="20"/>
                <w:szCs w:val="20"/>
              </w:rPr>
            </w:pPr>
            <w:r w:rsidRPr="005B5464">
              <w:rPr>
                <w:i/>
                <w:color w:val="auto"/>
                <w:sz w:val="20"/>
                <w:szCs w:val="20"/>
              </w:rPr>
              <w:t xml:space="preserve">State the name and address details of the co-applicant(s) </w:t>
            </w:r>
          </w:p>
        </w:tc>
      </w:tr>
      <w:tr w:rsidR="003D5252" w:rsidRPr="005B5464" w14:paraId="22E2B6F9" w14:textId="77777777" w:rsidTr="00BA1BDA">
        <w:tc>
          <w:tcPr>
            <w:tcW w:w="3020" w:type="dxa"/>
          </w:tcPr>
          <w:p w14:paraId="4411849F" w14:textId="3271766A" w:rsidR="003D5252" w:rsidRPr="005B5464" w:rsidRDefault="00FD5DA9" w:rsidP="00E3235E">
            <w:pPr>
              <w:pStyle w:val="KopVraagcategorie"/>
              <w:spacing w:before="0"/>
              <w:rPr>
                <w:color w:val="auto"/>
                <w:sz w:val="20"/>
                <w:szCs w:val="20"/>
              </w:rPr>
            </w:pPr>
            <w:r w:rsidRPr="005B5464">
              <w:rPr>
                <w:color w:val="auto"/>
                <w:sz w:val="20"/>
                <w:szCs w:val="20"/>
              </w:rPr>
              <w:t>Surname, initials and title</w:t>
            </w:r>
          </w:p>
        </w:tc>
        <w:tc>
          <w:tcPr>
            <w:tcW w:w="377" w:type="dxa"/>
          </w:tcPr>
          <w:p w14:paraId="6F19A186"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455682BF" w14:textId="77777777" w:rsidR="003D5252" w:rsidRPr="005B5464" w:rsidRDefault="003D5252" w:rsidP="00E3235E">
            <w:pPr>
              <w:pStyle w:val="KopVraagcategorie"/>
              <w:spacing w:before="0"/>
              <w:rPr>
                <w:color w:val="auto"/>
                <w:sz w:val="20"/>
                <w:szCs w:val="20"/>
              </w:rPr>
            </w:pPr>
          </w:p>
        </w:tc>
      </w:tr>
      <w:tr w:rsidR="003D5252" w:rsidRPr="005B5464" w14:paraId="4288D4C9" w14:textId="77777777" w:rsidTr="00BA1BDA">
        <w:tc>
          <w:tcPr>
            <w:tcW w:w="3020" w:type="dxa"/>
          </w:tcPr>
          <w:p w14:paraId="7C2BC5F1" w14:textId="7177B86D" w:rsidR="003D5252" w:rsidRPr="005B5464" w:rsidRDefault="003D5252" w:rsidP="00FD5DA9">
            <w:pPr>
              <w:pStyle w:val="KopVraagcategorie"/>
              <w:spacing w:before="0"/>
              <w:rPr>
                <w:color w:val="auto"/>
                <w:sz w:val="20"/>
                <w:szCs w:val="20"/>
              </w:rPr>
            </w:pPr>
            <w:r w:rsidRPr="005B5464">
              <w:rPr>
                <w:color w:val="auto"/>
                <w:sz w:val="20"/>
                <w:szCs w:val="20"/>
              </w:rPr>
              <w:t>Organisation</w:t>
            </w:r>
          </w:p>
        </w:tc>
        <w:tc>
          <w:tcPr>
            <w:tcW w:w="377" w:type="dxa"/>
          </w:tcPr>
          <w:p w14:paraId="3655B5F2"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1131E773" w14:textId="77777777" w:rsidR="003D5252" w:rsidRPr="005B5464" w:rsidRDefault="003D5252" w:rsidP="00E3235E">
            <w:pPr>
              <w:pStyle w:val="KopVraagcategorie"/>
              <w:spacing w:before="0"/>
              <w:rPr>
                <w:color w:val="auto"/>
                <w:sz w:val="20"/>
                <w:szCs w:val="20"/>
              </w:rPr>
            </w:pPr>
          </w:p>
        </w:tc>
      </w:tr>
      <w:tr w:rsidR="003D5252" w:rsidRPr="005B5464" w14:paraId="2A5AAB03" w14:textId="77777777" w:rsidTr="00BA1BDA">
        <w:tc>
          <w:tcPr>
            <w:tcW w:w="3020" w:type="dxa"/>
          </w:tcPr>
          <w:p w14:paraId="45D4B4E4" w14:textId="5022A1CA" w:rsidR="003D5252" w:rsidRPr="005B5464" w:rsidRDefault="00FD5DA9" w:rsidP="00E3235E">
            <w:pPr>
              <w:pStyle w:val="KopVraagcategorie"/>
              <w:spacing w:before="0"/>
              <w:rPr>
                <w:color w:val="auto"/>
                <w:sz w:val="20"/>
                <w:szCs w:val="20"/>
              </w:rPr>
            </w:pPr>
            <w:r w:rsidRPr="005B5464">
              <w:rPr>
                <w:color w:val="auto"/>
                <w:sz w:val="20"/>
                <w:szCs w:val="20"/>
              </w:rPr>
              <w:t>Phone number</w:t>
            </w:r>
          </w:p>
        </w:tc>
        <w:tc>
          <w:tcPr>
            <w:tcW w:w="377" w:type="dxa"/>
          </w:tcPr>
          <w:p w14:paraId="0C2C6812"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1EA13AD4" w14:textId="77777777" w:rsidR="003D5252" w:rsidRPr="005B5464" w:rsidRDefault="003D5252" w:rsidP="00E3235E">
            <w:pPr>
              <w:pStyle w:val="KopVraagcategorie"/>
              <w:spacing w:before="0"/>
              <w:rPr>
                <w:color w:val="auto"/>
                <w:sz w:val="20"/>
                <w:szCs w:val="20"/>
              </w:rPr>
            </w:pPr>
          </w:p>
        </w:tc>
      </w:tr>
      <w:tr w:rsidR="003D5252" w:rsidRPr="005B5464" w14:paraId="3D680F95" w14:textId="77777777" w:rsidTr="00BA1BDA">
        <w:tc>
          <w:tcPr>
            <w:tcW w:w="3020" w:type="dxa"/>
          </w:tcPr>
          <w:p w14:paraId="735F5D51" w14:textId="12F6757A" w:rsidR="003D5252" w:rsidRPr="005B5464" w:rsidRDefault="00E82DEB" w:rsidP="00E3235E">
            <w:pPr>
              <w:pStyle w:val="KopVraagcategorie"/>
              <w:spacing w:before="0"/>
              <w:rPr>
                <w:color w:val="auto"/>
                <w:sz w:val="20"/>
                <w:szCs w:val="20"/>
              </w:rPr>
            </w:pPr>
            <w:r w:rsidRPr="005B5464">
              <w:rPr>
                <w:color w:val="auto"/>
                <w:sz w:val="20"/>
                <w:szCs w:val="20"/>
              </w:rPr>
              <w:t>Email</w:t>
            </w:r>
          </w:p>
        </w:tc>
        <w:tc>
          <w:tcPr>
            <w:tcW w:w="377" w:type="dxa"/>
          </w:tcPr>
          <w:p w14:paraId="2C8BD45A"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0B5E5824" w14:textId="77777777" w:rsidR="003D5252" w:rsidRPr="005B5464" w:rsidRDefault="003D5252" w:rsidP="00E3235E">
            <w:pPr>
              <w:pStyle w:val="KopVraagcategorie"/>
              <w:spacing w:before="0"/>
              <w:rPr>
                <w:color w:val="auto"/>
                <w:sz w:val="20"/>
                <w:szCs w:val="20"/>
              </w:rPr>
            </w:pPr>
          </w:p>
        </w:tc>
      </w:tr>
      <w:tr w:rsidR="003D5252" w:rsidRPr="005B5464" w14:paraId="442E2AD5" w14:textId="77777777" w:rsidTr="00BA1BDA">
        <w:tc>
          <w:tcPr>
            <w:tcW w:w="3020" w:type="dxa"/>
          </w:tcPr>
          <w:p w14:paraId="672101C9" w14:textId="070B9A36" w:rsidR="003D5252" w:rsidRPr="005B5464" w:rsidRDefault="00FD5DA9" w:rsidP="00FD5DA9">
            <w:pPr>
              <w:pStyle w:val="KopVraagcategorie"/>
              <w:spacing w:before="0"/>
              <w:rPr>
                <w:color w:val="auto"/>
                <w:sz w:val="20"/>
                <w:szCs w:val="20"/>
              </w:rPr>
            </w:pPr>
            <w:r w:rsidRPr="005B5464">
              <w:rPr>
                <w:color w:val="auto"/>
                <w:sz w:val="20"/>
                <w:szCs w:val="20"/>
              </w:rPr>
              <w:t>Part-time percentage</w:t>
            </w:r>
          </w:p>
        </w:tc>
        <w:tc>
          <w:tcPr>
            <w:tcW w:w="377" w:type="dxa"/>
          </w:tcPr>
          <w:p w14:paraId="784E6BBC"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5390" w:type="dxa"/>
            <w:gridSpan w:val="4"/>
          </w:tcPr>
          <w:p w14:paraId="738804D4" w14:textId="77777777" w:rsidR="003D5252" w:rsidRPr="005B5464" w:rsidRDefault="003D5252" w:rsidP="00E3235E">
            <w:pPr>
              <w:pStyle w:val="KopVraagcategorie"/>
              <w:spacing w:before="0"/>
              <w:rPr>
                <w:color w:val="auto"/>
                <w:sz w:val="20"/>
                <w:szCs w:val="20"/>
              </w:rPr>
            </w:pPr>
          </w:p>
        </w:tc>
      </w:tr>
      <w:tr w:rsidR="003D5252" w:rsidRPr="005B5464" w14:paraId="7925AD6A" w14:textId="77777777" w:rsidTr="00BA1BDA">
        <w:tc>
          <w:tcPr>
            <w:tcW w:w="3020" w:type="dxa"/>
          </w:tcPr>
          <w:p w14:paraId="125946B6" w14:textId="0B7BF2C2" w:rsidR="003D5252" w:rsidRPr="005B5464" w:rsidRDefault="00BB6F9D" w:rsidP="00FD5DA9">
            <w:pPr>
              <w:pStyle w:val="KopVraagcategorie"/>
              <w:spacing w:before="0"/>
              <w:rPr>
                <w:color w:val="auto"/>
                <w:sz w:val="20"/>
                <w:szCs w:val="20"/>
              </w:rPr>
            </w:pPr>
            <w:r>
              <w:rPr>
                <w:color w:val="auto"/>
                <w:sz w:val="20"/>
                <w:szCs w:val="20"/>
              </w:rPr>
              <w:t>Regular employment</w:t>
            </w:r>
          </w:p>
        </w:tc>
        <w:tc>
          <w:tcPr>
            <w:tcW w:w="377" w:type="dxa"/>
          </w:tcPr>
          <w:p w14:paraId="05FA5CA8" w14:textId="77777777" w:rsidR="003D5252" w:rsidRPr="005B5464" w:rsidRDefault="003D5252" w:rsidP="00E3235E">
            <w:pPr>
              <w:pStyle w:val="KopVraagcategorie"/>
              <w:spacing w:before="0"/>
              <w:rPr>
                <w:color w:val="auto"/>
                <w:sz w:val="20"/>
                <w:szCs w:val="20"/>
              </w:rPr>
            </w:pPr>
            <w:r w:rsidRPr="005B5464">
              <w:rPr>
                <w:color w:val="auto"/>
                <w:sz w:val="20"/>
                <w:szCs w:val="20"/>
              </w:rPr>
              <w:t>:</w:t>
            </w:r>
          </w:p>
        </w:tc>
        <w:tc>
          <w:tcPr>
            <w:tcW w:w="851" w:type="dxa"/>
          </w:tcPr>
          <w:p w14:paraId="70C156C5" w14:textId="2D5AB888" w:rsidR="003D5252" w:rsidRPr="005B5464" w:rsidRDefault="00000000" w:rsidP="00E3235E">
            <w:pPr>
              <w:tabs>
                <w:tab w:val="clear" w:pos="340"/>
                <w:tab w:val="clear" w:pos="680"/>
                <w:tab w:val="clear" w:pos="1021"/>
                <w:tab w:val="clear" w:pos="1361"/>
              </w:tabs>
              <w:ind w:left="-107" w:right="457"/>
              <w:jc w:val="right"/>
              <w:rPr>
                <w:szCs w:val="20"/>
              </w:rPr>
            </w:pPr>
            <w:sdt>
              <w:sdtPr>
                <w:rPr>
                  <w:szCs w:val="20"/>
                </w:rPr>
                <w:id w:val="1173309223"/>
                <w14:checkbox>
                  <w14:checked w14:val="0"/>
                  <w14:checkedState w14:val="2612" w14:font="MS Gothic"/>
                  <w14:uncheckedState w14:val="2610" w14:font="MS Gothic"/>
                </w14:checkbox>
              </w:sdtPr>
              <w:sdtContent>
                <w:r w:rsidR="003D5252" w:rsidRPr="005B5464">
                  <w:rPr>
                    <w:rFonts w:ascii="Segoe UI Symbol" w:hAnsi="Segoe UI Symbol" w:cs="Segoe UI Symbol"/>
                    <w:szCs w:val="20"/>
                  </w:rPr>
                  <w:t>☐</w:t>
                </w:r>
              </w:sdtContent>
            </w:sdt>
          </w:p>
        </w:tc>
        <w:tc>
          <w:tcPr>
            <w:tcW w:w="1416" w:type="dxa"/>
          </w:tcPr>
          <w:p w14:paraId="35C2440A" w14:textId="233EEB83" w:rsidR="003D5252" w:rsidRPr="005B5464" w:rsidRDefault="00880ED6" w:rsidP="00E3235E">
            <w:pPr>
              <w:pStyle w:val="KopVraagcategorie"/>
              <w:spacing w:before="0"/>
              <w:rPr>
                <w:color w:val="auto"/>
                <w:sz w:val="20"/>
                <w:szCs w:val="20"/>
              </w:rPr>
            </w:pPr>
            <w:r w:rsidRPr="005B5464">
              <w:rPr>
                <w:color w:val="auto"/>
                <w:sz w:val="20"/>
                <w:szCs w:val="20"/>
              </w:rPr>
              <w:t>yes</w:t>
            </w:r>
          </w:p>
        </w:tc>
        <w:tc>
          <w:tcPr>
            <w:tcW w:w="1416" w:type="dxa"/>
          </w:tcPr>
          <w:p w14:paraId="78B915C9" w14:textId="0EC34FF3" w:rsidR="003D5252" w:rsidRPr="005B5464" w:rsidRDefault="00000000" w:rsidP="00E3235E">
            <w:pPr>
              <w:tabs>
                <w:tab w:val="clear" w:pos="340"/>
                <w:tab w:val="clear" w:pos="680"/>
                <w:tab w:val="clear" w:pos="1021"/>
                <w:tab w:val="clear" w:pos="1361"/>
              </w:tabs>
              <w:ind w:left="-117" w:right="29"/>
              <w:jc w:val="right"/>
              <w:rPr>
                <w:szCs w:val="20"/>
              </w:rPr>
            </w:pPr>
            <w:sdt>
              <w:sdtPr>
                <w:rPr>
                  <w:szCs w:val="20"/>
                </w:rPr>
                <w:id w:val="122363849"/>
                <w14:checkbox>
                  <w14:checked w14:val="0"/>
                  <w14:checkedState w14:val="2612" w14:font="MS Gothic"/>
                  <w14:uncheckedState w14:val="2610" w14:font="MS Gothic"/>
                </w14:checkbox>
              </w:sdtPr>
              <w:sdtContent>
                <w:r w:rsidR="003D5252" w:rsidRPr="005B5464">
                  <w:rPr>
                    <w:rFonts w:ascii="MS Gothic" w:eastAsia="MS Gothic" w:hAnsi="MS Gothic"/>
                    <w:szCs w:val="20"/>
                  </w:rPr>
                  <w:t>☐</w:t>
                </w:r>
              </w:sdtContent>
            </w:sdt>
          </w:p>
        </w:tc>
        <w:tc>
          <w:tcPr>
            <w:tcW w:w="1707" w:type="dxa"/>
          </w:tcPr>
          <w:p w14:paraId="78E15FD0" w14:textId="7555A436" w:rsidR="003D5252" w:rsidRPr="005B5464" w:rsidRDefault="00880ED6" w:rsidP="00E3235E">
            <w:pPr>
              <w:pStyle w:val="KopVraagcategorie"/>
              <w:tabs>
                <w:tab w:val="clear" w:pos="426"/>
                <w:tab w:val="clear" w:pos="1021"/>
                <w:tab w:val="clear" w:pos="1361"/>
              </w:tabs>
              <w:spacing w:before="0"/>
              <w:rPr>
                <w:color w:val="auto"/>
                <w:sz w:val="20"/>
                <w:szCs w:val="20"/>
              </w:rPr>
            </w:pPr>
            <w:r w:rsidRPr="005B5464">
              <w:rPr>
                <w:color w:val="auto"/>
                <w:sz w:val="20"/>
                <w:szCs w:val="20"/>
              </w:rPr>
              <w:t>no</w:t>
            </w:r>
          </w:p>
        </w:tc>
      </w:tr>
      <w:tr w:rsidR="003D5252" w:rsidRPr="005B5464" w14:paraId="3DBCE6AE" w14:textId="77777777" w:rsidTr="00BA1BDA">
        <w:tc>
          <w:tcPr>
            <w:tcW w:w="8787" w:type="dxa"/>
            <w:gridSpan w:val="6"/>
          </w:tcPr>
          <w:p w14:paraId="357AA947" w14:textId="45E749E6" w:rsidR="003D5252" w:rsidRPr="00084651" w:rsidRDefault="003D5252" w:rsidP="003D5252">
            <w:pPr>
              <w:pStyle w:val="Heading2"/>
              <w:numPr>
                <w:ilvl w:val="0"/>
                <w:numId w:val="16"/>
              </w:numPr>
              <w:tabs>
                <w:tab w:val="clear" w:pos="340"/>
                <w:tab w:val="clear" w:pos="680"/>
                <w:tab w:val="clear" w:pos="1021"/>
                <w:tab w:val="clear" w:pos="1361"/>
              </w:tabs>
              <w:ind w:left="589" w:hanging="589"/>
              <w:outlineLvl w:val="1"/>
              <w:rPr>
                <w:rFonts w:asciiTheme="minorHAnsi" w:hAnsiTheme="minorHAnsi" w:cstheme="minorHAnsi"/>
                <w:sz w:val="24"/>
                <w:szCs w:val="24"/>
              </w:rPr>
            </w:pPr>
            <w:bookmarkStart w:id="3" w:name="_Toc124338148"/>
            <w:r w:rsidRPr="00084651">
              <w:rPr>
                <w:rFonts w:asciiTheme="minorHAnsi" w:hAnsiTheme="minorHAnsi" w:cstheme="minorHAnsi"/>
                <w:sz w:val="24"/>
                <w:szCs w:val="24"/>
              </w:rPr>
              <w:t>Title</w:t>
            </w:r>
            <w:bookmarkEnd w:id="3"/>
          </w:p>
        </w:tc>
      </w:tr>
      <w:tr w:rsidR="003D5252" w:rsidRPr="005B5464" w14:paraId="462C6E2A" w14:textId="77777777" w:rsidTr="00BA1BDA">
        <w:tc>
          <w:tcPr>
            <w:tcW w:w="8787" w:type="dxa"/>
            <w:gridSpan w:val="6"/>
          </w:tcPr>
          <w:p w14:paraId="12EA6B8B" w14:textId="305E6AE2" w:rsidR="003D5252" w:rsidRPr="005B5464" w:rsidRDefault="003D5252" w:rsidP="00E3235E">
            <w:pPr>
              <w:pStyle w:val="KopVraagcategorie"/>
              <w:spacing w:before="0"/>
              <w:rPr>
                <w:i/>
                <w:color w:val="auto"/>
                <w:sz w:val="20"/>
                <w:szCs w:val="20"/>
              </w:rPr>
            </w:pPr>
            <w:r w:rsidRPr="005B5464">
              <w:rPr>
                <w:i/>
                <w:color w:val="auto"/>
                <w:sz w:val="20"/>
                <w:szCs w:val="20"/>
              </w:rPr>
              <w:t>State the title of the research application and a concise title if applicable.</w:t>
            </w:r>
          </w:p>
        </w:tc>
      </w:tr>
      <w:tr w:rsidR="00B666BB" w:rsidRPr="005B5464" w14:paraId="41E5F0E2" w14:textId="77777777" w:rsidTr="00BA1BDA">
        <w:tc>
          <w:tcPr>
            <w:tcW w:w="8787" w:type="dxa"/>
            <w:gridSpan w:val="6"/>
          </w:tcPr>
          <w:p w14:paraId="318B23B7" w14:textId="5919DDCA" w:rsidR="00B666BB" w:rsidRPr="00084651" w:rsidRDefault="00E82DEB" w:rsidP="00FE6003">
            <w:pPr>
              <w:pStyle w:val="Heading2"/>
              <w:numPr>
                <w:ilvl w:val="0"/>
                <w:numId w:val="16"/>
              </w:numPr>
              <w:tabs>
                <w:tab w:val="clear" w:pos="340"/>
                <w:tab w:val="clear" w:pos="680"/>
                <w:tab w:val="clear" w:pos="1021"/>
                <w:tab w:val="clear" w:pos="1361"/>
              </w:tabs>
              <w:ind w:left="589" w:hanging="589"/>
              <w:outlineLvl w:val="1"/>
              <w:rPr>
                <w:rFonts w:asciiTheme="minorHAnsi" w:hAnsiTheme="minorHAnsi" w:cstheme="minorHAnsi"/>
                <w:sz w:val="24"/>
                <w:szCs w:val="24"/>
              </w:rPr>
            </w:pPr>
            <w:bookmarkStart w:id="4" w:name="_Toc124338149"/>
            <w:r w:rsidRPr="00084651">
              <w:rPr>
                <w:rFonts w:asciiTheme="minorHAnsi" w:hAnsiTheme="minorHAnsi" w:cstheme="minorHAnsi"/>
                <w:sz w:val="24"/>
                <w:szCs w:val="24"/>
              </w:rPr>
              <w:t>Keywords</w:t>
            </w:r>
            <w:bookmarkEnd w:id="4"/>
          </w:p>
        </w:tc>
      </w:tr>
      <w:tr w:rsidR="00B666BB" w:rsidRPr="005B5464" w14:paraId="77F35267" w14:textId="77777777" w:rsidTr="00BA1BDA">
        <w:tc>
          <w:tcPr>
            <w:tcW w:w="8787" w:type="dxa"/>
            <w:gridSpan w:val="6"/>
          </w:tcPr>
          <w:p w14:paraId="2D56D9EE" w14:textId="3137232A" w:rsidR="00B666BB" w:rsidRPr="005B5464" w:rsidRDefault="00B666BB" w:rsidP="00B666BB">
            <w:pPr>
              <w:pStyle w:val="KopVraagcategorie"/>
              <w:spacing w:before="0"/>
              <w:rPr>
                <w:i/>
                <w:color w:val="auto"/>
                <w:sz w:val="20"/>
                <w:szCs w:val="20"/>
              </w:rPr>
            </w:pPr>
            <w:r w:rsidRPr="005B5464">
              <w:rPr>
                <w:i/>
                <w:color w:val="auto"/>
                <w:sz w:val="20"/>
                <w:szCs w:val="20"/>
              </w:rPr>
              <w:t>State the keywords specific to the field.</w:t>
            </w:r>
          </w:p>
        </w:tc>
      </w:tr>
      <w:tr w:rsidR="003D5252" w:rsidRPr="005B5464" w14:paraId="2CF8758B" w14:textId="77777777" w:rsidTr="00BA1BDA">
        <w:tc>
          <w:tcPr>
            <w:tcW w:w="8787" w:type="dxa"/>
            <w:gridSpan w:val="6"/>
          </w:tcPr>
          <w:p w14:paraId="4CAD3C8B" w14:textId="32944D0A" w:rsidR="003D5252" w:rsidRPr="00084651" w:rsidRDefault="00F64488" w:rsidP="003D5252">
            <w:pPr>
              <w:pStyle w:val="Heading2"/>
              <w:numPr>
                <w:ilvl w:val="0"/>
                <w:numId w:val="16"/>
              </w:numPr>
              <w:tabs>
                <w:tab w:val="clear" w:pos="340"/>
                <w:tab w:val="clear" w:pos="680"/>
                <w:tab w:val="clear" w:pos="1021"/>
                <w:tab w:val="clear" w:pos="1361"/>
              </w:tabs>
              <w:ind w:left="589" w:hanging="589"/>
              <w:outlineLvl w:val="1"/>
              <w:rPr>
                <w:rFonts w:asciiTheme="minorHAnsi" w:hAnsiTheme="minorHAnsi" w:cstheme="minorHAnsi"/>
                <w:sz w:val="24"/>
                <w:szCs w:val="24"/>
              </w:rPr>
            </w:pPr>
            <w:bookmarkStart w:id="5" w:name="_Toc124338150"/>
            <w:r w:rsidRPr="00084651">
              <w:rPr>
                <w:rFonts w:asciiTheme="minorHAnsi" w:hAnsiTheme="minorHAnsi" w:cstheme="minorHAnsi"/>
                <w:sz w:val="24"/>
                <w:szCs w:val="24"/>
              </w:rPr>
              <w:t>Summary / Description of the Demonstrator</w:t>
            </w:r>
            <w:bookmarkEnd w:id="5"/>
            <w:r w:rsidRPr="00084651">
              <w:rPr>
                <w:rFonts w:asciiTheme="minorHAnsi" w:hAnsiTheme="minorHAnsi" w:cstheme="minorHAnsi"/>
                <w:sz w:val="24"/>
                <w:szCs w:val="24"/>
              </w:rPr>
              <w:t xml:space="preserve"> </w:t>
            </w:r>
          </w:p>
        </w:tc>
      </w:tr>
      <w:tr w:rsidR="003D5252" w:rsidRPr="005B5464" w14:paraId="79CD9F64" w14:textId="77777777" w:rsidTr="00BA1BDA">
        <w:tc>
          <w:tcPr>
            <w:tcW w:w="8787" w:type="dxa"/>
            <w:gridSpan w:val="6"/>
          </w:tcPr>
          <w:p w14:paraId="52C20F31" w14:textId="086E3094" w:rsidR="003D5252" w:rsidRPr="005B5464" w:rsidRDefault="00F64488" w:rsidP="00880ED6">
            <w:pPr>
              <w:pStyle w:val="KopVraagcategorie"/>
              <w:spacing w:before="0"/>
              <w:rPr>
                <w:i/>
                <w:color w:val="auto"/>
                <w:sz w:val="20"/>
                <w:szCs w:val="20"/>
              </w:rPr>
            </w:pPr>
            <w:r w:rsidRPr="005B5464">
              <w:rPr>
                <w:i/>
                <w:color w:val="auto"/>
                <w:sz w:val="20"/>
                <w:szCs w:val="20"/>
              </w:rPr>
              <w:t xml:space="preserve">Add a general English summary, including a description of your Demonstrator, for the NWO website (maximum of 10 lines with several keywords; note that this text will be published, so please take </w:t>
            </w:r>
            <w:r w:rsidR="003F231E">
              <w:rPr>
                <w:i/>
                <w:color w:val="auto"/>
                <w:sz w:val="20"/>
                <w:szCs w:val="20"/>
              </w:rPr>
              <w:t xml:space="preserve">into </w:t>
            </w:r>
            <w:r w:rsidRPr="005B5464">
              <w:rPr>
                <w:i/>
                <w:color w:val="auto"/>
                <w:sz w:val="20"/>
                <w:szCs w:val="20"/>
              </w:rPr>
              <w:t xml:space="preserve">account any risks with respect to intellectual property). </w:t>
            </w:r>
            <w:r w:rsidR="00BC2709" w:rsidRPr="005B5464">
              <w:rPr>
                <w:i/>
                <w:color w:val="auto"/>
                <w:sz w:val="20"/>
                <w:szCs w:val="20"/>
              </w:rPr>
              <w:t xml:space="preserve">Enter </w:t>
            </w:r>
            <w:r w:rsidRPr="005B5464">
              <w:rPr>
                <w:i/>
                <w:color w:val="auto"/>
                <w:sz w:val="20"/>
                <w:szCs w:val="20"/>
              </w:rPr>
              <w:t xml:space="preserve">this version online in ISAAC too. </w:t>
            </w:r>
          </w:p>
        </w:tc>
      </w:tr>
    </w:tbl>
    <w:p w14:paraId="65278561" w14:textId="77777777" w:rsidR="00347CA3" w:rsidRPr="005B5464" w:rsidRDefault="00347CA3"/>
    <w:tbl>
      <w:tblPr>
        <w:tblStyle w:val="TableGrid"/>
        <w:tblW w:w="8787" w:type="dxa"/>
        <w:tblLook w:val="04A0" w:firstRow="1" w:lastRow="0" w:firstColumn="1" w:lastColumn="0" w:noHBand="0" w:noVBand="1"/>
      </w:tblPr>
      <w:tblGrid>
        <w:gridCol w:w="8787"/>
      </w:tblGrid>
      <w:tr w:rsidR="003D5252" w:rsidRPr="005B5464" w14:paraId="5D54023E" w14:textId="77777777" w:rsidTr="00BA1BDA">
        <w:tc>
          <w:tcPr>
            <w:tcW w:w="8787" w:type="dxa"/>
          </w:tcPr>
          <w:p w14:paraId="3834D173" w14:textId="0A95F9B2" w:rsidR="003D5252" w:rsidRPr="00084651" w:rsidRDefault="00061957" w:rsidP="00B666BB">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nl-NL"/>
              </w:rPr>
            </w:pPr>
            <w:bookmarkStart w:id="6" w:name="_Toc124338151"/>
            <w:r w:rsidRPr="00084651">
              <w:rPr>
                <w:rFonts w:asciiTheme="minorHAnsi" w:hAnsiTheme="minorHAnsi" w:cstheme="minorHAnsi"/>
                <w:sz w:val="28"/>
                <w:szCs w:val="28"/>
                <w:lang w:val="nl-NL"/>
              </w:rPr>
              <w:lastRenderedPageBreak/>
              <w:t>Basis and Innovation (Criterion 1)</w:t>
            </w:r>
            <w:bookmarkEnd w:id="6"/>
          </w:p>
        </w:tc>
      </w:tr>
      <w:tr w:rsidR="00F64488" w:rsidRPr="005B5464" w14:paraId="7093CED8" w14:textId="77777777" w:rsidTr="00BA1BDA">
        <w:tc>
          <w:tcPr>
            <w:tcW w:w="8787" w:type="dxa"/>
          </w:tcPr>
          <w:p w14:paraId="7AE6D9B7" w14:textId="607ED0AE" w:rsidR="00F64488" w:rsidRPr="005B5464" w:rsidRDefault="00841F50" w:rsidP="00F64488">
            <w:pPr>
              <w:pStyle w:val="KopVraagcategorie"/>
              <w:spacing w:before="0"/>
              <w:rPr>
                <w:i/>
                <w:color w:val="auto"/>
                <w:sz w:val="19"/>
                <w:szCs w:val="19"/>
              </w:rPr>
            </w:pPr>
            <w:r w:rsidRPr="005B5464">
              <w:rPr>
                <w:i/>
                <w:color w:val="auto"/>
                <w:sz w:val="19"/>
                <w:szCs w:val="19"/>
              </w:rPr>
              <w:t>(</w:t>
            </w:r>
            <w:r w:rsidR="00F22E7D">
              <w:rPr>
                <w:i/>
                <w:color w:val="auto"/>
                <w:sz w:val="19"/>
                <w:szCs w:val="19"/>
              </w:rPr>
              <w:t>G</w:t>
            </w:r>
            <w:r w:rsidRPr="005B5464">
              <w:rPr>
                <w:i/>
                <w:color w:val="auto"/>
                <w:sz w:val="19"/>
                <w:szCs w:val="19"/>
              </w:rPr>
              <w:t>uideline: 4 pages)</w:t>
            </w:r>
          </w:p>
          <w:p w14:paraId="053B2F7B" w14:textId="77777777" w:rsidR="00F64488" w:rsidRPr="005B5464" w:rsidRDefault="00F64488" w:rsidP="001E2993">
            <w:pPr>
              <w:pStyle w:val="KopVraagcategorie"/>
              <w:tabs>
                <w:tab w:val="clear" w:pos="426"/>
                <w:tab w:val="clear" w:pos="1021"/>
                <w:tab w:val="clear" w:pos="1361"/>
              </w:tabs>
              <w:spacing w:before="0" w:line="120" w:lineRule="atLeast"/>
              <w:rPr>
                <w:i/>
                <w:color w:val="auto"/>
                <w:sz w:val="19"/>
                <w:szCs w:val="19"/>
              </w:rPr>
            </w:pPr>
          </w:p>
          <w:p w14:paraId="4A9927AC" w14:textId="22BDF47A" w:rsidR="00FD2C63" w:rsidRPr="005B5464" w:rsidRDefault="0042676B" w:rsidP="00101131">
            <w:pPr>
              <w:pStyle w:val="KopVraagcategorie"/>
              <w:spacing w:before="0"/>
              <w:rPr>
                <w:i/>
                <w:color w:val="auto"/>
                <w:sz w:val="19"/>
                <w:szCs w:val="19"/>
              </w:rPr>
            </w:pPr>
            <w:r w:rsidRPr="005B5464">
              <w:rPr>
                <w:i/>
                <w:color w:val="auto"/>
                <w:sz w:val="19"/>
                <w:szCs w:val="19"/>
              </w:rPr>
              <w:t>Show that your Demonstrator is innovative, offers a realistic solution to an existing problem and is founded on a sound scientific basis.</w:t>
            </w:r>
          </w:p>
        </w:tc>
      </w:tr>
      <w:tr w:rsidR="003D5252" w:rsidRPr="005B5464" w14:paraId="67D5E8FA" w14:textId="77777777" w:rsidTr="00BA1BDA">
        <w:tc>
          <w:tcPr>
            <w:tcW w:w="8787" w:type="dxa"/>
          </w:tcPr>
          <w:p w14:paraId="71731ABE" w14:textId="429B19EC" w:rsidR="003D5252" w:rsidRPr="00084651" w:rsidRDefault="0042676B" w:rsidP="00564702">
            <w:pPr>
              <w:pStyle w:val="Heading2"/>
              <w:numPr>
                <w:ilvl w:val="0"/>
                <w:numId w:val="18"/>
              </w:numPr>
              <w:tabs>
                <w:tab w:val="clear" w:pos="340"/>
                <w:tab w:val="clear" w:pos="680"/>
                <w:tab w:val="clear" w:pos="1021"/>
                <w:tab w:val="clear" w:pos="1361"/>
              </w:tabs>
              <w:ind w:hanging="720"/>
              <w:outlineLvl w:val="1"/>
              <w:rPr>
                <w:rFonts w:ascii="Calibri" w:hAnsi="Calibri" w:cs="Calibri"/>
                <w:sz w:val="24"/>
                <w:szCs w:val="24"/>
              </w:rPr>
            </w:pPr>
            <w:bookmarkStart w:id="7" w:name="_Toc124338152"/>
            <w:r w:rsidRPr="00084651">
              <w:rPr>
                <w:rFonts w:ascii="Calibri" w:hAnsi="Calibri" w:cs="Calibri"/>
                <w:sz w:val="24"/>
                <w:szCs w:val="24"/>
              </w:rPr>
              <w:t>The Problem and the Solution</w:t>
            </w:r>
            <w:bookmarkEnd w:id="7"/>
          </w:p>
        </w:tc>
      </w:tr>
      <w:tr w:rsidR="003D5252" w:rsidRPr="005B5464" w14:paraId="69A91B54" w14:textId="77777777" w:rsidTr="00BA1BDA">
        <w:tc>
          <w:tcPr>
            <w:tcW w:w="8787" w:type="dxa"/>
          </w:tcPr>
          <w:p w14:paraId="7BCEBF6F" w14:textId="6E9BE982" w:rsidR="00FD2C63" w:rsidRPr="005B5464" w:rsidRDefault="00FD2C63" w:rsidP="00F6448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at is the problem you want to solve? </w:t>
            </w:r>
          </w:p>
          <w:p w14:paraId="3D0EB988" w14:textId="77951748" w:rsidR="00FD2C63" w:rsidRPr="005B5464" w:rsidRDefault="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y is this a (credible) problem? What are the underlying assumptions?</w:t>
            </w:r>
          </w:p>
          <w:p w14:paraId="6866AB37" w14:textId="19293EF9" w:rsidR="0044062C" w:rsidRPr="005B5464" w:rsidRDefault="00FD5DA9" w:rsidP="0013008A">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y could this problem not be solved sooner?</w:t>
            </w:r>
          </w:p>
          <w:p w14:paraId="7E0B7B3E" w14:textId="78D85BC0" w:rsidR="0044062C" w:rsidRPr="005B5464" w:rsidRDefault="0044062C" w:rsidP="0013008A">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y has this knowledge and expertise not yet been transferred to a third party?</w:t>
            </w:r>
          </w:p>
          <w:p w14:paraId="6C5F1111" w14:textId="074679D6" w:rsidR="00FD2C63" w:rsidRPr="005B5464" w:rsidRDefault="00FD2C63" w:rsidP="002E0ED9">
            <w:pPr>
              <w:pStyle w:val="KopVraagcategorie"/>
              <w:numPr>
                <w:ilvl w:val="0"/>
                <w:numId w:val="26"/>
              </w:numPr>
              <w:tabs>
                <w:tab w:val="clear" w:pos="426"/>
                <w:tab w:val="clear" w:pos="1021"/>
                <w:tab w:val="clear" w:pos="1361"/>
              </w:tabs>
              <w:spacing w:before="0"/>
              <w:ind w:left="455"/>
              <w:rPr>
                <w:i/>
                <w:color w:val="auto"/>
                <w:sz w:val="20"/>
                <w:szCs w:val="20"/>
              </w:rPr>
            </w:pPr>
            <w:r w:rsidRPr="005B5464">
              <w:rPr>
                <w:i/>
                <w:color w:val="auto"/>
                <w:sz w:val="20"/>
                <w:szCs w:val="20"/>
              </w:rPr>
              <w:t>How does the proposed Demonstrator offer a (partial) solution to the problem? Which assumptions are made?</w:t>
            </w:r>
          </w:p>
          <w:p w14:paraId="3D365D61" w14:textId="08E23287" w:rsidR="00F64488" w:rsidRPr="005B5464" w:rsidRDefault="00101131" w:rsidP="0010113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What is the minimum functionality / specification of the Demonstrator (“Minimal Viable Product”)?</w:t>
            </w:r>
          </w:p>
        </w:tc>
      </w:tr>
      <w:tr w:rsidR="003D5252" w:rsidRPr="005B5464" w14:paraId="31A40A14" w14:textId="77777777" w:rsidTr="00BA1BDA">
        <w:tc>
          <w:tcPr>
            <w:tcW w:w="8787" w:type="dxa"/>
          </w:tcPr>
          <w:p w14:paraId="178A59CF" w14:textId="65AE1C0D" w:rsidR="003D5252" w:rsidRPr="00084651" w:rsidRDefault="0042676B" w:rsidP="003D5252">
            <w:pPr>
              <w:pStyle w:val="Heading2"/>
              <w:numPr>
                <w:ilvl w:val="0"/>
                <w:numId w:val="18"/>
              </w:numPr>
              <w:tabs>
                <w:tab w:val="clear" w:pos="340"/>
                <w:tab w:val="clear" w:pos="680"/>
                <w:tab w:val="clear" w:pos="1021"/>
                <w:tab w:val="clear" w:pos="1361"/>
              </w:tabs>
              <w:ind w:hanging="720"/>
              <w:outlineLvl w:val="1"/>
              <w:rPr>
                <w:rFonts w:ascii="Calibri" w:hAnsi="Calibri" w:cs="Calibri"/>
                <w:sz w:val="24"/>
                <w:szCs w:val="24"/>
              </w:rPr>
            </w:pPr>
            <w:bookmarkStart w:id="8" w:name="_Toc124338153"/>
            <w:r w:rsidRPr="00084651">
              <w:rPr>
                <w:rFonts w:ascii="Calibri" w:hAnsi="Calibri" w:cs="Calibri"/>
                <w:sz w:val="24"/>
                <w:szCs w:val="24"/>
              </w:rPr>
              <w:t>Scientific and technological basis</w:t>
            </w:r>
            <w:bookmarkEnd w:id="8"/>
          </w:p>
        </w:tc>
      </w:tr>
      <w:tr w:rsidR="00F64488" w:rsidRPr="005B5464" w14:paraId="2D0F1A80" w14:textId="77777777" w:rsidTr="00BA1BDA">
        <w:tc>
          <w:tcPr>
            <w:tcW w:w="8787" w:type="dxa"/>
          </w:tcPr>
          <w:p w14:paraId="32F272F4" w14:textId="631CE89A" w:rsidR="00FD2C63" w:rsidRPr="005B5464" w:rsidRDefault="00FD2C63" w:rsidP="00CC62D9">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On which results and insights from scientific research is the Demonstrator based? </w:t>
            </w:r>
          </w:p>
          <w:p w14:paraId="3129DFE8" w14:textId="77777777" w:rsidR="0013008A" w:rsidRPr="005B5464" w:rsidRDefault="00416D48" w:rsidP="0013008A">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Is the Demonstrator part of a larger project? If so, give a brief description of the project and the Demonstrator’s position in the project.</w:t>
            </w:r>
          </w:p>
          <w:p w14:paraId="7265237B" w14:textId="54F058DC" w:rsidR="002E0ED9" w:rsidRPr="005B5464" w:rsidRDefault="00416D48" w:rsidP="0010113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What is the current status of knowledge and expertise? Show that the underlying Demonstrator knowledge has been sufficiently validated in the laboratory (=TRL 4). Show that no new fundamental research is needed to achieve the level of a Minimal Viable Product.</w:t>
            </w:r>
          </w:p>
        </w:tc>
      </w:tr>
      <w:tr w:rsidR="003D5252" w:rsidRPr="005B5464" w14:paraId="1F42E399" w14:textId="77777777" w:rsidTr="00BA1BDA">
        <w:tc>
          <w:tcPr>
            <w:tcW w:w="8787" w:type="dxa"/>
          </w:tcPr>
          <w:p w14:paraId="37785ADF" w14:textId="5C8EEB62" w:rsidR="003D5252" w:rsidRPr="00084651" w:rsidRDefault="0042676B" w:rsidP="00B666BB">
            <w:pPr>
              <w:pStyle w:val="Heading2"/>
              <w:numPr>
                <w:ilvl w:val="0"/>
                <w:numId w:val="18"/>
              </w:numPr>
              <w:tabs>
                <w:tab w:val="clear" w:pos="340"/>
                <w:tab w:val="clear" w:pos="680"/>
                <w:tab w:val="clear" w:pos="1021"/>
                <w:tab w:val="clear" w:pos="1361"/>
              </w:tabs>
              <w:ind w:hanging="720"/>
              <w:outlineLvl w:val="1"/>
              <w:rPr>
                <w:rFonts w:ascii="Calibri" w:hAnsi="Calibri" w:cs="Calibri"/>
                <w:sz w:val="24"/>
                <w:szCs w:val="24"/>
              </w:rPr>
            </w:pPr>
            <w:bookmarkStart w:id="9" w:name="_Toc124338154"/>
            <w:r w:rsidRPr="00084651">
              <w:rPr>
                <w:rFonts w:ascii="Calibri" w:hAnsi="Calibri" w:cs="Calibri"/>
                <w:sz w:val="24"/>
                <w:szCs w:val="24"/>
              </w:rPr>
              <w:t>Innovation</w:t>
            </w:r>
            <w:bookmarkEnd w:id="9"/>
            <w:r w:rsidRPr="00084651">
              <w:rPr>
                <w:rFonts w:ascii="Calibri" w:hAnsi="Calibri" w:cs="Calibri"/>
                <w:sz w:val="24"/>
                <w:szCs w:val="24"/>
              </w:rPr>
              <w:t xml:space="preserve"> </w:t>
            </w:r>
          </w:p>
        </w:tc>
      </w:tr>
      <w:tr w:rsidR="003D5252" w:rsidRPr="005B5464" w14:paraId="0B9D0224" w14:textId="77777777" w:rsidTr="00BA1BDA">
        <w:tc>
          <w:tcPr>
            <w:tcW w:w="8787" w:type="dxa"/>
          </w:tcPr>
          <w:p w14:paraId="64221C1A" w14:textId="1EB4CCF4" w:rsidR="003D5252" w:rsidRPr="005B5464" w:rsidRDefault="00FD2C63" w:rsidP="00E43625">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are the innovative aspects of the Demonstrator?</w:t>
            </w:r>
          </w:p>
        </w:tc>
      </w:tr>
    </w:tbl>
    <w:p w14:paraId="4C4F1DAC" w14:textId="77777777" w:rsidR="0042676B" w:rsidRPr="005B5464" w:rsidRDefault="0042676B"/>
    <w:p w14:paraId="12322C53" w14:textId="77777777" w:rsidR="0042676B" w:rsidRPr="005B5464" w:rsidRDefault="0042676B" w:rsidP="00713DF8">
      <w:r w:rsidRPr="005B5464">
        <w:br w:type="page"/>
      </w:r>
    </w:p>
    <w:tbl>
      <w:tblPr>
        <w:tblStyle w:val="TableGrid"/>
        <w:tblW w:w="9136" w:type="dxa"/>
        <w:tblLook w:val="04A0" w:firstRow="1" w:lastRow="0" w:firstColumn="1" w:lastColumn="0" w:noHBand="0" w:noVBand="1"/>
      </w:tblPr>
      <w:tblGrid>
        <w:gridCol w:w="9136"/>
      </w:tblGrid>
      <w:tr w:rsidR="0042676B" w:rsidRPr="005B5464" w14:paraId="56A6D1AB" w14:textId="77777777" w:rsidTr="00B7194C">
        <w:tc>
          <w:tcPr>
            <w:tcW w:w="9136" w:type="dxa"/>
          </w:tcPr>
          <w:p w14:paraId="29DB21A7" w14:textId="0294C6EE" w:rsidR="0042676B" w:rsidRPr="00084651" w:rsidRDefault="0042676B" w:rsidP="002868EC">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nl-NL"/>
              </w:rPr>
            </w:pPr>
            <w:bookmarkStart w:id="10" w:name="_Toc124338155"/>
            <w:r w:rsidRPr="00084651">
              <w:rPr>
                <w:rFonts w:asciiTheme="minorHAnsi" w:hAnsiTheme="minorHAnsi" w:cstheme="minorHAnsi"/>
                <w:sz w:val="28"/>
                <w:szCs w:val="28"/>
                <w:lang w:val="nl-NL"/>
              </w:rPr>
              <w:lastRenderedPageBreak/>
              <w:t>Societal impact (Criterion 2)</w:t>
            </w:r>
            <w:bookmarkEnd w:id="10"/>
            <w:r w:rsidRPr="00084651">
              <w:rPr>
                <w:rFonts w:asciiTheme="minorHAnsi" w:hAnsiTheme="minorHAnsi" w:cstheme="minorHAnsi"/>
                <w:sz w:val="28"/>
                <w:szCs w:val="28"/>
                <w:lang w:val="nl-NL"/>
              </w:rPr>
              <w:t xml:space="preserve"> </w:t>
            </w:r>
          </w:p>
        </w:tc>
      </w:tr>
      <w:tr w:rsidR="0042676B" w:rsidRPr="005B5464" w14:paraId="0BA98788" w14:textId="77777777" w:rsidTr="00B7194C">
        <w:tc>
          <w:tcPr>
            <w:tcW w:w="9136" w:type="dxa"/>
          </w:tcPr>
          <w:p w14:paraId="58C66A55" w14:textId="2ED931D2" w:rsidR="0042676B" w:rsidRPr="005B5464" w:rsidRDefault="00841F50" w:rsidP="00ED2664">
            <w:pPr>
              <w:pStyle w:val="KopVraagcategorie"/>
              <w:spacing w:before="0"/>
              <w:rPr>
                <w:i/>
                <w:color w:val="auto"/>
                <w:sz w:val="20"/>
                <w:szCs w:val="20"/>
              </w:rPr>
            </w:pPr>
            <w:r w:rsidRPr="005B5464">
              <w:rPr>
                <w:i/>
                <w:color w:val="auto"/>
                <w:sz w:val="20"/>
                <w:szCs w:val="20"/>
              </w:rPr>
              <w:t>(</w:t>
            </w:r>
            <w:r w:rsidR="003A7B46">
              <w:rPr>
                <w:i/>
                <w:color w:val="auto"/>
                <w:sz w:val="20"/>
                <w:szCs w:val="20"/>
              </w:rPr>
              <w:t>G</w:t>
            </w:r>
            <w:r w:rsidRPr="005B5464">
              <w:rPr>
                <w:i/>
                <w:color w:val="auto"/>
                <w:sz w:val="20"/>
                <w:szCs w:val="20"/>
              </w:rPr>
              <w:t>uideline: 4 pages)</w:t>
            </w:r>
          </w:p>
          <w:p w14:paraId="3B515FAE" w14:textId="6318414C" w:rsidR="0042676B" w:rsidRPr="005B5464" w:rsidRDefault="0042676B" w:rsidP="00084651">
            <w:pPr>
              <w:pStyle w:val="KopVraagcategorie"/>
              <w:tabs>
                <w:tab w:val="clear" w:pos="426"/>
                <w:tab w:val="clear" w:pos="1021"/>
                <w:tab w:val="clear" w:pos="1361"/>
              </w:tabs>
              <w:spacing w:before="120"/>
              <w:rPr>
                <w:i/>
                <w:color w:val="auto"/>
                <w:sz w:val="20"/>
                <w:szCs w:val="20"/>
              </w:rPr>
            </w:pPr>
            <w:r w:rsidRPr="005B5464">
              <w:rPr>
                <w:i/>
                <w:color w:val="auto"/>
                <w:sz w:val="20"/>
                <w:szCs w:val="20"/>
              </w:rPr>
              <w:t>Show that your Demonstrator contributes to a positive cultural, economic, industrial, ecological or social change (=societal impact).</w:t>
            </w:r>
          </w:p>
          <w:p w14:paraId="05899F1B" w14:textId="5D2C6759" w:rsidR="00E80D5E" w:rsidRPr="005B5464" w:rsidRDefault="00EF5959" w:rsidP="00084651">
            <w:pPr>
              <w:pStyle w:val="KopVraagcategorie"/>
              <w:spacing w:before="120"/>
              <w:rPr>
                <w:i/>
                <w:color w:val="auto"/>
                <w:sz w:val="19"/>
                <w:szCs w:val="19"/>
              </w:rPr>
            </w:pPr>
            <w:r w:rsidRPr="005B5464">
              <w:rPr>
                <w:i/>
                <w:color w:val="auto"/>
                <w:sz w:val="20"/>
                <w:szCs w:val="20"/>
              </w:rPr>
              <w:t>In the Demonstrator model</w:t>
            </w:r>
            <w:r w:rsidR="006111D2" w:rsidRPr="005B5464">
              <w:rPr>
                <w:i/>
                <w:color w:val="auto"/>
                <w:sz w:val="20"/>
                <w:szCs w:val="20"/>
              </w:rPr>
              <w:t>,</w:t>
            </w:r>
            <w:r w:rsidRPr="005B5464">
              <w:rPr>
                <w:i/>
                <w:color w:val="auto"/>
                <w:sz w:val="20"/>
                <w:szCs w:val="20"/>
              </w:rPr>
              <w:t xml:space="preserve"> you should show the essence of your knowledge and expertise and the value proposition. A Demonstrator is the simplest, fastest product or service that can be created based on your knowledge and expertise. The message here is “keep it simple”. Further development will be done by a third party after your Demonstrator has been transferred.</w:t>
            </w:r>
          </w:p>
        </w:tc>
      </w:tr>
      <w:tr w:rsidR="00084651" w:rsidRPr="005B5464" w14:paraId="6D1619D1" w14:textId="77777777" w:rsidTr="00B7194C">
        <w:tc>
          <w:tcPr>
            <w:tcW w:w="9136" w:type="dxa"/>
          </w:tcPr>
          <w:p w14:paraId="338E1706" w14:textId="414954B6" w:rsidR="00084651" w:rsidRPr="00084651" w:rsidRDefault="00084651"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1" w:name="_Toc124338156"/>
            <w:r>
              <w:rPr>
                <w:rFonts w:ascii="Calibri" w:hAnsi="Calibri" w:cs="Calibri"/>
                <w:sz w:val="24"/>
                <w:szCs w:val="24"/>
              </w:rPr>
              <w:t>Vision of succes</w:t>
            </w:r>
            <w:bookmarkEnd w:id="11"/>
          </w:p>
        </w:tc>
      </w:tr>
      <w:tr w:rsidR="0042676B" w:rsidRPr="005B5464" w14:paraId="6BD3B189" w14:textId="77777777" w:rsidTr="00B7194C">
        <w:tc>
          <w:tcPr>
            <w:tcW w:w="9136" w:type="dxa"/>
          </w:tcPr>
          <w:p w14:paraId="01C13325" w14:textId="00C09A75" w:rsidR="00EF5959" w:rsidRPr="005B5464" w:rsidRDefault="00EF5959" w:rsidP="00084651">
            <w:pPr>
              <w:pStyle w:val="KopVraagcategorie"/>
              <w:spacing w:before="0"/>
              <w:rPr>
                <w:iCs/>
                <w:szCs w:val="20"/>
              </w:rPr>
            </w:pPr>
            <w:r w:rsidRPr="005B5464">
              <w:rPr>
                <w:i/>
                <w:color w:val="auto"/>
                <w:sz w:val="20"/>
                <w:szCs w:val="20"/>
              </w:rPr>
              <w:t>Show that you have a clear picture of how your Demonstrator can contribute to societal impact. The starting point is the output from a previously executed project (as described in 2.2). The intended goal of the Demonstrator project is transfer to a third party. This transfer can be regarded as an intermediate outcome. The vision of success describes the ultimate societal impact to which you believe the Demonstrator can contribute. What is the dot on the horizon?</w:t>
            </w:r>
            <w:r w:rsidR="002F1D74" w:rsidRPr="005B5464">
              <w:rPr>
                <w:rStyle w:val="FootnoteReference"/>
                <w:i/>
                <w:color w:val="auto"/>
                <w:sz w:val="20"/>
                <w:szCs w:val="20"/>
              </w:rPr>
              <w:footnoteReference w:id="1"/>
            </w:r>
            <w:r w:rsidRPr="005B5464">
              <w:rPr>
                <w:i/>
                <w:color w:val="auto"/>
                <w:sz w:val="20"/>
                <w:szCs w:val="20"/>
              </w:rPr>
              <w:t xml:space="preserve"> </w:t>
            </w:r>
          </w:p>
        </w:tc>
      </w:tr>
      <w:tr w:rsidR="0042676B" w:rsidRPr="005B5464" w14:paraId="6EBE0633" w14:textId="77777777" w:rsidTr="00B7194C">
        <w:tc>
          <w:tcPr>
            <w:tcW w:w="9136" w:type="dxa"/>
          </w:tcPr>
          <w:p w14:paraId="2C09FD49" w14:textId="47277FD0" w:rsidR="0042676B" w:rsidRPr="005B5464" w:rsidRDefault="00EF5959" w:rsidP="00ED2664">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at is your long-term vision for the intended change to which your Demonstrator contributes? Specify whether this impact is cultural, economic, industrial, ecological or social (a combination is possible). </w:t>
            </w:r>
          </w:p>
          <w:p w14:paraId="76F05CBC" w14:textId="27A29CE1" w:rsidR="004C2AEE" w:rsidRPr="005B5464" w:rsidRDefault="004C2AEE" w:rsidP="00ED2664">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ich assumptions are made? </w:t>
            </w:r>
          </w:p>
          <w:p w14:paraId="7ADFDA12" w14:textId="38A5295F" w:rsidR="00EF5959" w:rsidRPr="005B5464" w:rsidRDefault="00EF5959" w:rsidP="00ED2664">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How does solving the problem described in 2.1 contribute to the intended change in the longer term (societal impact)?</w:t>
            </w:r>
          </w:p>
          <w:p w14:paraId="334EBD39" w14:textId="785E3DCE" w:rsidR="00E80D5E" w:rsidRPr="005B5464" w:rsidRDefault="00B668EC" w:rsidP="0008465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Within what time frame do you expect this change?</w:t>
            </w:r>
          </w:p>
        </w:tc>
      </w:tr>
      <w:tr w:rsidR="00084651" w:rsidRPr="00084651" w14:paraId="0ECB2133" w14:textId="77777777" w:rsidTr="00B7194C">
        <w:tc>
          <w:tcPr>
            <w:tcW w:w="9136" w:type="dxa"/>
          </w:tcPr>
          <w:p w14:paraId="21AD4209" w14:textId="17671201" w:rsidR="00084651" w:rsidRPr="00084651" w:rsidRDefault="00084651"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2" w:name="_Toc124338157"/>
            <w:r w:rsidRPr="00084651">
              <w:rPr>
                <w:rFonts w:ascii="Calibri" w:hAnsi="Calibri" w:cs="Calibri"/>
                <w:sz w:val="24"/>
                <w:szCs w:val="24"/>
              </w:rPr>
              <w:t>Value creation</w:t>
            </w:r>
            <w:bookmarkEnd w:id="12"/>
          </w:p>
        </w:tc>
      </w:tr>
      <w:tr w:rsidR="0042676B" w:rsidRPr="005B5464" w14:paraId="398D0283" w14:textId="77777777" w:rsidTr="00B7194C">
        <w:tc>
          <w:tcPr>
            <w:tcW w:w="9136" w:type="dxa"/>
          </w:tcPr>
          <w:p w14:paraId="15FCBDFF" w14:textId="1976E4B6" w:rsidR="0013008A" w:rsidRPr="005B5464" w:rsidRDefault="00EF5959" w:rsidP="0013008A">
            <w:pPr>
              <w:rPr>
                <w:rFonts w:eastAsiaTheme="majorEastAsia" w:cstheme="majorBidi"/>
                <w:i/>
                <w:color w:val="auto"/>
                <w:u w:color="808080"/>
              </w:rPr>
            </w:pPr>
            <w:r w:rsidRPr="005B5464">
              <w:rPr>
                <w:i/>
                <w:color w:val="auto"/>
                <w:u w:color="808080"/>
              </w:rPr>
              <w:t xml:space="preserve">Show that you have thought carefully about the value proposition and the process of value creation (cultural, economic, industrial, ecological or social) of your Demonstrator (inside and outside your own sphere of influence). If you are clear on these points, you increase the chances of a successful transfer to a third party. </w:t>
            </w:r>
          </w:p>
          <w:p w14:paraId="0B00D235" w14:textId="754EC56C" w:rsidR="00EF5959" w:rsidRPr="005B5464" w:rsidRDefault="00855979" w:rsidP="00084651">
            <w:pPr>
              <w:spacing w:before="120"/>
            </w:pPr>
            <w:r w:rsidRPr="005B5464">
              <w:rPr>
                <w:i/>
                <w:color w:val="auto"/>
                <w:u w:color="808080"/>
              </w:rPr>
              <w:t>To help you, here are some suggestions and questions that may be more or less applicable depending on your particular Demonstrator. This list is not exhaustive. We recommend that you address the questions marked with a</w:t>
            </w:r>
            <w:r w:rsidR="008C5350" w:rsidRPr="005B5464">
              <w:rPr>
                <w:i/>
                <w:color w:val="auto"/>
                <w:u w:color="808080"/>
              </w:rPr>
              <w:t>n asterisk</w:t>
            </w:r>
            <w:r w:rsidRPr="005B5464">
              <w:rPr>
                <w:i/>
                <w:color w:val="auto"/>
                <w:u w:color="808080"/>
              </w:rPr>
              <w:t xml:space="preserve"> </w:t>
            </w:r>
            <w:r w:rsidR="008C5350" w:rsidRPr="005B5464">
              <w:rPr>
                <w:i/>
                <w:color w:val="auto"/>
                <w:u w:color="808080"/>
              </w:rPr>
              <w:t>(</w:t>
            </w:r>
            <w:r w:rsidRPr="005B5464">
              <w:rPr>
                <w:i/>
                <w:color w:val="auto"/>
                <w:u w:color="808080"/>
              </w:rPr>
              <w:t>*</w:t>
            </w:r>
            <w:r w:rsidR="008C5350" w:rsidRPr="005B5464">
              <w:rPr>
                <w:i/>
                <w:color w:val="auto"/>
                <w:u w:color="808080"/>
              </w:rPr>
              <w:t>)</w:t>
            </w:r>
            <w:r w:rsidRPr="005B5464">
              <w:rPr>
                <w:i/>
                <w:color w:val="auto"/>
                <w:u w:color="808080"/>
              </w:rPr>
              <w:t>.</w:t>
            </w:r>
          </w:p>
        </w:tc>
      </w:tr>
      <w:tr w:rsidR="0042676B" w:rsidRPr="005B5464" w14:paraId="0EDE3FD6" w14:textId="77777777" w:rsidTr="00B7194C">
        <w:tc>
          <w:tcPr>
            <w:tcW w:w="9136" w:type="dxa"/>
          </w:tcPr>
          <w:p w14:paraId="305054A7" w14:textId="50D19B54" w:rsidR="00EF5959" w:rsidRPr="005B5464" w:rsidRDefault="00664AF8" w:rsidP="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ere does the value of this Demonstrator lie?*</w:t>
            </w:r>
          </w:p>
          <w:p w14:paraId="1DA78482" w14:textId="6CBE9CD4" w:rsidR="00EF5959" w:rsidRPr="005B5464" w:rsidRDefault="00664AF8" w:rsidP="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distinguishes this Demonstrator from existing solutions or solutions being developed elsewhere (“Unique Selling Points”)?*</w:t>
            </w:r>
          </w:p>
          <w:p w14:paraId="4ECBFF34" w14:textId="57A2B05E" w:rsidR="00FD2C63" w:rsidRPr="005B5464" w:rsidRDefault="00EF5959"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are the (potential) disadvantages of this Demonstrator?*</w:t>
            </w:r>
          </w:p>
          <w:p w14:paraId="7A93D1CA" w14:textId="7DE7DDD7" w:rsidR="008A085A" w:rsidRPr="005B5464" w:rsidRDefault="008A085A" w:rsidP="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How disruptive might your Demonstrator be?*</w:t>
            </w:r>
          </w:p>
          <w:p w14:paraId="45BBBEE8" w14:textId="7505CCA7" w:rsidR="008A085A" w:rsidRPr="005B5464" w:rsidRDefault="008F1641" w:rsidP="00EE6D5F">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o are the end users of your Demonstrator and what is the eventual market/use in society (commercial/non-commercial; large/small; niche/bulk, national/international)?*</w:t>
            </w:r>
          </w:p>
          <w:p w14:paraId="33809C62" w14:textId="62B1BDEB" w:rsidR="008A085A" w:rsidRPr="005B5464" w:rsidRDefault="008A085A" w:rsidP="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How can the market/user be reached?</w:t>
            </w:r>
          </w:p>
          <w:p w14:paraId="14AC92CF" w14:textId="222C8026" w:rsidR="008A085A" w:rsidRPr="005B5464" w:rsidRDefault="008A085A" w:rsidP="00FD2C6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o are the players in the market (competitors)?</w:t>
            </w:r>
          </w:p>
          <w:p w14:paraId="326E39A2" w14:textId="4FE0B3B1" w:rsidR="006D0AAE" w:rsidRPr="005B5464" w:rsidRDefault="008A085A" w:rsidP="00F952F5">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What does a cost-benefit analysis of your Demonstrator look like?</w:t>
            </w:r>
            <w:r w:rsidRPr="005B5464">
              <w:rPr>
                <w:i/>
                <w:color w:val="auto"/>
                <w:sz w:val="19"/>
                <w:szCs w:val="19"/>
              </w:rPr>
              <w:t xml:space="preserve"> </w:t>
            </w:r>
          </w:p>
          <w:p w14:paraId="71A62B76" w14:textId="2C52C555" w:rsidR="00E80D5E" w:rsidRPr="005B5464" w:rsidRDefault="003A2BF6" w:rsidP="00084651">
            <w:pPr>
              <w:pStyle w:val="KopVraagcategorie"/>
              <w:numPr>
                <w:ilvl w:val="0"/>
                <w:numId w:val="26"/>
              </w:numPr>
              <w:tabs>
                <w:tab w:val="clear" w:pos="426"/>
                <w:tab w:val="clear" w:pos="1021"/>
                <w:tab w:val="clear" w:pos="1361"/>
              </w:tabs>
              <w:spacing w:before="0"/>
              <w:ind w:left="454"/>
              <w:rPr>
                <w:i/>
                <w:color w:val="auto"/>
                <w:sz w:val="19"/>
                <w:szCs w:val="19"/>
              </w:rPr>
            </w:pPr>
            <w:r>
              <w:rPr>
                <w:i/>
                <w:color w:val="auto"/>
                <w:sz w:val="20"/>
                <w:szCs w:val="20"/>
              </w:rPr>
              <w:t>..</w:t>
            </w:r>
            <w:r w:rsidR="00E01450">
              <w:rPr>
                <w:i/>
                <w:color w:val="auto"/>
                <w:sz w:val="20"/>
                <w:szCs w:val="20"/>
              </w:rPr>
              <w:t>.</w:t>
            </w:r>
            <w:r w:rsidR="00E80D5E" w:rsidRPr="005B5464">
              <w:rPr>
                <w:i/>
                <w:color w:val="auto"/>
                <w:sz w:val="20"/>
                <w:szCs w:val="20"/>
              </w:rPr>
              <w:t xml:space="preserve"> (your addition</w:t>
            </w:r>
            <w:r w:rsidR="00937088">
              <w:rPr>
                <w:i/>
                <w:color w:val="auto"/>
                <w:sz w:val="20"/>
                <w:szCs w:val="20"/>
              </w:rPr>
              <w:t>al points</w:t>
            </w:r>
            <w:r w:rsidR="00E80D5E" w:rsidRPr="005B5464">
              <w:rPr>
                <w:i/>
                <w:color w:val="auto"/>
                <w:sz w:val="20"/>
                <w:szCs w:val="20"/>
              </w:rPr>
              <w:t>)</w:t>
            </w:r>
          </w:p>
        </w:tc>
      </w:tr>
    </w:tbl>
    <w:p w14:paraId="32155137" w14:textId="6BE3FC2F" w:rsidR="003B35BA" w:rsidRPr="005B5464" w:rsidRDefault="003B35BA"/>
    <w:tbl>
      <w:tblPr>
        <w:tblStyle w:val="TableGrid"/>
        <w:tblW w:w="9136" w:type="dxa"/>
        <w:tblLook w:val="04A0" w:firstRow="1" w:lastRow="0" w:firstColumn="1" w:lastColumn="0" w:noHBand="0" w:noVBand="1"/>
      </w:tblPr>
      <w:tblGrid>
        <w:gridCol w:w="9136"/>
      </w:tblGrid>
      <w:tr w:rsidR="0042676B" w:rsidRPr="00084651" w14:paraId="63316BA6" w14:textId="77777777" w:rsidTr="00B7194C">
        <w:tc>
          <w:tcPr>
            <w:tcW w:w="9136" w:type="dxa"/>
          </w:tcPr>
          <w:p w14:paraId="7F43B2DB" w14:textId="62F2C69E" w:rsidR="0042676B" w:rsidRPr="00084651" w:rsidRDefault="0042676B"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3" w:name="_Toc124338158"/>
            <w:r w:rsidRPr="00084651">
              <w:rPr>
                <w:rFonts w:ascii="Calibri" w:hAnsi="Calibri" w:cs="Calibri"/>
                <w:sz w:val="24"/>
                <w:szCs w:val="24"/>
              </w:rPr>
              <w:lastRenderedPageBreak/>
              <w:t>Transfer activities (Productive interactions)</w:t>
            </w:r>
            <w:bookmarkEnd w:id="13"/>
          </w:p>
        </w:tc>
      </w:tr>
      <w:tr w:rsidR="0042676B" w:rsidRPr="005B5464" w14:paraId="4867C17D" w14:textId="77777777" w:rsidTr="00B7194C">
        <w:tc>
          <w:tcPr>
            <w:tcW w:w="9136" w:type="dxa"/>
          </w:tcPr>
          <w:p w14:paraId="18DE6CBC" w14:textId="6DFA8232" w:rsidR="00C72B72" w:rsidRPr="005B5464" w:rsidRDefault="00C72B72"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at is your strategy for transferring the knowledge contained in the Demonstrator? </w:t>
            </w:r>
          </w:p>
          <w:p w14:paraId="0FB900F1" w14:textId="6E417885" w:rsidR="008A085A" w:rsidRPr="005B5464" w:rsidRDefault="00FD2C63"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ich steps have you already taken to valorise your Demonstrator knowledge?</w:t>
            </w:r>
          </w:p>
          <w:p w14:paraId="43D0341B" w14:textId="1F315CA3" w:rsidR="008A085A" w:rsidRPr="005B5464" w:rsidRDefault="008A085A"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o/which type of companies/authorities are the main potential third parties (operators) and why? </w:t>
            </w:r>
          </w:p>
          <w:p w14:paraId="1768C2B9" w14:textId="77777777" w:rsidR="0042676B" w:rsidRPr="005B5464" w:rsidRDefault="008A085A" w:rsidP="00ED2664">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Are these parties easy for you to find and reach? If not, how do you intend to resolve this?</w:t>
            </w:r>
          </w:p>
          <w:p w14:paraId="1791F2EC" w14:textId="041F0861" w:rsidR="002755E6" w:rsidRPr="005B5464" w:rsidRDefault="002755E6" w:rsidP="002755E6">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ich outreach activities are planned to inform potential users and the public about the Demonstrator?</w:t>
            </w:r>
          </w:p>
          <w:p w14:paraId="79FBB550" w14:textId="1469E867" w:rsidR="00015842" w:rsidRPr="005B5464" w:rsidRDefault="002755E6" w:rsidP="00F240E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If applicable: State how your TTO is involved in this project</w:t>
            </w:r>
          </w:p>
        </w:tc>
      </w:tr>
    </w:tbl>
    <w:p w14:paraId="4E99C7AC" w14:textId="09A7BF1E" w:rsidR="00B7194C" w:rsidRPr="005B5464" w:rsidRDefault="00B7194C">
      <w:r w:rsidRPr="005B5464">
        <w:br w:type="page"/>
      </w:r>
    </w:p>
    <w:tbl>
      <w:tblPr>
        <w:tblStyle w:val="TableGrid"/>
        <w:tblW w:w="9136" w:type="dxa"/>
        <w:tblLook w:val="04A0" w:firstRow="1" w:lastRow="0" w:firstColumn="1" w:lastColumn="0" w:noHBand="0" w:noVBand="1"/>
      </w:tblPr>
      <w:tblGrid>
        <w:gridCol w:w="9136"/>
      </w:tblGrid>
      <w:tr w:rsidR="003D5252" w:rsidRPr="005B5464" w14:paraId="701A9A1B" w14:textId="77777777" w:rsidTr="00023B66">
        <w:trPr>
          <w:cantSplit/>
        </w:trPr>
        <w:tc>
          <w:tcPr>
            <w:tcW w:w="9136" w:type="dxa"/>
          </w:tcPr>
          <w:p w14:paraId="4B00932A" w14:textId="42FB1F10" w:rsidR="003D5252" w:rsidRPr="00BB6F9D" w:rsidRDefault="00347CA3" w:rsidP="001212DA">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en-US"/>
              </w:rPr>
            </w:pPr>
            <w:r w:rsidRPr="00BB6F9D">
              <w:rPr>
                <w:rFonts w:asciiTheme="minorHAnsi" w:hAnsiTheme="minorHAnsi" w:cstheme="minorHAnsi"/>
                <w:sz w:val="28"/>
                <w:szCs w:val="28"/>
                <w:lang w:val="en-US"/>
              </w:rPr>
              <w:br w:type="page"/>
            </w:r>
            <w:bookmarkStart w:id="14" w:name="_Toc51313029"/>
            <w:bookmarkStart w:id="15" w:name="_Toc124338159"/>
            <w:bookmarkEnd w:id="14"/>
            <w:r w:rsidRPr="00BB6F9D">
              <w:rPr>
                <w:rFonts w:asciiTheme="minorHAnsi" w:hAnsiTheme="minorHAnsi" w:cstheme="minorHAnsi"/>
                <w:sz w:val="28"/>
                <w:szCs w:val="28"/>
                <w:lang w:val="en-US"/>
              </w:rPr>
              <w:t>Project approach and project team (Criterion 3)</w:t>
            </w:r>
            <w:bookmarkEnd w:id="15"/>
            <w:r w:rsidRPr="00BB6F9D">
              <w:rPr>
                <w:rFonts w:asciiTheme="minorHAnsi" w:hAnsiTheme="minorHAnsi" w:cstheme="minorHAnsi"/>
                <w:sz w:val="28"/>
                <w:szCs w:val="28"/>
                <w:lang w:val="en-US"/>
              </w:rPr>
              <w:t xml:space="preserve"> </w:t>
            </w:r>
          </w:p>
        </w:tc>
      </w:tr>
      <w:tr w:rsidR="003D5252" w:rsidRPr="005B5464" w14:paraId="05315B23" w14:textId="77777777" w:rsidTr="00023B66">
        <w:trPr>
          <w:cantSplit/>
        </w:trPr>
        <w:tc>
          <w:tcPr>
            <w:tcW w:w="9136" w:type="dxa"/>
          </w:tcPr>
          <w:p w14:paraId="5ACDB777" w14:textId="0A227C0D" w:rsidR="00841F50" w:rsidRPr="005B5464" w:rsidRDefault="00841F50" w:rsidP="00E3235E">
            <w:pPr>
              <w:pStyle w:val="KopVraagcategorie"/>
              <w:spacing w:before="0"/>
              <w:rPr>
                <w:i/>
                <w:color w:val="auto"/>
                <w:sz w:val="20"/>
                <w:szCs w:val="20"/>
              </w:rPr>
            </w:pPr>
            <w:r w:rsidRPr="005B5464">
              <w:rPr>
                <w:i/>
                <w:color w:val="auto"/>
                <w:sz w:val="20"/>
                <w:szCs w:val="20"/>
              </w:rPr>
              <w:t>(</w:t>
            </w:r>
            <w:r w:rsidR="000509BC" w:rsidRPr="005B5464">
              <w:rPr>
                <w:i/>
                <w:color w:val="auto"/>
                <w:sz w:val="20"/>
                <w:szCs w:val="20"/>
              </w:rPr>
              <w:t>G</w:t>
            </w:r>
            <w:r w:rsidRPr="005B5464">
              <w:rPr>
                <w:i/>
                <w:color w:val="auto"/>
                <w:sz w:val="20"/>
                <w:szCs w:val="20"/>
              </w:rPr>
              <w:t>uideline: 4 pages)</w:t>
            </w:r>
          </w:p>
          <w:p w14:paraId="4796F492" w14:textId="2AF7B418" w:rsidR="003D5252" w:rsidRPr="005B5464" w:rsidRDefault="00C6598A" w:rsidP="00084651">
            <w:pPr>
              <w:pStyle w:val="KopVraagcategorie"/>
              <w:spacing w:before="0"/>
              <w:rPr>
                <w:i/>
                <w:color w:val="auto"/>
                <w:sz w:val="19"/>
                <w:szCs w:val="19"/>
              </w:rPr>
            </w:pPr>
            <w:r w:rsidRPr="005B5464">
              <w:rPr>
                <w:i/>
                <w:color w:val="auto"/>
                <w:sz w:val="20"/>
                <w:szCs w:val="20"/>
              </w:rPr>
              <w:t xml:space="preserve">Show that the project approach and budget are realistic and that the team has the right expertise and resources to make the project a success. </w:t>
            </w:r>
          </w:p>
        </w:tc>
      </w:tr>
      <w:tr w:rsidR="003D5252" w:rsidRPr="005B5464" w14:paraId="54053AF1" w14:textId="77777777" w:rsidTr="00023B66">
        <w:trPr>
          <w:cantSplit/>
        </w:trPr>
        <w:tc>
          <w:tcPr>
            <w:tcW w:w="9136" w:type="dxa"/>
          </w:tcPr>
          <w:p w14:paraId="1CCF33DC" w14:textId="30BF3F7E" w:rsidR="003D5252" w:rsidRPr="00084651" w:rsidRDefault="00964646"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6" w:name="_Toc124338160"/>
            <w:r w:rsidRPr="00084651">
              <w:rPr>
                <w:rFonts w:ascii="Calibri" w:hAnsi="Calibri" w:cs="Calibri"/>
                <w:sz w:val="24"/>
                <w:szCs w:val="24"/>
              </w:rPr>
              <w:t>Project approach</w:t>
            </w:r>
            <w:bookmarkEnd w:id="16"/>
          </w:p>
        </w:tc>
      </w:tr>
      <w:tr w:rsidR="00CC62D9" w:rsidRPr="005B5464" w14:paraId="5B060CCA" w14:textId="77777777" w:rsidTr="00023B66">
        <w:trPr>
          <w:cantSplit/>
        </w:trPr>
        <w:tc>
          <w:tcPr>
            <w:tcW w:w="9136" w:type="dxa"/>
          </w:tcPr>
          <w:p w14:paraId="607AC3A1" w14:textId="5AAB9A79" w:rsidR="00CC62D9" w:rsidRPr="005B5464" w:rsidRDefault="00BA1EBF" w:rsidP="00713DF8">
            <w:pPr>
              <w:pStyle w:val="KopVraagcategorie"/>
              <w:spacing w:before="0"/>
              <w:rPr>
                <w:i/>
                <w:color w:val="auto"/>
                <w:sz w:val="20"/>
                <w:szCs w:val="20"/>
              </w:rPr>
            </w:pPr>
            <w:r w:rsidRPr="005B5464">
              <w:rPr>
                <w:i/>
                <w:color w:val="auto"/>
                <w:sz w:val="20"/>
                <w:szCs w:val="20"/>
              </w:rPr>
              <w:t>This section describes the activities for the project.</w:t>
            </w:r>
          </w:p>
          <w:p w14:paraId="4C83EE4E" w14:textId="6ACE4B5A" w:rsidR="00EE6D5F" w:rsidRPr="005B5464" w:rsidRDefault="001E5582" w:rsidP="002868EC">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are your objectives (SMART: Specific, Measurable, A</w:t>
            </w:r>
            <w:r w:rsidR="00E72809" w:rsidRPr="005B5464">
              <w:rPr>
                <w:i/>
                <w:color w:val="auto"/>
                <w:sz w:val="20"/>
                <w:szCs w:val="20"/>
              </w:rPr>
              <w:t>ttainable</w:t>
            </w:r>
            <w:r w:rsidRPr="005B5464">
              <w:rPr>
                <w:i/>
                <w:color w:val="auto"/>
                <w:sz w:val="20"/>
                <w:szCs w:val="20"/>
              </w:rPr>
              <w:t>, Realistic and Time-bound)?</w:t>
            </w:r>
          </w:p>
          <w:p w14:paraId="527B6BA7" w14:textId="0FAFAFD7" w:rsidR="002868EC" w:rsidRPr="005B5464" w:rsidRDefault="002868EC" w:rsidP="00EE6D5F">
            <w:pPr>
              <w:pStyle w:val="KopVraagcategorie"/>
              <w:tabs>
                <w:tab w:val="clear" w:pos="426"/>
                <w:tab w:val="clear" w:pos="1021"/>
                <w:tab w:val="clear" w:pos="1361"/>
              </w:tabs>
              <w:spacing w:before="0"/>
              <w:ind w:left="454"/>
              <w:rPr>
                <w:i/>
                <w:color w:val="auto"/>
                <w:sz w:val="20"/>
                <w:szCs w:val="20"/>
              </w:rPr>
            </w:pPr>
            <w:r w:rsidRPr="005B5464">
              <w:rPr>
                <w:i/>
                <w:color w:val="auto"/>
                <w:sz w:val="20"/>
                <w:szCs w:val="20"/>
              </w:rPr>
              <w:t>Please note that the Minimal Viable Product must be delivered within 12 months.</w:t>
            </w:r>
            <w:r w:rsidR="00540D3B" w:rsidRPr="005B5464">
              <w:rPr>
                <w:i/>
                <w:color w:val="auto"/>
                <w:sz w:val="20"/>
                <w:szCs w:val="20"/>
              </w:rPr>
              <w:t xml:space="preserve"> </w:t>
            </w:r>
          </w:p>
          <w:p w14:paraId="2DE41E22" w14:textId="00626446" w:rsidR="00CA2A59" w:rsidRPr="005B5464" w:rsidRDefault="00CA2A59"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at is your action plan and methodology to achieve the objectives? </w:t>
            </w:r>
          </w:p>
          <w:p w14:paraId="3F5FFAAC" w14:textId="71E5F7D9" w:rsidR="000202F2" w:rsidRPr="005B5464" w:rsidRDefault="00CA2A59" w:rsidP="0013008A">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are your key activities, milestones and deliverables? Please visualise them in a Gantt chart.</w:t>
            </w:r>
          </w:p>
          <w:p w14:paraId="67B30CFC" w14:textId="29D12448" w:rsidR="00015842" w:rsidRPr="005B5464" w:rsidRDefault="0046280C" w:rsidP="0008465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In the event of outsourcing, please state which parties are involved and the relevant amounts.</w:t>
            </w:r>
          </w:p>
        </w:tc>
      </w:tr>
      <w:tr w:rsidR="00755383" w:rsidRPr="005B5464" w14:paraId="5AC519F4" w14:textId="77777777" w:rsidTr="00023B66">
        <w:trPr>
          <w:cantSplit/>
        </w:trPr>
        <w:tc>
          <w:tcPr>
            <w:tcW w:w="9136" w:type="dxa"/>
          </w:tcPr>
          <w:p w14:paraId="73A9F912" w14:textId="61CFA137" w:rsidR="00755383" w:rsidRPr="00084651" w:rsidRDefault="00755383"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7" w:name="_Toc124338161"/>
            <w:r w:rsidRPr="00084651">
              <w:rPr>
                <w:rFonts w:ascii="Calibri" w:hAnsi="Calibri" w:cs="Calibri"/>
                <w:sz w:val="24"/>
                <w:szCs w:val="24"/>
              </w:rPr>
              <w:t>Project team</w:t>
            </w:r>
            <w:bookmarkEnd w:id="17"/>
          </w:p>
        </w:tc>
      </w:tr>
      <w:tr w:rsidR="00755383" w:rsidRPr="005B5464" w14:paraId="5634FA34" w14:textId="77777777" w:rsidTr="00023B66">
        <w:trPr>
          <w:cantSplit/>
        </w:trPr>
        <w:tc>
          <w:tcPr>
            <w:tcW w:w="9136" w:type="dxa"/>
          </w:tcPr>
          <w:p w14:paraId="244AE2E8" w14:textId="24F4CA2B" w:rsidR="00755383" w:rsidRPr="005B5464" w:rsidRDefault="00755383" w:rsidP="0075538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Does the team have the right technical and business development knowledge and other relevant expertise? If not, is there a clear plan to acquire this knowledge/expertise? </w:t>
            </w:r>
          </w:p>
          <w:p w14:paraId="7B2E0473" w14:textId="77777777" w:rsidR="00755383" w:rsidRPr="005B5464" w:rsidRDefault="00755383" w:rsidP="00755383">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What are the roles and responsibilities of the team members?</w:t>
            </w:r>
          </w:p>
          <w:p w14:paraId="2A13D73D" w14:textId="7B6B456A" w:rsidR="00015842" w:rsidRPr="005B5464" w:rsidRDefault="00755383" w:rsidP="0008465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Does the team have access to all necessary resources?</w:t>
            </w:r>
          </w:p>
        </w:tc>
      </w:tr>
      <w:tr w:rsidR="003D5252" w:rsidRPr="005B5464" w14:paraId="47BD9449" w14:textId="77777777" w:rsidTr="00023B66">
        <w:trPr>
          <w:cantSplit/>
        </w:trPr>
        <w:tc>
          <w:tcPr>
            <w:tcW w:w="9136" w:type="dxa"/>
          </w:tcPr>
          <w:p w14:paraId="12259B25" w14:textId="4C32A96A" w:rsidR="003D5252" w:rsidRPr="00084651" w:rsidRDefault="006D3969"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8" w:name="_Toc124338162"/>
            <w:r w:rsidRPr="00084651">
              <w:rPr>
                <w:rFonts w:ascii="Calibri" w:hAnsi="Calibri" w:cs="Calibri"/>
                <w:sz w:val="24"/>
                <w:szCs w:val="24"/>
              </w:rPr>
              <w:t>Risks</w:t>
            </w:r>
            <w:bookmarkEnd w:id="18"/>
          </w:p>
        </w:tc>
      </w:tr>
      <w:tr w:rsidR="003D5252" w:rsidRPr="005B5464" w14:paraId="3225A218" w14:textId="77777777" w:rsidTr="00023B66">
        <w:trPr>
          <w:cantSplit/>
        </w:trPr>
        <w:tc>
          <w:tcPr>
            <w:tcW w:w="9136" w:type="dxa"/>
          </w:tcPr>
          <w:p w14:paraId="53FC2F1A" w14:textId="65702F9B" w:rsidR="00CA2A59" w:rsidRPr="005B5464" w:rsidRDefault="00CA2A59" w:rsidP="00713DF8">
            <w:pPr>
              <w:pStyle w:val="KopVraagcategorie"/>
              <w:numPr>
                <w:ilvl w:val="0"/>
                <w:numId w:val="26"/>
              </w:numPr>
              <w:tabs>
                <w:tab w:val="clear" w:pos="426"/>
                <w:tab w:val="clear" w:pos="1021"/>
                <w:tab w:val="clear" w:pos="1361"/>
              </w:tabs>
              <w:spacing w:before="0"/>
              <w:ind w:left="454"/>
              <w:rPr>
                <w:i/>
                <w:color w:val="auto"/>
                <w:sz w:val="20"/>
                <w:szCs w:val="20"/>
              </w:rPr>
            </w:pPr>
            <w:r w:rsidRPr="005B5464">
              <w:rPr>
                <w:i/>
                <w:color w:val="auto"/>
                <w:sz w:val="20"/>
                <w:szCs w:val="20"/>
              </w:rPr>
              <w:t xml:space="preserve">What realistic risks are there that the project will not succeed/what could go wrong? </w:t>
            </w:r>
          </w:p>
          <w:p w14:paraId="4EEE970D" w14:textId="48910A3D" w:rsidR="00474034" w:rsidRPr="005B5464" w:rsidRDefault="00C6598A" w:rsidP="00084651">
            <w:pPr>
              <w:pStyle w:val="KopVraagcategorie"/>
              <w:numPr>
                <w:ilvl w:val="0"/>
                <w:numId w:val="26"/>
              </w:numPr>
              <w:tabs>
                <w:tab w:val="clear" w:pos="426"/>
                <w:tab w:val="clear" w:pos="1021"/>
                <w:tab w:val="clear" w:pos="1361"/>
              </w:tabs>
              <w:spacing w:before="0"/>
              <w:ind w:left="454"/>
              <w:rPr>
                <w:i/>
                <w:color w:val="auto"/>
                <w:sz w:val="19"/>
                <w:szCs w:val="19"/>
              </w:rPr>
            </w:pPr>
            <w:r w:rsidRPr="005B5464">
              <w:rPr>
                <w:i/>
                <w:color w:val="auto"/>
                <w:sz w:val="20"/>
                <w:szCs w:val="20"/>
              </w:rPr>
              <w:t>What measures can be taken to reduce these risks?</w:t>
            </w:r>
            <w:r w:rsidRPr="005B5464">
              <w:rPr>
                <w:i/>
                <w:color w:val="auto"/>
                <w:sz w:val="19"/>
                <w:szCs w:val="19"/>
              </w:rPr>
              <w:t xml:space="preserve"> </w:t>
            </w:r>
          </w:p>
        </w:tc>
      </w:tr>
      <w:tr w:rsidR="001E2993" w:rsidRPr="005B5464" w14:paraId="093C1651" w14:textId="77777777" w:rsidTr="00023B66">
        <w:trPr>
          <w:cantSplit/>
          <w:trHeight w:val="41"/>
        </w:trPr>
        <w:tc>
          <w:tcPr>
            <w:tcW w:w="9136" w:type="dxa"/>
          </w:tcPr>
          <w:p w14:paraId="5C4CCC07" w14:textId="041D1E0F" w:rsidR="001E2993" w:rsidRPr="00084651" w:rsidRDefault="001E2993"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19" w:name="_Toc124338163"/>
            <w:r w:rsidRPr="00084651">
              <w:rPr>
                <w:rFonts w:ascii="Calibri" w:hAnsi="Calibri" w:cs="Calibri"/>
                <w:sz w:val="24"/>
                <w:szCs w:val="24"/>
              </w:rPr>
              <w:t>Budget</w:t>
            </w:r>
            <w:bookmarkEnd w:id="19"/>
          </w:p>
        </w:tc>
      </w:tr>
      <w:tr w:rsidR="00EB2E62" w:rsidRPr="005B5464" w14:paraId="29FCCCBD" w14:textId="77777777" w:rsidTr="00023B66">
        <w:trPr>
          <w:cantSplit/>
          <w:trHeight w:val="1060"/>
        </w:trPr>
        <w:tc>
          <w:tcPr>
            <w:tcW w:w="9136" w:type="dxa"/>
          </w:tcPr>
          <w:p w14:paraId="4330F845" w14:textId="706EF713" w:rsidR="004666B4" w:rsidRDefault="004666B4" w:rsidP="00AA0674">
            <w:pPr>
              <w:tabs>
                <w:tab w:val="clear" w:pos="340"/>
                <w:tab w:val="clear" w:pos="680"/>
                <w:tab w:val="clear" w:pos="1021"/>
                <w:tab w:val="clear" w:pos="1361"/>
              </w:tabs>
              <w:rPr>
                <w:i/>
                <w:color w:val="auto"/>
              </w:rPr>
            </w:pPr>
            <w:r>
              <w:rPr>
                <w:i/>
                <w:color w:val="auto"/>
              </w:rPr>
              <w:t xml:space="preserve">First </w:t>
            </w:r>
            <w:r w:rsidR="008672D6">
              <w:rPr>
                <w:i/>
                <w:color w:val="auto"/>
              </w:rPr>
              <w:t xml:space="preserve">of all </w:t>
            </w:r>
            <w:r>
              <w:rPr>
                <w:i/>
                <w:color w:val="auto"/>
              </w:rPr>
              <w:t xml:space="preserve">use the Excelfile ‘Demonstrator_Budget_2023’ and add a print screen or picture of the Budget sheet </w:t>
            </w:r>
            <w:r w:rsidR="004B00E8">
              <w:rPr>
                <w:i/>
                <w:color w:val="auto"/>
              </w:rPr>
              <w:t>in</w:t>
            </w:r>
            <w:r w:rsidR="008672D6">
              <w:rPr>
                <w:i/>
                <w:color w:val="auto"/>
              </w:rPr>
              <w:t xml:space="preserve"> Annexe 1</w:t>
            </w:r>
            <w:r>
              <w:rPr>
                <w:i/>
                <w:color w:val="auto"/>
              </w:rPr>
              <w:t>.</w:t>
            </w:r>
          </w:p>
          <w:p w14:paraId="08C94A11" w14:textId="061A21DD" w:rsidR="004666B4" w:rsidRDefault="004666B4" w:rsidP="00AA0674">
            <w:pPr>
              <w:tabs>
                <w:tab w:val="clear" w:pos="340"/>
                <w:tab w:val="clear" w:pos="680"/>
                <w:tab w:val="clear" w:pos="1021"/>
                <w:tab w:val="clear" w:pos="1361"/>
              </w:tabs>
              <w:rPr>
                <w:i/>
                <w:color w:val="auto"/>
              </w:rPr>
            </w:pPr>
          </w:p>
          <w:p w14:paraId="3391DF65" w14:textId="01248241" w:rsidR="004666B4" w:rsidRDefault="004666B4" w:rsidP="00AA0674">
            <w:pPr>
              <w:tabs>
                <w:tab w:val="clear" w:pos="340"/>
                <w:tab w:val="clear" w:pos="680"/>
                <w:tab w:val="clear" w:pos="1021"/>
                <w:tab w:val="clear" w:pos="1361"/>
              </w:tabs>
              <w:rPr>
                <w:i/>
                <w:color w:val="auto"/>
              </w:rPr>
            </w:pPr>
            <w:r>
              <w:rPr>
                <w:i/>
                <w:color w:val="auto"/>
              </w:rPr>
              <w:t>Additionally m</w:t>
            </w:r>
            <w:r w:rsidRPr="005B5464">
              <w:rPr>
                <w:i/>
                <w:color w:val="auto"/>
              </w:rPr>
              <w:t xml:space="preserve">ake sure there are recognisable references to the </w:t>
            </w:r>
            <w:r>
              <w:rPr>
                <w:i/>
                <w:color w:val="auto"/>
              </w:rPr>
              <w:t>p</w:t>
            </w:r>
            <w:r w:rsidRPr="005B5464">
              <w:rPr>
                <w:i/>
                <w:color w:val="auto"/>
              </w:rPr>
              <w:t xml:space="preserve">roject </w:t>
            </w:r>
            <w:r>
              <w:rPr>
                <w:i/>
                <w:color w:val="auto"/>
              </w:rPr>
              <w:t>a</w:t>
            </w:r>
            <w:r w:rsidRPr="005B5464">
              <w:rPr>
                <w:i/>
                <w:color w:val="auto"/>
              </w:rPr>
              <w:t>pproach and describe</w:t>
            </w:r>
            <w:r w:rsidR="008672D6">
              <w:rPr>
                <w:i/>
                <w:color w:val="auto"/>
              </w:rPr>
              <w:t xml:space="preserve"> here</w:t>
            </w:r>
            <w:r w:rsidRPr="005B5464">
              <w:rPr>
                <w:i/>
                <w:color w:val="auto"/>
              </w:rPr>
              <w:t xml:space="preserve"> briefly why the proposed items are in proportion to each other and why they fit in with the proposed activities of the project plan. The committee will consider the extent to which the requested modules make sense in view of the project plan.</w:t>
            </w:r>
          </w:p>
          <w:p w14:paraId="6130D8DF" w14:textId="5F412BDA" w:rsidR="00015842" w:rsidRPr="00A8332F" w:rsidRDefault="00015842" w:rsidP="00A8332F">
            <w:pPr>
              <w:spacing w:after="240"/>
              <w:rPr>
                <w:lang w:val="en-US"/>
              </w:rPr>
            </w:pPr>
          </w:p>
        </w:tc>
      </w:tr>
    </w:tbl>
    <w:p w14:paraId="4EB05B3B" w14:textId="77777777" w:rsidR="007F4C9C" w:rsidRPr="005B5464" w:rsidRDefault="007F4C9C" w:rsidP="007F4C9C">
      <w:pPr>
        <w:tabs>
          <w:tab w:val="clear" w:pos="340"/>
          <w:tab w:val="clear" w:pos="680"/>
          <w:tab w:val="clear" w:pos="1021"/>
          <w:tab w:val="clear" w:pos="1361"/>
        </w:tabs>
        <w:spacing w:after="160" w:line="259" w:lineRule="auto"/>
      </w:pPr>
    </w:p>
    <w:tbl>
      <w:tblPr>
        <w:tblStyle w:val="TableGrid"/>
        <w:tblW w:w="9209" w:type="dxa"/>
        <w:tblLook w:val="04A0" w:firstRow="1" w:lastRow="0" w:firstColumn="1" w:lastColumn="0" w:noHBand="0" w:noVBand="1"/>
      </w:tblPr>
      <w:tblGrid>
        <w:gridCol w:w="9209"/>
      </w:tblGrid>
      <w:tr w:rsidR="00713DF8" w:rsidRPr="005B5464" w14:paraId="49355350" w14:textId="77777777" w:rsidTr="0036742C">
        <w:tc>
          <w:tcPr>
            <w:tcW w:w="9209" w:type="dxa"/>
          </w:tcPr>
          <w:p w14:paraId="3C66A784" w14:textId="639A4F1C" w:rsidR="00713DF8" w:rsidRPr="00084651" w:rsidRDefault="00713DF8" w:rsidP="00084651">
            <w:pPr>
              <w:pStyle w:val="Heading2"/>
              <w:numPr>
                <w:ilvl w:val="1"/>
                <w:numId w:val="17"/>
              </w:numPr>
              <w:tabs>
                <w:tab w:val="clear" w:pos="340"/>
                <w:tab w:val="clear" w:pos="680"/>
                <w:tab w:val="clear" w:pos="1021"/>
                <w:tab w:val="clear" w:pos="1361"/>
              </w:tabs>
              <w:ind w:left="600" w:hanging="600"/>
              <w:outlineLvl w:val="1"/>
              <w:rPr>
                <w:rFonts w:ascii="Calibri" w:hAnsi="Calibri" w:cs="Calibri"/>
                <w:sz w:val="24"/>
                <w:szCs w:val="24"/>
              </w:rPr>
            </w:pPr>
            <w:bookmarkStart w:id="20" w:name="_Toc124338164"/>
            <w:r w:rsidRPr="00084651">
              <w:rPr>
                <w:rFonts w:ascii="Calibri" w:hAnsi="Calibri" w:cs="Calibri"/>
                <w:sz w:val="24"/>
                <w:szCs w:val="24"/>
              </w:rPr>
              <w:t>Patent position with respect to Demonstrator knowledge</w:t>
            </w:r>
            <w:bookmarkEnd w:id="20"/>
          </w:p>
        </w:tc>
      </w:tr>
      <w:tr w:rsidR="00713DF8" w:rsidRPr="005B5464" w14:paraId="666F9226" w14:textId="77777777" w:rsidTr="0036742C">
        <w:tc>
          <w:tcPr>
            <w:tcW w:w="9209" w:type="dxa"/>
          </w:tcPr>
          <w:p w14:paraId="6D5B6647" w14:textId="568F477B" w:rsidR="00713DF8" w:rsidRPr="005B5464" w:rsidRDefault="00713DF8" w:rsidP="008D3E12">
            <w:pPr>
              <w:pStyle w:val="KopVraagcategorie"/>
              <w:spacing w:before="0"/>
              <w:rPr>
                <w:i/>
                <w:sz w:val="20"/>
                <w:szCs w:val="20"/>
              </w:rPr>
            </w:pPr>
            <w:r w:rsidRPr="005B5464">
              <w:rPr>
                <w:i/>
                <w:color w:val="auto"/>
                <w:sz w:val="20"/>
                <w:szCs w:val="20"/>
              </w:rPr>
              <w:t>State all information relevant to the Demonstrator application with respect to the IP status of your Demonstrator knowledge. It is compulsory to provide the information requested. If the status is that there are no contracts or patents</w:t>
            </w:r>
            <w:r w:rsidR="00EF3933">
              <w:rPr>
                <w:i/>
                <w:color w:val="auto"/>
                <w:sz w:val="20"/>
                <w:szCs w:val="20"/>
              </w:rPr>
              <w:t xml:space="preserve"> then</w:t>
            </w:r>
            <w:r w:rsidRPr="005B5464">
              <w:rPr>
                <w:i/>
                <w:color w:val="auto"/>
                <w:sz w:val="20"/>
                <w:szCs w:val="20"/>
              </w:rPr>
              <w:t xml:space="preserve"> state this explicitly.</w:t>
            </w:r>
          </w:p>
        </w:tc>
      </w:tr>
      <w:tr w:rsidR="00713DF8" w:rsidRPr="005B5464" w14:paraId="4860C3AB" w14:textId="77777777" w:rsidTr="0036742C">
        <w:tc>
          <w:tcPr>
            <w:tcW w:w="9209" w:type="dxa"/>
          </w:tcPr>
          <w:p w14:paraId="2A1D39E0" w14:textId="07FC6884" w:rsidR="00713DF8" w:rsidRPr="005B5464" w:rsidRDefault="00713DF8" w:rsidP="00713DF8">
            <w:pPr>
              <w:pStyle w:val="KopVraagcategorie"/>
              <w:spacing w:before="0"/>
              <w:rPr>
                <w:color w:val="auto"/>
                <w:sz w:val="20"/>
                <w:szCs w:val="20"/>
              </w:rPr>
            </w:pPr>
            <w:r w:rsidRPr="005B5464">
              <w:rPr>
                <w:rFonts w:asciiTheme="minorHAnsi" w:hAnsiTheme="minorHAnsi"/>
                <w:sz w:val="20"/>
                <w:szCs w:val="20"/>
              </w:rPr>
              <w:t>Contracts:</w:t>
            </w:r>
          </w:p>
          <w:p w14:paraId="4DE0E93E" w14:textId="5EC43D72" w:rsidR="00713DF8" w:rsidRPr="005B5464" w:rsidRDefault="00713DF8" w:rsidP="008D3E12">
            <w:pPr>
              <w:pStyle w:val="KopVraagcategorie"/>
              <w:spacing w:before="0"/>
              <w:rPr>
                <w:i/>
                <w:sz w:val="20"/>
                <w:szCs w:val="20"/>
              </w:rPr>
            </w:pPr>
            <w:r w:rsidRPr="005B5464">
              <w:rPr>
                <w:i/>
                <w:color w:val="auto"/>
                <w:sz w:val="20"/>
                <w:szCs w:val="20"/>
              </w:rPr>
              <w:t xml:space="preserve">State </w:t>
            </w:r>
            <w:r w:rsidR="00AE41FD" w:rsidRPr="005B5464">
              <w:rPr>
                <w:i/>
                <w:color w:val="auto"/>
                <w:sz w:val="20"/>
                <w:szCs w:val="20"/>
              </w:rPr>
              <w:t xml:space="preserve">whether </w:t>
            </w:r>
            <w:r w:rsidRPr="005B5464">
              <w:rPr>
                <w:i/>
                <w:color w:val="auto"/>
                <w:sz w:val="20"/>
                <w:szCs w:val="20"/>
              </w:rPr>
              <w:t>there are any existing contracts (e.g. material transfer agreements, non-disclosure agreements, licences, cooperation agreements</w:t>
            </w:r>
            <w:r w:rsidR="00476F84" w:rsidRPr="005B5464">
              <w:rPr>
                <w:i/>
                <w:color w:val="auto"/>
                <w:sz w:val="20"/>
                <w:szCs w:val="20"/>
              </w:rPr>
              <w:t>,</w:t>
            </w:r>
            <w:r w:rsidRPr="005B5464">
              <w:rPr>
                <w:i/>
                <w:color w:val="auto"/>
                <w:sz w:val="20"/>
                <w:szCs w:val="20"/>
              </w:rPr>
              <w:t xml:space="preserve"> etc.) with third parties (including persons involved in the project) in relation to the Demonstrator topic. If this is the case, argue whether there are still sufficient opportunities to transfer the proposed Demonstrator in the future to a third party who will operate or further develop the Demonstrator.</w:t>
            </w:r>
          </w:p>
        </w:tc>
      </w:tr>
      <w:tr w:rsidR="00713DF8" w:rsidRPr="005B5464" w14:paraId="35AB89C7" w14:textId="77777777" w:rsidTr="0036742C">
        <w:tc>
          <w:tcPr>
            <w:tcW w:w="9209" w:type="dxa"/>
          </w:tcPr>
          <w:p w14:paraId="0BA741A4" w14:textId="2DBBECDB" w:rsidR="00C6217A" w:rsidRPr="005B5464" w:rsidRDefault="00C6217A" w:rsidP="00C6217A">
            <w:pPr>
              <w:pStyle w:val="KopVraagcategorie"/>
              <w:spacing w:before="0"/>
              <w:rPr>
                <w:rFonts w:asciiTheme="minorHAnsi" w:hAnsiTheme="minorHAnsi" w:cstheme="minorHAnsi"/>
                <w:sz w:val="20"/>
                <w:szCs w:val="20"/>
              </w:rPr>
            </w:pPr>
            <w:r w:rsidRPr="005B5464">
              <w:rPr>
                <w:rFonts w:asciiTheme="minorHAnsi" w:hAnsiTheme="minorHAnsi"/>
                <w:sz w:val="20"/>
                <w:szCs w:val="20"/>
              </w:rPr>
              <w:t>Patents:</w:t>
            </w:r>
          </w:p>
          <w:p w14:paraId="406571C7" w14:textId="3DAEFDD6" w:rsidR="00713DF8" w:rsidRPr="005B5464" w:rsidRDefault="00C6217A" w:rsidP="00FD5DA9">
            <w:pPr>
              <w:pStyle w:val="KopVraagcategorie"/>
              <w:spacing w:before="0"/>
              <w:rPr>
                <w:i/>
                <w:color w:val="auto"/>
                <w:sz w:val="20"/>
                <w:szCs w:val="20"/>
              </w:rPr>
            </w:pPr>
            <w:r w:rsidRPr="005B5464">
              <w:rPr>
                <w:i/>
                <w:color w:val="auto"/>
                <w:sz w:val="20"/>
                <w:szCs w:val="20"/>
              </w:rPr>
              <w:t>Provide an overview of patents and/or patent applications in the field of the Demonstrator proposal.</w:t>
            </w:r>
          </w:p>
          <w:p w14:paraId="3EEE2C41" w14:textId="21232CD7" w:rsidR="00C023FE" w:rsidRPr="005B5464" w:rsidRDefault="00C023FE" w:rsidP="00084651">
            <w:pPr>
              <w:pStyle w:val="KopVraagcategorie"/>
              <w:numPr>
                <w:ilvl w:val="0"/>
                <w:numId w:val="53"/>
              </w:numPr>
              <w:tabs>
                <w:tab w:val="clear" w:pos="426"/>
                <w:tab w:val="clear" w:pos="1021"/>
                <w:tab w:val="clear" w:pos="1361"/>
              </w:tabs>
              <w:spacing w:before="0"/>
              <w:ind w:left="458"/>
              <w:rPr>
                <w:i/>
                <w:color w:val="auto"/>
                <w:sz w:val="20"/>
                <w:szCs w:val="20"/>
              </w:rPr>
            </w:pPr>
            <w:r w:rsidRPr="005B5464">
              <w:rPr>
                <w:i/>
                <w:color w:val="auto"/>
                <w:sz w:val="20"/>
                <w:szCs w:val="20"/>
              </w:rPr>
              <w:t>Title of patent</w:t>
            </w:r>
            <w:r w:rsidR="00AE41FD" w:rsidRPr="005B5464">
              <w:rPr>
                <w:i/>
                <w:color w:val="auto"/>
                <w:sz w:val="20"/>
                <w:szCs w:val="20"/>
              </w:rPr>
              <w:t>.</w:t>
            </w:r>
          </w:p>
          <w:p w14:paraId="522481B2" w14:textId="098BA21D" w:rsidR="00C023FE" w:rsidRPr="005B5464" w:rsidRDefault="00C023FE" w:rsidP="00084651">
            <w:pPr>
              <w:pStyle w:val="KopVraagcategorie"/>
              <w:numPr>
                <w:ilvl w:val="0"/>
                <w:numId w:val="53"/>
              </w:numPr>
              <w:tabs>
                <w:tab w:val="clear" w:pos="426"/>
                <w:tab w:val="clear" w:pos="1021"/>
                <w:tab w:val="clear" w:pos="1361"/>
              </w:tabs>
              <w:spacing w:before="0"/>
              <w:ind w:left="458"/>
              <w:rPr>
                <w:i/>
                <w:color w:val="auto"/>
                <w:sz w:val="20"/>
                <w:szCs w:val="20"/>
              </w:rPr>
            </w:pPr>
            <w:r w:rsidRPr="005B5464">
              <w:rPr>
                <w:i/>
                <w:color w:val="auto"/>
                <w:sz w:val="20"/>
                <w:szCs w:val="20"/>
              </w:rPr>
              <w:t>Patent owner</w:t>
            </w:r>
            <w:r w:rsidR="00E87108" w:rsidRPr="005B5464">
              <w:rPr>
                <w:i/>
                <w:color w:val="auto"/>
                <w:sz w:val="20"/>
                <w:szCs w:val="20"/>
              </w:rPr>
              <w:t>.</w:t>
            </w:r>
            <w:r w:rsidRPr="005B5464">
              <w:rPr>
                <w:i/>
                <w:color w:val="auto"/>
                <w:sz w:val="20"/>
                <w:szCs w:val="20"/>
              </w:rPr>
              <w:t xml:space="preserve"> State whether the patents and/or patent applications are in the name of the research institutes or universities of applied sciences involved or in the name of third parties (including any persons involved in the project). </w:t>
            </w:r>
          </w:p>
          <w:p w14:paraId="5D905976" w14:textId="4CD6EF00" w:rsidR="00C023FE" w:rsidRPr="005B5464" w:rsidRDefault="00C023FE" w:rsidP="00084651">
            <w:pPr>
              <w:pStyle w:val="KopVraagcategorie"/>
              <w:numPr>
                <w:ilvl w:val="0"/>
                <w:numId w:val="53"/>
              </w:numPr>
              <w:tabs>
                <w:tab w:val="clear" w:pos="426"/>
                <w:tab w:val="clear" w:pos="1021"/>
                <w:tab w:val="clear" w:pos="1361"/>
              </w:tabs>
              <w:spacing w:before="0"/>
              <w:ind w:left="458"/>
              <w:rPr>
                <w:i/>
                <w:color w:val="auto"/>
                <w:sz w:val="20"/>
                <w:szCs w:val="20"/>
              </w:rPr>
            </w:pPr>
            <w:r w:rsidRPr="005B5464">
              <w:rPr>
                <w:i/>
                <w:color w:val="auto"/>
                <w:sz w:val="20"/>
                <w:szCs w:val="20"/>
              </w:rPr>
              <w:t>Patent number</w:t>
            </w:r>
            <w:r w:rsidR="00AE41FD" w:rsidRPr="005B5464">
              <w:rPr>
                <w:i/>
                <w:color w:val="auto"/>
                <w:sz w:val="20"/>
                <w:szCs w:val="20"/>
              </w:rPr>
              <w:t>.</w:t>
            </w:r>
          </w:p>
          <w:p w14:paraId="790733F7" w14:textId="6C9BC33D" w:rsidR="00C8607A" w:rsidRPr="005B5464" w:rsidRDefault="00C023FE" w:rsidP="00084651">
            <w:pPr>
              <w:pStyle w:val="KopVraagcategorie"/>
              <w:numPr>
                <w:ilvl w:val="0"/>
                <w:numId w:val="53"/>
              </w:numPr>
              <w:tabs>
                <w:tab w:val="clear" w:pos="426"/>
                <w:tab w:val="clear" w:pos="1021"/>
                <w:tab w:val="clear" w:pos="1361"/>
              </w:tabs>
              <w:spacing w:before="0"/>
              <w:ind w:left="458"/>
              <w:rPr>
                <w:i/>
                <w:color w:val="auto"/>
                <w:sz w:val="20"/>
                <w:szCs w:val="20"/>
              </w:rPr>
            </w:pPr>
            <w:r w:rsidRPr="005B5464">
              <w:rPr>
                <w:i/>
                <w:color w:val="auto"/>
                <w:sz w:val="20"/>
                <w:szCs w:val="20"/>
              </w:rPr>
              <w:t>If not published, specify claim.</w:t>
            </w:r>
          </w:p>
          <w:p w14:paraId="1E68569F" w14:textId="2E9DFF1C" w:rsidR="00C8607A" w:rsidRPr="005B5464" w:rsidRDefault="00C8607A" w:rsidP="00084651">
            <w:pPr>
              <w:pStyle w:val="KopVraagcategorie"/>
              <w:numPr>
                <w:ilvl w:val="0"/>
                <w:numId w:val="53"/>
              </w:numPr>
              <w:tabs>
                <w:tab w:val="clear" w:pos="426"/>
                <w:tab w:val="clear" w:pos="1021"/>
                <w:tab w:val="clear" w:pos="1361"/>
              </w:tabs>
              <w:spacing w:before="0"/>
              <w:ind w:left="458"/>
              <w:rPr>
                <w:i/>
                <w:color w:val="auto"/>
                <w:sz w:val="20"/>
                <w:szCs w:val="20"/>
              </w:rPr>
            </w:pPr>
            <w:r w:rsidRPr="005B5464">
              <w:rPr>
                <w:i/>
                <w:color w:val="auto"/>
                <w:sz w:val="20"/>
                <w:szCs w:val="20"/>
              </w:rPr>
              <w:t>If the research institutes or universities of applied sciences involved hold relevant patents, state briefly whether agreements have been made with third parties in this respect and, if so, list the agreements.</w:t>
            </w:r>
          </w:p>
          <w:p w14:paraId="2BF373BB" w14:textId="03552759" w:rsidR="00C023FE" w:rsidRPr="005B5464" w:rsidRDefault="00C8607A" w:rsidP="00084651">
            <w:pPr>
              <w:pStyle w:val="KopVraagcategorie"/>
              <w:numPr>
                <w:ilvl w:val="0"/>
                <w:numId w:val="53"/>
              </w:numPr>
              <w:tabs>
                <w:tab w:val="clear" w:pos="426"/>
                <w:tab w:val="clear" w:pos="1021"/>
                <w:tab w:val="clear" w:pos="1361"/>
              </w:tabs>
              <w:spacing w:before="0"/>
              <w:ind w:left="458"/>
              <w:rPr>
                <w:i/>
                <w:sz w:val="20"/>
                <w:szCs w:val="20"/>
              </w:rPr>
            </w:pPr>
            <w:r w:rsidRPr="005B5464">
              <w:rPr>
                <w:i/>
                <w:color w:val="auto"/>
                <w:sz w:val="20"/>
                <w:szCs w:val="20"/>
              </w:rPr>
              <w:t>Potential impediments</w:t>
            </w:r>
            <w:r w:rsidR="00E87108" w:rsidRPr="005B5464">
              <w:rPr>
                <w:i/>
                <w:color w:val="auto"/>
                <w:sz w:val="20"/>
                <w:szCs w:val="20"/>
              </w:rPr>
              <w:t>.</w:t>
            </w:r>
            <w:r w:rsidRPr="005B5464">
              <w:rPr>
                <w:i/>
                <w:color w:val="auto"/>
                <w:sz w:val="20"/>
                <w:szCs w:val="20"/>
              </w:rPr>
              <w:t xml:space="preserve"> State whether there are any patents and/or patent applications of third parties that may impede the transfer of the Demonstrator. If an impediment exists, argue whether there are still sufficient opportunities to transfer the proposed Demonstrator results to a third party.</w:t>
            </w:r>
          </w:p>
        </w:tc>
      </w:tr>
    </w:tbl>
    <w:p w14:paraId="7A0B2E9E" w14:textId="4DC31851" w:rsidR="00621228" w:rsidRPr="005B5464" w:rsidRDefault="00621228" w:rsidP="00713DF8"/>
    <w:p w14:paraId="5088BE2E" w14:textId="77777777" w:rsidR="00621228" w:rsidRPr="005B5464" w:rsidRDefault="00621228">
      <w:pPr>
        <w:tabs>
          <w:tab w:val="clear" w:pos="340"/>
          <w:tab w:val="clear" w:pos="680"/>
          <w:tab w:val="clear" w:pos="1021"/>
          <w:tab w:val="clear" w:pos="1361"/>
        </w:tabs>
        <w:spacing w:after="160" w:line="259" w:lineRule="auto"/>
      </w:pPr>
      <w:r w:rsidRPr="005B5464">
        <w:br w:type="page"/>
      </w:r>
    </w:p>
    <w:tbl>
      <w:tblPr>
        <w:tblStyle w:val="Tabelraster11"/>
        <w:tblW w:w="9210" w:type="dxa"/>
        <w:tblLook w:val="04A0" w:firstRow="1" w:lastRow="0" w:firstColumn="1" w:lastColumn="0" w:noHBand="0" w:noVBand="1"/>
      </w:tblPr>
      <w:tblGrid>
        <w:gridCol w:w="988"/>
        <w:gridCol w:w="8222"/>
      </w:tblGrid>
      <w:tr w:rsidR="000F661A" w:rsidRPr="005B5464" w14:paraId="35A78F75" w14:textId="77777777" w:rsidTr="00CA2A59">
        <w:trPr>
          <w:trHeight w:val="36"/>
        </w:trPr>
        <w:tc>
          <w:tcPr>
            <w:tcW w:w="9210" w:type="dxa"/>
            <w:gridSpan w:val="2"/>
          </w:tcPr>
          <w:p w14:paraId="0A4935F4" w14:textId="014BA939" w:rsidR="000F661A" w:rsidRPr="00084651" w:rsidRDefault="00A94456" w:rsidP="00CA2A59">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nl-NL"/>
              </w:rPr>
            </w:pPr>
            <w:bookmarkStart w:id="21" w:name="_Toc124338165"/>
            <w:r w:rsidRPr="00084651">
              <w:rPr>
                <w:rFonts w:asciiTheme="minorHAnsi" w:hAnsiTheme="minorHAnsi" w:cstheme="minorHAnsi"/>
                <w:sz w:val="28"/>
                <w:szCs w:val="28"/>
                <w:lang w:val="nl-NL"/>
              </w:rPr>
              <w:t>Data management questions</w:t>
            </w:r>
            <w:bookmarkEnd w:id="21"/>
          </w:p>
        </w:tc>
      </w:tr>
      <w:tr w:rsidR="000F661A" w:rsidRPr="005B5464" w14:paraId="7CFA4C56" w14:textId="77777777" w:rsidTr="00CA2A59">
        <w:trPr>
          <w:trHeight w:val="36"/>
        </w:trPr>
        <w:tc>
          <w:tcPr>
            <w:tcW w:w="9210" w:type="dxa"/>
            <w:gridSpan w:val="2"/>
          </w:tcPr>
          <w:p w14:paraId="78374FB8" w14:textId="4BBF4111" w:rsidR="000F661A" w:rsidRPr="005B5464" w:rsidRDefault="00A94456" w:rsidP="00CA2A59">
            <w:pPr>
              <w:pStyle w:val="ListParagraph"/>
              <w:numPr>
                <w:ilvl w:val="0"/>
                <w:numId w:val="36"/>
              </w:numPr>
              <w:tabs>
                <w:tab w:val="clear" w:pos="340"/>
                <w:tab w:val="clear" w:pos="680"/>
                <w:tab w:val="clear" w:pos="1021"/>
                <w:tab w:val="clear" w:pos="1361"/>
              </w:tabs>
              <w:ind w:left="598" w:hanging="502"/>
            </w:pPr>
            <w:r w:rsidRPr="005B5464">
              <w:t>Will existing research data be reused in this project?</w:t>
            </w:r>
          </w:p>
        </w:tc>
      </w:tr>
      <w:tr w:rsidR="000F661A" w:rsidRPr="005B5464" w14:paraId="1D0194A1" w14:textId="77777777" w:rsidTr="00CA2A59">
        <w:trPr>
          <w:trHeight w:val="72"/>
        </w:trPr>
        <w:tc>
          <w:tcPr>
            <w:tcW w:w="988" w:type="dxa"/>
          </w:tcPr>
          <w:p w14:paraId="294F813F" w14:textId="458474DB"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1678463042"/>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6A1E070E" w14:textId="15BBC760" w:rsidR="000F661A" w:rsidRPr="005B5464" w:rsidRDefault="00A94456" w:rsidP="00A94456">
            <w:pPr>
              <w:tabs>
                <w:tab w:val="clear" w:pos="340"/>
                <w:tab w:val="clear" w:pos="680"/>
                <w:tab w:val="clear" w:pos="1021"/>
                <w:tab w:val="clear" w:pos="1361"/>
              </w:tabs>
              <w:rPr>
                <w:color w:val="auto"/>
              </w:rPr>
            </w:pPr>
            <w:r w:rsidRPr="005B5464">
              <w:rPr>
                <w:color w:val="auto"/>
              </w:rPr>
              <w:t>Yes; from my/our previous research</w:t>
            </w:r>
          </w:p>
        </w:tc>
      </w:tr>
      <w:tr w:rsidR="000F661A" w:rsidRPr="005B5464" w14:paraId="5F3FC6AA" w14:textId="77777777" w:rsidTr="00CA2A59">
        <w:trPr>
          <w:trHeight w:val="72"/>
        </w:trPr>
        <w:tc>
          <w:tcPr>
            <w:tcW w:w="988" w:type="dxa"/>
          </w:tcPr>
          <w:p w14:paraId="60AFB795" w14:textId="5F4BC2DC"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701985561"/>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5022B9D3" w14:textId="71653302" w:rsidR="000F661A" w:rsidRPr="005B5464" w:rsidRDefault="00A94456" w:rsidP="00A94456">
            <w:pPr>
              <w:tabs>
                <w:tab w:val="clear" w:pos="340"/>
                <w:tab w:val="clear" w:pos="680"/>
                <w:tab w:val="clear" w:pos="1021"/>
                <w:tab w:val="clear" w:pos="1361"/>
              </w:tabs>
              <w:rPr>
                <w:color w:val="auto"/>
              </w:rPr>
            </w:pPr>
            <w:r w:rsidRPr="005B5464">
              <w:rPr>
                <w:color w:val="auto"/>
              </w:rPr>
              <w:t>Yes; publicly accessible data</w:t>
            </w:r>
          </w:p>
        </w:tc>
      </w:tr>
      <w:tr w:rsidR="000F661A" w:rsidRPr="005B5464" w14:paraId="2CF95331" w14:textId="77777777" w:rsidTr="00CA2A59">
        <w:trPr>
          <w:trHeight w:val="72"/>
        </w:trPr>
        <w:tc>
          <w:tcPr>
            <w:tcW w:w="988" w:type="dxa"/>
          </w:tcPr>
          <w:p w14:paraId="2CB560FE" w14:textId="4B434718"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537966341"/>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4556C611" w14:textId="1C274AF4" w:rsidR="000F661A" w:rsidRPr="005B5464" w:rsidRDefault="00A94456" w:rsidP="00A94456">
            <w:pPr>
              <w:tabs>
                <w:tab w:val="clear" w:pos="340"/>
                <w:tab w:val="clear" w:pos="680"/>
                <w:tab w:val="clear" w:pos="1021"/>
                <w:tab w:val="clear" w:pos="1361"/>
              </w:tabs>
              <w:rPr>
                <w:color w:val="auto"/>
              </w:rPr>
            </w:pPr>
            <w:r w:rsidRPr="005B5464">
              <w:rPr>
                <w:color w:val="auto"/>
              </w:rPr>
              <w:t>No: Have you considered this possibility, but ruled it out? Why is that?</w:t>
            </w:r>
          </w:p>
        </w:tc>
      </w:tr>
      <w:tr w:rsidR="000F661A" w:rsidRPr="005B5464" w14:paraId="4BB38D99" w14:textId="77777777" w:rsidTr="00CA2A59">
        <w:trPr>
          <w:trHeight w:val="72"/>
        </w:trPr>
        <w:tc>
          <w:tcPr>
            <w:tcW w:w="988" w:type="dxa"/>
          </w:tcPr>
          <w:p w14:paraId="73F9508B" w14:textId="77777777" w:rsidR="000F661A" w:rsidRPr="005B5464" w:rsidRDefault="000F661A" w:rsidP="00CA2A59">
            <w:pPr>
              <w:pStyle w:val="KopVraagcategorie"/>
              <w:tabs>
                <w:tab w:val="clear" w:pos="426"/>
                <w:tab w:val="clear" w:pos="1021"/>
                <w:tab w:val="clear" w:pos="1361"/>
              </w:tabs>
              <w:spacing w:before="0"/>
              <w:jc w:val="right"/>
              <w:rPr>
                <w:color w:val="auto"/>
                <w:sz w:val="19"/>
                <w:szCs w:val="19"/>
              </w:rPr>
            </w:pPr>
          </w:p>
        </w:tc>
        <w:tc>
          <w:tcPr>
            <w:tcW w:w="8222" w:type="dxa"/>
          </w:tcPr>
          <w:p w14:paraId="3E93EB38" w14:textId="6AC5E40D" w:rsidR="000F661A" w:rsidRPr="005B5464" w:rsidRDefault="00A94456" w:rsidP="00A11E7A">
            <w:pPr>
              <w:tabs>
                <w:tab w:val="clear" w:pos="340"/>
                <w:tab w:val="clear" w:pos="680"/>
                <w:tab w:val="clear" w:pos="1021"/>
                <w:tab w:val="clear" w:pos="1361"/>
              </w:tabs>
              <w:rPr>
                <w:color w:val="auto"/>
              </w:rPr>
            </w:pPr>
            <w:r w:rsidRPr="005B5464">
              <w:rPr>
                <w:color w:val="auto"/>
              </w:rPr>
              <w:t>If no, please briefly state why. If yes, please state any restrictions that have led to this possibility being ruled out.</w:t>
            </w:r>
          </w:p>
        </w:tc>
      </w:tr>
      <w:tr w:rsidR="000F661A" w:rsidRPr="005B5464" w14:paraId="78C1A084" w14:textId="77777777" w:rsidTr="00CA2A59">
        <w:trPr>
          <w:trHeight w:val="72"/>
        </w:trPr>
        <w:tc>
          <w:tcPr>
            <w:tcW w:w="9210" w:type="dxa"/>
            <w:gridSpan w:val="2"/>
          </w:tcPr>
          <w:p w14:paraId="424C00A5" w14:textId="1D90D64A" w:rsidR="000F661A" w:rsidRPr="005B5464" w:rsidRDefault="00A11E7A" w:rsidP="00A11E7A">
            <w:pPr>
              <w:pStyle w:val="ListParagraph"/>
              <w:numPr>
                <w:ilvl w:val="0"/>
                <w:numId w:val="36"/>
              </w:numPr>
              <w:tabs>
                <w:tab w:val="clear" w:pos="340"/>
                <w:tab w:val="clear" w:pos="680"/>
                <w:tab w:val="clear" w:pos="1021"/>
                <w:tab w:val="clear" w:pos="1361"/>
              </w:tabs>
              <w:ind w:left="598" w:hanging="502"/>
              <w:rPr>
                <w:color w:val="auto"/>
              </w:rPr>
            </w:pPr>
            <w:r w:rsidRPr="005B5464">
              <w:rPr>
                <w:color w:val="auto"/>
              </w:rPr>
              <w:t>Will data be collected or generated that could be reused?</w:t>
            </w:r>
          </w:p>
        </w:tc>
      </w:tr>
      <w:tr w:rsidR="000F661A" w:rsidRPr="005B5464" w14:paraId="4BEEA0FA" w14:textId="77777777" w:rsidTr="00CA2A59">
        <w:trPr>
          <w:trHeight w:val="72"/>
        </w:trPr>
        <w:tc>
          <w:tcPr>
            <w:tcW w:w="988" w:type="dxa"/>
          </w:tcPr>
          <w:p w14:paraId="3737DB58" w14:textId="3F9A6899"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1050578985"/>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74E68E51" w14:textId="2AD105C5" w:rsidR="000F661A" w:rsidRPr="005B5464" w:rsidRDefault="00A11E7A" w:rsidP="00A11E7A">
            <w:pPr>
              <w:tabs>
                <w:tab w:val="clear" w:pos="340"/>
                <w:tab w:val="clear" w:pos="680"/>
                <w:tab w:val="clear" w:pos="1021"/>
                <w:tab w:val="clear" w:pos="1361"/>
              </w:tabs>
              <w:rPr>
                <w:color w:val="auto"/>
              </w:rPr>
            </w:pPr>
            <w:r w:rsidRPr="005B5464">
              <w:rPr>
                <w:color w:val="auto"/>
              </w:rPr>
              <w:t>Yes, please answer questions c. and d.</w:t>
            </w:r>
          </w:p>
        </w:tc>
      </w:tr>
      <w:tr w:rsidR="000F661A" w:rsidRPr="005B5464" w14:paraId="7E0964D0" w14:textId="77777777" w:rsidTr="00CA2A59">
        <w:trPr>
          <w:trHeight w:val="72"/>
        </w:trPr>
        <w:tc>
          <w:tcPr>
            <w:tcW w:w="988" w:type="dxa"/>
          </w:tcPr>
          <w:p w14:paraId="1CA271DC" w14:textId="6F8CF9CE"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740555905"/>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1EF6D300" w14:textId="57F4363C" w:rsidR="000F661A" w:rsidRPr="005B5464" w:rsidRDefault="00A11E7A" w:rsidP="00A11E7A">
            <w:pPr>
              <w:tabs>
                <w:tab w:val="clear" w:pos="340"/>
                <w:tab w:val="clear" w:pos="680"/>
                <w:tab w:val="clear" w:pos="1021"/>
                <w:tab w:val="clear" w:pos="1361"/>
              </w:tabs>
              <w:rPr>
                <w:color w:val="auto"/>
              </w:rPr>
            </w:pPr>
            <w:r w:rsidRPr="005B5464">
              <w:t>No: please state why this project will not produce reusable data, data that cannot be stored or data that is not relevant for reuse for other reasons.</w:t>
            </w:r>
          </w:p>
        </w:tc>
      </w:tr>
      <w:tr w:rsidR="000F661A" w:rsidRPr="005B5464" w14:paraId="07F3BD94" w14:textId="77777777" w:rsidTr="00CA2A59">
        <w:trPr>
          <w:trHeight w:val="72"/>
        </w:trPr>
        <w:tc>
          <w:tcPr>
            <w:tcW w:w="9210" w:type="dxa"/>
            <w:gridSpan w:val="2"/>
          </w:tcPr>
          <w:p w14:paraId="496D7A25" w14:textId="40B0FC4E" w:rsidR="000F661A" w:rsidRPr="005B5464" w:rsidRDefault="00007A50" w:rsidP="00007A50">
            <w:pPr>
              <w:pStyle w:val="ListParagraph"/>
              <w:numPr>
                <w:ilvl w:val="0"/>
                <w:numId w:val="36"/>
              </w:numPr>
              <w:tabs>
                <w:tab w:val="clear" w:pos="340"/>
                <w:tab w:val="clear" w:pos="680"/>
                <w:tab w:val="clear" w:pos="1021"/>
                <w:tab w:val="clear" w:pos="1361"/>
              </w:tabs>
              <w:ind w:left="598" w:hanging="502"/>
              <w:rPr>
                <w:color w:val="auto"/>
              </w:rPr>
            </w:pPr>
            <w:r w:rsidRPr="005B5464">
              <w:rPr>
                <w:color w:val="auto"/>
              </w:rPr>
              <w:t>After the project has ended, how will the data be stored for the long term and made available for use by third parties? Are there any restrictions or embargoes on data sharing? If so, please state them here.</w:t>
            </w:r>
          </w:p>
        </w:tc>
      </w:tr>
      <w:tr w:rsidR="000F661A" w:rsidRPr="005B5464" w14:paraId="58525B38" w14:textId="77777777" w:rsidTr="00CA2A59">
        <w:trPr>
          <w:trHeight w:val="72"/>
        </w:trPr>
        <w:tc>
          <w:tcPr>
            <w:tcW w:w="9210" w:type="dxa"/>
            <w:gridSpan w:val="2"/>
          </w:tcPr>
          <w:p w14:paraId="2CBC8BF7" w14:textId="77777777" w:rsidR="000F661A" w:rsidRPr="005B5464" w:rsidRDefault="000F661A" w:rsidP="00CA2A59">
            <w:pPr>
              <w:rPr>
                <w:i/>
                <w:color w:val="auto"/>
              </w:rPr>
            </w:pPr>
          </w:p>
        </w:tc>
      </w:tr>
      <w:tr w:rsidR="000F661A" w:rsidRPr="005B5464" w14:paraId="26D1937A" w14:textId="77777777" w:rsidTr="00CA2A59">
        <w:trPr>
          <w:trHeight w:val="72"/>
        </w:trPr>
        <w:tc>
          <w:tcPr>
            <w:tcW w:w="9210" w:type="dxa"/>
            <w:gridSpan w:val="2"/>
          </w:tcPr>
          <w:p w14:paraId="6A826109" w14:textId="2F80CD2D" w:rsidR="000F661A" w:rsidRPr="005B5464" w:rsidRDefault="00FE50E9" w:rsidP="00FE50E9">
            <w:pPr>
              <w:pStyle w:val="ListParagraph"/>
              <w:numPr>
                <w:ilvl w:val="0"/>
                <w:numId w:val="36"/>
              </w:numPr>
              <w:tabs>
                <w:tab w:val="clear" w:pos="340"/>
                <w:tab w:val="clear" w:pos="680"/>
                <w:tab w:val="clear" w:pos="1021"/>
                <w:tab w:val="clear" w:pos="1361"/>
              </w:tabs>
              <w:ind w:left="598" w:hanging="502"/>
              <w:rPr>
                <w:color w:val="auto"/>
              </w:rPr>
            </w:pPr>
            <w:r w:rsidRPr="005B5464">
              <w:rPr>
                <w:color w:val="auto"/>
              </w:rPr>
              <w:t>Are there any costs (financial or time costs) related to data management?</w:t>
            </w:r>
          </w:p>
        </w:tc>
      </w:tr>
      <w:tr w:rsidR="000F661A" w:rsidRPr="005B5464" w14:paraId="03A22BDB" w14:textId="77777777" w:rsidTr="00CA2A59">
        <w:trPr>
          <w:trHeight w:val="72"/>
        </w:trPr>
        <w:tc>
          <w:tcPr>
            <w:tcW w:w="988" w:type="dxa"/>
          </w:tcPr>
          <w:p w14:paraId="511376CD" w14:textId="4A5F6FC0"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1478304456"/>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72C17B40" w14:textId="46AD9EE6" w:rsidR="000F661A" w:rsidRPr="005B5464" w:rsidRDefault="00FE50E9" w:rsidP="00FE50E9">
            <w:pPr>
              <w:rPr>
                <w:i/>
                <w:color w:val="auto"/>
              </w:rPr>
            </w:pPr>
            <w:r w:rsidRPr="005B5464">
              <w:t>Yes: Please specify the related costs in the budget of this proposal.</w:t>
            </w:r>
          </w:p>
        </w:tc>
      </w:tr>
      <w:tr w:rsidR="000F661A" w:rsidRPr="005B5464" w14:paraId="1E2C0409" w14:textId="77777777" w:rsidTr="00CA2A59">
        <w:trPr>
          <w:trHeight w:val="72"/>
        </w:trPr>
        <w:tc>
          <w:tcPr>
            <w:tcW w:w="988" w:type="dxa"/>
          </w:tcPr>
          <w:p w14:paraId="7F792FB8" w14:textId="7626A251" w:rsidR="000F661A" w:rsidRPr="005B5464" w:rsidRDefault="00000000" w:rsidP="00CA2A59">
            <w:pPr>
              <w:pStyle w:val="KopVraagcategorie"/>
              <w:tabs>
                <w:tab w:val="clear" w:pos="426"/>
                <w:tab w:val="clear" w:pos="1021"/>
                <w:tab w:val="clear" w:pos="1361"/>
              </w:tabs>
              <w:spacing w:before="0"/>
              <w:jc w:val="right"/>
              <w:rPr>
                <w:color w:val="auto"/>
                <w:sz w:val="19"/>
                <w:szCs w:val="19"/>
              </w:rPr>
            </w:pPr>
            <w:sdt>
              <w:sdtPr>
                <w:rPr>
                  <w:color w:val="auto"/>
                  <w:sz w:val="19"/>
                  <w:szCs w:val="19"/>
                </w:rPr>
                <w:id w:val="409743926"/>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8222" w:type="dxa"/>
          </w:tcPr>
          <w:p w14:paraId="6728AAC4" w14:textId="15A8A3FC" w:rsidR="000F661A" w:rsidRPr="005B5464" w:rsidRDefault="00FE50E9" w:rsidP="00FE50E9">
            <w:pPr>
              <w:rPr>
                <w:i/>
                <w:color w:val="auto"/>
              </w:rPr>
            </w:pPr>
            <w:r w:rsidRPr="005B5464">
              <w:t>No: No resources required to store data or prepare data for sharing will be charged to this project.</w:t>
            </w:r>
          </w:p>
        </w:tc>
      </w:tr>
    </w:tbl>
    <w:p w14:paraId="7E5DBEA9" w14:textId="4A357596" w:rsidR="001F5C0C" w:rsidRPr="005B5464" w:rsidRDefault="001F5C0C"/>
    <w:p w14:paraId="7FECC72B" w14:textId="77777777" w:rsidR="00EA222E" w:rsidRPr="005B5464" w:rsidRDefault="00EA222E"/>
    <w:tbl>
      <w:tblPr>
        <w:tblStyle w:val="Tabelraster11"/>
        <w:tblW w:w="9210" w:type="dxa"/>
        <w:tblLook w:val="04A0" w:firstRow="1" w:lastRow="0" w:firstColumn="1" w:lastColumn="0" w:noHBand="0" w:noVBand="1"/>
      </w:tblPr>
      <w:tblGrid>
        <w:gridCol w:w="1408"/>
        <w:gridCol w:w="398"/>
        <w:gridCol w:w="4902"/>
        <w:gridCol w:w="424"/>
        <w:gridCol w:w="2078"/>
      </w:tblGrid>
      <w:tr w:rsidR="000F661A" w:rsidRPr="00F240E3" w14:paraId="33EA6A64" w14:textId="77777777" w:rsidTr="00CA2A59">
        <w:trPr>
          <w:trHeight w:val="36"/>
        </w:trPr>
        <w:tc>
          <w:tcPr>
            <w:tcW w:w="9210" w:type="dxa"/>
            <w:gridSpan w:val="5"/>
          </w:tcPr>
          <w:p w14:paraId="19A39727" w14:textId="72E92DD1" w:rsidR="000F661A" w:rsidRPr="00F240E3" w:rsidRDefault="009E7186" w:rsidP="009E7186">
            <w:pPr>
              <w:pStyle w:val="Heading1"/>
              <w:numPr>
                <w:ilvl w:val="0"/>
                <w:numId w:val="17"/>
              </w:numPr>
              <w:tabs>
                <w:tab w:val="clear" w:pos="340"/>
                <w:tab w:val="clear" w:pos="680"/>
                <w:tab w:val="clear" w:pos="1021"/>
                <w:tab w:val="clear" w:pos="1361"/>
              </w:tabs>
              <w:ind w:left="589" w:hanging="589"/>
              <w:outlineLvl w:val="0"/>
              <w:rPr>
                <w:rFonts w:asciiTheme="minorHAnsi" w:hAnsiTheme="minorHAnsi" w:cstheme="minorHAnsi"/>
                <w:sz w:val="28"/>
                <w:szCs w:val="28"/>
                <w:lang w:val="nl-NL"/>
              </w:rPr>
            </w:pPr>
            <w:bookmarkStart w:id="22" w:name="_Toc124338166"/>
            <w:r w:rsidRPr="00F240E3">
              <w:rPr>
                <w:rFonts w:asciiTheme="minorHAnsi" w:hAnsiTheme="minorHAnsi" w:cstheme="minorHAnsi"/>
                <w:sz w:val="28"/>
                <w:szCs w:val="28"/>
                <w:lang w:val="nl-NL"/>
              </w:rPr>
              <w:t>Statement by official representative</w:t>
            </w:r>
            <w:bookmarkEnd w:id="22"/>
          </w:p>
        </w:tc>
      </w:tr>
      <w:tr w:rsidR="000F661A" w:rsidRPr="005B5464" w14:paraId="3C888F01" w14:textId="77777777" w:rsidTr="00CA2A59">
        <w:trPr>
          <w:trHeight w:val="96"/>
        </w:trPr>
        <w:tc>
          <w:tcPr>
            <w:tcW w:w="6656" w:type="dxa"/>
            <w:gridSpan w:val="3"/>
            <w:vMerge w:val="restart"/>
          </w:tcPr>
          <w:p w14:paraId="43005326" w14:textId="477E0DCD" w:rsidR="000F661A" w:rsidRPr="005B5464" w:rsidRDefault="009E7186" w:rsidP="009E7186">
            <w:pPr>
              <w:tabs>
                <w:tab w:val="clear" w:pos="340"/>
                <w:tab w:val="clear" w:pos="680"/>
                <w:tab w:val="clear" w:pos="1021"/>
                <w:tab w:val="clear" w:pos="1361"/>
              </w:tabs>
            </w:pPr>
            <w:r w:rsidRPr="005B5464">
              <w:rPr>
                <w:color w:val="auto"/>
              </w:rPr>
              <w:t>Have you applied for additional funding for this proposal through NWO or another institution?</w:t>
            </w:r>
          </w:p>
        </w:tc>
        <w:tc>
          <w:tcPr>
            <w:tcW w:w="426" w:type="dxa"/>
          </w:tcPr>
          <w:p w14:paraId="7E82A3F4" w14:textId="10795FEC" w:rsidR="000F661A" w:rsidRPr="005B5464" w:rsidRDefault="00000000" w:rsidP="00CA2A59">
            <w:pPr>
              <w:pStyle w:val="KopVraagcategorie"/>
              <w:tabs>
                <w:tab w:val="clear" w:pos="426"/>
                <w:tab w:val="clear" w:pos="1021"/>
                <w:tab w:val="clear" w:pos="1361"/>
              </w:tabs>
              <w:spacing w:before="0"/>
              <w:rPr>
                <w:color w:val="auto"/>
                <w:sz w:val="19"/>
                <w:szCs w:val="19"/>
              </w:rPr>
            </w:pPr>
            <w:sdt>
              <w:sdtPr>
                <w:rPr>
                  <w:color w:val="auto"/>
                  <w:sz w:val="19"/>
                  <w:szCs w:val="19"/>
                </w:rPr>
                <w:id w:val="20143501"/>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2128" w:type="dxa"/>
          </w:tcPr>
          <w:p w14:paraId="74D8CEF5" w14:textId="4CADE5E7" w:rsidR="000F661A" w:rsidRPr="005B5464" w:rsidRDefault="009E7186" w:rsidP="00CA2A59">
            <w:pPr>
              <w:pStyle w:val="KopVraagcategorie"/>
              <w:tabs>
                <w:tab w:val="clear" w:pos="426"/>
                <w:tab w:val="clear" w:pos="1021"/>
                <w:tab w:val="clear" w:pos="1361"/>
              </w:tabs>
              <w:spacing w:before="0"/>
              <w:rPr>
                <w:color w:val="auto"/>
                <w:sz w:val="20"/>
                <w:szCs w:val="20"/>
              </w:rPr>
            </w:pPr>
            <w:r w:rsidRPr="005B5464">
              <w:rPr>
                <w:color w:val="auto"/>
                <w:sz w:val="20"/>
                <w:szCs w:val="20"/>
              </w:rPr>
              <w:t>N</w:t>
            </w:r>
            <w:r w:rsidR="00E803F6" w:rsidRPr="005B5464">
              <w:rPr>
                <w:color w:val="auto"/>
                <w:sz w:val="20"/>
                <w:szCs w:val="20"/>
              </w:rPr>
              <w:t>o</w:t>
            </w:r>
          </w:p>
        </w:tc>
      </w:tr>
      <w:tr w:rsidR="000F661A" w:rsidRPr="005B5464" w14:paraId="58206B06" w14:textId="77777777" w:rsidTr="00CA2A59">
        <w:trPr>
          <w:trHeight w:val="96"/>
        </w:trPr>
        <w:tc>
          <w:tcPr>
            <w:tcW w:w="6656" w:type="dxa"/>
            <w:gridSpan w:val="3"/>
            <w:vMerge/>
          </w:tcPr>
          <w:p w14:paraId="5DE2F8E5" w14:textId="77777777" w:rsidR="000F661A" w:rsidRPr="005B5464" w:rsidRDefault="000F661A" w:rsidP="00CA2A59"/>
        </w:tc>
        <w:tc>
          <w:tcPr>
            <w:tcW w:w="426" w:type="dxa"/>
          </w:tcPr>
          <w:p w14:paraId="677359BB" w14:textId="77777777" w:rsidR="000F661A" w:rsidRPr="005B5464" w:rsidRDefault="00000000" w:rsidP="00CA2A59">
            <w:pPr>
              <w:pStyle w:val="KopVraagcategorie"/>
              <w:tabs>
                <w:tab w:val="clear" w:pos="426"/>
                <w:tab w:val="clear" w:pos="1021"/>
                <w:tab w:val="clear" w:pos="1361"/>
              </w:tabs>
              <w:spacing w:before="0"/>
              <w:rPr>
                <w:color w:val="auto"/>
                <w:sz w:val="19"/>
                <w:szCs w:val="19"/>
              </w:rPr>
            </w:pPr>
            <w:sdt>
              <w:sdtPr>
                <w:rPr>
                  <w:color w:val="auto"/>
                  <w:sz w:val="19"/>
                  <w:szCs w:val="19"/>
                </w:rPr>
                <w:id w:val="-1634940108"/>
                <w14:checkbox>
                  <w14:checked w14:val="0"/>
                  <w14:checkedState w14:val="2612" w14:font="MS Gothic"/>
                  <w14:uncheckedState w14:val="2610" w14:font="MS Gothic"/>
                </w14:checkbox>
              </w:sdtPr>
              <w:sdtContent>
                <w:r w:rsidR="000F661A" w:rsidRPr="005B5464">
                  <w:rPr>
                    <w:rFonts w:ascii="Segoe UI Symbol" w:hAnsi="Segoe UI Symbol" w:cs="Segoe UI Symbol"/>
                    <w:color w:val="auto"/>
                    <w:sz w:val="19"/>
                    <w:szCs w:val="19"/>
                  </w:rPr>
                  <w:t>☐</w:t>
                </w:r>
              </w:sdtContent>
            </w:sdt>
          </w:p>
        </w:tc>
        <w:tc>
          <w:tcPr>
            <w:tcW w:w="2128" w:type="dxa"/>
          </w:tcPr>
          <w:p w14:paraId="4F465464" w14:textId="6C5D7EC5" w:rsidR="000F661A" w:rsidRPr="005B5464" w:rsidRDefault="009E7186" w:rsidP="00CA2A59">
            <w:pPr>
              <w:pStyle w:val="KopVraagcategorie"/>
              <w:tabs>
                <w:tab w:val="clear" w:pos="426"/>
                <w:tab w:val="clear" w:pos="1021"/>
                <w:tab w:val="clear" w:pos="1361"/>
              </w:tabs>
              <w:spacing w:before="0"/>
              <w:rPr>
                <w:color w:val="auto"/>
                <w:sz w:val="20"/>
                <w:szCs w:val="20"/>
              </w:rPr>
            </w:pPr>
            <w:r w:rsidRPr="005B5464">
              <w:rPr>
                <w:color w:val="auto"/>
                <w:sz w:val="20"/>
                <w:szCs w:val="20"/>
              </w:rPr>
              <w:t>Yes</w:t>
            </w:r>
          </w:p>
        </w:tc>
      </w:tr>
      <w:tr w:rsidR="000F661A" w:rsidRPr="005B5464" w14:paraId="4D4842A5" w14:textId="77777777" w:rsidTr="00CA2A59">
        <w:trPr>
          <w:trHeight w:val="96"/>
        </w:trPr>
        <w:tc>
          <w:tcPr>
            <w:tcW w:w="6656" w:type="dxa"/>
            <w:gridSpan w:val="3"/>
            <w:vMerge/>
          </w:tcPr>
          <w:p w14:paraId="6EB6B831" w14:textId="77777777" w:rsidR="000F661A" w:rsidRPr="005B5464" w:rsidRDefault="000F661A" w:rsidP="00CA2A59"/>
        </w:tc>
        <w:tc>
          <w:tcPr>
            <w:tcW w:w="426" w:type="dxa"/>
          </w:tcPr>
          <w:p w14:paraId="72C52908" w14:textId="77777777" w:rsidR="000F661A" w:rsidRPr="005B5464" w:rsidRDefault="000F661A" w:rsidP="00CA2A59"/>
        </w:tc>
        <w:tc>
          <w:tcPr>
            <w:tcW w:w="2128" w:type="dxa"/>
          </w:tcPr>
          <w:p w14:paraId="10C41437" w14:textId="3A33F627" w:rsidR="000F661A" w:rsidRPr="005B5464" w:rsidRDefault="009E7186" w:rsidP="00CA2A59">
            <w:pPr>
              <w:pStyle w:val="KopVraagcategorie"/>
              <w:tabs>
                <w:tab w:val="clear" w:pos="426"/>
                <w:tab w:val="clear" w:pos="1021"/>
                <w:tab w:val="clear" w:pos="1361"/>
              </w:tabs>
              <w:spacing w:before="0"/>
              <w:rPr>
                <w:color w:val="auto"/>
                <w:sz w:val="20"/>
                <w:szCs w:val="20"/>
              </w:rPr>
            </w:pPr>
            <w:r w:rsidRPr="005B5464">
              <w:rPr>
                <w:color w:val="auto"/>
                <w:sz w:val="20"/>
                <w:szCs w:val="20"/>
              </w:rPr>
              <w:t>(If yes, please complete this section)</w:t>
            </w:r>
          </w:p>
        </w:tc>
      </w:tr>
      <w:tr w:rsidR="000F661A" w:rsidRPr="005B5464" w14:paraId="1E4CCC91" w14:textId="77777777" w:rsidTr="00CA2A59">
        <w:trPr>
          <w:trHeight w:val="96"/>
        </w:trPr>
        <w:tc>
          <w:tcPr>
            <w:tcW w:w="9210" w:type="dxa"/>
            <w:gridSpan w:val="5"/>
          </w:tcPr>
          <w:p w14:paraId="0832C218" w14:textId="616C0472" w:rsidR="000F661A" w:rsidRPr="005B5464" w:rsidRDefault="00B1196B" w:rsidP="00CA2A59">
            <w:pPr>
              <w:tabs>
                <w:tab w:val="clear" w:pos="340"/>
                <w:tab w:val="clear" w:pos="680"/>
                <w:tab w:val="clear" w:pos="1021"/>
                <w:tab w:val="clear" w:pos="1361"/>
              </w:tabs>
              <w:rPr>
                <w:color w:val="auto"/>
              </w:rPr>
            </w:pPr>
            <w:r w:rsidRPr="005B5464">
              <w:rPr>
                <w:color w:val="auto"/>
              </w:rPr>
              <w:t>By submitting this proposal via the ISAAC system, I declare that I have completed this form truthfully and also have the necessary freedom to operate with regard to any IP:</w:t>
            </w:r>
          </w:p>
        </w:tc>
      </w:tr>
      <w:tr w:rsidR="000F661A" w:rsidRPr="005B5464" w14:paraId="6EA9CCB0" w14:textId="77777777" w:rsidTr="00CA2A59">
        <w:trPr>
          <w:trHeight w:val="96"/>
        </w:trPr>
        <w:tc>
          <w:tcPr>
            <w:tcW w:w="1128" w:type="dxa"/>
          </w:tcPr>
          <w:p w14:paraId="3410CBD1" w14:textId="3CA97090" w:rsidR="000F661A" w:rsidRPr="005B5464" w:rsidRDefault="00B1196B" w:rsidP="00CA2A59">
            <w:pPr>
              <w:tabs>
                <w:tab w:val="clear" w:pos="340"/>
                <w:tab w:val="clear" w:pos="680"/>
                <w:tab w:val="clear" w:pos="1021"/>
                <w:tab w:val="clear" w:pos="1361"/>
              </w:tabs>
              <w:rPr>
                <w:color w:val="auto"/>
              </w:rPr>
            </w:pPr>
            <w:r w:rsidRPr="005B5464">
              <w:rPr>
                <w:color w:val="auto"/>
              </w:rPr>
              <w:t>Name</w:t>
            </w:r>
          </w:p>
        </w:tc>
        <w:tc>
          <w:tcPr>
            <w:tcW w:w="404" w:type="dxa"/>
          </w:tcPr>
          <w:p w14:paraId="0367D4E4" w14:textId="77777777" w:rsidR="000F661A" w:rsidRPr="005B5464" w:rsidRDefault="000F661A" w:rsidP="00CA2A59">
            <w:pPr>
              <w:tabs>
                <w:tab w:val="clear" w:pos="340"/>
                <w:tab w:val="clear" w:pos="680"/>
                <w:tab w:val="clear" w:pos="1021"/>
                <w:tab w:val="clear" w:pos="1361"/>
              </w:tabs>
              <w:rPr>
                <w:color w:val="auto"/>
              </w:rPr>
            </w:pPr>
            <w:r w:rsidRPr="005B5464">
              <w:rPr>
                <w:color w:val="auto"/>
              </w:rPr>
              <w:t>:</w:t>
            </w:r>
          </w:p>
        </w:tc>
        <w:tc>
          <w:tcPr>
            <w:tcW w:w="7678" w:type="dxa"/>
            <w:gridSpan w:val="3"/>
          </w:tcPr>
          <w:p w14:paraId="415ED8A3" w14:textId="77777777" w:rsidR="000F661A" w:rsidRPr="005B5464" w:rsidRDefault="000F661A" w:rsidP="00CA2A59">
            <w:pPr>
              <w:tabs>
                <w:tab w:val="clear" w:pos="340"/>
                <w:tab w:val="clear" w:pos="680"/>
                <w:tab w:val="clear" w:pos="1021"/>
                <w:tab w:val="clear" w:pos="1361"/>
              </w:tabs>
              <w:rPr>
                <w:color w:val="auto"/>
              </w:rPr>
            </w:pPr>
          </w:p>
        </w:tc>
      </w:tr>
      <w:tr w:rsidR="000F661A" w:rsidRPr="005B5464" w14:paraId="33E11F4A" w14:textId="77777777" w:rsidTr="00CA2A59">
        <w:trPr>
          <w:trHeight w:val="96"/>
        </w:trPr>
        <w:tc>
          <w:tcPr>
            <w:tcW w:w="1128" w:type="dxa"/>
          </w:tcPr>
          <w:p w14:paraId="031E7639" w14:textId="0A07EC10" w:rsidR="000F661A" w:rsidRPr="005B5464" w:rsidRDefault="00B1196B" w:rsidP="00CA2A59">
            <w:pPr>
              <w:tabs>
                <w:tab w:val="clear" w:pos="340"/>
                <w:tab w:val="clear" w:pos="680"/>
                <w:tab w:val="clear" w:pos="1021"/>
                <w:tab w:val="clear" w:pos="1361"/>
              </w:tabs>
              <w:rPr>
                <w:color w:val="auto"/>
              </w:rPr>
            </w:pPr>
            <w:r w:rsidRPr="005B5464">
              <w:rPr>
                <w:color w:val="auto"/>
              </w:rPr>
              <w:t>Place</w:t>
            </w:r>
          </w:p>
        </w:tc>
        <w:tc>
          <w:tcPr>
            <w:tcW w:w="404" w:type="dxa"/>
          </w:tcPr>
          <w:p w14:paraId="42AA2CF8" w14:textId="77777777" w:rsidR="000F661A" w:rsidRPr="005B5464" w:rsidRDefault="000F661A" w:rsidP="00CA2A59">
            <w:pPr>
              <w:tabs>
                <w:tab w:val="clear" w:pos="340"/>
                <w:tab w:val="clear" w:pos="680"/>
                <w:tab w:val="clear" w:pos="1021"/>
                <w:tab w:val="clear" w:pos="1361"/>
              </w:tabs>
              <w:rPr>
                <w:color w:val="auto"/>
              </w:rPr>
            </w:pPr>
            <w:r w:rsidRPr="005B5464">
              <w:rPr>
                <w:color w:val="auto"/>
              </w:rPr>
              <w:t>:</w:t>
            </w:r>
          </w:p>
        </w:tc>
        <w:tc>
          <w:tcPr>
            <w:tcW w:w="7678" w:type="dxa"/>
            <w:gridSpan w:val="3"/>
          </w:tcPr>
          <w:p w14:paraId="158BEBC8" w14:textId="77777777" w:rsidR="000F661A" w:rsidRPr="005B5464" w:rsidRDefault="000F661A" w:rsidP="00CA2A59">
            <w:pPr>
              <w:tabs>
                <w:tab w:val="clear" w:pos="340"/>
                <w:tab w:val="clear" w:pos="680"/>
                <w:tab w:val="clear" w:pos="1021"/>
                <w:tab w:val="clear" w:pos="1361"/>
              </w:tabs>
              <w:rPr>
                <w:color w:val="auto"/>
              </w:rPr>
            </w:pPr>
          </w:p>
        </w:tc>
      </w:tr>
      <w:tr w:rsidR="000F661A" w:rsidRPr="005B5464" w14:paraId="22CB61B8" w14:textId="77777777" w:rsidTr="00CA2A59">
        <w:trPr>
          <w:trHeight w:val="96"/>
        </w:trPr>
        <w:tc>
          <w:tcPr>
            <w:tcW w:w="1128" w:type="dxa"/>
          </w:tcPr>
          <w:p w14:paraId="5E7A263C" w14:textId="7673D4E0" w:rsidR="000F661A" w:rsidRPr="005B5464" w:rsidRDefault="00B1196B" w:rsidP="00CA2A59">
            <w:pPr>
              <w:tabs>
                <w:tab w:val="clear" w:pos="340"/>
                <w:tab w:val="clear" w:pos="680"/>
                <w:tab w:val="clear" w:pos="1021"/>
                <w:tab w:val="clear" w:pos="1361"/>
              </w:tabs>
              <w:rPr>
                <w:color w:val="auto"/>
              </w:rPr>
            </w:pPr>
            <w:r w:rsidRPr="005B5464">
              <w:rPr>
                <w:color w:val="auto"/>
              </w:rPr>
              <w:t>Date</w:t>
            </w:r>
          </w:p>
        </w:tc>
        <w:tc>
          <w:tcPr>
            <w:tcW w:w="404" w:type="dxa"/>
          </w:tcPr>
          <w:p w14:paraId="0F19A929" w14:textId="77777777" w:rsidR="000F661A" w:rsidRPr="005B5464" w:rsidRDefault="000F661A" w:rsidP="00CA2A59">
            <w:pPr>
              <w:tabs>
                <w:tab w:val="clear" w:pos="340"/>
                <w:tab w:val="clear" w:pos="680"/>
                <w:tab w:val="clear" w:pos="1021"/>
                <w:tab w:val="clear" w:pos="1361"/>
              </w:tabs>
              <w:rPr>
                <w:color w:val="auto"/>
              </w:rPr>
            </w:pPr>
            <w:r w:rsidRPr="005B5464">
              <w:rPr>
                <w:color w:val="auto"/>
              </w:rPr>
              <w:t>:</w:t>
            </w:r>
          </w:p>
        </w:tc>
        <w:tc>
          <w:tcPr>
            <w:tcW w:w="7678" w:type="dxa"/>
            <w:gridSpan w:val="3"/>
          </w:tcPr>
          <w:p w14:paraId="667B49CE" w14:textId="77777777" w:rsidR="000F661A" w:rsidRPr="005B5464" w:rsidRDefault="000F661A" w:rsidP="00CA2A59">
            <w:pPr>
              <w:tabs>
                <w:tab w:val="clear" w:pos="340"/>
                <w:tab w:val="clear" w:pos="680"/>
                <w:tab w:val="clear" w:pos="1021"/>
                <w:tab w:val="clear" w:pos="1361"/>
              </w:tabs>
              <w:rPr>
                <w:color w:val="auto"/>
              </w:rPr>
            </w:pPr>
          </w:p>
        </w:tc>
      </w:tr>
      <w:tr w:rsidR="000F661A" w:rsidRPr="005B5464" w14:paraId="066CAC2B" w14:textId="77777777" w:rsidTr="00621228">
        <w:trPr>
          <w:trHeight w:val="612"/>
        </w:trPr>
        <w:tc>
          <w:tcPr>
            <w:tcW w:w="1128" w:type="dxa"/>
          </w:tcPr>
          <w:p w14:paraId="6F708950" w14:textId="7BB1B3DA" w:rsidR="000F661A" w:rsidRPr="005B5464" w:rsidRDefault="00B1196B" w:rsidP="00CA2A59">
            <w:pPr>
              <w:tabs>
                <w:tab w:val="clear" w:pos="340"/>
                <w:tab w:val="clear" w:pos="680"/>
                <w:tab w:val="clear" w:pos="1021"/>
                <w:tab w:val="clear" w:pos="1361"/>
              </w:tabs>
              <w:rPr>
                <w:color w:val="auto"/>
              </w:rPr>
            </w:pPr>
            <w:r w:rsidRPr="005B5464">
              <w:rPr>
                <w:color w:val="auto"/>
              </w:rPr>
              <w:t>Signature of official representative</w:t>
            </w:r>
          </w:p>
        </w:tc>
        <w:tc>
          <w:tcPr>
            <w:tcW w:w="404" w:type="dxa"/>
          </w:tcPr>
          <w:p w14:paraId="4B50A81D" w14:textId="77777777" w:rsidR="000F661A" w:rsidRPr="005B5464" w:rsidRDefault="000F661A" w:rsidP="00CA2A59">
            <w:pPr>
              <w:tabs>
                <w:tab w:val="clear" w:pos="340"/>
                <w:tab w:val="clear" w:pos="680"/>
                <w:tab w:val="clear" w:pos="1021"/>
                <w:tab w:val="clear" w:pos="1361"/>
              </w:tabs>
              <w:rPr>
                <w:color w:val="auto"/>
              </w:rPr>
            </w:pPr>
            <w:r w:rsidRPr="005B5464">
              <w:rPr>
                <w:color w:val="auto"/>
              </w:rPr>
              <w:t>:</w:t>
            </w:r>
          </w:p>
        </w:tc>
        <w:tc>
          <w:tcPr>
            <w:tcW w:w="7678" w:type="dxa"/>
            <w:gridSpan w:val="3"/>
          </w:tcPr>
          <w:p w14:paraId="704E49A8" w14:textId="77777777" w:rsidR="000F661A" w:rsidRPr="005B5464" w:rsidRDefault="000F661A" w:rsidP="00CA2A59">
            <w:pPr>
              <w:tabs>
                <w:tab w:val="clear" w:pos="340"/>
                <w:tab w:val="clear" w:pos="680"/>
                <w:tab w:val="clear" w:pos="1021"/>
                <w:tab w:val="clear" w:pos="1361"/>
              </w:tabs>
              <w:rPr>
                <w:color w:val="auto"/>
              </w:rPr>
            </w:pPr>
          </w:p>
        </w:tc>
      </w:tr>
    </w:tbl>
    <w:p w14:paraId="136BD09A" w14:textId="77777777" w:rsidR="006131ED" w:rsidRPr="005B5464" w:rsidRDefault="006131ED" w:rsidP="007A3C8F">
      <w:pPr>
        <w:pStyle w:val="Heading1"/>
        <w:tabs>
          <w:tab w:val="clear" w:pos="340"/>
          <w:tab w:val="clear" w:pos="680"/>
          <w:tab w:val="clear" w:pos="1021"/>
          <w:tab w:val="clear" w:pos="1361"/>
        </w:tabs>
        <w:rPr>
          <w:sz w:val="32"/>
        </w:rPr>
      </w:pPr>
    </w:p>
    <w:tbl>
      <w:tblPr>
        <w:tblStyle w:val="Tabelraster11"/>
        <w:tblW w:w="9210" w:type="dxa"/>
        <w:tblLook w:val="04A0" w:firstRow="1" w:lastRow="0" w:firstColumn="1" w:lastColumn="0" w:noHBand="0" w:noVBand="1"/>
      </w:tblPr>
      <w:tblGrid>
        <w:gridCol w:w="1128"/>
        <w:gridCol w:w="404"/>
        <w:gridCol w:w="7678"/>
      </w:tblGrid>
      <w:tr w:rsidR="006131ED" w:rsidRPr="00F240E3" w14:paraId="445573F8" w14:textId="77777777" w:rsidTr="00A94456">
        <w:trPr>
          <w:trHeight w:val="36"/>
        </w:trPr>
        <w:tc>
          <w:tcPr>
            <w:tcW w:w="9210" w:type="dxa"/>
            <w:gridSpan w:val="3"/>
          </w:tcPr>
          <w:p w14:paraId="527DEF62" w14:textId="3915A380" w:rsidR="006131ED" w:rsidRPr="00BB6F9D" w:rsidRDefault="00B1196B" w:rsidP="00F240E3">
            <w:pPr>
              <w:pStyle w:val="Heading1"/>
              <w:tabs>
                <w:tab w:val="clear" w:pos="340"/>
                <w:tab w:val="clear" w:pos="680"/>
                <w:tab w:val="clear" w:pos="1021"/>
                <w:tab w:val="clear" w:pos="1361"/>
              </w:tabs>
              <w:outlineLvl w:val="0"/>
              <w:rPr>
                <w:rFonts w:asciiTheme="minorHAnsi" w:hAnsiTheme="minorHAnsi" w:cstheme="minorHAnsi"/>
                <w:sz w:val="28"/>
                <w:szCs w:val="28"/>
                <w:lang w:val="en-US"/>
              </w:rPr>
            </w:pPr>
            <w:bookmarkStart w:id="23" w:name="_Toc124338167"/>
            <w:r w:rsidRPr="00BB6F9D">
              <w:rPr>
                <w:rFonts w:asciiTheme="minorHAnsi" w:hAnsiTheme="minorHAnsi" w:cstheme="minorHAnsi"/>
                <w:sz w:val="28"/>
                <w:szCs w:val="28"/>
                <w:lang w:val="en-US"/>
              </w:rPr>
              <w:t>Approval of university of applied sciences (in case of HBO)</w:t>
            </w:r>
            <w:bookmarkEnd w:id="23"/>
          </w:p>
        </w:tc>
      </w:tr>
      <w:tr w:rsidR="006131ED" w:rsidRPr="005B5464" w14:paraId="71C67043" w14:textId="77777777" w:rsidTr="00A94456">
        <w:trPr>
          <w:trHeight w:val="36"/>
        </w:trPr>
        <w:tc>
          <w:tcPr>
            <w:tcW w:w="9210" w:type="dxa"/>
            <w:gridSpan w:val="3"/>
          </w:tcPr>
          <w:p w14:paraId="1D4EC41E" w14:textId="2F7EB696" w:rsidR="006131ED" w:rsidRPr="005B5464" w:rsidRDefault="00AB50D7" w:rsidP="00B1196B">
            <w:pPr>
              <w:rPr>
                <w:b/>
                <w:sz w:val="28"/>
                <w:szCs w:val="28"/>
              </w:rPr>
            </w:pPr>
            <w:r w:rsidRPr="005B5464">
              <w:rPr>
                <w:b/>
                <w:i/>
                <w:color w:val="auto"/>
              </w:rPr>
              <w:t>(TO BE COMPLETED ONLY IF ONE OR MORE OF THE APPLICANTS IS EMPLOYED AT A UNIVERSITY OF APPLIED SCIENCES)</w:t>
            </w:r>
          </w:p>
        </w:tc>
      </w:tr>
      <w:tr w:rsidR="006131ED" w:rsidRPr="005B5464" w14:paraId="421E67F7" w14:textId="77777777" w:rsidTr="00A94456">
        <w:trPr>
          <w:trHeight w:val="36"/>
        </w:trPr>
        <w:tc>
          <w:tcPr>
            <w:tcW w:w="9210" w:type="dxa"/>
            <w:gridSpan w:val="3"/>
          </w:tcPr>
          <w:p w14:paraId="64CDB179" w14:textId="48AC4AD0" w:rsidR="006131ED" w:rsidRPr="005B5464" w:rsidRDefault="00B1196B" w:rsidP="00B1196B">
            <w:pPr>
              <w:rPr>
                <w:sz w:val="28"/>
                <w:szCs w:val="28"/>
              </w:rPr>
            </w:pPr>
            <w:r w:rsidRPr="005B5464">
              <w:rPr>
                <w:color w:val="auto"/>
              </w:rPr>
              <w:t xml:space="preserve">This proposal has the approval of the </w:t>
            </w:r>
            <w:r w:rsidR="009A6E37">
              <w:rPr>
                <w:color w:val="auto"/>
              </w:rPr>
              <w:t>b</w:t>
            </w:r>
            <w:r w:rsidRPr="005B5464">
              <w:rPr>
                <w:color w:val="auto"/>
              </w:rPr>
              <w:t>oard of the university of applied sciences:</w:t>
            </w:r>
          </w:p>
        </w:tc>
      </w:tr>
      <w:tr w:rsidR="006131ED" w:rsidRPr="005B5464" w14:paraId="2F35CAC0" w14:textId="77777777" w:rsidTr="00A94456">
        <w:trPr>
          <w:trHeight w:val="95"/>
        </w:trPr>
        <w:tc>
          <w:tcPr>
            <w:tcW w:w="1128" w:type="dxa"/>
          </w:tcPr>
          <w:p w14:paraId="238755FC" w14:textId="74019FF1" w:rsidR="006131ED" w:rsidRPr="005B5464" w:rsidRDefault="00B1196B" w:rsidP="00A94456">
            <w:pPr>
              <w:tabs>
                <w:tab w:val="clear" w:pos="340"/>
                <w:tab w:val="clear" w:pos="680"/>
                <w:tab w:val="clear" w:pos="1021"/>
                <w:tab w:val="clear" w:pos="1361"/>
              </w:tabs>
              <w:rPr>
                <w:color w:val="auto"/>
              </w:rPr>
            </w:pPr>
            <w:r w:rsidRPr="005B5464">
              <w:rPr>
                <w:color w:val="auto"/>
              </w:rPr>
              <w:t>Name</w:t>
            </w:r>
          </w:p>
        </w:tc>
        <w:tc>
          <w:tcPr>
            <w:tcW w:w="404" w:type="dxa"/>
          </w:tcPr>
          <w:p w14:paraId="19FA6390" w14:textId="77777777" w:rsidR="006131ED" w:rsidRPr="005B5464" w:rsidRDefault="006131ED" w:rsidP="00A94456">
            <w:pPr>
              <w:tabs>
                <w:tab w:val="clear" w:pos="340"/>
                <w:tab w:val="clear" w:pos="680"/>
                <w:tab w:val="clear" w:pos="1021"/>
                <w:tab w:val="clear" w:pos="1361"/>
              </w:tabs>
              <w:rPr>
                <w:color w:val="auto"/>
              </w:rPr>
            </w:pPr>
            <w:r w:rsidRPr="005B5464">
              <w:rPr>
                <w:color w:val="auto"/>
              </w:rPr>
              <w:t>:</w:t>
            </w:r>
          </w:p>
        </w:tc>
        <w:tc>
          <w:tcPr>
            <w:tcW w:w="7678" w:type="dxa"/>
          </w:tcPr>
          <w:p w14:paraId="35CA5BF0" w14:textId="77777777" w:rsidR="006131ED" w:rsidRPr="005B5464" w:rsidRDefault="006131ED" w:rsidP="00A94456">
            <w:pPr>
              <w:tabs>
                <w:tab w:val="clear" w:pos="340"/>
                <w:tab w:val="clear" w:pos="680"/>
                <w:tab w:val="clear" w:pos="1021"/>
                <w:tab w:val="clear" w:pos="1361"/>
              </w:tabs>
              <w:rPr>
                <w:color w:val="auto"/>
              </w:rPr>
            </w:pPr>
          </w:p>
        </w:tc>
      </w:tr>
      <w:tr w:rsidR="006131ED" w:rsidRPr="005B5464" w14:paraId="2A64189F" w14:textId="77777777" w:rsidTr="00A94456">
        <w:trPr>
          <w:trHeight w:val="94"/>
        </w:trPr>
        <w:tc>
          <w:tcPr>
            <w:tcW w:w="1128" w:type="dxa"/>
          </w:tcPr>
          <w:p w14:paraId="3DAFE2F2" w14:textId="198D2ABE" w:rsidR="006131ED" w:rsidRPr="005B5464" w:rsidRDefault="00B1196B" w:rsidP="00A94456">
            <w:pPr>
              <w:tabs>
                <w:tab w:val="clear" w:pos="340"/>
                <w:tab w:val="clear" w:pos="680"/>
                <w:tab w:val="clear" w:pos="1021"/>
                <w:tab w:val="clear" w:pos="1361"/>
              </w:tabs>
              <w:rPr>
                <w:color w:val="auto"/>
              </w:rPr>
            </w:pPr>
            <w:r w:rsidRPr="005B5464">
              <w:rPr>
                <w:color w:val="auto"/>
              </w:rPr>
              <w:t>Place</w:t>
            </w:r>
          </w:p>
        </w:tc>
        <w:tc>
          <w:tcPr>
            <w:tcW w:w="404" w:type="dxa"/>
          </w:tcPr>
          <w:p w14:paraId="1FA2246D" w14:textId="77777777" w:rsidR="006131ED" w:rsidRPr="005B5464" w:rsidRDefault="006131ED" w:rsidP="00A94456">
            <w:pPr>
              <w:tabs>
                <w:tab w:val="clear" w:pos="340"/>
                <w:tab w:val="clear" w:pos="680"/>
                <w:tab w:val="clear" w:pos="1021"/>
                <w:tab w:val="clear" w:pos="1361"/>
              </w:tabs>
              <w:rPr>
                <w:color w:val="auto"/>
              </w:rPr>
            </w:pPr>
            <w:r w:rsidRPr="005B5464">
              <w:rPr>
                <w:color w:val="auto"/>
              </w:rPr>
              <w:t>:</w:t>
            </w:r>
          </w:p>
        </w:tc>
        <w:tc>
          <w:tcPr>
            <w:tcW w:w="7678" w:type="dxa"/>
          </w:tcPr>
          <w:p w14:paraId="2A5C1A27" w14:textId="77777777" w:rsidR="006131ED" w:rsidRPr="005B5464" w:rsidRDefault="006131ED" w:rsidP="00A94456">
            <w:pPr>
              <w:tabs>
                <w:tab w:val="clear" w:pos="340"/>
                <w:tab w:val="clear" w:pos="680"/>
                <w:tab w:val="clear" w:pos="1021"/>
                <w:tab w:val="clear" w:pos="1361"/>
              </w:tabs>
              <w:rPr>
                <w:color w:val="auto"/>
              </w:rPr>
            </w:pPr>
          </w:p>
        </w:tc>
      </w:tr>
      <w:tr w:rsidR="006131ED" w:rsidRPr="005B5464" w14:paraId="4852A23E" w14:textId="77777777" w:rsidTr="00A94456">
        <w:trPr>
          <w:trHeight w:val="94"/>
        </w:trPr>
        <w:tc>
          <w:tcPr>
            <w:tcW w:w="1128" w:type="dxa"/>
          </w:tcPr>
          <w:p w14:paraId="5D11460E" w14:textId="4E5C9341" w:rsidR="006131ED" w:rsidRPr="005B5464" w:rsidRDefault="00B1196B" w:rsidP="00A94456">
            <w:pPr>
              <w:tabs>
                <w:tab w:val="clear" w:pos="340"/>
                <w:tab w:val="clear" w:pos="680"/>
                <w:tab w:val="clear" w:pos="1021"/>
                <w:tab w:val="clear" w:pos="1361"/>
              </w:tabs>
              <w:rPr>
                <w:color w:val="auto"/>
              </w:rPr>
            </w:pPr>
            <w:r w:rsidRPr="005B5464">
              <w:rPr>
                <w:color w:val="auto"/>
              </w:rPr>
              <w:t>Date</w:t>
            </w:r>
          </w:p>
        </w:tc>
        <w:tc>
          <w:tcPr>
            <w:tcW w:w="404" w:type="dxa"/>
          </w:tcPr>
          <w:p w14:paraId="7AB96D0F" w14:textId="77777777" w:rsidR="006131ED" w:rsidRPr="005B5464" w:rsidRDefault="006131ED" w:rsidP="00A94456">
            <w:pPr>
              <w:tabs>
                <w:tab w:val="clear" w:pos="340"/>
                <w:tab w:val="clear" w:pos="680"/>
                <w:tab w:val="clear" w:pos="1021"/>
                <w:tab w:val="clear" w:pos="1361"/>
              </w:tabs>
              <w:rPr>
                <w:color w:val="auto"/>
              </w:rPr>
            </w:pPr>
            <w:r w:rsidRPr="005B5464">
              <w:rPr>
                <w:color w:val="auto"/>
              </w:rPr>
              <w:t>:</w:t>
            </w:r>
          </w:p>
        </w:tc>
        <w:tc>
          <w:tcPr>
            <w:tcW w:w="7678" w:type="dxa"/>
          </w:tcPr>
          <w:p w14:paraId="3699E0D2" w14:textId="77777777" w:rsidR="006131ED" w:rsidRPr="005B5464" w:rsidRDefault="006131ED" w:rsidP="00A94456">
            <w:pPr>
              <w:tabs>
                <w:tab w:val="clear" w:pos="340"/>
                <w:tab w:val="clear" w:pos="680"/>
                <w:tab w:val="clear" w:pos="1021"/>
                <w:tab w:val="clear" w:pos="1361"/>
              </w:tabs>
              <w:rPr>
                <w:color w:val="auto"/>
              </w:rPr>
            </w:pPr>
          </w:p>
        </w:tc>
      </w:tr>
      <w:tr w:rsidR="006131ED" w:rsidRPr="005B5464" w14:paraId="60F0A869" w14:textId="77777777" w:rsidTr="00A94456">
        <w:trPr>
          <w:trHeight w:val="751"/>
        </w:trPr>
        <w:tc>
          <w:tcPr>
            <w:tcW w:w="1128" w:type="dxa"/>
          </w:tcPr>
          <w:p w14:paraId="25270914" w14:textId="014B330D" w:rsidR="006131ED" w:rsidRPr="005B5464" w:rsidRDefault="00B1196B" w:rsidP="00A94456">
            <w:pPr>
              <w:tabs>
                <w:tab w:val="clear" w:pos="340"/>
                <w:tab w:val="clear" w:pos="680"/>
                <w:tab w:val="clear" w:pos="1021"/>
                <w:tab w:val="clear" w:pos="1361"/>
              </w:tabs>
              <w:rPr>
                <w:color w:val="auto"/>
              </w:rPr>
            </w:pPr>
            <w:r w:rsidRPr="005B5464">
              <w:rPr>
                <w:color w:val="auto"/>
              </w:rPr>
              <w:t>Signature and position</w:t>
            </w:r>
          </w:p>
        </w:tc>
        <w:tc>
          <w:tcPr>
            <w:tcW w:w="404" w:type="dxa"/>
          </w:tcPr>
          <w:p w14:paraId="659414F6" w14:textId="77777777" w:rsidR="006131ED" w:rsidRPr="005B5464" w:rsidRDefault="006131ED" w:rsidP="00A94456">
            <w:pPr>
              <w:tabs>
                <w:tab w:val="clear" w:pos="340"/>
                <w:tab w:val="clear" w:pos="680"/>
                <w:tab w:val="clear" w:pos="1021"/>
                <w:tab w:val="clear" w:pos="1361"/>
              </w:tabs>
              <w:rPr>
                <w:color w:val="auto"/>
              </w:rPr>
            </w:pPr>
            <w:r w:rsidRPr="005B5464">
              <w:rPr>
                <w:color w:val="auto"/>
              </w:rPr>
              <w:t>:</w:t>
            </w:r>
          </w:p>
        </w:tc>
        <w:tc>
          <w:tcPr>
            <w:tcW w:w="7678" w:type="dxa"/>
          </w:tcPr>
          <w:p w14:paraId="7CF51341" w14:textId="77777777" w:rsidR="006131ED" w:rsidRPr="005B5464" w:rsidRDefault="006131ED" w:rsidP="00A94456">
            <w:pPr>
              <w:tabs>
                <w:tab w:val="clear" w:pos="340"/>
                <w:tab w:val="clear" w:pos="680"/>
                <w:tab w:val="clear" w:pos="1021"/>
                <w:tab w:val="clear" w:pos="1361"/>
              </w:tabs>
              <w:rPr>
                <w:color w:val="auto"/>
              </w:rPr>
            </w:pPr>
          </w:p>
        </w:tc>
      </w:tr>
    </w:tbl>
    <w:p w14:paraId="606AE2E8" w14:textId="61E6054B" w:rsidR="00DF0151" w:rsidRPr="00F240E3" w:rsidRDefault="00A55E46" w:rsidP="00F240E3">
      <w:pPr>
        <w:pStyle w:val="Heading1"/>
        <w:rPr>
          <w:rFonts w:ascii="Calibri" w:hAnsi="Calibri" w:cs="Calibri"/>
          <w:sz w:val="32"/>
        </w:rPr>
      </w:pPr>
      <w:bookmarkStart w:id="24" w:name="_Toc124338168"/>
      <w:r w:rsidRPr="00F240E3">
        <w:rPr>
          <w:rFonts w:ascii="Calibri" w:hAnsi="Calibri" w:cs="Calibri"/>
          <w:sz w:val="32"/>
        </w:rPr>
        <w:t>Annexes</w:t>
      </w:r>
      <w:bookmarkEnd w:id="24"/>
    </w:p>
    <w:p w14:paraId="6CF109D6" w14:textId="77777777" w:rsidR="00DF0151" w:rsidRPr="005B5464" w:rsidRDefault="00DF0151" w:rsidP="00DF0151">
      <w:pPr>
        <w:pStyle w:val="Heading1"/>
        <w:tabs>
          <w:tab w:val="clear" w:pos="340"/>
          <w:tab w:val="clear" w:pos="680"/>
          <w:tab w:val="clear" w:pos="1021"/>
          <w:tab w:val="clear" w:pos="1361"/>
        </w:tabs>
        <w:rPr>
          <w:sz w:val="32"/>
        </w:rPr>
      </w:pPr>
    </w:p>
    <w:p w14:paraId="469A2004" w14:textId="3ACBBB7C" w:rsidR="00DF0151" w:rsidRDefault="00DF0151" w:rsidP="00F240E3">
      <w:pPr>
        <w:pStyle w:val="Heading2"/>
        <w:tabs>
          <w:tab w:val="clear" w:pos="340"/>
          <w:tab w:val="clear" w:pos="680"/>
          <w:tab w:val="clear" w:pos="1021"/>
          <w:tab w:val="clear" w:pos="1361"/>
        </w:tabs>
        <w:ind w:left="1418" w:hanging="1418"/>
        <w:rPr>
          <w:rFonts w:ascii="Calibri" w:hAnsi="Calibri" w:cs="Calibri"/>
          <w:sz w:val="28"/>
          <w:szCs w:val="28"/>
        </w:rPr>
      </w:pPr>
      <w:bookmarkStart w:id="25" w:name="_Toc124338169"/>
      <w:r w:rsidRPr="00F240E3">
        <w:rPr>
          <w:rFonts w:ascii="Calibri" w:hAnsi="Calibri" w:cs="Calibri"/>
          <w:sz w:val="28"/>
          <w:szCs w:val="28"/>
        </w:rPr>
        <w:t>Annex</w:t>
      </w:r>
      <w:r w:rsidR="00780113" w:rsidRPr="00F240E3">
        <w:rPr>
          <w:rFonts w:ascii="Calibri" w:hAnsi="Calibri" w:cs="Calibri"/>
          <w:sz w:val="28"/>
          <w:szCs w:val="28"/>
        </w:rPr>
        <w:t>e</w:t>
      </w:r>
      <w:r w:rsidRPr="00F240E3">
        <w:rPr>
          <w:rFonts w:ascii="Calibri" w:hAnsi="Calibri" w:cs="Calibri"/>
          <w:sz w:val="28"/>
          <w:szCs w:val="28"/>
        </w:rPr>
        <w:t xml:space="preserve"> 1 </w:t>
      </w:r>
      <w:r w:rsidRPr="00F240E3">
        <w:rPr>
          <w:rFonts w:ascii="Calibri" w:hAnsi="Calibri" w:cs="Calibri"/>
          <w:sz w:val="28"/>
          <w:szCs w:val="28"/>
        </w:rPr>
        <w:tab/>
      </w:r>
      <w:r w:rsidR="004B00E8">
        <w:rPr>
          <w:rFonts w:ascii="Calibri" w:hAnsi="Calibri" w:cs="Calibri"/>
          <w:sz w:val="28"/>
          <w:szCs w:val="28"/>
        </w:rPr>
        <w:t>Demonstrator budget</w:t>
      </w:r>
      <w:bookmarkEnd w:id="25"/>
    </w:p>
    <w:p w14:paraId="0A36AFFC" w14:textId="0716000C" w:rsidR="004B00E8" w:rsidRDefault="004B00E8" w:rsidP="004B00E8"/>
    <w:p w14:paraId="720C6E13" w14:textId="2FFEFFD3" w:rsidR="004B00E8" w:rsidRDefault="004B00E8">
      <w:pPr>
        <w:tabs>
          <w:tab w:val="clear" w:pos="340"/>
          <w:tab w:val="clear" w:pos="680"/>
          <w:tab w:val="clear" w:pos="1021"/>
          <w:tab w:val="clear" w:pos="1361"/>
        </w:tabs>
        <w:spacing w:after="160" w:line="259" w:lineRule="auto"/>
      </w:pPr>
      <w:r>
        <w:br w:type="page"/>
      </w:r>
    </w:p>
    <w:p w14:paraId="2631833F" w14:textId="77777777" w:rsidR="004B00E8" w:rsidRPr="005B5464" w:rsidRDefault="004B00E8" w:rsidP="004B00E8">
      <w:pPr>
        <w:pStyle w:val="Heading1"/>
        <w:tabs>
          <w:tab w:val="clear" w:pos="340"/>
          <w:tab w:val="clear" w:pos="680"/>
          <w:tab w:val="clear" w:pos="1021"/>
          <w:tab w:val="clear" w:pos="1361"/>
        </w:tabs>
        <w:rPr>
          <w:sz w:val="32"/>
        </w:rPr>
      </w:pPr>
    </w:p>
    <w:p w14:paraId="781262F0" w14:textId="3EBB5796" w:rsidR="004B00E8" w:rsidRDefault="004B00E8" w:rsidP="004B00E8">
      <w:pPr>
        <w:pStyle w:val="Heading2"/>
        <w:tabs>
          <w:tab w:val="clear" w:pos="340"/>
          <w:tab w:val="clear" w:pos="680"/>
          <w:tab w:val="clear" w:pos="1021"/>
          <w:tab w:val="clear" w:pos="1361"/>
        </w:tabs>
        <w:ind w:left="1418" w:hanging="1418"/>
        <w:rPr>
          <w:rFonts w:ascii="Calibri" w:hAnsi="Calibri" w:cs="Calibri"/>
          <w:sz w:val="28"/>
          <w:szCs w:val="28"/>
        </w:rPr>
      </w:pPr>
      <w:bookmarkStart w:id="26" w:name="_Toc124338170"/>
      <w:r w:rsidRPr="00F240E3">
        <w:rPr>
          <w:rFonts w:ascii="Calibri" w:hAnsi="Calibri" w:cs="Calibri"/>
          <w:sz w:val="28"/>
          <w:szCs w:val="28"/>
        </w:rPr>
        <w:t xml:space="preserve">Annexe </w:t>
      </w:r>
      <w:r>
        <w:rPr>
          <w:rFonts w:ascii="Calibri" w:hAnsi="Calibri" w:cs="Calibri"/>
          <w:sz w:val="28"/>
          <w:szCs w:val="28"/>
        </w:rPr>
        <w:t>2</w:t>
      </w:r>
      <w:r w:rsidRPr="00F240E3">
        <w:rPr>
          <w:rFonts w:ascii="Calibri" w:hAnsi="Calibri" w:cs="Calibri"/>
          <w:sz w:val="28"/>
          <w:szCs w:val="28"/>
        </w:rPr>
        <w:t xml:space="preserve"> </w:t>
      </w:r>
      <w:r w:rsidRPr="00F240E3">
        <w:rPr>
          <w:rFonts w:ascii="Calibri" w:hAnsi="Calibri" w:cs="Calibri"/>
          <w:sz w:val="28"/>
          <w:szCs w:val="28"/>
        </w:rPr>
        <w:tab/>
        <w:t>Composition of sounding board group</w:t>
      </w:r>
      <w:bookmarkEnd w:id="26"/>
    </w:p>
    <w:p w14:paraId="746A8433" w14:textId="77777777" w:rsidR="004B00E8" w:rsidRDefault="004B00E8" w:rsidP="004B00E8"/>
    <w:tbl>
      <w:tblPr>
        <w:tblStyle w:val="TableGrid"/>
        <w:tblW w:w="9209" w:type="dxa"/>
        <w:tblLook w:val="04A0" w:firstRow="1" w:lastRow="0" w:firstColumn="1" w:lastColumn="0" w:noHBand="0" w:noVBand="1"/>
      </w:tblPr>
      <w:tblGrid>
        <w:gridCol w:w="2929"/>
        <w:gridCol w:w="2929"/>
        <w:gridCol w:w="3351"/>
      </w:tblGrid>
      <w:tr w:rsidR="00B96EDC" w:rsidRPr="005B5464" w14:paraId="1C47ED7C" w14:textId="77777777" w:rsidTr="00B96EDC">
        <w:tc>
          <w:tcPr>
            <w:tcW w:w="9209" w:type="dxa"/>
            <w:gridSpan w:val="3"/>
          </w:tcPr>
          <w:p w14:paraId="49B88950" w14:textId="3A881C50" w:rsidR="00B96EDC" w:rsidRPr="005B5464" w:rsidRDefault="00B96EDC" w:rsidP="00103FF5">
            <w:pPr>
              <w:pStyle w:val="Opsomming"/>
              <w:numPr>
                <w:ilvl w:val="0"/>
                <w:numId w:val="0"/>
              </w:numPr>
              <w:ind w:left="24" w:hanging="24"/>
              <w:rPr>
                <w:i/>
              </w:rPr>
            </w:pPr>
            <w:r w:rsidRPr="005B5464">
              <w:rPr>
                <w:i/>
              </w:rPr>
              <w:t xml:space="preserve">You are required to set up a sounding board group consisting </w:t>
            </w:r>
            <w:r w:rsidR="004E6083">
              <w:rPr>
                <w:i/>
              </w:rPr>
              <w:t xml:space="preserve">of </w:t>
            </w:r>
            <w:r w:rsidRPr="005B5464">
              <w:rPr>
                <w:i/>
              </w:rPr>
              <w:t xml:space="preserve">at least </w:t>
            </w:r>
            <w:r w:rsidR="00A11FFB" w:rsidRPr="005B5464">
              <w:rPr>
                <w:i/>
              </w:rPr>
              <w:t xml:space="preserve">of </w:t>
            </w:r>
            <w:r w:rsidRPr="005B5464">
              <w:rPr>
                <w:i/>
              </w:rPr>
              <w:t>two parties representing the end users. The Sounding Board Group advises the project leader on the direction of the project</w:t>
            </w:r>
            <w:r w:rsidR="00103FF5" w:rsidRPr="005B5464">
              <w:rPr>
                <w:i/>
              </w:rPr>
              <w:t xml:space="preserve"> </w:t>
            </w:r>
            <w:r w:rsidRPr="005B5464">
              <w:rPr>
                <w:i/>
              </w:rPr>
              <w:t>to promote the completion of the Demonstrator and transfer of the results.</w:t>
            </w:r>
          </w:p>
          <w:p w14:paraId="0B532353" w14:textId="6D33E1FC" w:rsidR="00F952F5" w:rsidRPr="005B5464" w:rsidRDefault="00F952F5" w:rsidP="00B96EDC">
            <w:pPr>
              <w:pStyle w:val="Opsomming"/>
              <w:numPr>
                <w:ilvl w:val="0"/>
                <w:numId w:val="0"/>
              </w:numPr>
              <w:ind w:left="360" w:hanging="360"/>
              <w:rPr>
                <w:i/>
              </w:rPr>
            </w:pPr>
            <w:r w:rsidRPr="005B5464">
              <w:rPr>
                <w:i/>
              </w:rPr>
              <w:t>Please state why the proposed sounding board group suits this project</w:t>
            </w:r>
            <w:r w:rsidR="00103FF5" w:rsidRPr="005B5464">
              <w:rPr>
                <w:i/>
              </w:rPr>
              <w:t>.</w:t>
            </w:r>
          </w:p>
          <w:p w14:paraId="7ABF4A8B" w14:textId="77777777" w:rsidR="00B96EDC" w:rsidRPr="005B5464" w:rsidRDefault="00B96EDC" w:rsidP="00F240E3">
            <w:pPr>
              <w:pStyle w:val="Opsomming"/>
              <w:numPr>
                <w:ilvl w:val="0"/>
                <w:numId w:val="0"/>
              </w:numPr>
              <w:spacing w:before="120"/>
              <w:rPr>
                <w:i/>
              </w:rPr>
            </w:pPr>
            <w:r w:rsidRPr="005B5464">
              <w:rPr>
                <w:i/>
              </w:rPr>
              <w:t>State the composition of the sounding board group below (make sure it is as broad as possible and includes the relevant stakeholders, but not the intended operators).</w:t>
            </w:r>
          </w:p>
          <w:p w14:paraId="47EE4E8A" w14:textId="4EE26E58" w:rsidR="00B96EDC" w:rsidRPr="005B5464" w:rsidRDefault="00F952F5" w:rsidP="00B96EDC">
            <w:pPr>
              <w:pStyle w:val="Opsomming"/>
              <w:numPr>
                <w:ilvl w:val="0"/>
                <w:numId w:val="0"/>
              </w:numPr>
              <w:rPr>
                <w:i/>
              </w:rPr>
            </w:pPr>
            <w:r w:rsidRPr="005B5464">
              <w:rPr>
                <w:i/>
              </w:rPr>
              <w:t>(You may delete empty rows or add rows as necessary)</w:t>
            </w:r>
          </w:p>
        </w:tc>
      </w:tr>
      <w:tr w:rsidR="00B96EDC" w:rsidRPr="005B5464" w14:paraId="10FDDB5E" w14:textId="77777777" w:rsidTr="00B96EDC">
        <w:tc>
          <w:tcPr>
            <w:tcW w:w="2929" w:type="dxa"/>
          </w:tcPr>
          <w:p w14:paraId="0E6E705D" w14:textId="77777777" w:rsidR="00B96EDC" w:rsidRPr="005B5464" w:rsidRDefault="00B96EDC" w:rsidP="00B96EDC">
            <w:pPr>
              <w:pStyle w:val="Opsomming"/>
              <w:numPr>
                <w:ilvl w:val="0"/>
                <w:numId w:val="0"/>
              </w:numPr>
              <w:ind w:left="360" w:hanging="360"/>
            </w:pPr>
            <w:r w:rsidRPr="005B5464">
              <w:t>Name</w:t>
            </w:r>
          </w:p>
        </w:tc>
        <w:tc>
          <w:tcPr>
            <w:tcW w:w="2929" w:type="dxa"/>
          </w:tcPr>
          <w:p w14:paraId="3DD949BF" w14:textId="77777777" w:rsidR="00B96EDC" w:rsidRPr="005B5464" w:rsidRDefault="00B96EDC" w:rsidP="00B96EDC">
            <w:pPr>
              <w:pStyle w:val="Opsomming"/>
              <w:numPr>
                <w:ilvl w:val="0"/>
                <w:numId w:val="0"/>
              </w:numPr>
              <w:ind w:left="360" w:hanging="360"/>
            </w:pPr>
            <w:r w:rsidRPr="005B5464">
              <w:t>Organisation</w:t>
            </w:r>
          </w:p>
        </w:tc>
        <w:tc>
          <w:tcPr>
            <w:tcW w:w="3351" w:type="dxa"/>
          </w:tcPr>
          <w:p w14:paraId="53EEF36F" w14:textId="77777777" w:rsidR="00B96EDC" w:rsidRPr="005B5464" w:rsidRDefault="00B96EDC" w:rsidP="00B96EDC">
            <w:pPr>
              <w:pStyle w:val="Opsomming"/>
              <w:numPr>
                <w:ilvl w:val="0"/>
                <w:numId w:val="0"/>
              </w:numPr>
              <w:ind w:left="360" w:hanging="360"/>
            </w:pPr>
            <w:r w:rsidRPr="005B5464">
              <w:t xml:space="preserve">Contact details </w:t>
            </w:r>
          </w:p>
        </w:tc>
      </w:tr>
      <w:tr w:rsidR="00B96EDC" w:rsidRPr="005B5464" w14:paraId="6036462C" w14:textId="77777777" w:rsidTr="00B96EDC">
        <w:tc>
          <w:tcPr>
            <w:tcW w:w="2929" w:type="dxa"/>
          </w:tcPr>
          <w:p w14:paraId="75D56A28" w14:textId="77777777" w:rsidR="00B96EDC" w:rsidRPr="005B5464" w:rsidRDefault="00B96EDC" w:rsidP="00B96EDC">
            <w:pPr>
              <w:pStyle w:val="Opsomming"/>
              <w:numPr>
                <w:ilvl w:val="0"/>
                <w:numId w:val="0"/>
              </w:numPr>
              <w:ind w:left="360" w:hanging="360"/>
              <w:rPr>
                <w:i/>
              </w:rPr>
            </w:pPr>
          </w:p>
        </w:tc>
        <w:tc>
          <w:tcPr>
            <w:tcW w:w="2929" w:type="dxa"/>
          </w:tcPr>
          <w:p w14:paraId="1756658A" w14:textId="77777777" w:rsidR="00B96EDC" w:rsidRPr="005B5464" w:rsidRDefault="00B96EDC" w:rsidP="00B96EDC">
            <w:pPr>
              <w:pStyle w:val="Opsomming"/>
              <w:numPr>
                <w:ilvl w:val="0"/>
                <w:numId w:val="0"/>
              </w:numPr>
              <w:ind w:left="360" w:hanging="360"/>
              <w:rPr>
                <w:i/>
              </w:rPr>
            </w:pPr>
          </w:p>
        </w:tc>
        <w:tc>
          <w:tcPr>
            <w:tcW w:w="3351" w:type="dxa"/>
          </w:tcPr>
          <w:p w14:paraId="68820CE9" w14:textId="77777777" w:rsidR="00B96EDC" w:rsidRPr="005B5464" w:rsidRDefault="00B96EDC" w:rsidP="00B96EDC">
            <w:pPr>
              <w:pStyle w:val="Opsomming"/>
              <w:numPr>
                <w:ilvl w:val="0"/>
                <w:numId w:val="0"/>
              </w:numPr>
              <w:ind w:left="360" w:hanging="360"/>
              <w:rPr>
                <w:i/>
              </w:rPr>
            </w:pPr>
          </w:p>
        </w:tc>
      </w:tr>
      <w:tr w:rsidR="00B96EDC" w:rsidRPr="005B5464" w14:paraId="671DE289" w14:textId="77777777" w:rsidTr="00B96EDC">
        <w:tc>
          <w:tcPr>
            <w:tcW w:w="2929" w:type="dxa"/>
          </w:tcPr>
          <w:p w14:paraId="1D2EE5AC" w14:textId="77777777" w:rsidR="00B96EDC" w:rsidRPr="005B5464" w:rsidRDefault="00B96EDC" w:rsidP="00B96EDC">
            <w:pPr>
              <w:pStyle w:val="Opsomming"/>
              <w:numPr>
                <w:ilvl w:val="0"/>
                <w:numId w:val="0"/>
              </w:numPr>
              <w:ind w:left="360" w:hanging="360"/>
              <w:rPr>
                <w:i/>
              </w:rPr>
            </w:pPr>
          </w:p>
        </w:tc>
        <w:tc>
          <w:tcPr>
            <w:tcW w:w="2929" w:type="dxa"/>
          </w:tcPr>
          <w:p w14:paraId="2B2DA93D" w14:textId="77777777" w:rsidR="00B96EDC" w:rsidRPr="005B5464" w:rsidRDefault="00B96EDC" w:rsidP="00B96EDC">
            <w:pPr>
              <w:pStyle w:val="Opsomming"/>
              <w:numPr>
                <w:ilvl w:val="0"/>
                <w:numId w:val="0"/>
              </w:numPr>
              <w:ind w:left="360" w:hanging="360"/>
              <w:rPr>
                <w:i/>
              </w:rPr>
            </w:pPr>
          </w:p>
        </w:tc>
        <w:tc>
          <w:tcPr>
            <w:tcW w:w="3351" w:type="dxa"/>
          </w:tcPr>
          <w:p w14:paraId="11C25404" w14:textId="77777777" w:rsidR="00B96EDC" w:rsidRPr="005B5464" w:rsidRDefault="00B96EDC" w:rsidP="00B96EDC">
            <w:pPr>
              <w:pStyle w:val="Opsomming"/>
              <w:numPr>
                <w:ilvl w:val="0"/>
                <w:numId w:val="0"/>
              </w:numPr>
              <w:ind w:left="360" w:hanging="360"/>
              <w:rPr>
                <w:i/>
              </w:rPr>
            </w:pPr>
          </w:p>
        </w:tc>
      </w:tr>
      <w:tr w:rsidR="00B96EDC" w:rsidRPr="005B5464" w14:paraId="49216238" w14:textId="77777777" w:rsidTr="00B96EDC">
        <w:tc>
          <w:tcPr>
            <w:tcW w:w="2929" w:type="dxa"/>
          </w:tcPr>
          <w:p w14:paraId="00888DBF" w14:textId="77777777" w:rsidR="00B96EDC" w:rsidRPr="005B5464" w:rsidRDefault="00B96EDC" w:rsidP="00B96EDC">
            <w:pPr>
              <w:pStyle w:val="Opsomming"/>
              <w:numPr>
                <w:ilvl w:val="0"/>
                <w:numId w:val="0"/>
              </w:numPr>
              <w:ind w:left="360" w:hanging="360"/>
              <w:rPr>
                <w:i/>
              </w:rPr>
            </w:pPr>
          </w:p>
        </w:tc>
        <w:tc>
          <w:tcPr>
            <w:tcW w:w="2929" w:type="dxa"/>
          </w:tcPr>
          <w:p w14:paraId="11B2820D" w14:textId="77777777" w:rsidR="00B96EDC" w:rsidRPr="005B5464" w:rsidRDefault="00B96EDC" w:rsidP="00B96EDC">
            <w:pPr>
              <w:pStyle w:val="Opsomming"/>
              <w:numPr>
                <w:ilvl w:val="0"/>
                <w:numId w:val="0"/>
              </w:numPr>
              <w:ind w:left="360" w:hanging="360"/>
              <w:rPr>
                <w:i/>
              </w:rPr>
            </w:pPr>
          </w:p>
        </w:tc>
        <w:tc>
          <w:tcPr>
            <w:tcW w:w="3351" w:type="dxa"/>
          </w:tcPr>
          <w:p w14:paraId="0833DFE7" w14:textId="77777777" w:rsidR="00B96EDC" w:rsidRPr="005B5464" w:rsidRDefault="00B96EDC" w:rsidP="00B96EDC">
            <w:pPr>
              <w:pStyle w:val="Opsomming"/>
              <w:numPr>
                <w:ilvl w:val="0"/>
                <w:numId w:val="0"/>
              </w:numPr>
              <w:ind w:left="360" w:hanging="360"/>
              <w:rPr>
                <w:i/>
              </w:rPr>
            </w:pPr>
          </w:p>
        </w:tc>
      </w:tr>
      <w:tr w:rsidR="00B96EDC" w:rsidRPr="005B5464" w14:paraId="72AD44AD" w14:textId="77777777" w:rsidTr="00B96EDC">
        <w:tc>
          <w:tcPr>
            <w:tcW w:w="2929" w:type="dxa"/>
          </w:tcPr>
          <w:p w14:paraId="20C1D081" w14:textId="77777777" w:rsidR="00B96EDC" w:rsidRPr="005B5464" w:rsidRDefault="00B96EDC" w:rsidP="00B96EDC">
            <w:pPr>
              <w:pStyle w:val="Opsomming"/>
              <w:numPr>
                <w:ilvl w:val="0"/>
                <w:numId w:val="0"/>
              </w:numPr>
              <w:ind w:left="360" w:hanging="360"/>
              <w:rPr>
                <w:i/>
              </w:rPr>
            </w:pPr>
          </w:p>
        </w:tc>
        <w:tc>
          <w:tcPr>
            <w:tcW w:w="2929" w:type="dxa"/>
          </w:tcPr>
          <w:p w14:paraId="4668B20A" w14:textId="77777777" w:rsidR="00B96EDC" w:rsidRPr="005B5464" w:rsidRDefault="00B96EDC" w:rsidP="00B96EDC">
            <w:pPr>
              <w:pStyle w:val="Opsomming"/>
              <w:numPr>
                <w:ilvl w:val="0"/>
                <w:numId w:val="0"/>
              </w:numPr>
              <w:ind w:left="360" w:hanging="360"/>
              <w:rPr>
                <w:i/>
              </w:rPr>
            </w:pPr>
          </w:p>
        </w:tc>
        <w:tc>
          <w:tcPr>
            <w:tcW w:w="3351" w:type="dxa"/>
          </w:tcPr>
          <w:p w14:paraId="398306EB" w14:textId="77777777" w:rsidR="00B96EDC" w:rsidRPr="005B5464" w:rsidRDefault="00B96EDC" w:rsidP="00B96EDC">
            <w:pPr>
              <w:pStyle w:val="Opsomming"/>
              <w:numPr>
                <w:ilvl w:val="0"/>
                <w:numId w:val="0"/>
              </w:numPr>
              <w:ind w:left="360" w:hanging="360"/>
              <w:rPr>
                <w:i/>
              </w:rPr>
            </w:pPr>
          </w:p>
        </w:tc>
      </w:tr>
      <w:tr w:rsidR="00B96EDC" w:rsidRPr="005B5464" w14:paraId="581A578E" w14:textId="77777777" w:rsidTr="00B96EDC">
        <w:tc>
          <w:tcPr>
            <w:tcW w:w="2929" w:type="dxa"/>
          </w:tcPr>
          <w:p w14:paraId="7C30A2D8" w14:textId="77777777" w:rsidR="00B96EDC" w:rsidRPr="005B5464" w:rsidRDefault="00B96EDC" w:rsidP="00B96EDC">
            <w:pPr>
              <w:pStyle w:val="Opsomming"/>
              <w:numPr>
                <w:ilvl w:val="0"/>
                <w:numId w:val="0"/>
              </w:numPr>
              <w:ind w:left="360" w:hanging="360"/>
              <w:rPr>
                <w:i/>
              </w:rPr>
            </w:pPr>
          </w:p>
        </w:tc>
        <w:tc>
          <w:tcPr>
            <w:tcW w:w="2929" w:type="dxa"/>
          </w:tcPr>
          <w:p w14:paraId="70E43E5D" w14:textId="77777777" w:rsidR="00B96EDC" w:rsidRPr="005B5464" w:rsidRDefault="00B96EDC" w:rsidP="00B96EDC">
            <w:pPr>
              <w:pStyle w:val="Opsomming"/>
              <w:numPr>
                <w:ilvl w:val="0"/>
                <w:numId w:val="0"/>
              </w:numPr>
              <w:ind w:left="360" w:hanging="360"/>
              <w:rPr>
                <w:i/>
              </w:rPr>
            </w:pPr>
          </w:p>
        </w:tc>
        <w:tc>
          <w:tcPr>
            <w:tcW w:w="3351" w:type="dxa"/>
          </w:tcPr>
          <w:p w14:paraId="7F396666" w14:textId="77777777" w:rsidR="00B96EDC" w:rsidRPr="005B5464" w:rsidRDefault="00B96EDC" w:rsidP="00B96EDC">
            <w:pPr>
              <w:pStyle w:val="Opsomming"/>
              <w:numPr>
                <w:ilvl w:val="0"/>
                <w:numId w:val="0"/>
              </w:numPr>
              <w:ind w:left="360" w:hanging="360"/>
              <w:rPr>
                <w:i/>
              </w:rPr>
            </w:pPr>
          </w:p>
        </w:tc>
      </w:tr>
      <w:tr w:rsidR="00B96EDC" w:rsidRPr="005B5464" w14:paraId="7E00C742" w14:textId="77777777" w:rsidTr="00B96EDC">
        <w:tc>
          <w:tcPr>
            <w:tcW w:w="2929" w:type="dxa"/>
          </w:tcPr>
          <w:p w14:paraId="059DD036" w14:textId="77777777" w:rsidR="00B96EDC" w:rsidRPr="005B5464" w:rsidRDefault="00B96EDC" w:rsidP="00B96EDC">
            <w:pPr>
              <w:pStyle w:val="Opsomming"/>
              <w:numPr>
                <w:ilvl w:val="0"/>
                <w:numId w:val="0"/>
              </w:numPr>
              <w:ind w:left="360" w:hanging="360"/>
              <w:rPr>
                <w:i/>
              </w:rPr>
            </w:pPr>
          </w:p>
        </w:tc>
        <w:tc>
          <w:tcPr>
            <w:tcW w:w="2929" w:type="dxa"/>
          </w:tcPr>
          <w:p w14:paraId="12495121" w14:textId="77777777" w:rsidR="00B96EDC" w:rsidRPr="005B5464" w:rsidRDefault="00B96EDC" w:rsidP="00B96EDC">
            <w:pPr>
              <w:pStyle w:val="Opsomming"/>
              <w:numPr>
                <w:ilvl w:val="0"/>
                <w:numId w:val="0"/>
              </w:numPr>
              <w:ind w:left="360" w:hanging="360"/>
              <w:rPr>
                <w:i/>
              </w:rPr>
            </w:pPr>
          </w:p>
        </w:tc>
        <w:tc>
          <w:tcPr>
            <w:tcW w:w="3351" w:type="dxa"/>
          </w:tcPr>
          <w:p w14:paraId="21BA2A98" w14:textId="77777777" w:rsidR="00B96EDC" w:rsidRPr="005B5464" w:rsidRDefault="00B96EDC" w:rsidP="00B96EDC">
            <w:pPr>
              <w:pStyle w:val="Opsomming"/>
              <w:numPr>
                <w:ilvl w:val="0"/>
                <w:numId w:val="0"/>
              </w:numPr>
              <w:ind w:left="360" w:hanging="360"/>
              <w:rPr>
                <w:i/>
              </w:rPr>
            </w:pPr>
          </w:p>
        </w:tc>
      </w:tr>
    </w:tbl>
    <w:p w14:paraId="32BFFE4E" w14:textId="3E1CD8E2" w:rsidR="00DF0151" w:rsidRPr="005B5464" w:rsidRDefault="00DF0151" w:rsidP="00DF0151"/>
    <w:p w14:paraId="54359809" w14:textId="4F7A34C8" w:rsidR="00B96EDC" w:rsidRPr="005B5464" w:rsidRDefault="00B96EDC" w:rsidP="00DF0151"/>
    <w:p w14:paraId="5F62AD81" w14:textId="72D233A9" w:rsidR="00DF0151" w:rsidRPr="00F240E3" w:rsidRDefault="00DF0151" w:rsidP="00F240E3">
      <w:pPr>
        <w:pStyle w:val="Heading2"/>
        <w:tabs>
          <w:tab w:val="clear" w:pos="340"/>
          <w:tab w:val="clear" w:pos="680"/>
          <w:tab w:val="clear" w:pos="1021"/>
          <w:tab w:val="clear" w:pos="1361"/>
        </w:tabs>
        <w:ind w:left="1418" w:hanging="1418"/>
        <w:rPr>
          <w:rFonts w:ascii="Calibri" w:hAnsi="Calibri" w:cs="Calibri"/>
          <w:sz w:val="28"/>
          <w:szCs w:val="28"/>
        </w:rPr>
      </w:pPr>
      <w:bookmarkStart w:id="27" w:name="_Toc124338171"/>
      <w:r w:rsidRPr="00F240E3">
        <w:rPr>
          <w:rFonts w:ascii="Calibri" w:hAnsi="Calibri" w:cs="Calibri"/>
          <w:sz w:val="28"/>
          <w:szCs w:val="28"/>
        </w:rPr>
        <w:t>Annex</w:t>
      </w:r>
      <w:r w:rsidR="00780113" w:rsidRPr="00F240E3">
        <w:rPr>
          <w:rFonts w:ascii="Calibri" w:hAnsi="Calibri" w:cs="Calibri"/>
          <w:sz w:val="28"/>
          <w:szCs w:val="28"/>
        </w:rPr>
        <w:t>e</w:t>
      </w:r>
      <w:r w:rsidRPr="00F240E3">
        <w:rPr>
          <w:rFonts w:ascii="Calibri" w:hAnsi="Calibri" w:cs="Calibri"/>
          <w:sz w:val="28"/>
          <w:szCs w:val="28"/>
        </w:rPr>
        <w:t xml:space="preserve"> </w:t>
      </w:r>
      <w:r w:rsidR="004B00E8">
        <w:rPr>
          <w:rFonts w:ascii="Calibri" w:hAnsi="Calibri" w:cs="Calibri"/>
          <w:sz w:val="28"/>
          <w:szCs w:val="28"/>
        </w:rPr>
        <w:t>3</w:t>
      </w:r>
      <w:r w:rsidR="005901DF" w:rsidRPr="00F240E3">
        <w:rPr>
          <w:rFonts w:ascii="Calibri" w:hAnsi="Calibri" w:cs="Calibri"/>
          <w:sz w:val="28"/>
          <w:szCs w:val="28"/>
        </w:rPr>
        <w:tab/>
      </w:r>
      <w:r w:rsidRPr="00F240E3">
        <w:rPr>
          <w:rFonts w:ascii="Calibri" w:hAnsi="Calibri" w:cs="Calibri"/>
          <w:sz w:val="28"/>
          <w:szCs w:val="28"/>
        </w:rPr>
        <w:t>Persons involved in the project</w:t>
      </w:r>
      <w:bookmarkEnd w:id="27"/>
    </w:p>
    <w:tbl>
      <w:tblPr>
        <w:tblStyle w:val="Tabelraster11"/>
        <w:tblW w:w="9210" w:type="dxa"/>
        <w:tblLook w:val="04A0" w:firstRow="1" w:lastRow="0" w:firstColumn="1" w:lastColumn="0" w:noHBand="0" w:noVBand="1"/>
      </w:tblPr>
      <w:tblGrid>
        <w:gridCol w:w="1532"/>
        <w:gridCol w:w="1536"/>
        <w:gridCol w:w="1536"/>
        <w:gridCol w:w="1535"/>
        <w:gridCol w:w="1535"/>
        <w:gridCol w:w="1536"/>
      </w:tblGrid>
      <w:tr w:rsidR="00B96EDC" w:rsidRPr="005B5464" w14:paraId="74D13228" w14:textId="77777777" w:rsidTr="00B96EDC">
        <w:tc>
          <w:tcPr>
            <w:tcW w:w="9210" w:type="dxa"/>
            <w:gridSpan w:val="6"/>
          </w:tcPr>
          <w:p w14:paraId="00DE9659" w14:textId="54DACA09" w:rsidR="00C53E29" w:rsidRPr="005B5464" w:rsidRDefault="00B96EDC" w:rsidP="00B96EDC">
            <w:pPr>
              <w:rPr>
                <w:i/>
              </w:rPr>
            </w:pPr>
            <w:r w:rsidRPr="005B5464">
              <w:rPr>
                <w:i/>
              </w:rPr>
              <w:t>With effect from 1 July 2019, NWO has considerably tightened up the Code for Dealing with Personal Interests. The aim is to ensure that all proposals are treated independently and on an equal basis. The Code requires that assessors must state for each application whether there is a (possible) personal interest.</w:t>
            </w:r>
          </w:p>
          <w:p w14:paraId="532AC9B0" w14:textId="6712C992" w:rsidR="00C53E29" w:rsidRPr="005B5464" w:rsidRDefault="007A3822" w:rsidP="00F240E3">
            <w:pPr>
              <w:spacing w:before="120"/>
              <w:rPr>
                <w:i/>
              </w:rPr>
            </w:pPr>
            <w:r w:rsidRPr="005B5464">
              <w:rPr>
                <w:i/>
              </w:rPr>
              <w:t>This question serves to identify any personal interests of assessors and then to prevent such interests from influencing the assessment process by taking additional NWO measures during the assessment.</w:t>
            </w:r>
          </w:p>
          <w:p w14:paraId="4AA95CEB" w14:textId="7F7F530C" w:rsidR="00B96EDC" w:rsidRPr="005B5464" w:rsidRDefault="00B96EDC" w:rsidP="00F240E3">
            <w:pPr>
              <w:tabs>
                <w:tab w:val="clear" w:pos="340"/>
                <w:tab w:val="clear" w:pos="680"/>
                <w:tab w:val="clear" w:pos="1021"/>
                <w:tab w:val="clear" w:pos="1361"/>
              </w:tabs>
              <w:spacing w:before="120"/>
              <w:rPr>
                <w:i/>
              </w:rPr>
            </w:pPr>
            <w:r w:rsidRPr="005B5464">
              <w:rPr>
                <w:i/>
              </w:rPr>
              <w:t xml:space="preserve">You are therefore asked to report: </w:t>
            </w:r>
          </w:p>
          <w:p w14:paraId="5E5E73B1" w14:textId="77777777" w:rsidR="00B96EDC" w:rsidRPr="005B5464" w:rsidRDefault="00B96EDC" w:rsidP="00B96EDC">
            <w:pPr>
              <w:pStyle w:val="ListParagraph"/>
              <w:numPr>
                <w:ilvl w:val="0"/>
                <w:numId w:val="32"/>
              </w:numPr>
              <w:tabs>
                <w:tab w:val="clear" w:pos="340"/>
                <w:tab w:val="clear" w:pos="680"/>
                <w:tab w:val="clear" w:pos="1021"/>
                <w:tab w:val="clear" w:pos="1361"/>
              </w:tabs>
              <w:ind w:left="456" w:hanging="425"/>
              <w:rPr>
                <w:i/>
              </w:rPr>
            </w:pPr>
            <w:r w:rsidRPr="005B5464">
              <w:rPr>
                <w:i/>
              </w:rPr>
              <w:t>All persons actively involved in the application and/or the project to be funded. This includes the contact person, project leader, researcher, lecturer, student etc. State the role played in the project and the organisation and department where the person works.</w:t>
            </w:r>
          </w:p>
          <w:p w14:paraId="72006BFA" w14:textId="77777777" w:rsidR="00B96EDC" w:rsidRPr="005B5464" w:rsidRDefault="00B96EDC" w:rsidP="00B96EDC">
            <w:pPr>
              <w:pStyle w:val="ListParagraph"/>
              <w:numPr>
                <w:ilvl w:val="0"/>
                <w:numId w:val="32"/>
              </w:numPr>
              <w:tabs>
                <w:tab w:val="clear" w:pos="340"/>
                <w:tab w:val="clear" w:pos="680"/>
                <w:tab w:val="clear" w:pos="1021"/>
                <w:tab w:val="clear" w:pos="1361"/>
              </w:tabs>
              <w:ind w:left="456" w:hanging="425"/>
              <w:rPr>
                <w:i/>
              </w:rPr>
            </w:pPr>
            <w:r w:rsidRPr="005B5464">
              <w:rPr>
                <w:i/>
              </w:rPr>
              <w:t>All organisations actively involved in the application and/or the project to be funded. This includes organisations involved in the implementation of the project, but also organisations involved in other ways, such as sponsors, co-funders, network partners etc. In all cases, please state the contact person of the organisation.</w:t>
            </w:r>
          </w:p>
          <w:p w14:paraId="688942B6" w14:textId="60247745" w:rsidR="00C53E29" w:rsidRPr="005B5464" w:rsidRDefault="00C53E29" w:rsidP="00C53E29">
            <w:pPr>
              <w:tabs>
                <w:tab w:val="clear" w:pos="340"/>
                <w:tab w:val="clear" w:pos="680"/>
                <w:tab w:val="clear" w:pos="1021"/>
                <w:tab w:val="clear" w:pos="1361"/>
              </w:tabs>
              <w:rPr>
                <w:i/>
                <w:lang w:eastAsia="nl-NL"/>
              </w:rPr>
            </w:pPr>
          </w:p>
        </w:tc>
      </w:tr>
      <w:tr w:rsidR="0004448C" w:rsidRPr="005B5464" w14:paraId="2AC75A93" w14:textId="77777777" w:rsidTr="00B96EDC">
        <w:trPr>
          <w:trHeight w:val="36"/>
        </w:trPr>
        <w:tc>
          <w:tcPr>
            <w:tcW w:w="1532" w:type="dxa"/>
          </w:tcPr>
          <w:p w14:paraId="187E13E8" w14:textId="0058556D" w:rsidR="0004448C" w:rsidRPr="005B5464" w:rsidRDefault="0004448C" w:rsidP="0004448C">
            <w:r w:rsidRPr="005B5464">
              <w:t>Surname</w:t>
            </w:r>
          </w:p>
        </w:tc>
        <w:tc>
          <w:tcPr>
            <w:tcW w:w="1536" w:type="dxa"/>
          </w:tcPr>
          <w:p w14:paraId="37CE69FF" w14:textId="57D1E714" w:rsidR="0004448C" w:rsidRPr="005B5464" w:rsidRDefault="0004448C" w:rsidP="0004448C">
            <w:r w:rsidRPr="005B5464">
              <w:t>Surname prefix (if any)</w:t>
            </w:r>
          </w:p>
        </w:tc>
        <w:tc>
          <w:tcPr>
            <w:tcW w:w="1536" w:type="dxa"/>
          </w:tcPr>
          <w:p w14:paraId="04C536C1" w14:textId="6FDFD537" w:rsidR="0004448C" w:rsidRPr="005B5464" w:rsidRDefault="0004448C" w:rsidP="0004448C">
            <w:r w:rsidRPr="005B5464">
              <w:t>First name</w:t>
            </w:r>
          </w:p>
        </w:tc>
        <w:tc>
          <w:tcPr>
            <w:tcW w:w="1535" w:type="dxa"/>
          </w:tcPr>
          <w:p w14:paraId="1CD238CC" w14:textId="0F1412D8" w:rsidR="0004448C" w:rsidRPr="005B5464" w:rsidRDefault="0004448C" w:rsidP="0004448C">
            <w:r w:rsidRPr="005B5464">
              <w:t>Organisation</w:t>
            </w:r>
          </w:p>
        </w:tc>
        <w:tc>
          <w:tcPr>
            <w:tcW w:w="1535" w:type="dxa"/>
          </w:tcPr>
          <w:p w14:paraId="47D9A3CE" w14:textId="10239893" w:rsidR="0004448C" w:rsidRPr="005B5464" w:rsidRDefault="0004448C" w:rsidP="0004448C">
            <w:r w:rsidRPr="005B5464">
              <w:t>Department</w:t>
            </w:r>
          </w:p>
        </w:tc>
        <w:tc>
          <w:tcPr>
            <w:tcW w:w="1536" w:type="dxa"/>
          </w:tcPr>
          <w:p w14:paraId="036DEA6F" w14:textId="7561CAE5" w:rsidR="0004448C" w:rsidRPr="005B5464" w:rsidRDefault="0004448C" w:rsidP="00C53E29">
            <w:r w:rsidRPr="005B5464">
              <w:t>Role in project</w:t>
            </w:r>
          </w:p>
        </w:tc>
      </w:tr>
      <w:tr w:rsidR="0004448C" w:rsidRPr="005B5464" w14:paraId="7526A260" w14:textId="77777777" w:rsidTr="00B96EDC">
        <w:trPr>
          <w:trHeight w:val="36"/>
        </w:trPr>
        <w:tc>
          <w:tcPr>
            <w:tcW w:w="1532" w:type="dxa"/>
          </w:tcPr>
          <w:p w14:paraId="3CEA805C" w14:textId="77777777" w:rsidR="0004448C" w:rsidRPr="005B5464" w:rsidRDefault="0004448C" w:rsidP="0004448C">
            <w:pPr>
              <w:rPr>
                <w:i/>
                <w:lang w:eastAsia="nl-NL"/>
              </w:rPr>
            </w:pPr>
          </w:p>
        </w:tc>
        <w:tc>
          <w:tcPr>
            <w:tcW w:w="1536" w:type="dxa"/>
          </w:tcPr>
          <w:p w14:paraId="0B4B23CA" w14:textId="77777777" w:rsidR="0004448C" w:rsidRPr="005B5464" w:rsidRDefault="0004448C" w:rsidP="0004448C">
            <w:pPr>
              <w:rPr>
                <w:i/>
                <w:lang w:eastAsia="nl-NL"/>
              </w:rPr>
            </w:pPr>
          </w:p>
        </w:tc>
        <w:tc>
          <w:tcPr>
            <w:tcW w:w="1536" w:type="dxa"/>
          </w:tcPr>
          <w:p w14:paraId="5CA8B21B" w14:textId="77777777" w:rsidR="0004448C" w:rsidRPr="005B5464" w:rsidRDefault="0004448C" w:rsidP="0004448C">
            <w:pPr>
              <w:rPr>
                <w:i/>
                <w:lang w:eastAsia="nl-NL"/>
              </w:rPr>
            </w:pPr>
          </w:p>
        </w:tc>
        <w:tc>
          <w:tcPr>
            <w:tcW w:w="1535" w:type="dxa"/>
          </w:tcPr>
          <w:p w14:paraId="4EC598B7" w14:textId="77777777" w:rsidR="0004448C" w:rsidRPr="005B5464" w:rsidRDefault="0004448C" w:rsidP="0004448C">
            <w:pPr>
              <w:rPr>
                <w:i/>
                <w:lang w:eastAsia="nl-NL"/>
              </w:rPr>
            </w:pPr>
          </w:p>
        </w:tc>
        <w:tc>
          <w:tcPr>
            <w:tcW w:w="1535" w:type="dxa"/>
          </w:tcPr>
          <w:p w14:paraId="0D807555" w14:textId="77777777" w:rsidR="0004448C" w:rsidRPr="005B5464" w:rsidRDefault="0004448C" w:rsidP="0004448C">
            <w:pPr>
              <w:rPr>
                <w:i/>
                <w:lang w:eastAsia="nl-NL"/>
              </w:rPr>
            </w:pPr>
          </w:p>
        </w:tc>
        <w:tc>
          <w:tcPr>
            <w:tcW w:w="1536" w:type="dxa"/>
          </w:tcPr>
          <w:p w14:paraId="1421F0FC" w14:textId="77777777" w:rsidR="0004448C" w:rsidRPr="005B5464" w:rsidRDefault="0004448C" w:rsidP="0004448C">
            <w:pPr>
              <w:rPr>
                <w:i/>
                <w:lang w:eastAsia="nl-NL"/>
              </w:rPr>
            </w:pPr>
          </w:p>
        </w:tc>
      </w:tr>
      <w:tr w:rsidR="0004448C" w:rsidRPr="005B5464" w14:paraId="1D21438F" w14:textId="77777777" w:rsidTr="00B96EDC">
        <w:trPr>
          <w:trHeight w:val="36"/>
        </w:trPr>
        <w:tc>
          <w:tcPr>
            <w:tcW w:w="1532" w:type="dxa"/>
          </w:tcPr>
          <w:p w14:paraId="66302ADE" w14:textId="77777777" w:rsidR="0004448C" w:rsidRPr="005B5464" w:rsidRDefault="0004448C" w:rsidP="0004448C">
            <w:pPr>
              <w:rPr>
                <w:i/>
                <w:lang w:eastAsia="nl-NL"/>
              </w:rPr>
            </w:pPr>
          </w:p>
        </w:tc>
        <w:tc>
          <w:tcPr>
            <w:tcW w:w="1536" w:type="dxa"/>
          </w:tcPr>
          <w:p w14:paraId="60E9795D" w14:textId="77777777" w:rsidR="0004448C" w:rsidRPr="005B5464" w:rsidRDefault="0004448C" w:rsidP="0004448C">
            <w:pPr>
              <w:rPr>
                <w:i/>
                <w:lang w:eastAsia="nl-NL"/>
              </w:rPr>
            </w:pPr>
          </w:p>
        </w:tc>
        <w:tc>
          <w:tcPr>
            <w:tcW w:w="1536" w:type="dxa"/>
          </w:tcPr>
          <w:p w14:paraId="77E1C225" w14:textId="77777777" w:rsidR="0004448C" w:rsidRPr="005B5464" w:rsidRDefault="0004448C" w:rsidP="0004448C">
            <w:pPr>
              <w:rPr>
                <w:i/>
                <w:lang w:eastAsia="nl-NL"/>
              </w:rPr>
            </w:pPr>
          </w:p>
        </w:tc>
        <w:tc>
          <w:tcPr>
            <w:tcW w:w="1535" w:type="dxa"/>
          </w:tcPr>
          <w:p w14:paraId="2AE1EBB8" w14:textId="77777777" w:rsidR="0004448C" w:rsidRPr="005B5464" w:rsidRDefault="0004448C" w:rsidP="0004448C">
            <w:pPr>
              <w:rPr>
                <w:i/>
                <w:lang w:eastAsia="nl-NL"/>
              </w:rPr>
            </w:pPr>
          </w:p>
        </w:tc>
        <w:tc>
          <w:tcPr>
            <w:tcW w:w="1535" w:type="dxa"/>
          </w:tcPr>
          <w:p w14:paraId="381CC970" w14:textId="77777777" w:rsidR="0004448C" w:rsidRPr="005B5464" w:rsidRDefault="0004448C" w:rsidP="0004448C">
            <w:pPr>
              <w:rPr>
                <w:i/>
                <w:lang w:eastAsia="nl-NL"/>
              </w:rPr>
            </w:pPr>
          </w:p>
        </w:tc>
        <w:tc>
          <w:tcPr>
            <w:tcW w:w="1536" w:type="dxa"/>
          </w:tcPr>
          <w:p w14:paraId="43688E20" w14:textId="77777777" w:rsidR="0004448C" w:rsidRPr="005B5464" w:rsidRDefault="0004448C" w:rsidP="0004448C">
            <w:pPr>
              <w:rPr>
                <w:i/>
                <w:lang w:eastAsia="nl-NL"/>
              </w:rPr>
            </w:pPr>
          </w:p>
        </w:tc>
      </w:tr>
      <w:tr w:rsidR="0004448C" w:rsidRPr="005B5464" w14:paraId="7420BADC" w14:textId="77777777" w:rsidTr="00B96EDC">
        <w:trPr>
          <w:trHeight w:val="36"/>
        </w:trPr>
        <w:tc>
          <w:tcPr>
            <w:tcW w:w="1532" w:type="dxa"/>
          </w:tcPr>
          <w:p w14:paraId="202987F0" w14:textId="77777777" w:rsidR="0004448C" w:rsidRPr="005B5464" w:rsidRDefault="0004448C" w:rsidP="0004448C">
            <w:pPr>
              <w:rPr>
                <w:i/>
                <w:lang w:eastAsia="nl-NL"/>
              </w:rPr>
            </w:pPr>
          </w:p>
        </w:tc>
        <w:tc>
          <w:tcPr>
            <w:tcW w:w="1536" w:type="dxa"/>
          </w:tcPr>
          <w:p w14:paraId="7450C47F" w14:textId="77777777" w:rsidR="0004448C" w:rsidRPr="005B5464" w:rsidRDefault="0004448C" w:rsidP="0004448C">
            <w:pPr>
              <w:rPr>
                <w:i/>
                <w:lang w:eastAsia="nl-NL"/>
              </w:rPr>
            </w:pPr>
          </w:p>
        </w:tc>
        <w:tc>
          <w:tcPr>
            <w:tcW w:w="1536" w:type="dxa"/>
          </w:tcPr>
          <w:p w14:paraId="598F32D2" w14:textId="77777777" w:rsidR="0004448C" w:rsidRPr="005B5464" w:rsidRDefault="0004448C" w:rsidP="0004448C">
            <w:pPr>
              <w:rPr>
                <w:i/>
                <w:lang w:eastAsia="nl-NL"/>
              </w:rPr>
            </w:pPr>
          </w:p>
        </w:tc>
        <w:tc>
          <w:tcPr>
            <w:tcW w:w="1535" w:type="dxa"/>
          </w:tcPr>
          <w:p w14:paraId="659D97B3" w14:textId="77777777" w:rsidR="0004448C" w:rsidRPr="005B5464" w:rsidRDefault="0004448C" w:rsidP="0004448C">
            <w:pPr>
              <w:rPr>
                <w:i/>
                <w:lang w:eastAsia="nl-NL"/>
              </w:rPr>
            </w:pPr>
          </w:p>
        </w:tc>
        <w:tc>
          <w:tcPr>
            <w:tcW w:w="1535" w:type="dxa"/>
          </w:tcPr>
          <w:p w14:paraId="69D1A011" w14:textId="77777777" w:rsidR="0004448C" w:rsidRPr="005B5464" w:rsidRDefault="0004448C" w:rsidP="0004448C">
            <w:pPr>
              <w:rPr>
                <w:i/>
                <w:lang w:eastAsia="nl-NL"/>
              </w:rPr>
            </w:pPr>
          </w:p>
        </w:tc>
        <w:tc>
          <w:tcPr>
            <w:tcW w:w="1536" w:type="dxa"/>
          </w:tcPr>
          <w:p w14:paraId="29F6978D" w14:textId="77777777" w:rsidR="0004448C" w:rsidRPr="005B5464" w:rsidRDefault="0004448C" w:rsidP="0004448C">
            <w:pPr>
              <w:rPr>
                <w:i/>
                <w:lang w:eastAsia="nl-NL"/>
              </w:rPr>
            </w:pPr>
          </w:p>
        </w:tc>
      </w:tr>
      <w:tr w:rsidR="0004448C" w:rsidRPr="005B5464" w14:paraId="73DCBC89" w14:textId="77777777" w:rsidTr="00B96EDC">
        <w:trPr>
          <w:trHeight w:val="36"/>
        </w:trPr>
        <w:tc>
          <w:tcPr>
            <w:tcW w:w="1532" w:type="dxa"/>
          </w:tcPr>
          <w:p w14:paraId="26AD846E" w14:textId="77777777" w:rsidR="0004448C" w:rsidRPr="005B5464" w:rsidRDefault="0004448C" w:rsidP="0004448C">
            <w:pPr>
              <w:rPr>
                <w:i/>
                <w:lang w:eastAsia="nl-NL"/>
              </w:rPr>
            </w:pPr>
          </w:p>
        </w:tc>
        <w:tc>
          <w:tcPr>
            <w:tcW w:w="1536" w:type="dxa"/>
          </w:tcPr>
          <w:p w14:paraId="69BE4933" w14:textId="77777777" w:rsidR="0004448C" w:rsidRPr="005B5464" w:rsidRDefault="0004448C" w:rsidP="0004448C">
            <w:pPr>
              <w:rPr>
                <w:i/>
                <w:lang w:eastAsia="nl-NL"/>
              </w:rPr>
            </w:pPr>
          </w:p>
        </w:tc>
        <w:tc>
          <w:tcPr>
            <w:tcW w:w="1536" w:type="dxa"/>
          </w:tcPr>
          <w:p w14:paraId="440B102E" w14:textId="77777777" w:rsidR="0004448C" w:rsidRPr="005B5464" w:rsidRDefault="0004448C" w:rsidP="0004448C">
            <w:pPr>
              <w:rPr>
                <w:i/>
                <w:lang w:eastAsia="nl-NL"/>
              </w:rPr>
            </w:pPr>
          </w:p>
        </w:tc>
        <w:tc>
          <w:tcPr>
            <w:tcW w:w="1535" w:type="dxa"/>
          </w:tcPr>
          <w:p w14:paraId="777888B4" w14:textId="77777777" w:rsidR="0004448C" w:rsidRPr="005B5464" w:rsidRDefault="0004448C" w:rsidP="0004448C">
            <w:pPr>
              <w:rPr>
                <w:i/>
                <w:lang w:eastAsia="nl-NL"/>
              </w:rPr>
            </w:pPr>
          </w:p>
        </w:tc>
        <w:tc>
          <w:tcPr>
            <w:tcW w:w="1535" w:type="dxa"/>
          </w:tcPr>
          <w:p w14:paraId="662152FB" w14:textId="77777777" w:rsidR="0004448C" w:rsidRPr="005B5464" w:rsidRDefault="0004448C" w:rsidP="0004448C">
            <w:pPr>
              <w:rPr>
                <w:i/>
                <w:lang w:eastAsia="nl-NL"/>
              </w:rPr>
            </w:pPr>
          </w:p>
        </w:tc>
        <w:tc>
          <w:tcPr>
            <w:tcW w:w="1536" w:type="dxa"/>
          </w:tcPr>
          <w:p w14:paraId="27794F1C" w14:textId="77777777" w:rsidR="0004448C" w:rsidRPr="005B5464" w:rsidRDefault="0004448C" w:rsidP="0004448C">
            <w:pPr>
              <w:rPr>
                <w:i/>
                <w:lang w:eastAsia="nl-NL"/>
              </w:rPr>
            </w:pPr>
          </w:p>
        </w:tc>
      </w:tr>
      <w:tr w:rsidR="0004448C" w:rsidRPr="005B5464" w14:paraId="187F959E" w14:textId="77777777" w:rsidTr="00B96EDC">
        <w:trPr>
          <w:trHeight w:val="36"/>
        </w:trPr>
        <w:tc>
          <w:tcPr>
            <w:tcW w:w="1532" w:type="dxa"/>
          </w:tcPr>
          <w:p w14:paraId="7639CC07" w14:textId="77777777" w:rsidR="0004448C" w:rsidRPr="005B5464" w:rsidRDefault="0004448C" w:rsidP="0004448C">
            <w:pPr>
              <w:rPr>
                <w:i/>
                <w:lang w:eastAsia="nl-NL"/>
              </w:rPr>
            </w:pPr>
          </w:p>
        </w:tc>
        <w:tc>
          <w:tcPr>
            <w:tcW w:w="1536" w:type="dxa"/>
          </w:tcPr>
          <w:p w14:paraId="225516EA" w14:textId="77777777" w:rsidR="0004448C" w:rsidRPr="005B5464" w:rsidRDefault="0004448C" w:rsidP="0004448C">
            <w:pPr>
              <w:rPr>
                <w:i/>
                <w:lang w:eastAsia="nl-NL"/>
              </w:rPr>
            </w:pPr>
          </w:p>
        </w:tc>
        <w:tc>
          <w:tcPr>
            <w:tcW w:w="1536" w:type="dxa"/>
          </w:tcPr>
          <w:p w14:paraId="355CD7EA" w14:textId="77777777" w:rsidR="0004448C" w:rsidRPr="005B5464" w:rsidRDefault="0004448C" w:rsidP="0004448C">
            <w:pPr>
              <w:rPr>
                <w:i/>
                <w:lang w:eastAsia="nl-NL"/>
              </w:rPr>
            </w:pPr>
          </w:p>
        </w:tc>
        <w:tc>
          <w:tcPr>
            <w:tcW w:w="1535" w:type="dxa"/>
          </w:tcPr>
          <w:p w14:paraId="45D3FBBB" w14:textId="77777777" w:rsidR="0004448C" w:rsidRPr="005B5464" w:rsidRDefault="0004448C" w:rsidP="0004448C">
            <w:pPr>
              <w:rPr>
                <w:i/>
                <w:lang w:eastAsia="nl-NL"/>
              </w:rPr>
            </w:pPr>
          </w:p>
        </w:tc>
        <w:tc>
          <w:tcPr>
            <w:tcW w:w="1535" w:type="dxa"/>
          </w:tcPr>
          <w:p w14:paraId="706D18F6" w14:textId="77777777" w:rsidR="0004448C" w:rsidRPr="005B5464" w:rsidRDefault="0004448C" w:rsidP="0004448C">
            <w:pPr>
              <w:rPr>
                <w:i/>
                <w:lang w:eastAsia="nl-NL"/>
              </w:rPr>
            </w:pPr>
          </w:p>
        </w:tc>
        <w:tc>
          <w:tcPr>
            <w:tcW w:w="1536" w:type="dxa"/>
          </w:tcPr>
          <w:p w14:paraId="24638204" w14:textId="77777777" w:rsidR="0004448C" w:rsidRPr="005B5464" w:rsidRDefault="0004448C" w:rsidP="0004448C">
            <w:pPr>
              <w:rPr>
                <w:i/>
                <w:lang w:eastAsia="nl-NL"/>
              </w:rPr>
            </w:pPr>
          </w:p>
        </w:tc>
      </w:tr>
      <w:tr w:rsidR="0004448C" w:rsidRPr="005B5464" w14:paraId="4DF73D6E" w14:textId="77777777" w:rsidTr="00B96EDC">
        <w:trPr>
          <w:trHeight w:val="36"/>
        </w:trPr>
        <w:tc>
          <w:tcPr>
            <w:tcW w:w="1532" w:type="dxa"/>
          </w:tcPr>
          <w:p w14:paraId="719B90C8" w14:textId="77777777" w:rsidR="0004448C" w:rsidRPr="005B5464" w:rsidRDefault="0004448C" w:rsidP="0004448C">
            <w:pPr>
              <w:rPr>
                <w:i/>
                <w:lang w:eastAsia="nl-NL"/>
              </w:rPr>
            </w:pPr>
          </w:p>
        </w:tc>
        <w:tc>
          <w:tcPr>
            <w:tcW w:w="1536" w:type="dxa"/>
          </w:tcPr>
          <w:p w14:paraId="780E464F" w14:textId="77777777" w:rsidR="0004448C" w:rsidRPr="005B5464" w:rsidRDefault="0004448C" w:rsidP="0004448C">
            <w:pPr>
              <w:rPr>
                <w:i/>
                <w:lang w:eastAsia="nl-NL"/>
              </w:rPr>
            </w:pPr>
          </w:p>
        </w:tc>
        <w:tc>
          <w:tcPr>
            <w:tcW w:w="1536" w:type="dxa"/>
          </w:tcPr>
          <w:p w14:paraId="56AC3611" w14:textId="77777777" w:rsidR="0004448C" w:rsidRPr="005B5464" w:rsidRDefault="0004448C" w:rsidP="0004448C">
            <w:pPr>
              <w:rPr>
                <w:i/>
                <w:lang w:eastAsia="nl-NL"/>
              </w:rPr>
            </w:pPr>
          </w:p>
        </w:tc>
        <w:tc>
          <w:tcPr>
            <w:tcW w:w="1535" w:type="dxa"/>
          </w:tcPr>
          <w:p w14:paraId="27A2FD46" w14:textId="77777777" w:rsidR="0004448C" w:rsidRPr="005B5464" w:rsidRDefault="0004448C" w:rsidP="0004448C">
            <w:pPr>
              <w:rPr>
                <w:i/>
                <w:lang w:eastAsia="nl-NL"/>
              </w:rPr>
            </w:pPr>
          </w:p>
        </w:tc>
        <w:tc>
          <w:tcPr>
            <w:tcW w:w="1535" w:type="dxa"/>
          </w:tcPr>
          <w:p w14:paraId="32DB2AC4" w14:textId="77777777" w:rsidR="0004448C" w:rsidRPr="005B5464" w:rsidRDefault="0004448C" w:rsidP="0004448C">
            <w:pPr>
              <w:rPr>
                <w:i/>
                <w:lang w:eastAsia="nl-NL"/>
              </w:rPr>
            </w:pPr>
          </w:p>
        </w:tc>
        <w:tc>
          <w:tcPr>
            <w:tcW w:w="1536" w:type="dxa"/>
          </w:tcPr>
          <w:p w14:paraId="1D046DDB" w14:textId="77777777" w:rsidR="0004448C" w:rsidRPr="005B5464" w:rsidRDefault="0004448C" w:rsidP="0004448C">
            <w:pPr>
              <w:rPr>
                <w:i/>
                <w:lang w:eastAsia="nl-NL"/>
              </w:rPr>
            </w:pPr>
          </w:p>
        </w:tc>
      </w:tr>
      <w:tr w:rsidR="0004448C" w:rsidRPr="005B5464" w14:paraId="2E2F45B5" w14:textId="77777777" w:rsidTr="00B96EDC">
        <w:trPr>
          <w:trHeight w:val="36"/>
        </w:trPr>
        <w:tc>
          <w:tcPr>
            <w:tcW w:w="1532" w:type="dxa"/>
          </w:tcPr>
          <w:p w14:paraId="20FC7AC2" w14:textId="77777777" w:rsidR="0004448C" w:rsidRPr="005B5464" w:rsidRDefault="0004448C" w:rsidP="0004448C">
            <w:pPr>
              <w:rPr>
                <w:i/>
                <w:lang w:eastAsia="nl-NL"/>
              </w:rPr>
            </w:pPr>
          </w:p>
        </w:tc>
        <w:tc>
          <w:tcPr>
            <w:tcW w:w="1536" w:type="dxa"/>
          </w:tcPr>
          <w:p w14:paraId="10FE1722" w14:textId="77777777" w:rsidR="0004448C" w:rsidRPr="005B5464" w:rsidRDefault="0004448C" w:rsidP="0004448C">
            <w:pPr>
              <w:rPr>
                <w:i/>
                <w:lang w:eastAsia="nl-NL"/>
              </w:rPr>
            </w:pPr>
          </w:p>
        </w:tc>
        <w:tc>
          <w:tcPr>
            <w:tcW w:w="1536" w:type="dxa"/>
          </w:tcPr>
          <w:p w14:paraId="7ECA1EBB" w14:textId="77777777" w:rsidR="0004448C" w:rsidRPr="005B5464" w:rsidRDefault="0004448C" w:rsidP="0004448C">
            <w:pPr>
              <w:rPr>
                <w:i/>
                <w:lang w:eastAsia="nl-NL"/>
              </w:rPr>
            </w:pPr>
          </w:p>
        </w:tc>
        <w:tc>
          <w:tcPr>
            <w:tcW w:w="1535" w:type="dxa"/>
          </w:tcPr>
          <w:p w14:paraId="2B09F2A8" w14:textId="77777777" w:rsidR="0004448C" w:rsidRPr="005B5464" w:rsidRDefault="0004448C" w:rsidP="0004448C">
            <w:pPr>
              <w:rPr>
                <w:i/>
                <w:lang w:eastAsia="nl-NL"/>
              </w:rPr>
            </w:pPr>
          </w:p>
        </w:tc>
        <w:tc>
          <w:tcPr>
            <w:tcW w:w="1535" w:type="dxa"/>
          </w:tcPr>
          <w:p w14:paraId="37AEE149" w14:textId="77777777" w:rsidR="0004448C" w:rsidRPr="005B5464" w:rsidRDefault="0004448C" w:rsidP="0004448C">
            <w:pPr>
              <w:rPr>
                <w:i/>
                <w:lang w:eastAsia="nl-NL"/>
              </w:rPr>
            </w:pPr>
          </w:p>
        </w:tc>
        <w:tc>
          <w:tcPr>
            <w:tcW w:w="1536" w:type="dxa"/>
          </w:tcPr>
          <w:p w14:paraId="4B058795" w14:textId="77777777" w:rsidR="0004448C" w:rsidRPr="005B5464" w:rsidRDefault="0004448C" w:rsidP="0004448C">
            <w:pPr>
              <w:rPr>
                <w:i/>
                <w:lang w:eastAsia="nl-NL"/>
              </w:rPr>
            </w:pPr>
          </w:p>
        </w:tc>
      </w:tr>
    </w:tbl>
    <w:p w14:paraId="552AEC40" w14:textId="35738693" w:rsidR="00B96EDC" w:rsidRPr="005B5464" w:rsidRDefault="00B96EDC" w:rsidP="00DF0151"/>
    <w:p w14:paraId="2BFE734B" w14:textId="77777777" w:rsidR="00B96EDC" w:rsidRPr="005B5464" w:rsidRDefault="00B96EDC" w:rsidP="00DF0151"/>
    <w:p w14:paraId="60B1E907" w14:textId="1A1F4A3E" w:rsidR="005E48CB" w:rsidRPr="00F240E3" w:rsidRDefault="00DF0151" w:rsidP="00F240E3">
      <w:pPr>
        <w:pStyle w:val="Heading2"/>
        <w:tabs>
          <w:tab w:val="clear" w:pos="340"/>
          <w:tab w:val="clear" w:pos="680"/>
          <w:tab w:val="clear" w:pos="1021"/>
          <w:tab w:val="clear" w:pos="1361"/>
        </w:tabs>
        <w:ind w:left="1418" w:hanging="1418"/>
        <w:rPr>
          <w:rFonts w:ascii="Calibri" w:hAnsi="Calibri" w:cs="Calibri"/>
          <w:sz w:val="28"/>
          <w:szCs w:val="28"/>
        </w:rPr>
      </w:pPr>
      <w:bookmarkStart w:id="28" w:name="_Toc124338172"/>
      <w:r w:rsidRPr="00F240E3">
        <w:rPr>
          <w:rFonts w:ascii="Calibri" w:hAnsi="Calibri" w:cs="Calibri"/>
          <w:sz w:val="28"/>
          <w:szCs w:val="28"/>
        </w:rPr>
        <w:t>Annex</w:t>
      </w:r>
      <w:r w:rsidR="00780113" w:rsidRPr="00F240E3">
        <w:rPr>
          <w:rFonts w:ascii="Calibri" w:hAnsi="Calibri" w:cs="Calibri"/>
          <w:sz w:val="28"/>
          <w:szCs w:val="28"/>
        </w:rPr>
        <w:t>e</w:t>
      </w:r>
      <w:r w:rsidRPr="00F240E3">
        <w:rPr>
          <w:rFonts w:ascii="Calibri" w:hAnsi="Calibri" w:cs="Calibri"/>
          <w:sz w:val="28"/>
          <w:szCs w:val="28"/>
        </w:rPr>
        <w:t xml:space="preserve"> </w:t>
      </w:r>
      <w:r w:rsidR="004B00E8">
        <w:rPr>
          <w:rFonts w:ascii="Calibri" w:hAnsi="Calibri" w:cs="Calibri"/>
          <w:sz w:val="28"/>
          <w:szCs w:val="28"/>
        </w:rPr>
        <w:t>4</w:t>
      </w:r>
      <w:r w:rsidR="005901DF" w:rsidRPr="00F240E3">
        <w:rPr>
          <w:rFonts w:ascii="Calibri" w:hAnsi="Calibri" w:cs="Calibri"/>
          <w:sz w:val="28"/>
          <w:szCs w:val="28"/>
        </w:rPr>
        <w:tab/>
      </w:r>
      <w:r w:rsidRPr="00F240E3">
        <w:rPr>
          <w:rFonts w:ascii="Calibri" w:hAnsi="Calibri" w:cs="Calibri"/>
          <w:sz w:val="28"/>
          <w:szCs w:val="28"/>
        </w:rPr>
        <w:t>Explanation of the data management section</w:t>
      </w:r>
      <w:bookmarkEnd w:id="28"/>
    </w:p>
    <w:p w14:paraId="66E2B873" w14:textId="11CCA325" w:rsidR="00EC135C" w:rsidRPr="005B5464" w:rsidRDefault="00EC135C" w:rsidP="00A55E46">
      <w:pPr>
        <w:spacing w:before="120"/>
      </w:pPr>
      <w:r w:rsidRPr="005B5464">
        <w:t>In a Demonstrator project, all of the preparatory activities necessary to transfer the underlying Demonstrator knowledge to a third party are carried out. The primary goal is NOT to conduct new (fundamental) research, but to be able eventually to transfer already acquired knowledge and expertise to third parties. For this reason, data management might not be considered important for Demonstrator.</w:t>
      </w:r>
    </w:p>
    <w:p w14:paraId="758E48C2" w14:textId="05400932" w:rsidR="00EC135C" w:rsidRPr="005B5464" w:rsidRDefault="005901DF" w:rsidP="00A55E46">
      <w:pPr>
        <w:spacing w:before="120"/>
      </w:pPr>
      <w:r w:rsidRPr="005B5464">
        <w:t>However,</w:t>
      </w:r>
      <w:r w:rsidR="00EC135C" w:rsidRPr="005B5464">
        <w:t xml:space="preserve"> since the Demonstrator builds on existing knowledge and research and further research is permitted (in part) if it contributes directly and demonstrably to achieving a Minimum Viable Product, data management is still important for a Demonstrator project. We therefore ask you to complete this section, partly as a basis for a data management plan to be delivered at a later date. </w:t>
      </w:r>
    </w:p>
    <w:p w14:paraId="102F83A8" w14:textId="0008FD6F" w:rsidR="004315B2" w:rsidRPr="005B5464" w:rsidRDefault="004315B2" w:rsidP="00A55E46">
      <w:pPr>
        <w:spacing w:before="120"/>
        <w:rPr>
          <w:b/>
        </w:rPr>
      </w:pPr>
      <w:r w:rsidRPr="005B5464">
        <w:rPr>
          <w:b/>
        </w:rPr>
        <w:t>It is explicitly NOT the intention to give the impression that the Demonstrator instrument can be used primarily for conducting (follow-up) research.</w:t>
      </w:r>
    </w:p>
    <w:p w14:paraId="2445A1F0" w14:textId="18D6BDCB" w:rsidR="00A55E46" w:rsidRPr="005B5464" w:rsidRDefault="00A55E46" w:rsidP="00A55E46">
      <w:pPr>
        <w:spacing w:before="120"/>
        <w:rPr>
          <w:rFonts w:asciiTheme="minorHAnsi" w:hAnsiTheme="minorHAnsi" w:cstheme="minorHAnsi"/>
        </w:rPr>
      </w:pPr>
      <w:r w:rsidRPr="005B5464">
        <w:rPr>
          <w:rFonts w:asciiTheme="minorHAnsi" w:hAnsiTheme="minorHAnsi"/>
        </w:rPr>
        <w:t>Responsible data management is an essential part of sound research. To promote effective and efficient data management and the sharing and reuse of research data, NWO expects researchers to handle the data from NWO-funded projects with care. Before the project begins, they should consider which data should be preserved and made available for re</w:t>
      </w:r>
      <w:r w:rsidR="00012771">
        <w:rPr>
          <w:rFonts w:asciiTheme="minorHAnsi" w:hAnsiTheme="minorHAnsi"/>
        </w:rPr>
        <w:t>use</w:t>
      </w:r>
      <w:r w:rsidRPr="005B5464">
        <w:rPr>
          <w:rFonts w:asciiTheme="minorHAnsi" w:hAnsiTheme="minorHAnsi"/>
        </w:rPr>
        <w:t xml:space="preserve"> after the project.</w:t>
      </w:r>
    </w:p>
    <w:p w14:paraId="1E623959" w14:textId="2D4F1057" w:rsidR="00A55E46" w:rsidRPr="005B5464" w:rsidRDefault="00A55E46" w:rsidP="00A55E46">
      <w:pPr>
        <w:spacing w:before="120"/>
        <w:rPr>
          <w:rFonts w:asciiTheme="minorHAnsi" w:hAnsiTheme="minorHAnsi" w:cstheme="minorHAnsi"/>
        </w:rPr>
      </w:pPr>
      <w:r w:rsidRPr="005B5464">
        <w:rPr>
          <w:rFonts w:asciiTheme="minorHAnsi" w:hAnsiTheme="minorHAnsi"/>
        </w:rPr>
        <w:t xml:space="preserve">The main purpose of the data management section is to promote awareness of the importance of sound data management. This section will not be assessed by the assessment committee. However, NWO does submit it to them for </w:t>
      </w:r>
      <w:r w:rsidR="00DD6FAD" w:rsidRPr="005B5464">
        <w:rPr>
          <w:rFonts w:asciiTheme="minorHAnsi" w:hAnsiTheme="minorHAnsi"/>
        </w:rPr>
        <w:t>an opinion</w:t>
      </w:r>
      <w:r w:rsidRPr="005B5464">
        <w:rPr>
          <w:rFonts w:asciiTheme="minorHAnsi" w:hAnsiTheme="minorHAnsi"/>
        </w:rPr>
        <w:t>.</w:t>
      </w:r>
    </w:p>
    <w:p w14:paraId="393ED7E9" w14:textId="77777777" w:rsidR="00A55E46" w:rsidRPr="005B5464" w:rsidRDefault="00A55E46" w:rsidP="00A55E46">
      <w:pPr>
        <w:spacing w:before="120"/>
        <w:rPr>
          <w:rFonts w:asciiTheme="minorHAnsi" w:hAnsiTheme="minorHAnsi" w:cstheme="minorHAnsi"/>
        </w:rPr>
      </w:pPr>
      <w:r w:rsidRPr="005B5464">
        <w:rPr>
          <w:rFonts w:asciiTheme="minorHAnsi" w:hAnsiTheme="minorHAnsi"/>
          <w:b/>
        </w:rPr>
        <w:t xml:space="preserve">You are recommended to complete this section with the support of a data steward or equivalent official from your knowledge institution. </w:t>
      </w:r>
      <w:r w:rsidRPr="005B5464">
        <w:rPr>
          <w:rFonts w:asciiTheme="minorHAnsi" w:hAnsiTheme="minorHAnsi"/>
        </w:rPr>
        <w:t>They can advise you on suitable data storage infrastructure and repositories for long-term storage and disclosure of your research data, and indicate the expected costs.</w:t>
      </w:r>
    </w:p>
    <w:p w14:paraId="3AEDD18C" w14:textId="28F63DCF" w:rsidR="00A55E46" w:rsidRPr="005B5464" w:rsidRDefault="00A55E46" w:rsidP="00A55E46">
      <w:pPr>
        <w:spacing w:before="120"/>
        <w:rPr>
          <w:rFonts w:asciiTheme="minorHAnsi" w:hAnsiTheme="minorHAnsi" w:cstheme="minorHAnsi"/>
        </w:rPr>
      </w:pPr>
      <w:r w:rsidRPr="005B5464">
        <w:rPr>
          <w:rFonts w:asciiTheme="minorHAnsi" w:hAnsiTheme="minorHAnsi"/>
        </w:rPr>
        <w:t xml:space="preserve">After a proposal has been </w:t>
      </w:r>
      <w:r w:rsidR="00DC64AF" w:rsidRPr="005B5464">
        <w:rPr>
          <w:rFonts w:asciiTheme="minorHAnsi" w:hAnsiTheme="minorHAnsi"/>
        </w:rPr>
        <w:t>approved</w:t>
      </w:r>
      <w:r w:rsidRPr="005B5464">
        <w:rPr>
          <w:rFonts w:asciiTheme="minorHAnsi" w:hAnsiTheme="minorHAnsi"/>
        </w:rPr>
        <w:t>, the project leader should develop the data management section into a detailed data management plan. This explains how generated data and other results from the project will be stored and how they will be made Findable, Accessible, Interoperable and Reusable (FAIR).</w:t>
      </w:r>
    </w:p>
    <w:p w14:paraId="508CC1C6" w14:textId="77777777" w:rsidR="00A55E46" w:rsidRPr="005B5464" w:rsidRDefault="00A55E46" w:rsidP="00A55E46">
      <w:pPr>
        <w:spacing w:before="120"/>
        <w:rPr>
          <w:rFonts w:asciiTheme="minorHAnsi" w:hAnsiTheme="minorHAnsi" w:cstheme="minorHAnsi"/>
          <w:b/>
        </w:rPr>
      </w:pPr>
      <w:r w:rsidRPr="005B5464">
        <w:rPr>
          <w:rFonts w:asciiTheme="minorHAnsi" w:hAnsiTheme="minorHAnsi"/>
          <w:b/>
        </w:rPr>
        <w:t>What does NWO mean by “research data”?</w:t>
      </w:r>
    </w:p>
    <w:p w14:paraId="42F2A192" w14:textId="77777777" w:rsidR="00A55E46" w:rsidRPr="005B5464" w:rsidRDefault="00A55E46" w:rsidP="00A55E46">
      <w:pPr>
        <w:spacing w:before="120"/>
        <w:rPr>
          <w:rFonts w:asciiTheme="minorHAnsi" w:hAnsiTheme="minorHAnsi" w:cstheme="minorHAnsi"/>
        </w:rPr>
      </w:pPr>
      <w:r w:rsidRPr="005B5464">
        <w:rPr>
          <w:rFonts w:asciiTheme="minorHAnsi" w:hAnsiTheme="minorHAnsi"/>
        </w:rPr>
        <w:t>Research data is the evidence underlying the answer to research questions and can be used to validate research findings. Data may be quantitative information or qualitative statements collected by researchers using experiments, observations, models, interviews or other methods, or information derived from existing scientific evidence.</w:t>
      </w:r>
    </w:p>
    <w:p w14:paraId="712D334E" w14:textId="09ADF9BB" w:rsidR="00A55E46" w:rsidRPr="005B5464" w:rsidRDefault="00A55E46" w:rsidP="00A55E46">
      <w:pPr>
        <w:spacing w:before="120"/>
        <w:rPr>
          <w:rFonts w:asciiTheme="minorHAnsi" w:hAnsiTheme="minorHAnsi" w:cstheme="minorHAnsi"/>
        </w:rPr>
      </w:pPr>
      <w:r w:rsidRPr="005B5464">
        <w:rPr>
          <w:rFonts w:asciiTheme="minorHAnsi" w:hAnsiTheme="minorHAnsi"/>
        </w:rPr>
        <w:t xml:space="preserve">Physical objects, such as scientific or archaeological collections, physical artworks </w:t>
      </w:r>
      <w:r w:rsidR="00DC64AF" w:rsidRPr="005B5464">
        <w:rPr>
          <w:rFonts w:asciiTheme="minorHAnsi" w:hAnsiTheme="minorHAnsi"/>
        </w:rPr>
        <w:t xml:space="preserve">and </w:t>
      </w:r>
      <w:r w:rsidRPr="005B5464">
        <w:rPr>
          <w:rFonts w:asciiTheme="minorHAnsi" w:hAnsiTheme="minorHAnsi"/>
        </w:rPr>
        <w:t>biobanks do not fall within the definition of research data as used in the NWO data management policy. Digital information obtained by analysing such objects is, however, regarded as research data.</w:t>
      </w:r>
    </w:p>
    <w:p w14:paraId="6E162C4C" w14:textId="4ADA35D0" w:rsidR="00A55E46" w:rsidRPr="005B5464" w:rsidRDefault="00A55E46" w:rsidP="00A55E46">
      <w:pPr>
        <w:spacing w:before="120"/>
        <w:rPr>
          <w:rFonts w:asciiTheme="minorHAnsi" w:hAnsiTheme="minorHAnsi" w:cstheme="minorHAnsi"/>
        </w:rPr>
      </w:pPr>
      <w:r w:rsidRPr="005B5464">
        <w:rPr>
          <w:rFonts w:asciiTheme="minorHAnsi" w:hAnsiTheme="minorHAnsi"/>
        </w:rPr>
        <w:t>Software does not fall within this definition of research data</w:t>
      </w:r>
      <w:r w:rsidR="00F70ADE">
        <w:rPr>
          <w:rFonts w:asciiTheme="minorHAnsi" w:hAnsiTheme="minorHAnsi"/>
        </w:rPr>
        <w:t xml:space="preserve"> either</w:t>
      </w:r>
      <w:r w:rsidRPr="005B5464">
        <w:rPr>
          <w:rFonts w:asciiTheme="minorHAnsi" w:hAnsiTheme="minorHAnsi"/>
        </w:rPr>
        <w:t>. NWO recognises that software (algorithms, scripts and code developed by researchers during their work) may be necessary to interpret data. In such cases, the data management plan should describe how this software will be made available.</w:t>
      </w:r>
    </w:p>
    <w:p w14:paraId="63AE4E47" w14:textId="77777777" w:rsidR="00A55E46" w:rsidRPr="005B5464" w:rsidRDefault="00A55E46" w:rsidP="00A55E46">
      <w:pPr>
        <w:spacing w:before="120"/>
        <w:rPr>
          <w:rFonts w:cstheme="minorHAnsi"/>
          <w:b/>
        </w:rPr>
      </w:pPr>
      <w:r w:rsidRPr="005B5464">
        <w:rPr>
          <w:b/>
        </w:rPr>
        <w:t>Which data should be shared and archived?</w:t>
      </w:r>
    </w:p>
    <w:p w14:paraId="30FDDE93" w14:textId="77777777" w:rsidR="00A55E46" w:rsidRPr="005B5464" w:rsidRDefault="00A55E46" w:rsidP="00A55E46">
      <w:pPr>
        <w:spacing w:before="120"/>
        <w:rPr>
          <w:rFonts w:asciiTheme="minorHAnsi" w:hAnsiTheme="minorHAnsi" w:cstheme="minorHAnsi"/>
        </w:rPr>
      </w:pPr>
      <w:r w:rsidRPr="005B5464">
        <w:rPr>
          <w:rFonts w:asciiTheme="minorHAnsi" w:hAnsiTheme="minorHAnsi"/>
        </w:rPr>
        <w:t>Research data should be stored in such a way as to be findable and reusable in the longer term, including by researchers active in other disciplines and organisations. The basic principle is that all stored data should be freely accessible, and that access should be restricted only if necessary. This may be necessary because of privacy aspects, public safety, ethical restrictions, property rights or commercial interests.</w:t>
      </w:r>
    </w:p>
    <w:p w14:paraId="16506CA5" w14:textId="2EB1CAB6" w:rsidR="00A55E46" w:rsidRPr="005B5464" w:rsidRDefault="00A55E46" w:rsidP="00A55E46">
      <w:pPr>
        <w:spacing w:before="120"/>
        <w:rPr>
          <w:rFonts w:asciiTheme="minorHAnsi" w:hAnsiTheme="minorHAnsi" w:cstheme="minorHAnsi"/>
        </w:rPr>
      </w:pPr>
      <w:r w:rsidRPr="005B5464">
        <w:rPr>
          <w:rFonts w:asciiTheme="minorHAnsi" w:hAnsiTheme="minorHAnsi"/>
        </w:rPr>
        <w:t>NWO expects researchers to retain the data resulting from NWO-funded projects for at least ten years, unless statutory provisions or disciplinary guidelines dictate otherwise. Research data should, as far as possible, be made publicly available for re</w:t>
      </w:r>
      <w:r w:rsidR="00012771">
        <w:rPr>
          <w:rFonts w:asciiTheme="minorHAnsi" w:hAnsiTheme="minorHAnsi"/>
        </w:rPr>
        <w:t>use</w:t>
      </w:r>
      <w:r w:rsidRPr="005B5464">
        <w:rPr>
          <w:rFonts w:asciiTheme="minorHAnsi" w:hAnsiTheme="minorHAnsi"/>
        </w:rPr>
        <w:t>, unless there are valid reasons for restricting re</w:t>
      </w:r>
      <w:r w:rsidR="00012771">
        <w:rPr>
          <w:rFonts w:asciiTheme="minorHAnsi" w:hAnsiTheme="minorHAnsi"/>
        </w:rPr>
        <w:t>use</w:t>
      </w:r>
      <w:r w:rsidRPr="005B5464">
        <w:rPr>
          <w:rFonts w:asciiTheme="minorHAnsi" w:hAnsiTheme="minorHAnsi"/>
        </w:rPr>
        <w:t>. NWO requires at least the data underlying scientific publications to be made available at the time of publication. Any tools or software (algorithms, scripts and code developed during the research) needed to access and interpret the data should be made available together with the data.</w:t>
      </w:r>
    </w:p>
    <w:p w14:paraId="2664B51C" w14:textId="173C49DD" w:rsidR="00A55E46" w:rsidRPr="005B5464" w:rsidRDefault="00A55E46" w:rsidP="00A55E46">
      <w:pPr>
        <w:spacing w:before="120"/>
        <w:rPr>
          <w:rFonts w:cstheme="minorHAnsi"/>
          <w:b/>
        </w:rPr>
      </w:pPr>
      <w:r w:rsidRPr="005B5464">
        <w:rPr>
          <w:b/>
        </w:rPr>
        <w:t>Data management costs are eligible for funding and may be included in the project budget.</w:t>
      </w:r>
    </w:p>
    <w:p w14:paraId="0084AB5F" w14:textId="77777777" w:rsidR="00A55E46" w:rsidRPr="005B5464" w:rsidRDefault="00A55E46" w:rsidP="00A55E46">
      <w:pPr>
        <w:spacing w:before="120" w:line="240" w:lineRule="exact"/>
        <w:rPr>
          <w:rFonts w:asciiTheme="minorHAnsi" w:hAnsiTheme="minorHAnsi" w:cstheme="minorHAnsi"/>
        </w:rPr>
      </w:pPr>
      <w:r w:rsidRPr="005B5464">
        <w:rPr>
          <w:rFonts w:asciiTheme="minorHAnsi" w:hAnsiTheme="minorHAnsi"/>
        </w:rPr>
        <w:t>Important factors influencing costs are:</w:t>
      </w:r>
    </w:p>
    <w:p w14:paraId="7CAF17D3" w14:textId="77777777" w:rsidR="00A55E46" w:rsidRPr="005B5464" w:rsidRDefault="00A55E46" w:rsidP="00A55E46">
      <w:pPr>
        <w:pStyle w:val="ListParagraph"/>
        <w:numPr>
          <w:ilvl w:val="0"/>
          <w:numId w:val="40"/>
        </w:numPr>
        <w:tabs>
          <w:tab w:val="clear" w:pos="340"/>
          <w:tab w:val="clear" w:pos="680"/>
          <w:tab w:val="clear" w:pos="1021"/>
          <w:tab w:val="clear" w:pos="1361"/>
        </w:tabs>
        <w:spacing w:line="240" w:lineRule="exact"/>
        <w:ind w:left="426"/>
        <w:rPr>
          <w:rFonts w:asciiTheme="minorHAnsi" w:hAnsiTheme="minorHAnsi" w:cstheme="minorHAnsi"/>
        </w:rPr>
      </w:pPr>
      <w:r w:rsidRPr="005B5464">
        <w:rPr>
          <w:rFonts w:asciiTheme="minorHAnsi" w:hAnsiTheme="minorHAnsi"/>
        </w:rPr>
        <w:t>the type of data</w:t>
      </w:r>
    </w:p>
    <w:p w14:paraId="64320252" w14:textId="77777777" w:rsidR="00A55E46" w:rsidRPr="005B5464" w:rsidRDefault="00A55E46" w:rsidP="00A55E46">
      <w:pPr>
        <w:pStyle w:val="ListParagraph"/>
        <w:numPr>
          <w:ilvl w:val="0"/>
          <w:numId w:val="40"/>
        </w:numPr>
        <w:tabs>
          <w:tab w:val="clear" w:pos="340"/>
          <w:tab w:val="clear" w:pos="680"/>
          <w:tab w:val="clear" w:pos="1021"/>
          <w:tab w:val="clear" w:pos="1361"/>
        </w:tabs>
        <w:spacing w:line="240" w:lineRule="exact"/>
        <w:ind w:left="426"/>
        <w:rPr>
          <w:rFonts w:asciiTheme="minorHAnsi" w:hAnsiTheme="minorHAnsi" w:cstheme="minorHAnsi"/>
        </w:rPr>
      </w:pPr>
      <w:r w:rsidRPr="005B5464">
        <w:rPr>
          <w:rFonts w:asciiTheme="minorHAnsi" w:hAnsiTheme="minorHAnsi"/>
        </w:rPr>
        <w:t>the capacity required for storage and backup</w:t>
      </w:r>
    </w:p>
    <w:p w14:paraId="6D8FF527" w14:textId="77777777" w:rsidR="00A55E46" w:rsidRPr="005B5464" w:rsidRDefault="00A55E46" w:rsidP="00A55E46">
      <w:pPr>
        <w:pStyle w:val="ListParagraph"/>
        <w:numPr>
          <w:ilvl w:val="0"/>
          <w:numId w:val="40"/>
        </w:numPr>
        <w:tabs>
          <w:tab w:val="clear" w:pos="340"/>
          <w:tab w:val="clear" w:pos="680"/>
          <w:tab w:val="clear" w:pos="1021"/>
          <w:tab w:val="clear" w:pos="1361"/>
        </w:tabs>
        <w:spacing w:line="240" w:lineRule="exact"/>
        <w:ind w:left="426"/>
        <w:rPr>
          <w:rFonts w:asciiTheme="minorHAnsi" w:hAnsiTheme="minorHAnsi" w:cstheme="minorHAnsi"/>
        </w:rPr>
      </w:pPr>
      <w:r w:rsidRPr="005B5464">
        <w:rPr>
          <w:rFonts w:asciiTheme="minorHAnsi" w:hAnsiTheme="minorHAnsi"/>
        </w:rPr>
        <w:t>the amount of effort required to assign metadata and compile documentation, such as code books and queries used in statistical programs</w:t>
      </w:r>
    </w:p>
    <w:p w14:paraId="46BCD28D" w14:textId="77777777" w:rsidR="00A55E46" w:rsidRPr="005B5464" w:rsidRDefault="00A55E46" w:rsidP="00A55E46">
      <w:pPr>
        <w:pStyle w:val="ListParagraph"/>
        <w:numPr>
          <w:ilvl w:val="0"/>
          <w:numId w:val="40"/>
        </w:numPr>
        <w:tabs>
          <w:tab w:val="clear" w:pos="340"/>
          <w:tab w:val="clear" w:pos="680"/>
          <w:tab w:val="clear" w:pos="1021"/>
          <w:tab w:val="clear" w:pos="1361"/>
        </w:tabs>
        <w:spacing w:line="240" w:lineRule="exact"/>
        <w:ind w:left="426"/>
        <w:rPr>
          <w:rFonts w:asciiTheme="minorHAnsi" w:hAnsiTheme="minorHAnsi" w:cstheme="minorHAnsi"/>
        </w:rPr>
      </w:pPr>
      <w:r w:rsidRPr="005B5464">
        <w:rPr>
          <w:rFonts w:asciiTheme="minorHAnsi" w:hAnsiTheme="minorHAnsi"/>
        </w:rPr>
        <w:t>the extent to which the data must be protected</w:t>
      </w:r>
    </w:p>
    <w:p w14:paraId="54E64EF4" w14:textId="77777777" w:rsidR="00A55E46" w:rsidRPr="005B5464" w:rsidRDefault="00A55E46" w:rsidP="00A55E46">
      <w:pPr>
        <w:pStyle w:val="ListParagraph"/>
        <w:numPr>
          <w:ilvl w:val="0"/>
          <w:numId w:val="40"/>
        </w:numPr>
        <w:tabs>
          <w:tab w:val="clear" w:pos="340"/>
          <w:tab w:val="clear" w:pos="680"/>
          <w:tab w:val="clear" w:pos="1021"/>
          <w:tab w:val="clear" w:pos="1361"/>
        </w:tabs>
        <w:spacing w:before="120"/>
        <w:ind w:left="426"/>
      </w:pPr>
      <w:r w:rsidRPr="005B5464">
        <w:rPr>
          <w:rFonts w:asciiTheme="minorHAnsi" w:hAnsiTheme="minorHAnsi"/>
        </w:rPr>
        <w:t>the hiring in of external data management or related expertise</w:t>
      </w:r>
    </w:p>
    <w:sectPr w:rsidR="00A55E46" w:rsidRPr="005B5464" w:rsidSect="00AD5E02">
      <w:headerReference w:type="default" r:id="rId11"/>
      <w:type w:val="continuous"/>
      <w:pgSz w:w="11906" w:h="16838"/>
      <w:pgMar w:top="1417" w:right="1417" w:bottom="1276"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52E21" w14:textId="77777777" w:rsidR="00EA6073" w:rsidRDefault="00EA6073" w:rsidP="005E48CB">
      <w:pPr>
        <w:spacing w:line="240" w:lineRule="auto"/>
      </w:pPr>
      <w:r>
        <w:separator/>
      </w:r>
    </w:p>
  </w:endnote>
  <w:endnote w:type="continuationSeparator" w:id="0">
    <w:p w14:paraId="34CAEFE6" w14:textId="77777777" w:rsidR="00EA6073" w:rsidRDefault="00EA6073" w:rsidP="005E48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aira ExtraCondensed ExtraLight">
    <w:altName w:val="Calibri"/>
    <w:charset w:val="00"/>
    <w:family w:val="auto"/>
    <w:pitch w:val="variable"/>
    <w:sig w:usb0="2000000F"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609174"/>
      <w:docPartObj>
        <w:docPartGallery w:val="Page Numbers (Bottom of Page)"/>
        <w:docPartUnique/>
      </w:docPartObj>
    </w:sdtPr>
    <w:sdtContent>
      <w:p w14:paraId="25A07F35" w14:textId="76788FE8" w:rsidR="004B00E8" w:rsidRDefault="004B00E8">
        <w:pPr>
          <w:pStyle w:val="Footer"/>
          <w:jc w:val="right"/>
        </w:pPr>
        <w:r>
          <w:fldChar w:fldCharType="begin"/>
        </w:r>
        <w:r>
          <w:instrText>PAGE   \* MERGEFORMAT</w:instrText>
        </w:r>
        <w:r>
          <w:fldChar w:fldCharType="separate"/>
        </w:r>
        <w:r w:rsidR="008672D6">
          <w:rPr>
            <w:noProof/>
          </w:rPr>
          <w:t>6</w:t>
        </w:r>
        <w:r>
          <w:fldChar w:fldCharType="end"/>
        </w:r>
      </w:p>
    </w:sdtContent>
  </w:sdt>
  <w:p w14:paraId="193CDF43" w14:textId="77777777" w:rsidR="004B00E8" w:rsidRDefault="004B0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B2653" w14:textId="77777777" w:rsidR="00EA6073" w:rsidRDefault="00EA6073" w:rsidP="005E48CB">
      <w:pPr>
        <w:spacing w:line="240" w:lineRule="auto"/>
      </w:pPr>
      <w:r>
        <w:separator/>
      </w:r>
    </w:p>
  </w:footnote>
  <w:footnote w:type="continuationSeparator" w:id="0">
    <w:p w14:paraId="533FCC01" w14:textId="77777777" w:rsidR="00EA6073" w:rsidRDefault="00EA6073" w:rsidP="005E48CB">
      <w:pPr>
        <w:spacing w:line="240" w:lineRule="auto"/>
      </w:pPr>
      <w:r>
        <w:continuationSeparator/>
      </w:r>
    </w:p>
  </w:footnote>
  <w:footnote w:id="1">
    <w:p w14:paraId="090DB70F" w14:textId="2A4B3628" w:rsidR="004B00E8" w:rsidRDefault="004B00E8">
      <w:pPr>
        <w:pStyle w:val="FootnoteText"/>
      </w:pPr>
      <w:r>
        <w:rPr>
          <w:rStyle w:val="FootnoteReference"/>
        </w:rPr>
        <w:footnoteRef/>
      </w:r>
      <w:r>
        <w:t xml:space="preserve"> For more information on the NWO knowledge utilisation policy and the underlying models, see </w:t>
      </w:r>
      <w:hyperlink r:id="rId1" w:history="1">
        <w:r w:rsidRPr="00351321">
          <w:rPr>
            <w:rStyle w:val="Hyperlink"/>
          </w:rPr>
          <w:t>www.nwo.nl/knowledge-utilisation</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52350" w14:textId="2D615914" w:rsidR="004B00E8" w:rsidRDefault="004B00E8" w:rsidP="005E48CB">
    <w:pPr>
      <w:pStyle w:val="Header"/>
      <w:tabs>
        <w:tab w:val="clear" w:pos="4536"/>
      </w:tabs>
      <w:ind w:left="7938"/>
    </w:pPr>
    <w:r>
      <w:rPr>
        <w:noProof/>
        <w:lang w:val="nl-NL" w:eastAsia="nl-NL"/>
      </w:rPr>
      <w:drawing>
        <wp:inline distT="0" distB="0" distL="0" distR="0" wp14:anchorId="66DC017D" wp14:editId="7A2C57A4">
          <wp:extent cx="542273" cy="878400"/>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508" cy="899839"/>
                  </a:xfrm>
                  <a:prstGeom prst="rect">
                    <a:avLst/>
                  </a:prstGeom>
                  <a:noFill/>
                  <a:ln>
                    <a:noFill/>
                  </a:ln>
                </pic:spPr>
              </pic:pic>
            </a:graphicData>
          </a:graphic>
        </wp:inline>
      </w:drawing>
    </w:r>
  </w:p>
  <w:p w14:paraId="5C1F2277" w14:textId="347826E6" w:rsidR="004B00E8" w:rsidRDefault="004B00E8" w:rsidP="005E48CB">
    <w:pPr>
      <w:pStyle w:val="Header"/>
      <w:tabs>
        <w:tab w:val="clear" w:pos="4536"/>
      </w:tabs>
      <w:ind w:left="793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4F5D" w14:textId="07EC7916" w:rsidR="004B00E8" w:rsidRDefault="004B00E8" w:rsidP="005E48CB">
    <w:pPr>
      <w:pStyle w:val="Header"/>
      <w:tabs>
        <w:tab w:val="clear" w:pos="4536"/>
      </w:tabs>
      <w:ind w:left="7938"/>
    </w:pPr>
    <w:r>
      <w:rPr>
        <w:noProof/>
        <w:lang w:val="nl-NL" w:eastAsia="nl-NL"/>
      </w:rPr>
      <w:drawing>
        <wp:inline distT="0" distB="0" distL="0" distR="0" wp14:anchorId="15E1FF02" wp14:editId="55BEBC64">
          <wp:extent cx="527645" cy="854703"/>
          <wp:effectExtent l="0" t="0" r="6350" b="317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9615" cy="874093"/>
                  </a:xfrm>
                  <a:prstGeom prst="rect">
                    <a:avLst/>
                  </a:prstGeom>
                  <a:noFill/>
                  <a:ln>
                    <a:noFill/>
                  </a:ln>
                </pic:spPr>
              </pic:pic>
            </a:graphicData>
          </a:graphic>
        </wp:inline>
      </w:drawing>
    </w:r>
  </w:p>
  <w:p w14:paraId="15EE0627" w14:textId="77777777" w:rsidR="004B00E8" w:rsidRDefault="004B00E8" w:rsidP="005E48CB">
    <w:pPr>
      <w:pStyle w:val="Header"/>
      <w:tabs>
        <w:tab w:val="clear" w:pos="4536"/>
      </w:tabs>
      <w:ind w:left="793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249E"/>
    <w:multiLevelType w:val="hybridMultilevel"/>
    <w:tmpl w:val="ECFC4742"/>
    <w:lvl w:ilvl="0" w:tplc="42D66FAE">
      <w:start w:val="4"/>
      <w:numFmt w:val="decimal"/>
      <w:lvlText w:val="3.%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324394F"/>
    <w:multiLevelType w:val="hybridMultilevel"/>
    <w:tmpl w:val="B0B23FE2"/>
    <w:lvl w:ilvl="0" w:tplc="00A4F8DC">
      <w:start w:val="8"/>
      <w:numFmt w:val="bullet"/>
      <w:lvlText w:val=""/>
      <w:lvlJc w:val="left"/>
      <w:pPr>
        <w:ind w:left="720" w:hanging="360"/>
      </w:pPr>
      <w:rPr>
        <w:rFonts w:ascii="Symbol" w:hAnsi="Symbol" w:cstheme="minorHAnsi" w:hint="default"/>
        <w:color w:val="008B9F"/>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95D5D33"/>
    <w:multiLevelType w:val="multilevel"/>
    <w:tmpl w:val="5C04959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BA32571"/>
    <w:multiLevelType w:val="multilevel"/>
    <w:tmpl w:val="38A0BC60"/>
    <w:lvl w:ilvl="0">
      <w:start w:val="1"/>
      <w:numFmt w:val="decimal"/>
      <w:lvlText w:val="6.%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DC0E90"/>
    <w:multiLevelType w:val="hybridMultilevel"/>
    <w:tmpl w:val="C4A0A52C"/>
    <w:lvl w:ilvl="0" w:tplc="3B0EE2C4">
      <w:start w:val="1"/>
      <w:numFmt w:val="decimal"/>
      <w:lvlText w:val="7.%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0CC111C"/>
    <w:multiLevelType w:val="hybridMultilevel"/>
    <w:tmpl w:val="1436B752"/>
    <w:lvl w:ilvl="0" w:tplc="00A4F8DC">
      <w:start w:val="8"/>
      <w:numFmt w:val="bullet"/>
      <w:lvlText w:val=""/>
      <w:lvlJc w:val="left"/>
      <w:pPr>
        <w:ind w:left="720" w:hanging="360"/>
      </w:pPr>
      <w:rPr>
        <w:rFonts w:ascii="Symbol" w:hAnsi="Symbol" w:cstheme="minorHAnsi" w:hint="default"/>
        <w:color w:val="008B9F"/>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88422DB"/>
    <w:multiLevelType w:val="multilevel"/>
    <w:tmpl w:val="E0D03CE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8C206F9"/>
    <w:multiLevelType w:val="hybridMultilevel"/>
    <w:tmpl w:val="6C009DF0"/>
    <w:lvl w:ilvl="0" w:tplc="B81C7A1E">
      <w:numFmt w:val="bullet"/>
      <w:lvlText w:val=""/>
      <w:lvlJc w:val="left"/>
      <w:pPr>
        <w:ind w:left="720" w:hanging="360"/>
      </w:pPr>
      <w:rPr>
        <w:rFonts w:ascii="Symbol" w:eastAsiaTheme="minorHAnsi" w:hAnsi="Symbol"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C5F1D44"/>
    <w:multiLevelType w:val="hybridMultilevel"/>
    <w:tmpl w:val="ADDE9876"/>
    <w:lvl w:ilvl="0" w:tplc="8A962A4A">
      <w:start w:val="1"/>
      <w:numFmt w:val="lowerLetter"/>
      <w:lvlText w:val="%1."/>
      <w:lvlJc w:val="left"/>
      <w:pPr>
        <w:ind w:left="720" w:hanging="360"/>
      </w:pPr>
      <w:rPr>
        <w:rFonts w:hint="default"/>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0656F86"/>
    <w:multiLevelType w:val="hybridMultilevel"/>
    <w:tmpl w:val="D6C26FA0"/>
    <w:lvl w:ilvl="0" w:tplc="56683244">
      <w:start w:val="4"/>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94757"/>
    <w:multiLevelType w:val="hybridMultilevel"/>
    <w:tmpl w:val="0FEAF5D0"/>
    <w:lvl w:ilvl="0" w:tplc="B9DA91E8">
      <w:start w:val="1"/>
      <w:numFmt w:val="decimal"/>
      <w:lvlText w:val="3.%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210010D"/>
    <w:multiLevelType w:val="hybridMultilevel"/>
    <w:tmpl w:val="BAB66948"/>
    <w:lvl w:ilvl="0" w:tplc="42D0B27C">
      <w:start w:val="1"/>
      <w:numFmt w:val="decimal"/>
      <w:lvlText w:val="5.%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2D341AA"/>
    <w:multiLevelType w:val="hybridMultilevel"/>
    <w:tmpl w:val="E880FAF8"/>
    <w:lvl w:ilvl="0" w:tplc="77C656F0">
      <w:start w:val="1"/>
      <w:numFmt w:val="lowerLetter"/>
      <w:lvlText w:val="%1."/>
      <w:lvlJc w:val="left"/>
      <w:pPr>
        <w:ind w:left="720" w:hanging="360"/>
      </w:pPr>
      <w:rPr>
        <w:rFonts w:hint="default"/>
        <w:color w:val="008B9F"/>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3273EDC"/>
    <w:multiLevelType w:val="hybridMultilevel"/>
    <w:tmpl w:val="EF3C7956"/>
    <w:lvl w:ilvl="0" w:tplc="6CBA7A44">
      <w:start w:val="1"/>
      <w:numFmt w:val="decimal"/>
      <w:lvlText w:val="4.%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6B656D6"/>
    <w:multiLevelType w:val="hybridMultilevel"/>
    <w:tmpl w:val="100A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E7F4C"/>
    <w:multiLevelType w:val="multilevel"/>
    <w:tmpl w:val="0E402B92"/>
    <w:lvl w:ilvl="0">
      <w:start w:val="1"/>
      <w:numFmt w:val="decimal"/>
      <w:lvlText w:val="9.%1"/>
      <w:lvlJc w:val="left"/>
      <w:pPr>
        <w:ind w:left="360" w:hanging="360"/>
      </w:pPr>
      <w:rPr>
        <w:rFonts w:hint="default"/>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3B72AE"/>
    <w:multiLevelType w:val="hybridMultilevel"/>
    <w:tmpl w:val="952E84FC"/>
    <w:lvl w:ilvl="0" w:tplc="5ECE6E10">
      <w:start w:val="1"/>
      <w:numFmt w:val="decimal"/>
      <w:lvlText w:val="10.%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3BF5D52"/>
    <w:multiLevelType w:val="hybridMultilevel"/>
    <w:tmpl w:val="1DBC0C1A"/>
    <w:lvl w:ilvl="0" w:tplc="AD8434D2">
      <w:start w:val="1"/>
      <w:numFmt w:val="decimal"/>
      <w:lvlText w:val="1.%1"/>
      <w:lvlJc w:val="left"/>
      <w:pPr>
        <w:ind w:left="720" w:hanging="360"/>
      </w:pPr>
      <w:rPr>
        <w:rFonts w:hint="default"/>
        <w:i w:val="0"/>
        <w:color w:val="18657C"/>
        <w:sz w:val="24"/>
        <w:szCs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34222BDE"/>
    <w:multiLevelType w:val="hybridMultilevel"/>
    <w:tmpl w:val="63C29B4E"/>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9" w15:restartNumberingAfterBreak="0">
    <w:nsid w:val="34F60DB3"/>
    <w:multiLevelType w:val="multilevel"/>
    <w:tmpl w:val="83AE2394"/>
    <w:lvl w:ilvl="0">
      <w:start w:val="1"/>
      <w:numFmt w:val="decimal"/>
      <w:lvlText w:val="7.%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BE09E6"/>
    <w:multiLevelType w:val="hybridMultilevel"/>
    <w:tmpl w:val="C290A796"/>
    <w:lvl w:ilvl="0" w:tplc="00A4F8DC">
      <w:start w:val="8"/>
      <w:numFmt w:val="bullet"/>
      <w:lvlText w:val=""/>
      <w:lvlJc w:val="left"/>
      <w:pPr>
        <w:ind w:left="1060" w:hanging="360"/>
      </w:pPr>
      <w:rPr>
        <w:rFonts w:ascii="Symbol" w:hAnsi="Symbol" w:cstheme="minorHAnsi" w:hint="default"/>
        <w:color w:val="008B9F"/>
      </w:rPr>
    </w:lvl>
    <w:lvl w:ilvl="1" w:tplc="04130003" w:tentative="1">
      <w:start w:val="1"/>
      <w:numFmt w:val="bullet"/>
      <w:lvlText w:val="o"/>
      <w:lvlJc w:val="left"/>
      <w:pPr>
        <w:ind w:left="1780" w:hanging="360"/>
      </w:pPr>
      <w:rPr>
        <w:rFonts w:ascii="Courier New" w:hAnsi="Courier New" w:cs="Courier New" w:hint="default"/>
      </w:rPr>
    </w:lvl>
    <w:lvl w:ilvl="2" w:tplc="04130005" w:tentative="1">
      <w:start w:val="1"/>
      <w:numFmt w:val="bullet"/>
      <w:lvlText w:val=""/>
      <w:lvlJc w:val="left"/>
      <w:pPr>
        <w:ind w:left="2500" w:hanging="360"/>
      </w:pPr>
      <w:rPr>
        <w:rFonts w:ascii="Wingdings" w:hAnsi="Wingdings" w:hint="default"/>
      </w:rPr>
    </w:lvl>
    <w:lvl w:ilvl="3" w:tplc="04130001" w:tentative="1">
      <w:start w:val="1"/>
      <w:numFmt w:val="bullet"/>
      <w:lvlText w:val=""/>
      <w:lvlJc w:val="left"/>
      <w:pPr>
        <w:ind w:left="3220" w:hanging="360"/>
      </w:pPr>
      <w:rPr>
        <w:rFonts w:ascii="Symbol" w:hAnsi="Symbol" w:hint="default"/>
      </w:rPr>
    </w:lvl>
    <w:lvl w:ilvl="4" w:tplc="04130003" w:tentative="1">
      <w:start w:val="1"/>
      <w:numFmt w:val="bullet"/>
      <w:lvlText w:val="o"/>
      <w:lvlJc w:val="left"/>
      <w:pPr>
        <w:ind w:left="3940" w:hanging="360"/>
      </w:pPr>
      <w:rPr>
        <w:rFonts w:ascii="Courier New" w:hAnsi="Courier New" w:cs="Courier New" w:hint="default"/>
      </w:rPr>
    </w:lvl>
    <w:lvl w:ilvl="5" w:tplc="04130005" w:tentative="1">
      <w:start w:val="1"/>
      <w:numFmt w:val="bullet"/>
      <w:lvlText w:val=""/>
      <w:lvlJc w:val="left"/>
      <w:pPr>
        <w:ind w:left="4660" w:hanging="360"/>
      </w:pPr>
      <w:rPr>
        <w:rFonts w:ascii="Wingdings" w:hAnsi="Wingdings" w:hint="default"/>
      </w:rPr>
    </w:lvl>
    <w:lvl w:ilvl="6" w:tplc="04130001" w:tentative="1">
      <w:start w:val="1"/>
      <w:numFmt w:val="bullet"/>
      <w:lvlText w:val=""/>
      <w:lvlJc w:val="left"/>
      <w:pPr>
        <w:ind w:left="5380" w:hanging="360"/>
      </w:pPr>
      <w:rPr>
        <w:rFonts w:ascii="Symbol" w:hAnsi="Symbol" w:hint="default"/>
      </w:rPr>
    </w:lvl>
    <w:lvl w:ilvl="7" w:tplc="04130003" w:tentative="1">
      <w:start w:val="1"/>
      <w:numFmt w:val="bullet"/>
      <w:lvlText w:val="o"/>
      <w:lvlJc w:val="left"/>
      <w:pPr>
        <w:ind w:left="6100" w:hanging="360"/>
      </w:pPr>
      <w:rPr>
        <w:rFonts w:ascii="Courier New" w:hAnsi="Courier New" w:cs="Courier New" w:hint="default"/>
      </w:rPr>
    </w:lvl>
    <w:lvl w:ilvl="8" w:tplc="04130005" w:tentative="1">
      <w:start w:val="1"/>
      <w:numFmt w:val="bullet"/>
      <w:lvlText w:val=""/>
      <w:lvlJc w:val="left"/>
      <w:pPr>
        <w:ind w:left="6820" w:hanging="360"/>
      </w:pPr>
      <w:rPr>
        <w:rFonts w:ascii="Wingdings" w:hAnsi="Wingdings" w:hint="default"/>
      </w:rPr>
    </w:lvl>
  </w:abstractNum>
  <w:abstractNum w:abstractNumId="21" w15:restartNumberingAfterBreak="0">
    <w:nsid w:val="389D1CD2"/>
    <w:multiLevelType w:val="hybridMultilevel"/>
    <w:tmpl w:val="D642523C"/>
    <w:lvl w:ilvl="0" w:tplc="9D821BEC">
      <w:start w:val="1"/>
      <w:numFmt w:val="decimal"/>
      <w:lvlText w:val="4.%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B72440A"/>
    <w:multiLevelType w:val="multilevel"/>
    <w:tmpl w:val="FA24CF80"/>
    <w:lvl w:ilvl="0">
      <w:start w:val="1"/>
      <w:numFmt w:val="decimal"/>
      <w:lvlText w:val="9.%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C7816EE"/>
    <w:multiLevelType w:val="multilevel"/>
    <w:tmpl w:val="A088F11E"/>
    <w:lvl w:ilvl="0">
      <w:start w:val="1"/>
      <w:numFmt w:val="bullet"/>
      <w:pStyle w:val="Opsomming"/>
      <w:lvlText w:val=""/>
      <w:lvlJc w:val="left"/>
      <w:pPr>
        <w:ind w:left="360" w:hanging="360"/>
      </w:pPr>
      <w:rPr>
        <w:rFonts w:ascii="Symbol" w:hAnsi="Symbol" w:hint="default"/>
        <w:color w:val="18657C"/>
        <w:sz w:val="17"/>
        <w:szCs w:val="17"/>
      </w:rPr>
    </w:lvl>
    <w:lvl w:ilvl="1">
      <w:start w:val="1"/>
      <w:numFmt w:val="bullet"/>
      <w:lvlText w:val="o"/>
      <w:lvlJc w:val="left"/>
      <w:pPr>
        <w:ind w:left="794" w:hanging="397"/>
      </w:pPr>
      <w:rPr>
        <w:rFonts w:ascii="Courier New" w:hAnsi="Courier New" w:hint="default"/>
        <w:color w:val="auto"/>
      </w:rPr>
    </w:lvl>
    <w:lvl w:ilvl="2">
      <w:start w:val="1"/>
      <w:numFmt w:val="bullet"/>
      <w:lvlText w:val=""/>
      <w:lvlJc w:val="left"/>
      <w:pPr>
        <w:ind w:left="1191" w:hanging="397"/>
      </w:pPr>
      <w:rPr>
        <w:rFonts w:ascii="Wingdings 3" w:hAnsi="Wingdings 3" w:hint="default"/>
        <w:color w:val="auto"/>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lef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left"/>
      <w:pPr>
        <w:ind w:left="3573" w:hanging="397"/>
      </w:pPr>
      <w:rPr>
        <w:rFonts w:hint="default"/>
      </w:rPr>
    </w:lvl>
  </w:abstractNum>
  <w:abstractNum w:abstractNumId="24" w15:restartNumberingAfterBreak="0">
    <w:nsid w:val="4AAE3930"/>
    <w:multiLevelType w:val="multilevel"/>
    <w:tmpl w:val="94D65408"/>
    <w:lvl w:ilvl="0">
      <w:start w:val="1"/>
      <w:numFmt w:val="decimal"/>
      <w:lvlText w:val="1.%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D477CC"/>
    <w:multiLevelType w:val="hybridMultilevel"/>
    <w:tmpl w:val="88FA5FE8"/>
    <w:lvl w:ilvl="0" w:tplc="8D92873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11583"/>
    <w:multiLevelType w:val="hybridMultilevel"/>
    <w:tmpl w:val="E880FAF8"/>
    <w:lvl w:ilvl="0" w:tplc="77C656F0">
      <w:start w:val="1"/>
      <w:numFmt w:val="lowerLetter"/>
      <w:lvlText w:val="%1."/>
      <w:lvlJc w:val="left"/>
      <w:pPr>
        <w:ind w:left="720" w:hanging="360"/>
      </w:pPr>
      <w:rPr>
        <w:rFonts w:hint="default"/>
        <w:color w:val="008B9F"/>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12B160A"/>
    <w:multiLevelType w:val="multilevel"/>
    <w:tmpl w:val="7750B03E"/>
    <w:lvl w:ilvl="0">
      <w:start w:val="1"/>
      <w:numFmt w:val="decimal"/>
      <w:lvlText w:val="5.%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2F3AB9"/>
    <w:multiLevelType w:val="hybridMultilevel"/>
    <w:tmpl w:val="1660B42E"/>
    <w:lvl w:ilvl="0" w:tplc="D31A3A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936C01"/>
    <w:multiLevelType w:val="multilevel"/>
    <w:tmpl w:val="698ED27C"/>
    <w:numStyleLink w:val="Stijl1"/>
  </w:abstractNum>
  <w:abstractNum w:abstractNumId="30" w15:restartNumberingAfterBreak="0">
    <w:nsid w:val="59EE3C96"/>
    <w:multiLevelType w:val="hybridMultilevel"/>
    <w:tmpl w:val="FBAA3D7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5B661950"/>
    <w:multiLevelType w:val="hybridMultilevel"/>
    <w:tmpl w:val="7106656E"/>
    <w:lvl w:ilvl="0" w:tplc="6BF4FE04">
      <w:numFmt w:val="bullet"/>
      <w:lvlText w:val="-"/>
      <w:lvlJc w:val="left"/>
      <w:pPr>
        <w:ind w:left="720" w:hanging="360"/>
      </w:pPr>
      <w:rPr>
        <w:rFonts w:ascii="Calibri" w:eastAsiaTheme="minorHAnsi" w:hAnsi="Calibri" w:cs="Calibri"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5B674ECF"/>
    <w:multiLevelType w:val="hybridMultilevel"/>
    <w:tmpl w:val="4082050C"/>
    <w:lvl w:ilvl="0" w:tplc="00A4F8DC">
      <w:start w:val="8"/>
      <w:numFmt w:val="bullet"/>
      <w:lvlText w:val=""/>
      <w:lvlJc w:val="left"/>
      <w:pPr>
        <w:ind w:left="720" w:hanging="360"/>
      </w:pPr>
      <w:rPr>
        <w:rFonts w:ascii="Symbol" w:hAnsi="Symbol" w:cstheme="minorHAnsi" w:hint="default"/>
        <w:color w:val="008B9F"/>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D7B777A"/>
    <w:multiLevelType w:val="hybridMultilevel"/>
    <w:tmpl w:val="704814C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5FF8017F"/>
    <w:multiLevelType w:val="hybridMultilevel"/>
    <w:tmpl w:val="10E8FE5E"/>
    <w:lvl w:ilvl="0" w:tplc="9BE8A880">
      <w:start w:val="1"/>
      <w:numFmt w:val="decimal"/>
      <w:lvlText w:val="8.%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607E7BB6"/>
    <w:multiLevelType w:val="hybridMultilevel"/>
    <w:tmpl w:val="AC282F06"/>
    <w:lvl w:ilvl="0" w:tplc="C0224A4C">
      <w:start w:val="1"/>
      <w:numFmt w:val="decimal"/>
      <w:lvlText w:val="2.%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645906E0"/>
    <w:multiLevelType w:val="hybridMultilevel"/>
    <w:tmpl w:val="D5F264C6"/>
    <w:lvl w:ilvl="0" w:tplc="A9D00428">
      <w:start w:val="1"/>
      <w:numFmt w:val="decimal"/>
      <w:lvlText w:val="6.%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6583260B"/>
    <w:multiLevelType w:val="hybridMultilevel"/>
    <w:tmpl w:val="0BFE54A0"/>
    <w:lvl w:ilvl="0" w:tplc="F6862D64">
      <w:start w:val="1"/>
      <w:numFmt w:val="decimal"/>
      <w:lvlText w:val="%1)"/>
      <w:lvlJc w:val="left"/>
      <w:pPr>
        <w:ind w:left="720" w:hanging="360"/>
      </w:pPr>
      <w:rPr>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67908FC"/>
    <w:multiLevelType w:val="hybridMultilevel"/>
    <w:tmpl w:val="64FECD7E"/>
    <w:lvl w:ilvl="0" w:tplc="1C4A971A">
      <w:start w:val="5"/>
      <w:numFmt w:val="bullet"/>
      <w:lvlText w:val=""/>
      <w:lvlJc w:val="left"/>
      <w:pPr>
        <w:ind w:left="720" w:hanging="360"/>
      </w:pPr>
      <w:rPr>
        <w:rFonts w:ascii="Wingdings" w:eastAsiaTheme="majorEastAsia" w:hAnsi="Wingdings" w:cstheme="maj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6C7B732E"/>
    <w:multiLevelType w:val="multilevel"/>
    <w:tmpl w:val="1A5CA9A2"/>
    <w:lvl w:ilvl="0">
      <w:start w:val="1"/>
      <w:numFmt w:val="decimal"/>
      <w:lvlText w:val="%1."/>
      <w:lvlJc w:val="left"/>
      <w:pPr>
        <w:ind w:left="360" w:hanging="360"/>
      </w:pPr>
      <w:rPr>
        <w:rFonts w:hint="default"/>
        <w:color w:val="008B9F"/>
        <w:sz w:val="28"/>
        <w:szCs w:val="28"/>
      </w:rPr>
    </w:lvl>
    <w:lvl w:ilvl="1">
      <w:start w:val="1"/>
      <w:numFmt w:val="decimal"/>
      <w:lvlText w:val="%1.%2."/>
      <w:lvlJc w:val="left"/>
      <w:pPr>
        <w:ind w:left="792" w:hanging="432"/>
      </w:pPr>
      <w:rPr>
        <w:rFonts w:hint="default"/>
        <w:i w:val="0"/>
        <w:color w:val="18657C"/>
        <w:sz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318274B"/>
    <w:multiLevelType w:val="hybridMultilevel"/>
    <w:tmpl w:val="519E6F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737E0020"/>
    <w:multiLevelType w:val="hybridMultilevel"/>
    <w:tmpl w:val="179AE4D4"/>
    <w:lvl w:ilvl="0" w:tplc="33023A98">
      <w:start w:val="1"/>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73D20738"/>
    <w:multiLevelType w:val="hybridMultilevel"/>
    <w:tmpl w:val="3BA46AD2"/>
    <w:lvl w:ilvl="0" w:tplc="78FE388E">
      <w:start w:val="1"/>
      <w:numFmt w:val="decimal"/>
      <w:lvlText w:val="5.%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74035EBB"/>
    <w:multiLevelType w:val="multilevel"/>
    <w:tmpl w:val="EF5EA08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4D97719"/>
    <w:multiLevelType w:val="hybridMultilevel"/>
    <w:tmpl w:val="C2247582"/>
    <w:lvl w:ilvl="0" w:tplc="D36A3A24">
      <w:start w:val="1"/>
      <w:numFmt w:val="decimal"/>
      <w:lvlText w:val="6.%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74F536D0"/>
    <w:multiLevelType w:val="multilevel"/>
    <w:tmpl w:val="292495A6"/>
    <w:lvl w:ilvl="0">
      <w:start w:val="1"/>
      <w:numFmt w:val="decimal"/>
      <w:lvlText w:val="8.%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50E628D"/>
    <w:multiLevelType w:val="multilevel"/>
    <w:tmpl w:val="2FECC274"/>
    <w:lvl w:ilvl="0">
      <w:start w:val="1"/>
      <w:numFmt w:val="decimal"/>
      <w:lvlText w:val="%1."/>
      <w:lvlJc w:val="left"/>
      <w:pPr>
        <w:ind w:left="360" w:hanging="360"/>
      </w:pPr>
      <w:rPr>
        <w:rFonts w:hint="default"/>
        <w:color w:val="008B9F"/>
        <w:sz w:val="28"/>
        <w:szCs w:val="28"/>
      </w:rPr>
    </w:lvl>
    <w:lvl w:ilvl="1">
      <w:start w:val="1"/>
      <w:numFmt w:val="decimal"/>
      <w:lvlText w:val="%1.%2."/>
      <w:lvlJc w:val="left"/>
      <w:pPr>
        <w:ind w:left="792" w:hanging="432"/>
      </w:pPr>
      <w:rPr>
        <w:rFonts w:hint="default"/>
        <w:i w:val="0"/>
        <w:color w:val="18657C"/>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6987EEB"/>
    <w:multiLevelType w:val="multilevel"/>
    <w:tmpl w:val="8E9A2278"/>
    <w:lvl w:ilvl="0">
      <w:start w:val="1"/>
      <w:numFmt w:val="decimal"/>
      <w:lvlText w:val="4.%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6ED27F0"/>
    <w:multiLevelType w:val="multilevel"/>
    <w:tmpl w:val="CA3E56EC"/>
    <w:lvl w:ilvl="0">
      <w:start w:val="1"/>
      <w:numFmt w:val="decimal"/>
      <w:lvlText w:val="2.%1"/>
      <w:lvlJc w:val="left"/>
      <w:pPr>
        <w:ind w:left="360" w:hanging="360"/>
      </w:pPr>
      <w:rPr>
        <w:rFonts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8866C71"/>
    <w:multiLevelType w:val="hybridMultilevel"/>
    <w:tmpl w:val="FB1E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BC057C"/>
    <w:multiLevelType w:val="multilevel"/>
    <w:tmpl w:val="698ED27C"/>
    <w:styleLink w:val="Stijl1"/>
    <w:lvl w:ilvl="0">
      <w:start w:val="1"/>
      <w:numFmt w:val="decimal"/>
      <w:lvlText w:val="%1."/>
      <w:lvlJc w:val="left"/>
      <w:pPr>
        <w:ind w:left="360" w:hanging="360"/>
      </w:pPr>
      <w:rPr>
        <w:rFonts w:hint="default"/>
        <w:color w:val="auto"/>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EE84F4D"/>
    <w:multiLevelType w:val="multilevel"/>
    <w:tmpl w:val="1A5CA9A2"/>
    <w:lvl w:ilvl="0">
      <w:start w:val="1"/>
      <w:numFmt w:val="decimal"/>
      <w:lvlText w:val="%1."/>
      <w:lvlJc w:val="left"/>
      <w:pPr>
        <w:ind w:left="360" w:hanging="360"/>
      </w:pPr>
      <w:rPr>
        <w:rFonts w:hint="default"/>
        <w:color w:val="008B9F"/>
        <w:sz w:val="28"/>
        <w:szCs w:val="28"/>
      </w:rPr>
    </w:lvl>
    <w:lvl w:ilvl="1">
      <w:start w:val="1"/>
      <w:numFmt w:val="decimal"/>
      <w:lvlText w:val="%1.%2."/>
      <w:lvlJc w:val="left"/>
      <w:pPr>
        <w:ind w:left="792" w:hanging="432"/>
      </w:pPr>
      <w:rPr>
        <w:rFonts w:hint="default"/>
        <w:i w:val="0"/>
        <w:color w:val="18657C"/>
        <w:sz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EF964C7"/>
    <w:multiLevelType w:val="hybridMultilevel"/>
    <w:tmpl w:val="E7F66006"/>
    <w:lvl w:ilvl="0" w:tplc="D9A8B1CA">
      <w:start w:val="1"/>
      <w:numFmt w:val="decimal"/>
      <w:lvlText w:val="9.%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468013769">
    <w:abstractNumId w:val="41"/>
  </w:num>
  <w:num w:numId="2" w16cid:durableId="1087850532">
    <w:abstractNumId w:val="38"/>
  </w:num>
  <w:num w:numId="3" w16cid:durableId="1636328605">
    <w:abstractNumId w:val="30"/>
  </w:num>
  <w:num w:numId="4" w16cid:durableId="883256321">
    <w:abstractNumId w:val="16"/>
  </w:num>
  <w:num w:numId="5" w16cid:durableId="1305699263">
    <w:abstractNumId w:val="24"/>
  </w:num>
  <w:num w:numId="6" w16cid:durableId="712727933">
    <w:abstractNumId w:val="48"/>
  </w:num>
  <w:num w:numId="7" w16cid:durableId="233510789">
    <w:abstractNumId w:val="47"/>
  </w:num>
  <w:num w:numId="8" w16cid:durableId="2086799211">
    <w:abstractNumId w:val="27"/>
  </w:num>
  <w:num w:numId="9" w16cid:durableId="788745115">
    <w:abstractNumId w:val="3"/>
  </w:num>
  <w:num w:numId="10" w16cid:durableId="520095509">
    <w:abstractNumId w:val="19"/>
  </w:num>
  <w:num w:numId="11" w16cid:durableId="849487320">
    <w:abstractNumId w:val="45"/>
  </w:num>
  <w:num w:numId="12" w16cid:durableId="695931225">
    <w:abstractNumId w:val="22"/>
  </w:num>
  <w:num w:numId="13" w16cid:durableId="121466766">
    <w:abstractNumId w:val="15"/>
  </w:num>
  <w:num w:numId="14" w16cid:durableId="739987856">
    <w:abstractNumId w:val="29"/>
  </w:num>
  <w:num w:numId="15" w16cid:durableId="1334183173">
    <w:abstractNumId w:val="50"/>
  </w:num>
  <w:num w:numId="16" w16cid:durableId="1128863343">
    <w:abstractNumId w:val="17"/>
  </w:num>
  <w:num w:numId="17" w16cid:durableId="1369641395">
    <w:abstractNumId w:val="46"/>
  </w:num>
  <w:num w:numId="18" w16cid:durableId="86003436">
    <w:abstractNumId w:val="35"/>
  </w:num>
  <w:num w:numId="19" w16cid:durableId="1990137509">
    <w:abstractNumId w:val="21"/>
  </w:num>
  <w:num w:numId="20" w16cid:durableId="252126493">
    <w:abstractNumId w:val="42"/>
  </w:num>
  <w:num w:numId="21" w16cid:durableId="1446147555">
    <w:abstractNumId w:val="11"/>
  </w:num>
  <w:num w:numId="22" w16cid:durableId="1856839684">
    <w:abstractNumId w:val="4"/>
  </w:num>
  <w:num w:numId="23" w16cid:durableId="716316436">
    <w:abstractNumId w:val="34"/>
  </w:num>
  <w:num w:numId="24" w16cid:durableId="606156048">
    <w:abstractNumId w:val="52"/>
  </w:num>
  <w:num w:numId="25" w16cid:durableId="1923680575">
    <w:abstractNumId w:val="36"/>
  </w:num>
  <w:num w:numId="26" w16cid:durableId="1562249585">
    <w:abstractNumId w:val="5"/>
  </w:num>
  <w:num w:numId="27" w16cid:durableId="22370775">
    <w:abstractNumId w:val="10"/>
  </w:num>
  <w:num w:numId="28" w16cid:durableId="1850295710">
    <w:abstractNumId w:val="23"/>
  </w:num>
  <w:num w:numId="29" w16cid:durableId="1678532398">
    <w:abstractNumId w:val="23"/>
  </w:num>
  <w:num w:numId="30" w16cid:durableId="1209102196">
    <w:abstractNumId w:val="0"/>
  </w:num>
  <w:num w:numId="31" w16cid:durableId="615673617">
    <w:abstractNumId w:val="13"/>
  </w:num>
  <w:num w:numId="32" w16cid:durableId="2140761919">
    <w:abstractNumId w:val="20"/>
  </w:num>
  <w:num w:numId="33" w16cid:durableId="2026709323">
    <w:abstractNumId w:val="32"/>
  </w:num>
  <w:num w:numId="34" w16cid:durableId="696077029">
    <w:abstractNumId w:val="44"/>
  </w:num>
  <w:num w:numId="35" w16cid:durableId="1121264809">
    <w:abstractNumId w:val="40"/>
  </w:num>
  <w:num w:numId="36" w16cid:durableId="414982536">
    <w:abstractNumId w:val="8"/>
  </w:num>
  <w:num w:numId="37" w16cid:durableId="520363185">
    <w:abstractNumId w:val="12"/>
  </w:num>
  <w:num w:numId="38" w16cid:durableId="2011054974">
    <w:abstractNumId w:val="26"/>
  </w:num>
  <w:num w:numId="39" w16cid:durableId="1930117705">
    <w:abstractNumId w:val="25"/>
  </w:num>
  <w:num w:numId="40" w16cid:durableId="1011176868">
    <w:abstractNumId w:val="1"/>
  </w:num>
  <w:num w:numId="41" w16cid:durableId="1630284225">
    <w:abstractNumId w:val="6"/>
  </w:num>
  <w:num w:numId="42" w16cid:durableId="1060788155">
    <w:abstractNumId w:val="2"/>
  </w:num>
  <w:num w:numId="43" w16cid:durableId="966736373">
    <w:abstractNumId w:val="43"/>
  </w:num>
  <w:num w:numId="44" w16cid:durableId="1327590422">
    <w:abstractNumId w:val="18"/>
  </w:num>
  <w:num w:numId="45" w16cid:durableId="2010256452">
    <w:abstractNumId w:val="49"/>
  </w:num>
  <w:num w:numId="46" w16cid:durableId="1997567278">
    <w:abstractNumId w:val="14"/>
  </w:num>
  <w:num w:numId="47" w16cid:durableId="800149062">
    <w:abstractNumId w:val="23"/>
  </w:num>
  <w:num w:numId="48" w16cid:durableId="1937712664">
    <w:abstractNumId w:val="7"/>
  </w:num>
  <w:num w:numId="49" w16cid:durableId="1897206992">
    <w:abstractNumId w:val="28"/>
  </w:num>
  <w:num w:numId="50" w16cid:durableId="1581403907">
    <w:abstractNumId w:val="9"/>
  </w:num>
  <w:num w:numId="51" w16cid:durableId="1874069806">
    <w:abstractNumId w:val="51"/>
  </w:num>
  <w:num w:numId="52" w16cid:durableId="268204144">
    <w:abstractNumId w:val="39"/>
  </w:num>
  <w:num w:numId="53" w16cid:durableId="468862721">
    <w:abstractNumId w:val="37"/>
  </w:num>
  <w:num w:numId="54" w16cid:durableId="225142420">
    <w:abstractNumId w:val="33"/>
  </w:num>
  <w:num w:numId="55" w16cid:durableId="1781534386">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trS0MDeyMDEyM7dU0lEKTi0uzszPAykwrAUAzSoi6iwAAAA="/>
    <w:docVar w:name="dgnword-docGUID" w:val="{8564F3C4-C458-4D93-885B-49046483E419}"/>
    <w:docVar w:name="dgnword-eventsink" w:val="2152795176400"/>
    <w:docVar w:name="WR_METADATA_KEY" w:val="c1bf68fb-9dad-474a-a4b0-9c2568814cfa"/>
  </w:docVars>
  <w:rsids>
    <w:rsidRoot w:val="005E48CB"/>
    <w:rsid w:val="000007B2"/>
    <w:rsid w:val="00001F02"/>
    <w:rsid w:val="00006DDE"/>
    <w:rsid w:val="00007A50"/>
    <w:rsid w:val="00012771"/>
    <w:rsid w:val="00015842"/>
    <w:rsid w:val="0001738C"/>
    <w:rsid w:val="000202F2"/>
    <w:rsid w:val="00023B66"/>
    <w:rsid w:val="0004448C"/>
    <w:rsid w:val="000471BA"/>
    <w:rsid w:val="000509BC"/>
    <w:rsid w:val="00051B61"/>
    <w:rsid w:val="00061957"/>
    <w:rsid w:val="00061A44"/>
    <w:rsid w:val="00067A0E"/>
    <w:rsid w:val="00084651"/>
    <w:rsid w:val="00090516"/>
    <w:rsid w:val="000B5BFA"/>
    <w:rsid w:val="000B685D"/>
    <w:rsid w:val="000D6C64"/>
    <w:rsid w:val="000E17EF"/>
    <w:rsid w:val="000F661A"/>
    <w:rsid w:val="00101131"/>
    <w:rsid w:val="00103FF5"/>
    <w:rsid w:val="00104620"/>
    <w:rsid w:val="00117D0F"/>
    <w:rsid w:val="001212DA"/>
    <w:rsid w:val="0013008A"/>
    <w:rsid w:val="00136A75"/>
    <w:rsid w:val="001437A4"/>
    <w:rsid w:val="001640CF"/>
    <w:rsid w:val="00167598"/>
    <w:rsid w:val="001910E1"/>
    <w:rsid w:val="0019110C"/>
    <w:rsid w:val="001D4AC9"/>
    <w:rsid w:val="001D5802"/>
    <w:rsid w:val="001E078D"/>
    <w:rsid w:val="001E2993"/>
    <w:rsid w:val="001E5582"/>
    <w:rsid w:val="001F2606"/>
    <w:rsid w:val="001F5C0C"/>
    <w:rsid w:val="00204ED2"/>
    <w:rsid w:val="00205F77"/>
    <w:rsid w:val="00221D6C"/>
    <w:rsid w:val="00222AB2"/>
    <w:rsid w:val="0022634B"/>
    <w:rsid w:val="00232DAA"/>
    <w:rsid w:val="002755E6"/>
    <w:rsid w:val="00275BF7"/>
    <w:rsid w:val="002868EC"/>
    <w:rsid w:val="00286D4C"/>
    <w:rsid w:val="0029456B"/>
    <w:rsid w:val="002B5F64"/>
    <w:rsid w:val="002E0ED9"/>
    <w:rsid w:val="002E1F61"/>
    <w:rsid w:val="002F0D7E"/>
    <w:rsid w:val="002F1D74"/>
    <w:rsid w:val="00310E2D"/>
    <w:rsid w:val="0031414C"/>
    <w:rsid w:val="00321889"/>
    <w:rsid w:val="00331BA5"/>
    <w:rsid w:val="00336E35"/>
    <w:rsid w:val="00347CA3"/>
    <w:rsid w:val="0035725C"/>
    <w:rsid w:val="00365FF6"/>
    <w:rsid w:val="0036742C"/>
    <w:rsid w:val="00382487"/>
    <w:rsid w:val="00391AA8"/>
    <w:rsid w:val="003A2BF6"/>
    <w:rsid w:val="003A3242"/>
    <w:rsid w:val="003A3A85"/>
    <w:rsid w:val="003A7B46"/>
    <w:rsid w:val="003B01D7"/>
    <w:rsid w:val="003B35BA"/>
    <w:rsid w:val="003B6027"/>
    <w:rsid w:val="003C1718"/>
    <w:rsid w:val="003C4621"/>
    <w:rsid w:val="003D31C2"/>
    <w:rsid w:val="003D5252"/>
    <w:rsid w:val="003F231E"/>
    <w:rsid w:val="003F3DE6"/>
    <w:rsid w:val="003F6513"/>
    <w:rsid w:val="003F7755"/>
    <w:rsid w:val="004147A9"/>
    <w:rsid w:val="00416D48"/>
    <w:rsid w:val="004228C3"/>
    <w:rsid w:val="0042676B"/>
    <w:rsid w:val="004315B2"/>
    <w:rsid w:val="0044062C"/>
    <w:rsid w:val="004474FB"/>
    <w:rsid w:val="0046280C"/>
    <w:rsid w:val="004666B4"/>
    <w:rsid w:val="004672E6"/>
    <w:rsid w:val="004724D1"/>
    <w:rsid w:val="00474034"/>
    <w:rsid w:val="00476F84"/>
    <w:rsid w:val="00480157"/>
    <w:rsid w:val="004A09DB"/>
    <w:rsid w:val="004A36C6"/>
    <w:rsid w:val="004B00E8"/>
    <w:rsid w:val="004B7948"/>
    <w:rsid w:val="004C29F3"/>
    <w:rsid w:val="004C2AEE"/>
    <w:rsid w:val="004C4B41"/>
    <w:rsid w:val="004E6083"/>
    <w:rsid w:val="00505953"/>
    <w:rsid w:val="00510B33"/>
    <w:rsid w:val="0052711B"/>
    <w:rsid w:val="00533685"/>
    <w:rsid w:val="00540D3B"/>
    <w:rsid w:val="00542938"/>
    <w:rsid w:val="005528D3"/>
    <w:rsid w:val="00552DD9"/>
    <w:rsid w:val="00563984"/>
    <w:rsid w:val="00564702"/>
    <w:rsid w:val="00580FA9"/>
    <w:rsid w:val="005824BE"/>
    <w:rsid w:val="005901DF"/>
    <w:rsid w:val="005B5464"/>
    <w:rsid w:val="005D3325"/>
    <w:rsid w:val="005E48CB"/>
    <w:rsid w:val="005F2CDA"/>
    <w:rsid w:val="006039AB"/>
    <w:rsid w:val="006111D2"/>
    <w:rsid w:val="006131ED"/>
    <w:rsid w:val="006202C4"/>
    <w:rsid w:val="00621228"/>
    <w:rsid w:val="00621C30"/>
    <w:rsid w:val="00625F08"/>
    <w:rsid w:val="00640FBA"/>
    <w:rsid w:val="006414DB"/>
    <w:rsid w:val="00644688"/>
    <w:rsid w:val="00647A81"/>
    <w:rsid w:val="00663D85"/>
    <w:rsid w:val="00664AF8"/>
    <w:rsid w:val="00667567"/>
    <w:rsid w:val="006842AE"/>
    <w:rsid w:val="006843E7"/>
    <w:rsid w:val="006B3170"/>
    <w:rsid w:val="006B626A"/>
    <w:rsid w:val="006C7708"/>
    <w:rsid w:val="006D0AAE"/>
    <w:rsid w:val="006D123C"/>
    <w:rsid w:val="006D3969"/>
    <w:rsid w:val="006D76A4"/>
    <w:rsid w:val="006E2E45"/>
    <w:rsid w:val="006F4A40"/>
    <w:rsid w:val="007051A9"/>
    <w:rsid w:val="0070623D"/>
    <w:rsid w:val="007105B1"/>
    <w:rsid w:val="007115EF"/>
    <w:rsid w:val="00713DF8"/>
    <w:rsid w:val="00722886"/>
    <w:rsid w:val="007329B8"/>
    <w:rsid w:val="0075502B"/>
    <w:rsid w:val="00755383"/>
    <w:rsid w:val="0075690E"/>
    <w:rsid w:val="00766240"/>
    <w:rsid w:val="00775E63"/>
    <w:rsid w:val="00780113"/>
    <w:rsid w:val="00781E7D"/>
    <w:rsid w:val="007A3822"/>
    <w:rsid w:val="007A39A5"/>
    <w:rsid w:val="007A3C8F"/>
    <w:rsid w:val="007D2572"/>
    <w:rsid w:val="007D5293"/>
    <w:rsid w:val="007D78D7"/>
    <w:rsid w:val="007E43F8"/>
    <w:rsid w:val="007F4C9C"/>
    <w:rsid w:val="007F7D7A"/>
    <w:rsid w:val="00815B42"/>
    <w:rsid w:val="008221DB"/>
    <w:rsid w:val="00841F50"/>
    <w:rsid w:val="0084344C"/>
    <w:rsid w:val="00855979"/>
    <w:rsid w:val="00856A76"/>
    <w:rsid w:val="008664AD"/>
    <w:rsid w:val="008672D6"/>
    <w:rsid w:val="008768B3"/>
    <w:rsid w:val="00880ED6"/>
    <w:rsid w:val="008937A0"/>
    <w:rsid w:val="008954C3"/>
    <w:rsid w:val="008979CA"/>
    <w:rsid w:val="008A085A"/>
    <w:rsid w:val="008A26AC"/>
    <w:rsid w:val="008A51FE"/>
    <w:rsid w:val="008B1058"/>
    <w:rsid w:val="008B3D5B"/>
    <w:rsid w:val="008C5350"/>
    <w:rsid w:val="008D3E12"/>
    <w:rsid w:val="008F1641"/>
    <w:rsid w:val="008F7DCC"/>
    <w:rsid w:val="00937088"/>
    <w:rsid w:val="009410F9"/>
    <w:rsid w:val="00941C3E"/>
    <w:rsid w:val="009452C7"/>
    <w:rsid w:val="009457F2"/>
    <w:rsid w:val="0095335D"/>
    <w:rsid w:val="00956E4F"/>
    <w:rsid w:val="00957B6B"/>
    <w:rsid w:val="00957C3B"/>
    <w:rsid w:val="009639BC"/>
    <w:rsid w:val="00964646"/>
    <w:rsid w:val="00966997"/>
    <w:rsid w:val="00971869"/>
    <w:rsid w:val="009A4AFB"/>
    <w:rsid w:val="009A6E37"/>
    <w:rsid w:val="009C3522"/>
    <w:rsid w:val="009E7186"/>
    <w:rsid w:val="00A06DBB"/>
    <w:rsid w:val="00A11E7A"/>
    <w:rsid w:val="00A11FFB"/>
    <w:rsid w:val="00A2272F"/>
    <w:rsid w:val="00A242B2"/>
    <w:rsid w:val="00A50A61"/>
    <w:rsid w:val="00A55E46"/>
    <w:rsid w:val="00A64AD1"/>
    <w:rsid w:val="00A8332F"/>
    <w:rsid w:val="00A94456"/>
    <w:rsid w:val="00A96D16"/>
    <w:rsid w:val="00A96F6A"/>
    <w:rsid w:val="00AA0674"/>
    <w:rsid w:val="00AB22D9"/>
    <w:rsid w:val="00AB4DD4"/>
    <w:rsid w:val="00AB50D7"/>
    <w:rsid w:val="00AD3157"/>
    <w:rsid w:val="00AD5E02"/>
    <w:rsid w:val="00AD6E99"/>
    <w:rsid w:val="00AE41FD"/>
    <w:rsid w:val="00AE6CD8"/>
    <w:rsid w:val="00B00758"/>
    <w:rsid w:val="00B1196B"/>
    <w:rsid w:val="00B127B3"/>
    <w:rsid w:val="00B14697"/>
    <w:rsid w:val="00B23256"/>
    <w:rsid w:val="00B4513B"/>
    <w:rsid w:val="00B47640"/>
    <w:rsid w:val="00B62C00"/>
    <w:rsid w:val="00B6327F"/>
    <w:rsid w:val="00B666BB"/>
    <w:rsid w:val="00B668EC"/>
    <w:rsid w:val="00B66D9A"/>
    <w:rsid w:val="00B7194C"/>
    <w:rsid w:val="00B77EBE"/>
    <w:rsid w:val="00B83EDF"/>
    <w:rsid w:val="00B86AD4"/>
    <w:rsid w:val="00B95ACE"/>
    <w:rsid w:val="00B96EDC"/>
    <w:rsid w:val="00BA19EA"/>
    <w:rsid w:val="00BA1BDA"/>
    <w:rsid w:val="00BA1EBF"/>
    <w:rsid w:val="00BB3481"/>
    <w:rsid w:val="00BB6F9D"/>
    <w:rsid w:val="00BC2709"/>
    <w:rsid w:val="00BC2ED5"/>
    <w:rsid w:val="00BC5248"/>
    <w:rsid w:val="00BC6200"/>
    <w:rsid w:val="00BD4D5B"/>
    <w:rsid w:val="00BF23D0"/>
    <w:rsid w:val="00BF2CA0"/>
    <w:rsid w:val="00BF2D9C"/>
    <w:rsid w:val="00C00C1C"/>
    <w:rsid w:val="00C023FE"/>
    <w:rsid w:val="00C14CEB"/>
    <w:rsid w:val="00C16F0C"/>
    <w:rsid w:val="00C30D86"/>
    <w:rsid w:val="00C34BBD"/>
    <w:rsid w:val="00C367FF"/>
    <w:rsid w:val="00C4659E"/>
    <w:rsid w:val="00C532F6"/>
    <w:rsid w:val="00C5374F"/>
    <w:rsid w:val="00C53E29"/>
    <w:rsid w:val="00C6217A"/>
    <w:rsid w:val="00C6598A"/>
    <w:rsid w:val="00C72B72"/>
    <w:rsid w:val="00C8359A"/>
    <w:rsid w:val="00C8607A"/>
    <w:rsid w:val="00C9114E"/>
    <w:rsid w:val="00CA1AF3"/>
    <w:rsid w:val="00CA2A59"/>
    <w:rsid w:val="00CC62D9"/>
    <w:rsid w:val="00CC75D1"/>
    <w:rsid w:val="00CC76FB"/>
    <w:rsid w:val="00CD034A"/>
    <w:rsid w:val="00CD7BE4"/>
    <w:rsid w:val="00CD7D20"/>
    <w:rsid w:val="00CE0818"/>
    <w:rsid w:val="00D01166"/>
    <w:rsid w:val="00D031FE"/>
    <w:rsid w:val="00D10D36"/>
    <w:rsid w:val="00D255CA"/>
    <w:rsid w:val="00D315ED"/>
    <w:rsid w:val="00D32F39"/>
    <w:rsid w:val="00D43A3B"/>
    <w:rsid w:val="00D530F3"/>
    <w:rsid w:val="00D57622"/>
    <w:rsid w:val="00D578A6"/>
    <w:rsid w:val="00D669E9"/>
    <w:rsid w:val="00D8114A"/>
    <w:rsid w:val="00D93A31"/>
    <w:rsid w:val="00DB5236"/>
    <w:rsid w:val="00DC1892"/>
    <w:rsid w:val="00DC2D46"/>
    <w:rsid w:val="00DC5BE8"/>
    <w:rsid w:val="00DC64AF"/>
    <w:rsid w:val="00DD6FAD"/>
    <w:rsid w:val="00DE52E1"/>
    <w:rsid w:val="00DF0151"/>
    <w:rsid w:val="00DF02ED"/>
    <w:rsid w:val="00E01450"/>
    <w:rsid w:val="00E3235E"/>
    <w:rsid w:val="00E363DE"/>
    <w:rsid w:val="00E43625"/>
    <w:rsid w:val="00E52684"/>
    <w:rsid w:val="00E607F5"/>
    <w:rsid w:val="00E62237"/>
    <w:rsid w:val="00E66F6C"/>
    <w:rsid w:val="00E72809"/>
    <w:rsid w:val="00E803F6"/>
    <w:rsid w:val="00E80D5E"/>
    <w:rsid w:val="00E82DEB"/>
    <w:rsid w:val="00E85481"/>
    <w:rsid w:val="00E87108"/>
    <w:rsid w:val="00E914A6"/>
    <w:rsid w:val="00E97DC5"/>
    <w:rsid w:val="00EA222E"/>
    <w:rsid w:val="00EA6073"/>
    <w:rsid w:val="00EA6ADE"/>
    <w:rsid w:val="00EA704D"/>
    <w:rsid w:val="00EB2E62"/>
    <w:rsid w:val="00EB51D2"/>
    <w:rsid w:val="00EC135C"/>
    <w:rsid w:val="00EC4B6E"/>
    <w:rsid w:val="00ED2664"/>
    <w:rsid w:val="00ED274E"/>
    <w:rsid w:val="00ED4C15"/>
    <w:rsid w:val="00ED52E5"/>
    <w:rsid w:val="00EE6D5F"/>
    <w:rsid w:val="00EF3933"/>
    <w:rsid w:val="00EF5959"/>
    <w:rsid w:val="00EF70F9"/>
    <w:rsid w:val="00F22E7D"/>
    <w:rsid w:val="00F240E3"/>
    <w:rsid w:val="00F325FB"/>
    <w:rsid w:val="00F32A46"/>
    <w:rsid w:val="00F35550"/>
    <w:rsid w:val="00F374AB"/>
    <w:rsid w:val="00F43E63"/>
    <w:rsid w:val="00F52248"/>
    <w:rsid w:val="00F64488"/>
    <w:rsid w:val="00F70ADE"/>
    <w:rsid w:val="00F94136"/>
    <w:rsid w:val="00F952F5"/>
    <w:rsid w:val="00FA287E"/>
    <w:rsid w:val="00FA2956"/>
    <w:rsid w:val="00FB0588"/>
    <w:rsid w:val="00FB1286"/>
    <w:rsid w:val="00FD2C63"/>
    <w:rsid w:val="00FD5DA9"/>
    <w:rsid w:val="00FD5DB0"/>
    <w:rsid w:val="00FE50E9"/>
    <w:rsid w:val="00FE6003"/>
    <w:rsid w:val="00FF3C93"/>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60BF"/>
  <w15:chartTrackingRefBased/>
  <w15:docId w15:val="{D71E032A-16E1-471E-9768-06239B66E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1D2"/>
    <w:pPr>
      <w:tabs>
        <w:tab w:val="left" w:pos="340"/>
        <w:tab w:val="left" w:pos="680"/>
        <w:tab w:val="left" w:pos="1021"/>
        <w:tab w:val="left" w:pos="1361"/>
      </w:tabs>
      <w:spacing w:after="0" w:line="260" w:lineRule="atLeast"/>
    </w:pPr>
    <w:rPr>
      <w:rFonts w:ascii="Calibri" w:hAnsi="Calibri" w:cs="Calibri"/>
      <w:color w:val="262626" w:themeColor="text1" w:themeTint="D9"/>
      <w:sz w:val="20"/>
      <w:szCs w:val="19"/>
    </w:rPr>
  </w:style>
  <w:style w:type="paragraph" w:styleId="Heading1">
    <w:name w:val="heading 1"/>
    <w:basedOn w:val="Normal"/>
    <w:next w:val="Normal"/>
    <w:link w:val="Heading1Char"/>
    <w:uiPriority w:val="9"/>
    <w:qFormat/>
    <w:rsid w:val="001F2606"/>
    <w:pPr>
      <w:keepNext/>
      <w:keepLines/>
      <w:outlineLvl w:val="0"/>
    </w:pPr>
    <w:rPr>
      <w:rFonts w:ascii="Saira ExtraCondensed ExtraLight" w:eastAsiaTheme="majorEastAsia" w:hAnsi="Saira ExtraCondensed ExtraLight" w:cstheme="majorBidi"/>
      <w:color w:val="18657C"/>
      <w:sz w:val="36"/>
      <w:szCs w:val="32"/>
    </w:rPr>
  </w:style>
  <w:style w:type="paragraph" w:styleId="Heading2">
    <w:name w:val="heading 2"/>
    <w:basedOn w:val="Normal"/>
    <w:next w:val="Normal"/>
    <w:link w:val="Heading2Char"/>
    <w:uiPriority w:val="9"/>
    <w:unhideWhenUsed/>
    <w:qFormat/>
    <w:rsid w:val="001F2606"/>
    <w:pPr>
      <w:keepNext/>
      <w:keepLines/>
      <w:spacing w:before="40"/>
      <w:outlineLvl w:val="1"/>
    </w:pPr>
    <w:rPr>
      <w:rFonts w:ascii="Saira ExtraCondensed ExtraLight" w:eastAsiaTheme="majorEastAsia" w:hAnsi="Saira ExtraCondensed ExtraLight" w:cstheme="majorBidi"/>
      <w:color w:val="18657C"/>
      <w:sz w:val="48"/>
      <w:szCs w:val="26"/>
    </w:rPr>
  </w:style>
  <w:style w:type="paragraph" w:styleId="Heading3">
    <w:name w:val="heading 3"/>
    <w:basedOn w:val="Normal"/>
    <w:next w:val="Normal"/>
    <w:link w:val="Heading3Char"/>
    <w:uiPriority w:val="9"/>
    <w:unhideWhenUsed/>
    <w:rsid w:val="001F2606"/>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rsid w:val="001F260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rsid w:val="00C5374F"/>
    <w:pPr>
      <w:keepNext/>
      <w:keepLines/>
      <w:spacing w:before="40"/>
      <w:outlineLvl w:val="4"/>
    </w:pPr>
    <w:rPr>
      <w:rFonts w:asciiTheme="majorHAnsi" w:eastAsiaTheme="majorEastAsia" w:hAnsiTheme="majorHAnsi" w:cstheme="majorBidi"/>
      <w:color w:val="18657C"/>
    </w:rPr>
  </w:style>
  <w:style w:type="paragraph" w:styleId="Heading6">
    <w:name w:val="heading 6"/>
    <w:basedOn w:val="Normal"/>
    <w:next w:val="Normal"/>
    <w:link w:val="Heading6Char"/>
    <w:uiPriority w:val="9"/>
    <w:unhideWhenUsed/>
    <w:rsid w:val="00C5374F"/>
    <w:pPr>
      <w:keepNext/>
      <w:keepLines/>
      <w:spacing w:before="40"/>
      <w:outlineLvl w:val="5"/>
    </w:pPr>
    <w:rPr>
      <w:rFonts w:asciiTheme="majorHAnsi" w:eastAsiaTheme="majorEastAsia" w:hAnsiTheme="majorHAnsi" w:cstheme="majorBidi"/>
      <w:color w:val="18657C"/>
    </w:rPr>
  </w:style>
  <w:style w:type="paragraph" w:styleId="Heading7">
    <w:name w:val="heading 7"/>
    <w:basedOn w:val="Normal"/>
    <w:next w:val="Normal"/>
    <w:link w:val="Heading7Char"/>
    <w:uiPriority w:val="9"/>
    <w:semiHidden/>
    <w:unhideWhenUsed/>
    <w:rsid w:val="00C5374F"/>
    <w:pPr>
      <w:keepNext/>
      <w:keepLines/>
      <w:spacing w:before="40"/>
      <w:outlineLvl w:val="6"/>
    </w:pPr>
    <w:rPr>
      <w:rFonts w:asciiTheme="majorHAnsi" w:eastAsiaTheme="majorEastAsia" w:hAnsiTheme="majorHAnsi" w:cstheme="majorBidi"/>
      <w:i/>
      <w:iCs/>
      <w:color w:val="18657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606"/>
    <w:rPr>
      <w:rFonts w:ascii="Saira ExtraCondensed ExtraLight" w:eastAsiaTheme="majorEastAsia" w:hAnsi="Saira ExtraCondensed ExtraLight" w:cstheme="majorBidi"/>
      <w:color w:val="18657C"/>
      <w:sz w:val="36"/>
      <w:szCs w:val="32"/>
    </w:rPr>
  </w:style>
  <w:style w:type="paragraph" w:styleId="Title">
    <w:name w:val="Title"/>
    <w:basedOn w:val="Normal"/>
    <w:next w:val="Normal"/>
    <w:link w:val="TitleChar"/>
    <w:uiPriority w:val="10"/>
    <w:qFormat/>
    <w:rsid w:val="001F2606"/>
    <w:pPr>
      <w:contextualSpacing/>
    </w:pPr>
    <w:rPr>
      <w:rFonts w:ascii="Saira ExtraCondensed ExtraLight" w:eastAsiaTheme="majorEastAsia" w:hAnsi="Saira ExtraCondensed ExtraLight" w:cstheme="majorBidi"/>
      <w:b/>
      <w:color w:val="18657C"/>
      <w:spacing w:val="-10"/>
      <w:kern w:val="28"/>
      <w:sz w:val="56"/>
      <w:szCs w:val="56"/>
    </w:rPr>
  </w:style>
  <w:style w:type="character" w:customStyle="1" w:styleId="TitleChar">
    <w:name w:val="Title Char"/>
    <w:basedOn w:val="DefaultParagraphFont"/>
    <w:link w:val="Title"/>
    <w:uiPriority w:val="10"/>
    <w:rsid w:val="001F2606"/>
    <w:rPr>
      <w:rFonts w:ascii="Saira ExtraCondensed ExtraLight" w:eastAsiaTheme="majorEastAsia" w:hAnsi="Saira ExtraCondensed ExtraLight" w:cstheme="majorBidi"/>
      <w:b/>
      <w:color w:val="18657C"/>
      <w:spacing w:val="-10"/>
      <w:kern w:val="28"/>
      <w:sz w:val="56"/>
      <w:szCs w:val="56"/>
    </w:rPr>
  </w:style>
  <w:style w:type="character" w:customStyle="1" w:styleId="Heading2Char">
    <w:name w:val="Heading 2 Char"/>
    <w:basedOn w:val="DefaultParagraphFont"/>
    <w:link w:val="Heading2"/>
    <w:uiPriority w:val="9"/>
    <w:rsid w:val="001F2606"/>
    <w:rPr>
      <w:rFonts w:ascii="Saira ExtraCondensed ExtraLight" w:eastAsiaTheme="majorEastAsia" w:hAnsi="Saira ExtraCondensed ExtraLight" w:cstheme="majorBidi"/>
      <w:color w:val="18657C"/>
      <w:sz w:val="48"/>
      <w:szCs w:val="26"/>
    </w:rPr>
  </w:style>
  <w:style w:type="character" w:customStyle="1" w:styleId="Heading3Char">
    <w:name w:val="Heading 3 Char"/>
    <w:basedOn w:val="DefaultParagraphFont"/>
    <w:link w:val="Heading3"/>
    <w:uiPriority w:val="9"/>
    <w:rsid w:val="001F26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F26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5374F"/>
    <w:rPr>
      <w:rFonts w:asciiTheme="majorHAnsi" w:eastAsiaTheme="majorEastAsia" w:hAnsiTheme="majorHAnsi" w:cstheme="majorBidi"/>
      <w:color w:val="18657C"/>
      <w:sz w:val="19"/>
    </w:rPr>
  </w:style>
  <w:style w:type="character" w:customStyle="1" w:styleId="Heading6Char">
    <w:name w:val="Heading 6 Char"/>
    <w:basedOn w:val="DefaultParagraphFont"/>
    <w:link w:val="Heading6"/>
    <w:uiPriority w:val="9"/>
    <w:rsid w:val="00C5374F"/>
    <w:rPr>
      <w:rFonts w:asciiTheme="majorHAnsi" w:eastAsiaTheme="majorEastAsia" w:hAnsiTheme="majorHAnsi" w:cstheme="majorBidi"/>
      <w:color w:val="18657C"/>
      <w:sz w:val="19"/>
    </w:rPr>
  </w:style>
  <w:style w:type="paragraph" w:styleId="NoSpacing">
    <w:name w:val="No Spacing"/>
    <w:uiPriority w:val="1"/>
    <w:rsid w:val="001F2606"/>
    <w:pPr>
      <w:spacing w:after="0" w:line="240" w:lineRule="auto"/>
    </w:pPr>
  </w:style>
  <w:style w:type="character" w:styleId="IntenseEmphasis">
    <w:name w:val="Intense Emphasis"/>
    <w:basedOn w:val="DefaultParagraphFont"/>
    <w:uiPriority w:val="21"/>
    <w:qFormat/>
    <w:rsid w:val="00C5374F"/>
    <w:rPr>
      <w:i/>
      <w:iCs/>
      <w:color w:val="18657C"/>
    </w:rPr>
  </w:style>
  <w:style w:type="paragraph" w:styleId="IntenseQuote">
    <w:name w:val="Intense Quote"/>
    <w:basedOn w:val="Normal"/>
    <w:next w:val="Normal"/>
    <w:link w:val="IntenseQuoteChar"/>
    <w:uiPriority w:val="30"/>
    <w:qFormat/>
    <w:rsid w:val="001F2606"/>
    <w:pPr>
      <w:pBdr>
        <w:top w:val="single" w:sz="4" w:space="10" w:color="5B9BD5" w:themeColor="accent1"/>
        <w:bottom w:val="single" w:sz="4" w:space="10" w:color="5B9BD5" w:themeColor="accent1"/>
      </w:pBdr>
      <w:spacing w:before="360" w:after="360"/>
      <w:ind w:left="864" w:right="864"/>
      <w:jc w:val="center"/>
    </w:pPr>
    <w:rPr>
      <w:i/>
      <w:iCs/>
      <w:color w:val="18657C"/>
    </w:rPr>
  </w:style>
  <w:style w:type="character" w:customStyle="1" w:styleId="IntenseQuoteChar">
    <w:name w:val="Intense Quote Char"/>
    <w:basedOn w:val="DefaultParagraphFont"/>
    <w:link w:val="IntenseQuote"/>
    <w:uiPriority w:val="30"/>
    <w:rsid w:val="001F2606"/>
    <w:rPr>
      <w:i/>
      <w:iCs/>
      <w:color w:val="18657C"/>
      <w:sz w:val="19"/>
    </w:rPr>
  </w:style>
  <w:style w:type="character" w:styleId="IntenseReference">
    <w:name w:val="Intense Reference"/>
    <w:basedOn w:val="DefaultParagraphFont"/>
    <w:uiPriority w:val="32"/>
    <w:qFormat/>
    <w:rsid w:val="001F2606"/>
    <w:rPr>
      <w:b/>
      <w:bCs/>
      <w:smallCaps/>
      <w:color w:val="18657C"/>
      <w:spacing w:val="5"/>
    </w:rPr>
  </w:style>
  <w:style w:type="paragraph" w:styleId="ListParagraph">
    <w:name w:val="List Paragraph"/>
    <w:basedOn w:val="Normal"/>
    <w:uiPriority w:val="34"/>
    <w:qFormat/>
    <w:rsid w:val="001F2606"/>
    <w:pPr>
      <w:ind w:left="720"/>
      <w:contextualSpacing/>
    </w:pPr>
  </w:style>
  <w:style w:type="character" w:styleId="Emphasis">
    <w:name w:val="Emphasis"/>
    <w:basedOn w:val="DefaultParagraphFont"/>
    <w:uiPriority w:val="20"/>
    <w:qFormat/>
    <w:rsid w:val="001F2606"/>
    <w:rPr>
      <w:i/>
      <w:iCs/>
    </w:rPr>
  </w:style>
  <w:style w:type="character" w:styleId="SubtleEmphasis">
    <w:name w:val="Subtle Emphasis"/>
    <w:basedOn w:val="DefaultParagraphFont"/>
    <w:uiPriority w:val="19"/>
    <w:qFormat/>
    <w:rsid w:val="00EB51D2"/>
    <w:rPr>
      <w:i/>
      <w:iCs/>
      <w:color w:val="404040" w:themeColor="text1" w:themeTint="BF"/>
      <w:sz w:val="20"/>
    </w:rPr>
  </w:style>
  <w:style w:type="paragraph" w:styleId="Subtitle">
    <w:name w:val="Subtitle"/>
    <w:basedOn w:val="Normal"/>
    <w:next w:val="Normal"/>
    <w:link w:val="SubtitleChar"/>
    <w:uiPriority w:val="11"/>
    <w:qFormat/>
    <w:rsid w:val="001F2606"/>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1F2606"/>
    <w:rPr>
      <w:rFonts w:eastAsiaTheme="minorEastAsia"/>
      <w:color w:val="5A5A5A" w:themeColor="text1" w:themeTint="A5"/>
      <w:spacing w:val="15"/>
    </w:rPr>
  </w:style>
  <w:style w:type="character" w:styleId="BookTitle">
    <w:name w:val="Book Title"/>
    <w:basedOn w:val="DefaultParagraphFont"/>
    <w:uiPriority w:val="33"/>
    <w:qFormat/>
    <w:rsid w:val="001F2606"/>
    <w:rPr>
      <w:b/>
      <w:bCs/>
      <w:i/>
      <w:iCs/>
      <w:spacing w:val="5"/>
    </w:rPr>
  </w:style>
  <w:style w:type="paragraph" w:styleId="Quote">
    <w:name w:val="Quote"/>
    <w:basedOn w:val="Normal"/>
    <w:next w:val="Normal"/>
    <w:link w:val="QuoteChar"/>
    <w:uiPriority w:val="29"/>
    <w:qFormat/>
    <w:rsid w:val="001F260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F2606"/>
    <w:rPr>
      <w:i/>
      <w:iCs/>
      <w:color w:val="404040" w:themeColor="text1" w:themeTint="BF"/>
      <w:sz w:val="19"/>
    </w:rPr>
  </w:style>
  <w:style w:type="character" w:styleId="SubtleReference">
    <w:name w:val="Subtle Reference"/>
    <w:basedOn w:val="DefaultParagraphFont"/>
    <w:uiPriority w:val="31"/>
    <w:qFormat/>
    <w:rsid w:val="001F2606"/>
    <w:rPr>
      <w:smallCaps/>
      <w:color w:val="5A5A5A" w:themeColor="text1" w:themeTint="A5"/>
    </w:rPr>
  </w:style>
  <w:style w:type="character" w:styleId="Strong">
    <w:name w:val="Strong"/>
    <w:basedOn w:val="DefaultParagraphFont"/>
    <w:uiPriority w:val="22"/>
    <w:qFormat/>
    <w:rsid w:val="00C5374F"/>
    <w:rPr>
      <w:b/>
      <w:bCs/>
    </w:rPr>
  </w:style>
  <w:style w:type="character" w:customStyle="1" w:styleId="Heading7Char">
    <w:name w:val="Heading 7 Char"/>
    <w:basedOn w:val="DefaultParagraphFont"/>
    <w:link w:val="Heading7"/>
    <w:uiPriority w:val="9"/>
    <w:semiHidden/>
    <w:rsid w:val="00C5374F"/>
    <w:rPr>
      <w:rFonts w:asciiTheme="majorHAnsi" w:eastAsiaTheme="majorEastAsia" w:hAnsiTheme="majorHAnsi" w:cstheme="majorBidi"/>
      <w:i/>
      <w:iCs/>
      <w:color w:val="18657C"/>
      <w:sz w:val="19"/>
    </w:rPr>
  </w:style>
  <w:style w:type="paragraph" w:styleId="TOCHeading">
    <w:name w:val="TOC Heading"/>
    <w:basedOn w:val="Heading1"/>
    <w:next w:val="Normal"/>
    <w:uiPriority w:val="39"/>
    <w:unhideWhenUsed/>
    <w:qFormat/>
    <w:rsid w:val="00C5374F"/>
    <w:pPr>
      <w:spacing w:before="240"/>
      <w:outlineLvl w:val="9"/>
    </w:pPr>
    <w:rPr>
      <w:rFonts w:asciiTheme="majorHAnsi" w:hAnsiTheme="majorHAnsi"/>
      <w:sz w:val="32"/>
    </w:rPr>
  </w:style>
  <w:style w:type="table" w:styleId="ListTable7Colorful-Accent2">
    <w:name w:val="List Table 7 Colorful Accent 2"/>
    <w:basedOn w:val="TableNormal"/>
    <w:uiPriority w:val="52"/>
    <w:rsid w:val="00C5374F"/>
    <w:pPr>
      <w:spacing w:after="0" w:line="240" w:lineRule="auto"/>
    </w:pPr>
    <w:rPr>
      <w:color w:val="18657C"/>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5374F"/>
    <w:pPr>
      <w:spacing w:after="0" w:line="240" w:lineRule="auto"/>
    </w:pPr>
    <w:rPr>
      <w:color w:val="18657C"/>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1">
    <w:name w:val="Grid Table 7 Colorful Accent 1"/>
    <w:basedOn w:val="TableNormal"/>
    <w:uiPriority w:val="52"/>
    <w:rsid w:val="00C5374F"/>
    <w:pPr>
      <w:spacing w:after="0" w:line="240" w:lineRule="auto"/>
    </w:pPr>
    <w:rPr>
      <w:color w:val="18657C"/>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5">
    <w:name w:val="Grid Table 7 Colorful Accent 5"/>
    <w:basedOn w:val="TableNormal"/>
    <w:uiPriority w:val="52"/>
    <w:rsid w:val="00C5374F"/>
    <w:pPr>
      <w:spacing w:after="0" w:line="240" w:lineRule="auto"/>
    </w:pPr>
    <w:rPr>
      <w:color w:val="18657C"/>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ghtShading-Accent1">
    <w:name w:val="Light Shading Accent 1"/>
    <w:basedOn w:val="TableNormal"/>
    <w:uiPriority w:val="60"/>
    <w:semiHidden/>
    <w:unhideWhenUsed/>
    <w:rsid w:val="00C5374F"/>
    <w:pPr>
      <w:spacing w:after="0" w:line="240" w:lineRule="auto"/>
    </w:pPr>
    <w:rPr>
      <w:color w:val="18657C"/>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5">
    <w:name w:val="Light Shading Accent 5"/>
    <w:basedOn w:val="TableNormal"/>
    <w:uiPriority w:val="60"/>
    <w:semiHidden/>
    <w:unhideWhenUsed/>
    <w:rsid w:val="00C5374F"/>
    <w:pPr>
      <w:spacing w:after="0" w:line="240" w:lineRule="auto"/>
    </w:pPr>
    <w:rPr>
      <w:color w:val="18657C"/>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styleId="FollowedHyperlink">
    <w:name w:val="FollowedHyperlink"/>
    <w:basedOn w:val="DefaultParagraphFont"/>
    <w:uiPriority w:val="99"/>
    <w:semiHidden/>
    <w:unhideWhenUsed/>
    <w:rsid w:val="00C5374F"/>
    <w:rPr>
      <w:color w:val="18657C"/>
      <w:u w:val="single"/>
    </w:rPr>
  </w:style>
  <w:style w:type="character" w:styleId="Hyperlink">
    <w:name w:val="Hyperlink"/>
    <w:basedOn w:val="FollowedHyperlink"/>
    <w:uiPriority w:val="99"/>
    <w:qFormat/>
    <w:rsid w:val="005E48CB"/>
    <w:rPr>
      <w:color w:val="auto"/>
      <w:u w:val="single" w:color="18657C"/>
    </w:rPr>
  </w:style>
  <w:style w:type="table" w:customStyle="1" w:styleId="Tabelraster1">
    <w:name w:val="Tabelraster1"/>
    <w:basedOn w:val="TableNormal"/>
    <w:next w:val="TableGrid"/>
    <w:rsid w:val="005E48CB"/>
    <w:pPr>
      <w:widowControl w:val="0"/>
      <w:overflowPunct w:val="0"/>
      <w:autoSpaceDE w:val="0"/>
      <w:autoSpaceDN w:val="0"/>
      <w:adjustRightInd w:val="0"/>
      <w:spacing w:after="0" w:line="240" w:lineRule="auto"/>
      <w:textAlignment w:val="baseline"/>
    </w:pPr>
    <w:rPr>
      <w:rFonts w:ascii="Calibri" w:eastAsia="Times New Roman" w:hAnsi="Calibri" w:cs="Times New Roman"/>
      <w:color w:val="262626" w:themeColor="text1" w:themeTint="D9"/>
      <w:sz w:val="19"/>
      <w:szCs w:val="19"/>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elichtingExplanatoryNotes">
    <w:name w:val="Toelichting / Explanatory Notes"/>
    <w:basedOn w:val="Normal"/>
    <w:uiPriority w:val="2"/>
    <w:qFormat/>
    <w:rsid w:val="005E48CB"/>
    <w:pPr>
      <w:keepNext/>
      <w:keepLines/>
      <w:tabs>
        <w:tab w:val="clear" w:pos="340"/>
        <w:tab w:val="left" w:pos="426"/>
      </w:tabs>
      <w:overflowPunct w:val="0"/>
      <w:autoSpaceDE w:val="0"/>
      <w:autoSpaceDN w:val="0"/>
      <w:adjustRightInd w:val="0"/>
      <w:spacing w:before="360" w:after="240" w:line="240" w:lineRule="auto"/>
      <w:textAlignment w:val="baseline"/>
      <w:outlineLvl w:val="7"/>
      <w15:collapsed/>
    </w:pPr>
    <w:rPr>
      <w:rFonts w:eastAsia="Times New Roman" w:cs="Times New Roman"/>
      <w:bCs/>
      <w:noProof/>
      <w:color w:val="8B6648"/>
      <w:sz w:val="22"/>
      <w:szCs w:val="20"/>
      <w:lang w:eastAsia="nl-NL"/>
    </w:rPr>
  </w:style>
  <w:style w:type="table" w:styleId="TableGrid">
    <w:name w:val="Table Grid"/>
    <w:basedOn w:val="TableNormal"/>
    <w:uiPriority w:val="39"/>
    <w:rsid w:val="005E4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48CB"/>
    <w:pPr>
      <w:tabs>
        <w:tab w:val="clear" w:pos="340"/>
        <w:tab w:val="clear" w:pos="680"/>
        <w:tab w:val="clear" w:pos="1021"/>
        <w:tab w:val="clear" w:pos="1361"/>
        <w:tab w:val="center" w:pos="4536"/>
        <w:tab w:val="right" w:pos="9072"/>
      </w:tabs>
      <w:spacing w:line="240" w:lineRule="auto"/>
    </w:pPr>
  </w:style>
  <w:style w:type="character" w:customStyle="1" w:styleId="HeaderChar">
    <w:name w:val="Header Char"/>
    <w:basedOn w:val="DefaultParagraphFont"/>
    <w:link w:val="Header"/>
    <w:uiPriority w:val="99"/>
    <w:rsid w:val="005E48CB"/>
    <w:rPr>
      <w:rFonts w:ascii="Calibri" w:hAnsi="Calibri" w:cs="Calibri"/>
      <w:color w:val="262626" w:themeColor="text1" w:themeTint="D9"/>
      <w:sz w:val="19"/>
      <w:szCs w:val="19"/>
    </w:rPr>
  </w:style>
  <w:style w:type="paragraph" w:styleId="Footer">
    <w:name w:val="footer"/>
    <w:basedOn w:val="Normal"/>
    <w:link w:val="FooterChar"/>
    <w:uiPriority w:val="99"/>
    <w:unhideWhenUsed/>
    <w:rsid w:val="005E48CB"/>
    <w:pPr>
      <w:tabs>
        <w:tab w:val="clear" w:pos="340"/>
        <w:tab w:val="clear" w:pos="680"/>
        <w:tab w:val="clear" w:pos="1021"/>
        <w:tab w:val="clear" w:pos="1361"/>
        <w:tab w:val="center" w:pos="4536"/>
        <w:tab w:val="right" w:pos="9072"/>
      </w:tabs>
      <w:spacing w:line="240" w:lineRule="auto"/>
    </w:pPr>
  </w:style>
  <w:style w:type="character" w:customStyle="1" w:styleId="FooterChar">
    <w:name w:val="Footer Char"/>
    <w:basedOn w:val="DefaultParagraphFont"/>
    <w:link w:val="Footer"/>
    <w:uiPriority w:val="99"/>
    <w:rsid w:val="005E48CB"/>
    <w:rPr>
      <w:rFonts w:ascii="Calibri" w:hAnsi="Calibri" w:cs="Calibri"/>
      <w:color w:val="262626" w:themeColor="text1" w:themeTint="D9"/>
      <w:sz w:val="19"/>
      <w:szCs w:val="19"/>
    </w:rPr>
  </w:style>
  <w:style w:type="paragraph" w:customStyle="1" w:styleId="KopVraagcategorie">
    <w:name w:val="__Kop Vraagcategorie"/>
    <w:basedOn w:val="Heading1"/>
    <w:uiPriority w:val="1"/>
    <w:qFormat/>
    <w:rsid w:val="005E48CB"/>
    <w:pPr>
      <w:keepLines w:val="0"/>
      <w:tabs>
        <w:tab w:val="clear" w:pos="340"/>
        <w:tab w:val="clear" w:pos="680"/>
        <w:tab w:val="left" w:pos="426"/>
      </w:tabs>
      <w:spacing w:before="360"/>
    </w:pPr>
    <w:rPr>
      <w:rFonts w:ascii="Calibri" w:hAnsi="Calibri"/>
      <w:u w:color="808080"/>
    </w:rPr>
  </w:style>
  <w:style w:type="numbering" w:customStyle="1" w:styleId="Stijl1">
    <w:name w:val="Stijl1"/>
    <w:uiPriority w:val="99"/>
    <w:rsid w:val="001D4AC9"/>
    <w:pPr>
      <w:numPr>
        <w:numId w:val="15"/>
      </w:numPr>
    </w:pPr>
  </w:style>
  <w:style w:type="paragraph" w:styleId="TOC1">
    <w:name w:val="toc 1"/>
    <w:basedOn w:val="Normal"/>
    <w:next w:val="Normal"/>
    <w:autoRedefine/>
    <w:uiPriority w:val="39"/>
    <w:unhideWhenUsed/>
    <w:rsid w:val="00D93A31"/>
    <w:pPr>
      <w:tabs>
        <w:tab w:val="clear" w:pos="340"/>
        <w:tab w:val="clear" w:pos="680"/>
        <w:tab w:val="clear" w:pos="1021"/>
        <w:tab w:val="clear" w:pos="1361"/>
        <w:tab w:val="right" w:pos="9062"/>
      </w:tabs>
      <w:spacing w:after="100"/>
      <w:ind w:left="567" w:hanging="567"/>
    </w:pPr>
  </w:style>
  <w:style w:type="paragraph" w:styleId="TOC2">
    <w:name w:val="toc 2"/>
    <w:basedOn w:val="Normal"/>
    <w:next w:val="Normal"/>
    <w:autoRedefine/>
    <w:uiPriority w:val="39"/>
    <w:unhideWhenUsed/>
    <w:rsid w:val="00E3235E"/>
    <w:pPr>
      <w:tabs>
        <w:tab w:val="clear" w:pos="340"/>
        <w:tab w:val="clear" w:pos="680"/>
        <w:tab w:val="clear" w:pos="1021"/>
        <w:tab w:val="clear" w:pos="1361"/>
        <w:tab w:val="left" w:pos="1134"/>
        <w:tab w:val="right" w:pos="9062"/>
      </w:tabs>
      <w:spacing w:line="100" w:lineRule="atLeast"/>
      <w:ind w:left="1134" w:hanging="567"/>
    </w:pPr>
  </w:style>
  <w:style w:type="table" w:customStyle="1" w:styleId="Tabelraster11">
    <w:name w:val="Tabelraster11"/>
    <w:basedOn w:val="TableNormal"/>
    <w:next w:val="TableGrid"/>
    <w:uiPriority w:val="39"/>
    <w:rsid w:val="003D5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52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252"/>
    <w:rPr>
      <w:rFonts w:ascii="Segoe UI" w:hAnsi="Segoe UI" w:cs="Segoe UI"/>
      <w:color w:val="262626" w:themeColor="text1" w:themeTint="D9"/>
      <w:sz w:val="18"/>
      <w:szCs w:val="18"/>
    </w:rPr>
  </w:style>
  <w:style w:type="paragraph" w:customStyle="1" w:styleId="Opsomming">
    <w:name w:val="Opsomming"/>
    <w:basedOn w:val="Normal"/>
    <w:qFormat/>
    <w:rsid w:val="00B666BB"/>
    <w:pPr>
      <w:numPr>
        <w:numId w:val="28"/>
      </w:numPr>
      <w:tabs>
        <w:tab w:val="clear" w:pos="340"/>
        <w:tab w:val="clear" w:pos="680"/>
        <w:tab w:val="clear" w:pos="1021"/>
        <w:tab w:val="clear" w:pos="1361"/>
      </w:tabs>
    </w:pPr>
    <w:rPr>
      <w:color w:val="auto"/>
    </w:rPr>
  </w:style>
  <w:style w:type="paragraph" w:styleId="FootnoteText">
    <w:name w:val="footnote text"/>
    <w:basedOn w:val="Normal"/>
    <w:link w:val="FootnoteTextChar"/>
    <w:uiPriority w:val="99"/>
    <w:semiHidden/>
    <w:unhideWhenUsed/>
    <w:rsid w:val="00B47640"/>
    <w:pPr>
      <w:spacing w:line="240" w:lineRule="auto"/>
    </w:pPr>
    <w:rPr>
      <w:szCs w:val="20"/>
    </w:rPr>
  </w:style>
  <w:style w:type="character" w:customStyle="1" w:styleId="FootnoteTextChar">
    <w:name w:val="Footnote Text Char"/>
    <w:basedOn w:val="DefaultParagraphFont"/>
    <w:link w:val="FootnoteText"/>
    <w:uiPriority w:val="99"/>
    <w:semiHidden/>
    <w:rsid w:val="00B47640"/>
    <w:rPr>
      <w:rFonts w:ascii="Calibri" w:hAnsi="Calibri" w:cs="Calibri"/>
      <w:color w:val="262626" w:themeColor="text1" w:themeTint="D9"/>
      <w:sz w:val="20"/>
      <w:szCs w:val="20"/>
    </w:rPr>
  </w:style>
  <w:style w:type="character" w:styleId="FootnoteReference">
    <w:name w:val="footnote reference"/>
    <w:basedOn w:val="DefaultParagraphFont"/>
    <w:uiPriority w:val="99"/>
    <w:semiHidden/>
    <w:unhideWhenUsed/>
    <w:rsid w:val="00B47640"/>
    <w:rPr>
      <w:vertAlign w:val="superscript"/>
    </w:rPr>
  </w:style>
  <w:style w:type="character" w:styleId="CommentReference">
    <w:name w:val="annotation reference"/>
    <w:basedOn w:val="DefaultParagraphFont"/>
    <w:uiPriority w:val="99"/>
    <w:semiHidden/>
    <w:unhideWhenUsed/>
    <w:rsid w:val="00061957"/>
    <w:rPr>
      <w:sz w:val="16"/>
      <w:szCs w:val="16"/>
    </w:rPr>
  </w:style>
  <w:style w:type="paragraph" w:styleId="CommentText">
    <w:name w:val="annotation text"/>
    <w:basedOn w:val="Normal"/>
    <w:link w:val="CommentTextChar"/>
    <w:uiPriority w:val="99"/>
    <w:semiHidden/>
    <w:unhideWhenUsed/>
    <w:rsid w:val="00061957"/>
    <w:pPr>
      <w:spacing w:line="240" w:lineRule="auto"/>
    </w:pPr>
    <w:rPr>
      <w:szCs w:val="20"/>
    </w:rPr>
  </w:style>
  <w:style w:type="character" w:customStyle="1" w:styleId="CommentTextChar">
    <w:name w:val="Comment Text Char"/>
    <w:basedOn w:val="DefaultParagraphFont"/>
    <w:link w:val="CommentText"/>
    <w:uiPriority w:val="99"/>
    <w:semiHidden/>
    <w:rsid w:val="00061957"/>
    <w:rPr>
      <w:rFonts w:ascii="Calibri" w:hAnsi="Calibri" w:cs="Calibr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061957"/>
    <w:rPr>
      <w:b/>
      <w:bCs/>
    </w:rPr>
  </w:style>
  <w:style w:type="character" w:customStyle="1" w:styleId="CommentSubjectChar">
    <w:name w:val="Comment Subject Char"/>
    <w:basedOn w:val="CommentTextChar"/>
    <w:link w:val="CommentSubject"/>
    <w:uiPriority w:val="99"/>
    <w:semiHidden/>
    <w:rsid w:val="00061957"/>
    <w:rPr>
      <w:rFonts w:ascii="Calibri" w:hAnsi="Calibri" w:cs="Calibri"/>
      <w:b/>
      <w:bCs/>
      <w:color w:val="262626" w:themeColor="text1" w:themeTint="D9"/>
      <w:sz w:val="20"/>
      <w:szCs w:val="20"/>
    </w:rPr>
  </w:style>
  <w:style w:type="paragraph" w:customStyle="1" w:styleId="Default">
    <w:name w:val="Default"/>
    <w:rsid w:val="00EF70F9"/>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E66F6C"/>
    <w:pPr>
      <w:tabs>
        <w:tab w:val="clear" w:pos="340"/>
        <w:tab w:val="clear" w:pos="680"/>
        <w:tab w:val="clear" w:pos="1021"/>
        <w:tab w:val="clear" w:pos="1361"/>
      </w:tabs>
      <w:spacing w:after="100" w:line="259" w:lineRule="auto"/>
      <w:ind w:left="440"/>
    </w:pPr>
    <w:rPr>
      <w:rFonts w:asciiTheme="minorHAnsi" w:eastAsiaTheme="minorEastAsia" w:hAnsiTheme="minorHAnsi" w:cs="Times New Roman"/>
      <w:color w:val="auto"/>
      <w:sz w:val="22"/>
      <w:szCs w:val="22"/>
      <w:lang w:eastAsia="nl-NL"/>
    </w:rPr>
  </w:style>
  <w:style w:type="character" w:customStyle="1" w:styleId="UnresolvedMention1">
    <w:name w:val="Unresolved Mention1"/>
    <w:basedOn w:val="DefaultParagraphFont"/>
    <w:uiPriority w:val="99"/>
    <w:semiHidden/>
    <w:unhideWhenUsed/>
    <w:rsid w:val="00611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94708">
      <w:bodyDiv w:val="1"/>
      <w:marLeft w:val="0"/>
      <w:marRight w:val="0"/>
      <w:marTop w:val="0"/>
      <w:marBottom w:val="0"/>
      <w:divBdr>
        <w:top w:val="none" w:sz="0" w:space="0" w:color="auto"/>
        <w:left w:val="none" w:sz="0" w:space="0" w:color="auto"/>
        <w:bottom w:val="none" w:sz="0" w:space="0" w:color="auto"/>
        <w:right w:val="none" w:sz="0" w:space="0" w:color="auto"/>
      </w:divBdr>
    </w:div>
    <w:div w:id="657660536">
      <w:bodyDiv w:val="1"/>
      <w:marLeft w:val="0"/>
      <w:marRight w:val="0"/>
      <w:marTop w:val="0"/>
      <w:marBottom w:val="0"/>
      <w:divBdr>
        <w:top w:val="none" w:sz="0" w:space="0" w:color="auto"/>
        <w:left w:val="none" w:sz="0" w:space="0" w:color="auto"/>
        <w:bottom w:val="none" w:sz="0" w:space="0" w:color="auto"/>
        <w:right w:val="none" w:sz="0" w:space="0" w:color="auto"/>
      </w:divBdr>
    </w:div>
    <w:div w:id="202292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wo.nl/en/research-and-results/programmes/demonstrato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nwo.nl/knowledge-utilis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4880A-F490-46EF-8080-00A76B1C3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24</Words>
  <Characters>18284</Characters>
  <Application>Microsoft Office Word</Application>
  <DocSecurity>0</DocSecurity>
  <Lines>152</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NWO</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ert, S. van [Sylvia]</dc:creator>
  <cp:keywords/>
  <dc:description/>
  <cp:lastModifiedBy>Verbiest, F.J. (Fleur)</cp:lastModifiedBy>
  <cp:revision>2</cp:revision>
  <cp:lastPrinted>2020-01-08T11:51:00Z</cp:lastPrinted>
  <dcterms:created xsi:type="dcterms:W3CDTF">2023-03-15T09:46:00Z</dcterms:created>
  <dcterms:modified xsi:type="dcterms:W3CDTF">2023-03-15T09:46:00Z</dcterms:modified>
</cp:coreProperties>
</file>